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CF1FB" w14:textId="2E4F575F" w:rsidR="009508F7" w:rsidRPr="004A684C" w:rsidRDefault="00E95759" w:rsidP="00BA7335">
      <w:pPr>
        <w:jc w:val="center"/>
        <w:rPr>
          <w:b/>
        </w:rPr>
      </w:pPr>
      <w:r w:rsidRPr="004A684C">
        <w:rPr>
          <w:b/>
        </w:rPr>
        <w:t>CITY OF CANNON FALLS</w:t>
      </w:r>
    </w:p>
    <w:p w14:paraId="34D794E1" w14:textId="48696D7B" w:rsidR="00E95759" w:rsidRPr="004A684C" w:rsidRDefault="00E95759" w:rsidP="00BA7335">
      <w:pPr>
        <w:jc w:val="center"/>
        <w:rPr>
          <w:b/>
        </w:rPr>
      </w:pPr>
      <w:r w:rsidRPr="004A684C">
        <w:rPr>
          <w:b/>
        </w:rPr>
        <w:t>GOODHUE COUNTY, MINNESOTA</w:t>
      </w:r>
    </w:p>
    <w:p w14:paraId="29337878" w14:textId="77777777" w:rsidR="009508F7" w:rsidRPr="004A684C" w:rsidRDefault="009508F7" w:rsidP="00BA7335">
      <w:pPr>
        <w:jc w:val="center"/>
        <w:rPr>
          <w:b/>
        </w:rPr>
      </w:pPr>
    </w:p>
    <w:p w14:paraId="5BE847D6" w14:textId="4A26474D" w:rsidR="00BA7335" w:rsidRPr="004A684C" w:rsidRDefault="004A684C" w:rsidP="00BA7335">
      <w:pPr>
        <w:jc w:val="center"/>
        <w:rPr>
          <w:b/>
        </w:rPr>
      </w:pPr>
      <w:r w:rsidRPr="004A684C">
        <w:rPr>
          <w:b/>
        </w:rPr>
        <w:t xml:space="preserve">SUMMARY </w:t>
      </w:r>
      <w:r w:rsidR="00BA7335" w:rsidRPr="004A684C">
        <w:rPr>
          <w:b/>
        </w:rPr>
        <w:t>ORDINANCE N</w:t>
      </w:r>
      <w:r w:rsidRPr="004A684C">
        <w:rPr>
          <w:b/>
        </w:rPr>
        <w:t>UMBER 389</w:t>
      </w:r>
    </w:p>
    <w:p w14:paraId="7918C111" w14:textId="77777777" w:rsidR="00BA7335" w:rsidRPr="004A684C" w:rsidRDefault="00BA7335" w:rsidP="00BA7335">
      <w:pPr>
        <w:jc w:val="center"/>
      </w:pPr>
    </w:p>
    <w:p w14:paraId="19B4D1B5" w14:textId="2C4C704E" w:rsidR="00BA7335" w:rsidRPr="004A684C" w:rsidRDefault="000175F8" w:rsidP="006F7BBC">
      <w:pPr>
        <w:jc w:val="center"/>
        <w:rPr>
          <w:b/>
        </w:rPr>
      </w:pPr>
      <w:r w:rsidRPr="004A684C">
        <w:rPr>
          <w:b/>
        </w:rPr>
        <w:t xml:space="preserve">AN ORDINANCE OF THE CITY OF </w:t>
      </w:r>
      <w:r w:rsidR="00FA74B9" w:rsidRPr="004A684C">
        <w:rPr>
          <w:b/>
        </w:rPr>
        <w:t>CANNON FALLS</w:t>
      </w:r>
      <w:r w:rsidR="00EF3391" w:rsidRPr="004A684C">
        <w:rPr>
          <w:b/>
        </w:rPr>
        <w:t xml:space="preserve">, MINNESOTA </w:t>
      </w:r>
      <w:r w:rsidR="006F7BBC" w:rsidRPr="004A684C">
        <w:rPr>
          <w:b/>
        </w:rPr>
        <w:t xml:space="preserve">AMENDING CITY CODE </w:t>
      </w:r>
      <w:r w:rsidR="004F662F" w:rsidRPr="004A684C">
        <w:rPr>
          <w:b/>
        </w:rPr>
        <w:t>TITLE III</w:t>
      </w:r>
      <w:r w:rsidR="006F7BBC" w:rsidRPr="004A684C">
        <w:rPr>
          <w:b/>
        </w:rPr>
        <w:t xml:space="preserve"> RELATING TO </w:t>
      </w:r>
      <w:r w:rsidR="002E5A54" w:rsidRPr="004A684C">
        <w:rPr>
          <w:b/>
        </w:rPr>
        <w:t>FEES, CHARGES AND RATES</w:t>
      </w:r>
    </w:p>
    <w:p w14:paraId="4576E126" w14:textId="15262FD6" w:rsidR="006F7BBC" w:rsidRDefault="006F7BBC" w:rsidP="001A3378">
      <w:pPr>
        <w:jc w:val="both"/>
      </w:pPr>
    </w:p>
    <w:p w14:paraId="7505E4E1" w14:textId="77777777" w:rsidR="004A684C" w:rsidRPr="004A684C" w:rsidRDefault="004A684C" w:rsidP="001A3378">
      <w:pPr>
        <w:jc w:val="both"/>
      </w:pPr>
    </w:p>
    <w:p w14:paraId="2FFD3056" w14:textId="4E39F3D6" w:rsidR="009508F7" w:rsidRPr="004A684C" w:rsidRDefault="003F7A6A" w:rsidP="001A3378">
      <w:pPr>
        <w:jc w:val="both"/>
        <w:rPr>
          <w:b/>
          <w:bCs/>
        </w:rPr>
      </w:pPr>
      <w:r w:rsidRPr="004A684C">
        <w:tab/>
      </w:r>
      <w:r w:rsidR="009508F7" w:rsidRPr="004A684C">
        <w:t xml:space="preserve">The above-referenced Ordinance amends the Cannon Falls City Code </w:t>
      </w:r>
      <w:r w:rsidR="00A145E9" w:rsidRPr="004A684C">
        <w:t xml:space="preserve">Title III: Administration by </w:t>
      </w:r>
      <w:r w:rsidR="002B78D1" w:rsidRPr="004A684C">
        <w:t xml:space="preserve">(1) </w:t>
      </w:r>
      <w:r w:rsidR="00A145E9" w:rsidRPr="004A684C">
        <w:t xml:space="preserve">adding </w:t>
      </w:r>
      <w:r w:rsidR="00EA76CB" w:rsidRPr="004A684C">
        <w:t xml:space="preserve">Chapter 35 </w:t>
      </w:r>
      <w:r w:rsidR="00B11244" w:rsidRPr="004A684C">
        <w:t>and</w:t>
      </w:r>
      <w:r w:rsidR="009508F7" w:rsidRPr="004A684C">
        <w:t xml:space="preserve"> </w:t>
      </w:r>
      <w:r w:rsidR="00DD0553" w:rsidRPr="004A684C">
        <w:t>S</w:t>
      </w:r>
      <w:r w:rsidR="00EA76CB" w:rsidRPr="004A684C">
        <w:t>ection 35.01</w:t>
      </w:r>
      <w:r w:rsidR="00784C7A" w:rsidRPr="004A684C">
        <w:t xml:space="preserve"> Fees, Charges and Rates Generally </w:t>
      </w:r>
      <w:r w:rsidR="000540FF" w:rsidRPr="004A684C">
        <w:t>stating</w:t>
      </w:r>
      <w:r w:rsidR="00784C7A" w:rsidRPr="004A684C">
        <w:t xml:space="preserve"> that all fees, charges, penalties and rates required by </w:t>
      </w:r>
      <w:r w:rsidR="000540FF" w:rsidRPr="004A684C">
        <w:t>the Code</w:t>
      </w:r>
      <w:r w:rsidR="00784C7A" w:rsidRPr="004A684C">
        <w:t xml:space="preserve"> shall be established by ordinance adopted by the </w:t>
      </w:r>
      <w:r w:rsidR="00DD0553" w:rsidRPr="004A684C">
        <w:t>c</w:t>
      </w:r>
      <w:r w:rsidR="00784C7A" w:rsidRPr="004A684C">
        <w:t xml:space="preserve">ity </w:t>
      </w:r>
      <w:r w:rsidR="00DD0553" w:rsidRPr="004A684C">
        <w:t>c</w:t>
      </w:r>
      <w:r w:rsidR="00784C7A" w:rsidRPr="004A684C">
        <w:t xml:space="preserve">ouncil and referred to as </w:t>
      </w:r>
      <w:r w:rsidR="000540FF" w:rsidRPr="004A684C">
        <w:t xml:space="preserve">the </w:t>
      </w:r>
      <w:r w:rsidR="00784C7A" w:rsidRPr="004A684C">
        <w:t>“fee schedule”</w:t>
      </w:r>
      <w:r w:rsidR="000540FF" w:rsidRPr="004A684C">
        <w:t xml:space="preserve"> and </w:t>
      </w:r>
      <w:r w:rsidR="002B78D1" w:rsidRPr="004A684C">
        <w:t xml:space="preserve">(2) </w:t>
      </w:r>
      <w:r w:rsidR="000540FF" w:rsidRPr="004A684C">
        <w:t xml:space="preserve">adopting the </w:t>
      </w:r>
      <w:r w:rsidR="00EA76CB" w:rsidRPr="004A684C">
        <w:t xml:space="preserve">fee schedule attached </w:t>
      </w:r>
      <w:r w:rsidR="000540FF" w:rsidRPr="004A684C">
        <w:t xml:space="preserve">to the Ordinance as </w:t>
      </w:r>
      <w:r w:rsidR="00EA76CB" w:rsidRPr="0045756C">
        <w:t>Appendix A</w:t>
      </w:r>
      <w:r w:rsidR="00EA76CB" w:rsidRPr="004A684C">
        <w:t xml:space="preserve"> pursuant to City Code Section 35.01</w:t>
      </w:r>
      <w:r w:rsidR="000540FF" w:rsidRPr="004A684C">
        <w:t>.</w:t>
      </w:r>
    </w:p>
    <w:p w14:paraId="2D176E4E" w14:textId="77777777" w:rsidR="009508F7" w:rsidRPr="004A684C" w:rsidRDefault="009508F7" w:rsidP="001A3378">
      <w:pPr>
        <w:jc w:val="both"/>
      </w:pPr>
    </w:p>
    <w:p w14:paraId="4E330C20" w14:textId="5FF4D109" w:rsidR="000540FF" w:rsidRPr="004A684C" w:rsidRDefault="003F7A6A" w:rsidP="00DD0553">
      <w:pPr>
        <w:jc w:val="both"/>
      </w:pPr>
      <w:r w:rsidRPr="004A684C">
        <w:tab/>
      </w:r>
      <w:r w:rsidR="000540FF" w:rsidRPr="004A684C">
        <w:t xml:space="preserve">A printed copy of the entire Ordinance is available for inspection and copying </w:t>
      </w:r>
      <w:r w:rsidR="00D76993" w:rsidRPr="004A684C">
        <w:t xml:space="preserve">during regular </w:t>
      </w:r>
      <w:r w:rsidR="006071FC" w:rsidRPr="004A684C">
        <w:t>business</w:t>
      </w:r>
      <w:r w:rsidR="00D76993" w:rsidRPr="004A684C">
        <w:t xml:space="preserve"> hours at the office of the City Administrator</w:t>
      </w:r>
      <w:r w:rsidR="006071FC" w:rsidRPr="004A684C">
        <w:t xml:space="preserve">, </w:t>
      </w:r>
      <w:r w:rsidR="000540FF" w:rsidRPr="004A684C">
        <w:t>Cannon Falls City Hall</w:t>
      </w:r>
      <w:r w:rsidR="006071FC" w:rsidRPr="004A684C">
        <w:t xml:space="preserve">, </w:t>
      </w:r>
      <w:r w:rsidR="004530F9" w:rsidRPr="004A684C">
        <w:t xml:space="preserve">918 River Road, Cannon Falls, Minnesota 55009. </w:t>
      </w:r>
    </w:p>
    <w:p w14:paraId="7529F7AB" w14:textId="660F3EB3" w:rsidR="004530F9" w:rsidRPr="004A684C" w:rsidRDefault="004530F9" w:rsidP="000540FF"/>
    <w:p w14:paraId="29009171" w14:textId="113DAA37" w:rsidR="004A684C" w:rsidRPr="00EE2096" w:rsidRDefault="004A684C" w:rsidP="004A684C">
      <w:pPr>
        <w:jc w:val="both"/>
      </w:pPr>
      <w:r w:rsidRPr="00EE2096">
        <w:t xml:space="preserve">PASSED AND ADOPTED by the City Council of the City of Cannon Falls, Minnesota, this </w:t>
      </w:r>
      <w:r>
        <w:t>17</w:t>
      </w:r>
      <w:r>
        <w:rPr>
          <w:vertAlign w:val="superscript"/>
        </w:rPr>
        <w:t>th</w:t>
      </w:r>
      <w:r>
        <w:t xml:space="preserve"> </w:t>
      </w:r>
      <w:r w:rsidRPr="00EE2096">
        <w:t xml:space="preserve">day of </w:t>
      </w:r>
      <w:r>
        <w:t>January,</w:t>
      </w:r>
      <w:r w:rsidRPr="00EE2096">
        <w:t xml:space="preserve"> 202</w:t>
      </w:r>
      <w:r>
        <w:t>3</w:t>
      </w:r>
      <w:r w:rsidRPr="00EE2096">
        <w:t>.</w:t>
      </w:r>
    </w:p>
    <w:p w14:paraId="15D87691" w14:textId="77777777" w:rsidR="004A684C" w:rsidRPr="00C31D27" w:rsidRDefault="004A684C" w:rsidP="004A684C">
      <w:pPr>
        <w:jc w:val="both"/>
        <w:rPr>
          <w:sz w:val="22"/>
          <w:szCs w:val="22"/>
        </w:rPr>
      </w:pPr>
    </w:p>
    <w:p w14:paraId="2C495C56" w14:textId="77777777" w:rsidR="004A684C" w:rsidRPr="00EE2096" w:rsidRDefault="004A684C" w:rsidP="004A684C">
      <w:pPr>
        <w:jc w:val="both"/>
      </w:pPr>
      <w:r w:rsidRPr="00EE2096">
        <w:tab/>
      </w:r>
      <w:r w:rsidRPr="00EE2096">
        <w:tab/>
      </w:r>
      <w:r w:rsidRPr="00EE2096">
        <w:tab/>
      </w:r>
      <w:r w:rsidRPr="00EE2096">
        <w:tab/>
      </w:r>
      <w:r w:rsidRPr="00EE2096">
        <w:tab/>
      </w:r>
      <w:r w:rsidRPr="00EE2096">
        <w:tab/>
        <w:t xml:space="preserve">___________________________________ </w:t>
      </w:r>
    </w:p>
    <w:p w14:paraId="156829E9" w14:textId="77777777" w:rsidR="004A684C" w:rsidRPr="00EE2096" w:rsidRDefault="004A684C" w:rsidP="004A684C">
      <w:pPr>
        <w:jc w:val="both"/>
      </w:pPr>
      <w:r w:rsidRPr="00EE2096">
        <w:t xml:space="preserve">                                                            </w:t>
      </w:r>
      <w:r w:rsidRPr="00EE2096">
        <w:tab/>
      </w:r>
      <w:r>
        <w:t>Matt Montgomery</w:t>
      </w:r>
      <w:r w:rsidRPr="00EE2096">
        <w:t>, Mayor</w:t>
      </w:r>
    </w:p>
    <w:p w14:paraId="581C7AE1" w14:textId="77777777" w:rsidR="004A684C" w:rsidRPr="00EE2096" w:rsidRDefault="004A684C" w:rsidP="004A684C">
      <w:pPr>
        <w:jc w:val="both"/>
      </w:pPr>
      <w:r w:rsidRPr="00EE2096">
        <w:t>ATTEST:</w:t>
      </w:r>
    </w:p>
    <w:p w14:paraId="57A2DC29" w14:textId="77777777" w:rsidR="004A684C" w:rsidRPr="00C31D27" w:rsidRDefault="004A684C" w:rsidP="004A684C">
      <w:pPr>
        <w:jc w:val="both"/>
        <w:rPr>
          <w:sz w:val="22"/>
          <w:szCs w:val="22"/>
        </w:rPr>
      </w:pPr>
    </w:p>
    <w:p w14:paraId="1DE4E33E" w14:textId="77777777" w:rsidR="004A684C" w:rsidRPr="00EE2096" w:rsidRDefault="004A684C" w:rsidP="004A684C">
      <w:pPr>
        <w:jc w:val="both"/>
      </w:pPr>
      <w:r w:rsidRPr="00EE2096">
        <w:t>_________________________________</w:t>
      </w:r>
    </w:p>
    <w:p w14:paraId="70EE8CE6" w14:textId="77777777" w:rsidR="004A684C" w:rsidRDefault="004A684C" w:rsidP="004A684C">
      <w:pPr>
        <w:jc w:val="both"/>
      </w:pPr>
      <w:r w:rsidRPr="00EE2096">
        <w:t>Neil</w:t>
      </w:r>
      <w:r>
        <w:t xml:space="preserve"> L.</w:t>
      </w:r>
      <w:r w:rsidRPr="00EE2096">
        <w:t xml:space="preserve"> Jensen, City </w:t>
      </w:r>
      <w:r>
        <w:t xml:space="preserve">Administrator </w:t>
      </w:r>
    </w:p>
    <w:p w14:paraId="7FAC94F5" w14:textId="739B8567" w:rsidR="009E4DA6" w:rsidRDefault="009E4DA6" w:rsidP="004A684C"/>
    <w:p w14:paraId="3059A712" w14:textId="7A6B31AE" w:rsidR="00DB4A05" w:rsidRDefault="00DB4A05" w:rsidP="004A684C"/>
    <w:p w14:paraId="7D5DDFBC" w14:textId="155D357F" w:rsidR="00DB4A05" w:rsidRDefault="00DB4A05" w:rsidP="004A684C"/>
    <w:p w14:paraId="33DA08E7" w14:textId="4E944F7F" w:rsidR="00DB4A05" w:rsidRDefault="00DB4A05" w:rsidP="004A684C"/>
    <w:p w14:paraId="2ABAA337" w14:textId="551433EB" w:rsidR="00DB4A05" w:rsidRDefault="00DB4A05" w:rsidP="004A684C"/>
    <w:p w14:paraId="0318AE65" w14:textId="64E6FB02" w:rsidR="00DB4A05" w:rsidRDefault="00DB4A05" w:rsidP="004A684C"/>
    <w:p w14:paraId="0C385CEA" w14:textId="695137AD" w:rsidR="00DB4A05" w:rsidRDefault="00DB4A05" w:rsidP="004A684C"/>
    <w:p w14:paraId="6BD1CA4D" w14:textId="6A4ADFBC" w:rsidR="00DB4A05" w:rsidRDefault="00DB4A05" w:rsidP="004A684C"/>
    <w:p w14:paraId="55762190" w14:textId="2FF26B3A" w:rsidR="00DB4A05" w:rsidRDefault="00DB4A05" w:rsidP="004A684C"/>
    <w:p w14:paraId="020868B7" w14:textId="17A5E363" w:rsidR="00DB4A05" w:rsidRDefault="00DB4A05" w:rsidP="004A684C"/>
    <w:p w14:paraId="52111B91" w14:textId="755B68E8" w:rsidR="00DB4A05" w:rsidRDefault="00DB4A05" w:rsidP="004A684C"/>
    <w:p w14:paraId="4ED48750" w14:textId="4A57EBCB" w:rsidR="00DB4A05" w:rsidRDefault="00DB4A05" w:rsidP="004A684C"/>
    <w:p w14:paraId="29FD9B85" w14:textId="01440FD1" w:rsidR="00DB4A05" w:rsidRDefault="00DB4A05" w:rsidP="004A684C"/>
    <w:p w14:paraId="2B1F77E1" w14:textId="7146B9FE" w:rsidR="00DB4A05" w:rsidRDefault="00DB4A05" w:rsidP="004A684C"/>
    <w:p w14:paraId="415A4703" w14:textId="3F631861" w:rsidR="00DB4A05" w:rsidRDefault="00DB4A05" w:rsidP="004A684C"/>
    <w:p w14:paraId="57AB165B" w14:textId="59858815" w:rsidR="00DB4A05" w:rsidRDefault="00DB4A05" w:rsidP="004A684C"/>
    <w:p w14:paraId="72C28476" w14:textId="2B60A638" w:rsidR="00DB4A05" w:rsidRDefault="00DB4A05" w:rsidP="004A684C"/>
    <w:p w14:paraId="35D575DB" w14:textId="59171F49" w:rsidR="00DB4A05" w:rsidRDefault="00DB4A05" w:rsidP="004A684C"/>
    <w:p w14:paraId="67180D5B" w14:textId="20C55419" w:rsidR="00DB4A05" w:rsidRDefault="00DB4A05" w:rsidP="004A684C"/>
    <w:p w14:paraId="76E95E65" w14:textId="77777777" w:rsidR="00DB4A05" w:rsidRDefault="00DB4A05" w:rsidP="00DB4A05">
      <w:pPr>
        <w:jc w:val="center"/>
        <w:rPr>
          <w:b/>
        </w:rPr>
      </w:pPr>
      <w:r>
        <w:rPr>
          <w:b/>
        </w:rPr>
        <w:lastRenderedPageBreak/>
        <w:t>CITY OF CANNON FALLS</w:t>
      </w:r>
    </w:p>
    <w:p w14:paraId="71D73ACE" w14:textId="77777777" w:rsidR="00DB4A05" w:rsidRDefault="00DB4A05" w:rsidP="00DB4A05">
      <w:pPr>
        <w:jc w:val="center"/>
        <w:rPr>
          <w:b/>
        </w:rPr>
      </w:pPr>
      <w:r>
        <w:rPr>
          <w:b/>
        </w:rPr>
        <w:t>GOODHUE COUNTY, MINNESOTA</w:t>
      </w:r>
    </w:p>
    <w:p w14:paraId="68F7E340" w14:textId="77777777" w:rsidR="00DB4A05" w:rsidRDefault="00DB4A05" w:rsidP="00DB4A05">
      <w:pPr>
        <w:jc w:val="center"/>
        <w:rPr>
          <w:b/>
        </w:rPr>
      </w:pPr>
    </w:p>
    <w:p w14:paraId="08D5F62E" w14:textId="77777777" w:rsidR="00DB4A05" w:rsidRPr="00D92E27" w:rsidRDefault="00DB4A05" w:rsidP="00DB4A05">
      <w:pPr>
        <w:jc w:val="center"/>
        <w:rPr>
          <w:b/>
        </w:rPr>
      </w:pPr>
      <w:r w:rsidRPr="00D92E27">
        <w:rPr>
          <w:b/>
        </w:rPr>
        <w:t>ORDINANCE N</w:t>
      </w:r>
      <w:r>
        <w:rPr>
          <w:b/>
        </w:rPr>
        <w:t>UMBER 389</w:t>
      </w:r>
    </w:p>
    <w:p w14:paraId="1351F3B8" w14:textId="77777777" w:rsidR="00DB4A05" w:rsidRDefault="00DB4A05" w:rsidP="00DB4A05">
      <w:pPr>
        <w:jc w:val="center"/>
      </w:pPr>
    </w:p>
    <w:p w14:paraId="49FF8560" w14:textId="77777777" w:rsidR="00DB4A05" w:rsidRPr="000175F8" w:rsidRDefault="00DB4A05" w:rsidP="00DB4A05">
      <w:pPr>
        <w:jc w:val="center"/>
        <w:rPr>
          <w:b/>
        </w:rPr>
      </w:pPr>
      <w:r w:rsidRPr="000175F8">
        <w:rPr>
          <w:b/>
        </w:rPr>
        <w:t xml:space="preserve">AN ORDINANCE OF THE CITY OF </w:t>
      </w:r>
      <w:r>
        <w:rPr>
          <w:b/>
        </w:rPr>
        <w:t>CANNON FALLS, MINNESOTA AMENDING CITY CODE TITLE III</w:t>
      </w:r>
      <w:r w:rsidRPr="005F64B7">
        <w:rPr>
          <w:b/>
        </w:rPr>
        <w:t xml:space="preserve"> RELATING TO </w:t>
      </w:r>
      <w:r>
        <w:rPr>
          <w:b/>
        </w:rPr>
        <w:t>FEES, CHARGES AND RATES</w:t>
      </w:r>
    </w:p>
    <w:p w14:paraId="6AACA22B" w14:textId="77777777" w:rsidR="00DB4A05" w:rsidRDefault="00DB4A05" w:rsidP="00DB4A05">
      <w:pPr>
        <w:jc w:val="both"/>
      </w:pPr>
    </w:p>
    <w:p w14:paraId="7BD633D8" w14:textId="77777777" w:rsidR="00DB4A05" w:rsidRDefault="00DB4A05" w:rsidP="00DB4A05">
      <w:pPr>
        <w:jc w:val="both"/>
      </w:pPr>
      <w:r>
        <w:t>THE CITY OF CANNON FALLS ORDAINS:</w:t>
      </w:r>
    </w:p>
    <w:p w14:paraId="638FD8B5" w14:textId="77777777" w:rsidR="00DB4A05" w:rsidRPr="00EE2096" w:rsidRDefault="00DB4A05" w:rsidP="00DB4A05">
      <w:pPr>
        <w:jc w:val="both"/>
      </w:pPr>
    </w:p>
    <w:p w14:paraId="20797FAF" w14:textId="77777777" w:rsidR="00DB4A05" w:rsidRDefault="00DB4A05" w:rsidP="00DB4A05">
      <w:pPr>
        <w:jc w:val="both"/>
      </w:pPr>
      <w:r>
        <w:t xml:space="preserve">SECTION 1. </w:t>
      </w:r>
      <w:r>
        <w:rPr>
          <w:u w:val="single"/>
        </w:rPr>
        <w:t>AMENDMENT</w:t>
      </w:r>
      <w:r>
        <w:t xml:space="preserve">. </w:t>
      </w:r>
      <w:r w:rsidRPr="00EE2096">
        <w:t xml:space="preserve">City Code </w:t>
      </w:r>
      <w:r>
        <w:t>Title III: Administration is</w:t>
      </w:r>
      <w:r w:rsidRPr="00EE2096">
        <w:t xml:space="preserve"> </w:t>
      </w:r>
      <w:r>
        <w:t xml:space="preserve">hereby </w:t>
      </w:r>
      <w:r w:rsidRPr="00EE2096">
        <w:t xml:space="preserve">amended </w:t>
      </w:r>
      <w:r>
        <w:t xml:space="preserve">by adding the </w:t>
      </w:r>
      <w:r w:rsidRPr="007529EF">
        <w:rPr>
          <w:u w:val="single"/>
        </w:rPr>
        <w:t>underlined</w:t>
      </w:r>
      <w:r>
        <w:t xml:space="preserve"> language, as follows: </w:t>
      </w:r>
    </w:p>
    <w:p w14:paraId="70240D93" w14:textId="77777777" w:rsidR="00DB4A05" w:rsidRDefault="00DB4A05" w:rsidP="00DB4A05">
      <w:pPr>
        <w:ind w:left="720" w:right="720"/>
        <w:jc w:val="both"/>
      </w:pPr>
    </w:p>
    <w:p w14:paraId="3229B8AA" w14:textId="77777777" w:rsidR="00DB4A05" w:rsidRPr="0005296C" w:rsidRDefault="00DB4A05" w:rsidP="00DB4A05">
      <w:pPr>
        <w:ind w:left="720" w:right="720"/>
        <w:jc w:val="both"/>
        <w:rPr>
          <w:b/>
          <w:bCs/>
        </w:rPr>
      </w:pPr>
      <w:r w:rsidRPr="0005296C">
        <w:rPr>
          <w:b/>
          <w:bCs/>
        </w:rPr>
        <w:t xml:space="preserve">TITLE III: ADMINISTRATION </w:t>
      </w:r>
    </w:p>
    <w:p w14:paraId="059E19C5" w14:textId="77777777" w:rsidR="00DB4A05" w:rsidRDefault="00DB4A05" w:rsidP="00DB4A05">
      <w:pPr>
        <w:ind w:left="720" w:right="720"/>
        <w:jc w:val="both"/>
      </w:pPr>
    </w:p>
    <w:p w14:paraId="1D4F3D09" w14:textId="77777777" w:rsidR="00DB4A05" w:rsidRDefault="00DB4A05" w:rsidP="00DB4A05">
      <w:pPr>
        <w:ind w:left="720" w:right="720"/>
        <w:jc w:val="both"/>
      </w:pPr>
      <w:r>
        <w:t>* * *</w:t>
      </w:r>
    </w:p>
    <w:p w14:paraId="03E54B07" w14:textId="77777777" w:rsidR="00DB4A05" w:rsidRDefault="00DB4A05" w:rsidP="00DB4A05">
      <w:pPr>
        <w:ind w:left="720" w:right="720"/>
        <w:jc w:val="both"/>
      </w:pPr>
    </w:p>
    <w:p w14:paraId="0E7C0D55" w14:textId="77777777" w:rsidR="00DB4A05" w:rsidRPr="00606BD7" w:rsidRDefault="00DB4A05" w:rsidP="00DB4A05">
      <w:pPr>
        <w:ind w:left="720" w:right="720"/>
        <w:jc w:val="both"/>
        <w:rPr>
          <w:u w:val="single"/>
        </w:rPr>
      </w:pPr>
      <w:r w:rsidRPr="00606BD7">
        <w:rPr>
          <w:u w:val="single"/>
        </w:rPr>
        <w:t>CHAPTER 35: FEES, CHARGES AND RATES</w:t>
      </w:r>
    </w:p>
    <w:p w14:paraId="48183BC9" w14:textId="77777777" w:rsidR="00DB4A05" w:rsidRPr="00606BD7" w:rsidRDefault="00DB4A05" w:rsidP="00DB4A05">
      <w:pPr>
        <w:ind w:left="720" w:right="720"/>
        <w:jc w:val="both"/>
        <w:rPr>
          <w:u w:val="single"/>
        </w:rPr>
      </w:pPr>
    </w:p>
    <w:p w14:paraId="64BA79EA" w14:textId="77777777" w:rsidR="00DB4A05" w:rsidRPr="00606BD7" w:rsidRDefault="00DB4A05" w:rsidP="00DB4A05">
      <w:pPr>
        <w:ind w:left="720" w:right="720"/>
        <w:jc w:val="both"/>
        <w:rPr>
          <w:u w:val="single"/>
        </w:rPr>
      </w:pPr>
      <w:r w:rsidRPr="00606BD7">
        <w:rPr>
          <w:b/>
          <w:bCs/>
          <w:u w:val="single"/>
        </w:rPr>
        <w:t>§ 3</w:t>
      </w:r>
      <w:r>
        <w:rPr>
          <w:b/>
          <w:bCs/>
          <w:u w:val="single"/>
        </w:rPr>
        <w:t>5</w:t>
      </w:r>
      <w:r w:rsidRPr="00606BD7">
        <w:rPr>
          <w:b/>
          <w:bCs/>
          <w:u w:val="single"/>
        </w:rPr>
        <w:t>.0</w:t>
      </w:r>
      <w:r>
        <w:rPr>
          <w:b/>
          <w:bCs/>
          <w:u w:val="single"/>
        </w:rPr>
        <w:t>1</w:t>
      </w:r>
      <w:r w:rsidRPr="00606BD7">
        <w:rPr>
          <w:b/>
          <w:bCs/>
          <w:u w:val="single"/>
        </w:rPr>
        <w:t xml:space="preserve"> FEES, CHARGES AND RATES GENERALLY.</w:t>
      </w:r>
    </w:p>
    <w:p w14:paraId="60E3F56D" w14:textId="77777777" w:rsidR="00DB4A05" w:rsidRPr="00606BD7" w:rsidRDefault="00DB4A05" w:rsidP="00DB4A05">
      <w:pPr>
        <w:ind w:left="720" w:right="720"/>
        <w:jc w:val="both"/>
        <w:rPr>
          <w:u w:val="single"/>
        </w:rPr>
      </w:pPr>
    </w:p>
    <w:p w14:paraId="244B3443" w14:textId="77777777" w:rsidR="00DB4A05" w:rsidRPr="00606BD7" w:rsidRDefault="00DB4A05" w:rsidP="00DB4A05">
      <w:pPr>
        <w:ind w:left="720" w:right="720"/>
        <w:jc w:val="both"/>
        <w:rPr>
          <w:u w:val="single"/>
        </w:rPr>
      </w:pPr>
      <w:r w:rsidRPr="00606BD7">
        <w:rPr>
          <w:u w:val="single"/>
        </w:rPr>
        <w:tab/>
      </w:r>
      <w:r w:rsidRPr="00052A4E">
        <w:rPr>
          <w:u w:val="single"/>
        </w:rPr>
        <w:t>(</w:t>
      </w:r>
      <w:r w:rsidRPr="00606BD7">
        <w:rPr>
          <w:u w:val="single"/>
        </w:rPr>
        <w:t>A</w:t>
      </w:r>
      <w:r w:rsidRPr="00052A4E">
        <w:rPr>
          <w:u w:val="single"/>
        </w:rPr>
        <w:t>)</w:t>
      </w:r>
      <w:r w:rsidRPr="00606BD7">
        <w:rPr>
          <w:u w:val="single"/>
        </w:rPr>
        <w:t xml:space="preserve"> </w:t>
      </w:r>
      <w:r w:rsidRPr="00052A4E">
        <w:rPr>
          <w:u w:val="single"/>
        </w:rPr>
        <w:t xml:space="preserve">All fees, charges, </w:t>
      </w:r>
      <w:proofErr w:type="gramStart"/>
      <w:r w:rsidRPr="00052A4E">
        <w:rPr>
          <w:u w:val="single"/>
        </w:rPr>
        <w:t>penalties</w:t>
      </w:r>
      <w:proofErr w:type="gramEnd"/>
      <w:r w:rsidRPr="00052A4E">
        <w:rPr>
          <w:u w:val="single"/>
        </w:rPr>
        <w:t xml:space="preserve"> and rates required by this Code shall be established by ordinance adopted by the city council and hereafter referred to as </w:t>
      </w:r>
      <w:r w:rsidRPr="00606BD7">
        <w:rPr>
          <w:u w:val="single"/>
        </w:rPr>
        <w:t>“</w:t>
      </w:r>
      <w:r w:rsidRPr="00052A4E">
        <w:rPr>
          <w:u w:val="single"/>
        </w:rPr>
        <w:t>fee schedule</w:t>
      </w:r>
      <w:r w:rsidRPr="00606BD7">
        <w:rPr>
          <w:u w:val="single"/>
        </w:rPr>
        <w:t>.”</w:t>
      </w:r>
    </w:p>
    <w:p w14:paraId="7420A3C3" w14:textId="77777777" w:rsidR="00DB4A05" w:rsidRPr="00052A4E" w:rsidRDefault="00DB4A05" w:rsidP="00DB4A05">
      <w:pPr>
        <w:ind w:left="720" w:right="720"/>
        <w:jc w:val="both"/>
        <w:rPr>
          <w:u w:val="single"/>
        </w:rPr>
      </w:pPr>
    </w:p>
    <w:p w14:paraId="23375D3D" w14:textId="77777777" w:rsidR="00DB4A05" w:rsidRPr="00052A4E" w:rsidRDefault="00DB4A05" w:rsidP="00DB4A05">
      <w:pPr>
        <w:ind w:left="720" w:right="720"/>
        <w:jc w:val="both"/>
        <w:rPr>
          <w:u w:val="single"/>
        </w:rPr>
      </w:pPr>
      <w:r w:rsidRPr="00606BD7">
        <w:rPr>
          <w:u w:val="single"/>
        </w:rPr>
        <w:tab/>
      </w:r>
      <w:r w:rsidRPr="00052A4E">
        <w:rPr>
          <w:u w:val="single"/>
        </w:rPr>
        <w:t>(</w:t>
      </w:r>
      <w:r w:rsidRPr="00606BD7">
        <w:rPr>
          <w:u w:val="single"/>
        </w:rPr>
        <w:t>B</w:t>
      </w:r>
      <w:r w:rsidRPr="00052A4E">
        <w:rPr>
          <w:u w:val="single"/>
        </w:rPr>
        <w:t>)</w:t>
      </w:r>
      <w:r w:rsidRPr="00606BD7">
        <w:rPr>
          <w:u w:val="single"/>
        </w:rPr>
        <w:t xml:space="preserve"> </w:t>
      </w:r>
      <w:r w:rsidRPr="00052A4E">
        <w:rPr>
          <w:u w:val="single"/>
        </w:rPr>
        <w:t xml:space="preserve">Reference to the amounts set forth in this chapter and in other portions of this Code or in other ordinances may be made in such terms as </w:t>
      </w:r>
      <w:r w:rsidRPr="00606BD7">
        <w:rPr>
          <w:u w:val="single"/>
        </w:rPr>
        <w:t>“</w:t>
      </w:r>
      <w:r w:rsidRPr="00052A4E">
        <w:rPr>
          <w:u w:val="single"/>
        </w:rPr>
        <w:t>fee,</w:t>
      </w:r>
      <w:r w:rsidRPr="00606BD7">
        <w:rPr>
          <w:u w:val="single"/>
        </w:rPr>
        <w:t>”</w:t>
      </w:r>
      <w:r w:rsidRPr="00052A4E">
        <w:rPr>
          <w:u w:val="single"/>
        </w:rPr>
        <w:t xml:space="preserve"> </w:t>
      </w:r>
      <w:r w:rsidRPr="00606BD7">
        <w:rPr>
          <w:u w:val="single"/>
        </w:rPr>
        <w:t>“</w:t>
      </w:r>
      <w:r w:rsidRPr="00052A4E">
        <w:rPr>
          <w:u w:val="single"/>
        </w:rPr>
        <w:t>established fee,</w:t>
      </w:r>
      <w:r w:rsidRPr="00606BD7">
        <w:rPr>
          <w:u w:val="single"/>
        </w:rPr>
        <w:t>”</w:t>
      </w:r>
      <w:r w:rsidRPr="00052A4E">
        <w:rPr>
          <w:u w:val="single"/>
        </w:rPr>
        <w:t xml:space="preserve"> </w:t>
      </w:r>
      <w:r w:rsidRPr="00606BD7">
        <w:rPr>
          <w:u w:val="single"/>
        </w:rPr>
        <w:t>and “</w:t>
      </w:r>
      <w:r w:rsidRPr="00052A4E">
        <w:rPr>
          <w:u w:val="single"/>
        </w:rPr>
        <w:t>license fee,</w:t>
      </w:r>
      <w:r w:rsidRPr="00606BD7">
        <w:rPr>
          <w:u w:val="single"/>
        </w:rPr>
        <w:t>”</w:t>
      </w:r>
      <w:r w:rsidRPr="00052A4E">
        <w:rPr>
          <w:u w:val="single"/>
        </w:rPr>
        <w:t xml:space="preserve"> without specific reference to this chapter, in which event the amounts set forth in the fee schedule shall be applicable. Specific reference to this chapter may also be made.</w:t>
      </w:r>
    </w:p>
    <w:p w14:paraId="1E00A822" w14:textId="77777777" w:rsidR="00DB4A05" w:rsidRPr="00C31D27" w:rsidRDefault="00DB4A05" w:rsidP="00DB4A05">
      <w:pPr>
        <w:jc w:val="both"/>
        <w:rPr>
          <w:sz w:val="22"/>
          <w:szCs w:val="22"/>
        </w:rPr>
      </w:pPr>
    </w:p>
    <w:p w14:paraId="1A3ED1F5" w14:textId="77777777" w:rsidR="00DB4A05" w:rsidRPr="0084379A" w:rsidRDefault="00DB4A05" w:rsidP="00DB4A05">
      <w:pPr>
        <w:jc w:val="both"/>
      </w:pPr>
      <w:r>
        <w:t xml:space="preserve">SECTION 2. </w:t>
      </w:r>
      <w:r>
        <w:rPr>
          <w:u w:val="single"/>
        </w:rPr>
        <w:t>ADOPTION</w:t>
      </w:r>
      <w:r>
        <w:t xml:space="preserve">. </w:t>
      </w:r>
      <w:r w:rsidRPr="0084379A">
        <w:t xml:space="preserve">The fee schedule attached hereto as </w:t>
      </w:r>
      <w:r w:rsidRPr="0084379A">
        <w:rPr>
          <w:u w:val="single"/>
        </w:rPr>
        <w:t>Appendix A</w:t>
      </w:r>
      <w:r w:rsidRPr="0084379A">
        <w:t xml:space="preserve"> is hereby adopted pursuant to City Code Section </w:t>
      </w:r>
      <w:r>
        <w:t>35.01</w:t>
      </w:r>
      <w:r w:rsidRPr="0084379A">
        <w:t xml:space="preserve">. </w:t>
      </w:r>
      <w:proofErr w:type="gramStart"/>
      <w:r w:rsidRPr="0084379A">
        <w:t>Any and all</w:t>
      </w:r>
      <w:proofErr w:type="gramEnd"/>
      <w:r w:rsidRPr="0084379A">
        <w:t xml:space="preserve"> other fee schedules previously adopted by the City Council are hereby repealed.</w:t>
      </w:r>
    </w:p>
    <w:p w14:paraId="770960EB" w14:textId="77777777" w:rsidR="00DB4A05" w:rsidRPr="00C31D27" w:rsidRDefault="00DB4A05" w:rsidP="00DB4A05">
      <w:pPr>
        <w:jc w:val="both"/>
        <w:rPr>
          <w:sz w:val="22"/>
          <w:szCs w:val="22"/>
        </w:rPr>
      </w:pPr>
    </w:p>
    <w:p w14:paraId="3DD80B10" w14:textId="77777777" w:rsidR="00DB4A05" w:rsidRPr="00EE2096" w:rsidRDefault="00DB4A05" w:rsidP="00DB4A05">
      <w:pPr>
        <w:jc w:val="both"/>
      </w:pPr>
      <w:r>
        <w:t xml:space="preserve">SECTION 3. </w:t>
      </w:r>
      <w:r>
        <w:rPr>
          <w:u w:val="single"/>
        </w:rPr>
        <w:t>EFFECTIVE DATE</w:t>
      </w:r>
      <w:r>
        <w:t xml:space="preserve">. </w:t>
      </w:r>
      <w:r w:rsidRPr="00EE2096">
        <w:t xml:space="preserve">This ordinance shall become effective upon its passage and publication. </w:t>
      </w:r>
    </w:p>
    <w:p w14:paraId="242D29AC" w14:textId="77777777" w:rsidR="00DB4A05" w:rsidRPr="00C31D27" w:rsidRDefault="00DB4A05" w:rsidP="00DB4A05">
      <w:pPr>
        <w:jc w:val="both"/>
        <w:rPr>
          <w:sz w:val="22"/>
          <w:szCs w:val="22"/>
        </w:rPr>
      </w:pPr>
    </w:p>
    <w:p w14:paraId="73A4828C" w14:textId="77777777" w:rsidR="00DB4A05" w:rsidRPr="00EE2096" w:rsidRDefault="00DB4A05" w:rsidP="00DB4A05">
      <w:pPr>
        <w:jc w:val="both"/>
      </w:pPr>
      <w:r w:rsidRPr="00EE2096">
        <w:t>PASSED AND ADOPTED by the City Council of the City of Cannon Falls, Minnesota, this ______day of _________________, 202</w:t>
      </w:r>
      <w:r>
        <w:t>3</w:t>
      </w:r>
      <w:r w:rsidRPr="00EE2096">
        <w:t>.</w:t>
      </w:r>
    </w:p>
    <w:p w14:paraId="0931379D" w14:textId="77777777" w:rsidR="00DB4A05" w:rsidRPr="00C31D27" w:rsidRDefault="00DB4A05" w:rsidP="00DB4A05">
      <w:pPr>
        <w:jc w:val="both"/>
        <w:rPr>
          <w:sz w:val="22"/>
          <w:szCs w:val="22"/>
        </w:rPr>
      </w:pPr>
    </w:p>
    <w:p w14:paraId="402F342A" w14:textId="77777777" w:rsidR="00DB4A05" w:rsidRPr="00EE2096" w:rsidRDefault="00DB4A05" w:rsidP="00DB4A05">
      <w:pPr>
        <w:jc w:val="both"/>
      </w:pPr>
      <w:r w:rsidRPr="00EE2096">
        <w:tab/>
      </w:r>
      <w:r w:rsidRPr="00EE2096">
        <w:tab/>
      </w:r>
      <w:r w:rsidRPr="00EE2096">
        <w:tab/>
      </w:r>
      <w:r w:rsidRPr="00EE2096">
        <w:tab/>
      </w:r>
      <w:r w:rsidRPr="00EE2096">
        <w:tab/>
      </w:r>
      <w:r w:rsidRPr="00EE2096">
        <w:tab/>
        <w:t xml:space="preserve">___________________________________ </w:t>
      </w:r>
    </w:p>
    <w:p w14:paraId="6DF0F696" w14:textId="77777777" w:rsidR="00DB4A05" w:rsidRPr="00EE2096" w:rsidRDefault="00DB4A05" w:rsidP="00DB4A05">
      <w:pPr>
        <w:jc w:val="both"/>
      </w:pPr>
      <w:r w:rsidRPr="00EE2096">
        <w:t xml:space="preserve">                                                            </w:t>
      </w:r>
      <w:r w:rsidRPr="00EE2096">
        <w:tab/>
      </w:r>
      <w:r>
        <w:t>Matt Montgomery</w:t>
      </w:r>
      <w:r w:rsidRPr="00EE2096">
        <w:t>, Mayor</w:t>
      </w:r>
    </w:p>
    <w:p w14:paraId="5030D5B2" w14:textId="77777777" w:rsidR="00DB4A05" w:rsidRPr="00EE2096" w:rsidRDefault="00DB4A05" w:rsidP="00DB4A05">
      <w:pPr>
        <w:jc w:val="both"/>
      </w:pPr>
      <w:r w:rsidRPr="00EE2096">
        <w:t>ATTEST:</w:t>
      </w:r>
    </w:p>
    <w:p w14:paraId="7C82FB95" w14:textId="77777777" w:rsidR="00DB4A05" w:rsidRPr="00C31D27" w:rsidRDefault="00DB4A05" w:rsidP="00DB4A05">
      <w:pPr>
        <w:jc w:val="both"/>
        <w:rPr>
          <w:sz w:val="22"/>
          <w:szCs w:val="22"/>
        </w:rPr>
      </w:pPr>
    </w:p>
    <w:p w14:paraId="47FA6EE0" w14:textId="77777777" w:rsidR="00DB4A05" w:rsidRPr="00EE2096" w:rsidRDefault="00DB4A05" w:rsidP="00DB4A05">
      <w:pPr>
        <w:jc w:val="both"/>
      </w:pPr>
      <w:r w:rsidRPr="00EE2096">
        <w:t>_________________________________</w:t>
      </w:r>
    </w:p>
    <w:p w14:paraId="6D7C6901" w14:textId="77777777" w:rsidR="00DB4A05" w:rsidRDefault="00DB4A05" w:rsidP="00DB4A05">
      <w:pPr>
        <w:jc w:val="both"/>
      </w:pPr>
      <w:r w:rsidRPr="00EE2096">
        <w:t>Neil</w:t>
      </w:r>
      <w:r>
        <w:t xml:space="preserve"> L.</w:t>
      </w:r>
      <w:r w:rsidRPr="00EE2096">
        <w:t xml:space="preserve"> Jensen, City </w:t>
      </w:r>
      <w:r>
        <w:t xml:space="preserve">Administrator </w:t>
      </w:r>
    </w:p>
    <w:p w14:paraId="58D53F34" w14:textId="77777777" w:rsidR="00DB4A05" w:rsidRPr="00D234AE" w:rsidRDefault="00DB4A05" w:rsidP="00DB4A05">
      <w:pPr>
        <w:jc w:val="center"/>
        <w:rPr>
          <w:u w:val="single"/>
        </w:rPr>
      </w:pPr>
      <w:r>
        <w:br w:type="page"/>
      </w:r>
      <w:r w:rsidRPr="00D234AE">
        <w:rPr>
          <w:u w:val="single"/>
        </w:rPr>
        <w:lastRenderedPageBreak/>
        <w:t>APPENDIX A</w:t>
      </w:r>
    </w:p>
    <w:p w14:paraId="07E680D7" w14:textId="77777777" w:rsidR="00DB4A05" w:rsidRPr="00784714" w:rsidRDefault="00DB4A05" w:rsidP="00DB4A05">
      <w:pPr>
        <w:jc w:val="center"/>
        <w:rPr>
          <w:b/>
          <w:bCs/>
        </w:rPr>
      </w:pPr>
    </w:p>
    <w:p w14:paraId="30E96E81" w14:textId="77777777" w:rsidR="00DB4A05" w:rsidRPr="00784714" w:rsidRDefault="00DB4A05" w:rsidP="00DB4A05">
      <w:pPr>
        <w:rPr>
          <w:u w:val="single"/>
        </w:rPr>
      </w:pPr>
      <w:r w:rsidRPr="00784714">
        <w:rPr>
          <w:bCs/>
        </w:rPr>
        <w:tab/>
      </w:r>
      <w:r w:rsidRPr="00784714">
        <w:rPr>
          <w:u w:val="single"/>
        </w:rPr>
        <w:t>License</w:t>
      </w:r>
      <w:r w:rsidRPr="00784714">
        <w:tab/>
      </w:r>
      <w:r w:rsidRPr="00784714">
        <w:tab/>
      </w:r>
      <w:r w:rsidRPr="00784714">
        <w:tab/>
      </w:r>
      <w:r w:rsidRPr="00784714">
        <w:tab/>
      </w:r>
      <w:r w:rsidRPr="00784714">
        <w:tab/>
      </w:r>
      <w:r w:rsidRPr="00784714">
        <w:tab/>
      </w:r>
      <w:r w:rsidRPr="00784714">
        <w:tab/>
      </w:r>
      <w:r w:rsidRPr="00784714">
        <w:tab/>
      </w:r>
      <w:r w:rsidRPr="00784714">
        <w:rPr>
          <w:u w:val="single"/>
        </w:rPr>
        <w:t>Fee</w:t>
      </w:r>
    </w:p>
    <w:p w14:paraId="06411FC3" w14:textId="77777777" w:rsidR="00DB4A05" w:rsidRPr="00784714" w:rsidRDefault="00DB4A05" w:rsidP="00DB4A05">
      <w:pPr>
        <w:rPr>
          <w:b/>
          <w:bCs/>
        </w:rPr>
      </w:pPr>
      <w:r w:rsidRPr="00784714">
        <w:rPr>
          <w:bCs/>
        </w:rPr>
        <w:tab/>
        <w:t>Tobacco License</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75.00/annual</w:t>
      </w:r>
    </w:p>
    <w:p w14:paraId="0B6C279A" w14:textId="77777777" w:rsidR="00DB4A05" w:rsidRPr="00784714" w:rsidRDefault="00DB4A05" w:rsidP="00DB4A05">
      <w:pPr>
        <w:rPr>
          <w:b/>
          <w:bCs/>
        </w:rPr>
      </w:pPr>
      <w:r w:rsidRPr="00784714">
        <w:rPr>
          <w:bCs/>
        </w:rPr>
        <w:tab/>
        <w:t>Initial Liquor Application Deposit</w:t>
      </w:r>
      <w:r w:rsidRPr="00784714">
        <w:rPr>
          <w:bCs/>
        </w:rPr>
        <w:tab/>
      </w:r>
      <w:r w:rsidRPr="00784714">
        <w:rPr>
          <w:bCs/>
        </w:rPr>
        <w:tab/>
      </w:r>
      <w:r w:rsidRPr="00784714">
        <w:rPr>
          <w:bCs/>
        </w:rPr>
        <w:tab/>
      </w:r>
      <w:r w:rsidRPr="00784714">
        <w:rPr>
          <w:bCs/>
        </w:rPr>
        <w:tab/>
      </w:r>
      <w:r w:rsidRPr="00784714">
        <w:rPr>
          <w:bCs/>
        </w:rPr>
        <w:tab/>
        <w:t>$550.00/one time</w:t>
      </w:r>
    </w:p>
    <w:p w14:paraId="4F37F56B" w14:textId="77777777" w:rsidR="00DB4A05" w:rsidRPr="00784714" w:rsidRDefault="00DB4A05" w:rsidP="00DB4A05">
      <w:pPr>
        <w:rPr>
          <w:b/>
          <w:bCs/>
        </w:rPr>
      </w:pPr>
      <w:r w:rsidRPr="00784714">
        <w:rPr>
          <w:bCs/>
        </w:rPr>
        <w:tab/>
        <w:t>Off-Sale 3.2 Malt License</w:t>
      </w:r>
      <w:r w:rsidRPr="00784714">
        <w:rPr>
          <w:bCs/>
        </w:rPr>
        <w:tab/>
      </w:r>
      <w:r w:rsidRPr="00784714">
        <w:rPr>
          <w:bCs/>
        </w:rPr>
        <w:tab/>
      </w:r>
      <w:r w:rsidRPr="00784714">
        <w:rPr>
          <w:bCs/>
        </w:rPr>
        <w:tab/>
      </w:r>
      <w:r w:rsidRPr="00784714">
        <w:rPr>
          <w:bCs/>
        </w:rPr>
        <w:tab/>
      </w:r>
      <w:r w:rsidRPr="00784714">
        <w:rPr>
          <w:bCs/>
        </w:rPr>
        <w:tab/>
      </w:r>
      <w:r w:rsidRPr="00784714">
        <w:rPr>
          <w:bCs/>
        </w:rPr>
        <w:tab/>
        <w:t>$125.00/annual</w:t>
      </w:r>
    </w:p>
    <w:p w14:paraId="30CEE5BC" w14:textId="77777777" w:rsidR="00DB4A05" w:rsidRPr="00784714" w:rsidRDefault="00DB4A05" w:rsidP="00DB4A05">
      <w:pPr>
        <w:rPr>
          <w:b/>
          <w:bCs/>
        </w:rPr>
      </w:pPr>
      <w:r w:rsidRPr="00784714">
        <w:rPr>
          <w:bCs/>
        </w:rPr>
        <w:tab/>
        <w:t>Off-Sale Liquor License</w:t>
      </w:r>
      <w:r w:rsidRPr="00784714">
        <w:rPr>
          <w:bCs/>
        </w:rPr>
        <w:tab/>
      </w:r>
      <w:r w:rsidRPr="00784714">
        <w:rPr>
          <w:bCs/>
        </w:rPr>
        <w:tab/>
      </w:r>
      <w:r w:rsidRPr="00784714">
        <w:rPr>
          <w:bCs/>
        </w:rPr>
        <w:tab/>
      </w:r>
      <w:r w:rsidRPr="00784714">
        <w:rPr>
          <w:bCs/>
        </w:rPr>
        <w:tab/>
      </w:r>
      <w:r w:rsidRPr="00784714">
        <w:rPr>
          <w:bCs/>
        </w:rPr>
        <w:tab/>
      </w:r>
      <w:r w:rsidRPr="00784714">
        <w:rPr>
          <w:bCs/>
        </w:rPr>
        <w:tab/>
        <w:t>$200.00/annual</w:t>
      </w:r>
    </w:p>
    <w:p w14:paraId="0C502B4D" w14:textId="77777777" w:rsidR="00DB4A05" w:rsidRPr="00784714" w:rsidRDefault="00DB4A05" w:rsidP="00DB4A05">
      <w:pPr>
        <w:rPr>
          <w:b/>
          <w:bCs/>
        </w:rPr>
      </w:pPr>
      <w:r w:rsidRPr="00784714">
        <w:rPr>
          <w:bCs/>
        </w:rPr>
        <w:tab/>
        <w:t>Off-Sale Liquor--**If Compliant with M.S. 340A408 Subd. 3</w:t>
      </w:r>
      <w:r w:rsidRPr="00784714">
        <w:rPr>
          <w:bCs/>
        </w:rPr>
        <w:tab/>
        <w:t>$100.00/annual</w:t>
      </w:r>
    </w:p>
    <w:p w14:paraId="7A99DFD1" w14:textId="77777777" w:rsidR="00DB4A05" w:rsidRPr="00784714" w:rsidRDefault="00DB4A05" w:rsidP="00DB4A05">
      <w:pPr>
        <w:rPr>
          <w:b/>
          <w:bCs/>
        </w:rPr>
      </w:pPr>
      <w:r w:rsidRPr="00784714">
        <w:rPr>
          <w:bCs/>
        </w:rPr>
        <w:tab/>
        <w:t xml:space="preserve">On-Sale Club License (malt) </w:t>
      </w:r>
      <w:r w:rsidRPr="00784714">
        <w:rPr>
          <w:bCs/>
        </w:rPr>
        <w:tab/>
      </w:r>
      <w:r w:rsidRPr="00784714">
        <w:rPr>
          <w:bCs/>
        </w:rPr>
        <w:tab/>
      </w:r>
      <w:r w:rsidRPr="00784714">
        <w:rPr>
          <w:bCs/>
        </w:rPr>
        <w:tab/>
      </w:r>
      <w:r w:rsidRPr="00784714">
        <w:rPr>
          <w:bCs/>
        </w:rPr>
        <w:tab/>
      </w:r>
      <w:r w:rsidRPr="00784714">
        <w:rPr>
          <w:bCs/>
        </w:rPr>
        <w:tab/>
      </w:r>
      <w:r w:rsidRPr="00784714">
        <w:rPr>
          <w:bCs/>
        </w:rPr>
        <w:tab/>
        <w:t>$300.00/annual</w:t>
      </w:r>
    </w:p>
    <w:p w14:paraId="7C2C53A0" w14:textId="77777777" w:rsidR="00DB4A05" w:rsidRPr="00784714" w:rsidRDefault="00DB4A05" w:rsidP="00DB4A05">
      <w:pPr>
        <w:rPr>
          <w:b/>
          <w:bCs/>
        </w:rPr>
      </w:pPr>
      <w:r w:rsidRPr="00784714">
        <w:rPr>
          <w:bCs/>
        </w:rPr>
        <w:tab/>
        <w:t>On-Sale Wine License</w:t>
      </w:r>
      <w:r w:rsidRPr="00784714">
        <w:rPr>
          <w:bCs/>
        </w:rPr>
        <w:tab/>
      </w:r>
      <w:r w:rsidRPr="00784714">
        <w:rPr>
          <w:bCs/>
        </w:rPr>
        <w:tab/>
      </w:r>
      <w:r w:rsidRPr="00784714">
        <w:rPr>
          <w:bCs/>
        </w:rPr>
        <w:tab/>
      </w:r>
      <w:r w:rsidRPr="00784714">
        <w:rPr>
          <w:bCs/>
        </w:rPr>
        <w:tab/>
      </w:r>
      <w:r w:rsidRPr="00784714">
        <w:rPr>
          <w:bCs/>
        </w:rPr>
        <w:tab/>
      </w:r>
      <w:r w:rsidRPr="00784714">
        <w:rPr>
          <w:bCs/>
        </w:rPr>
        <w:tab/>
        <w:t>$750.00/annual</w:t>
      </w:r>
    </w:p>
    <w:p w14:paraId="4B912752" w14:textId="77777777" w:rsidR="00DB4A05" w:rsidRPr="00784714" w:rsidRDefault="00DB4A05" w:rsidP="00DB4A05">
      <w:pPr>
        <w:rPr>
          <w:b/>
          <w:bCs/>
        </w:rPr>
      </w:pPr>
      <w:r w:rsidRPr="00784714">
        <w:rPr>
          <w:bCs/>
        </w:rPr>
        <w:tab/>
        <w:t>On-Sale Liquor License</w:t>
      </w:r>
      <w:r w:rsidRPr="00784714">
        <w:rPr>
          <w:bCs/>
        </w:rPr>
        <w:tab/>
      </w:r>
      <w:r w:rsidRPr="00784714">
        <w:rPr>
          <w:bCs/>
        </w:rPr>
        <w:tab/>
      </w:r>
      <w:r w:rsidRPr="00784714">
        <w:rPr>
          <w:bCs/>
        </w:rPr>
        <w:tab/>
      </w:r>
      <w:r w:rsidRPr="00784714">
        <w:rPr>
          <w:bCs/>
        </w:rPr>
        <w:tab/>
      </w:r>
      <w:r w:rsidRPr="00784714">
        <w:rPr>
          <w:bCs/>
        </w:rPr>
        <w:tab/>
      </w:r>
      <w:r w:rsidRPr="00784714">
        <w:rPr>
          <w:bCs/>
        </w:rPr>
        <w:tab/>
        <w:t>$2750.00/annual</w:t>
      </w:r>
    </w:p>
    <w:p w14:paraId="1A9E5AEB" w14:textId="77777777" w:rsidR="00DB4A05" w:rsidRPr="00784714" w:rsidRDefault="00DB4A05" w:rsidP="00DB4A05">
      <w:pPr>
        <w:rPr>
          <w:b/>
          <w:bCs/>
        </w:rPr>
      </w:pPr>
      <w:r w:rsidRPr="00784714">
        <w:rPr>
          <w:bCs/>
        </w:rPr>
        <w:tab/>
        <w:t>Combination On/Off Sale Liquor License</w:t>
      </w:r>
      <w:r w:rsidRPr="00784714">
        <w:rPr>
          <w:bCs/>
        </w:rPr>
        <w:tab/>
      </w:r>
      <w:r w:rsidRPr="00784714">
        <w:rPr>
          <w:bCs/>
        </w:rPr>
        <w:tab/>
      </w:r>
      <w:r w:rsidRPr="00784714">
        <w:rPr>
          <w:bCs/>
        </w:rPr>
        <w:tab/>
      </w:r>
      <w:r w:rsidRPr="00784714">
        <w:rPr>
          <w:bCs/>
        </w:rPr>
        <w:tab/>
        <w:t>$2950.00/annual</w:t>
      </w:r>
    </w:p>
    <w:p w14:paraId="4812B2F3" w14:textId="77777777" w:rsidR="00DB4A05" w:rsidRPr="00784714" w:rsidRDefault="00DB4A05" w:rsidP="00DB4A05">
      <w:pPr>
        <w:rPr>
          <w:b/>
          <w:bCs/>
        </w:rPr>
      </w:pPr>
      <w:r w:rsidRPr="00784714">
        <w:rPr>
          <w:bCs/>
        </w:rPr>
        <w:tab/>
        <w:t>On-Sale Taproom License</w:t>
      </w:r>
      <w:r w:rsidRPr="00784714">
        <w:rPr>
          <w:bCs/>
        </w:rPr>
        <w:tab/>
      </w:r>
      <w:r w:rsidRPr="00784714">
        <w:rPr>
          <w:bCs/>
        </w:rPr>
        <w:tab/>
      </w:r>
      <w:r w:rsidRPr="00784714">
        <w:rPr>
          <w:bCs/>
        </w:rPr>
        <w:tab/>
      </w:r>
      <w:r w:rsidRPr="00784714">
        <w:rPr>
          <w:bCs/>
        </w:rPr>
        <w:tab/>
      </w:r>
      <w:r w:rsidRPr="00784714">
        <w:rPr>
          <w:bCs/>
        </w:rPr>
        <w:tab/>
      </w:r>
      <w:r w:rsidRPr="00784714">
        <w:rPr>
          <w:bCs/>
        </w:rPr>
        <w:tab/>
        <w:t>$400.00/annual</w:t>
      </w:r>
    </w:p>
    <w:p w14:paraId="1067FC5B" w14:textId="77777777" w:rsidR="00DB4A05" w:rsidRPr="00784714" w:rsidRDefault="00DB4A05" w:rsidP="00DB4A05">
      <w:pPr>
        <w:rPr>
          <w:b/>
          <w:bCs/>
        </w:rPr>
      </w:pPr>
      <w:r w:rsidRPr="00784714">
        <w:rPr>
          <w:bCs/>
        </w:rPr>
        <w:tab/>
        <w:t>Off-Sale Brewer License</w:t>
      </w:r>
      <w:r w:rsidRPr="00784714">
        <w:rPr>
          <w:bCs/>
        </w:rPr>
        <w:tab/>
      </w:r>
      <w:r w:rsidRPr="00784714">
        <w:rPr>
          <w:bCs/>
        </w:rPr>
        <w:tab/>
      </w:r>
      <w:r w:rsidRPr="00784714">
        <w:rPr>
          <w:bCs/>
        </w:rPr>
        <w:tab/>
      </w:r>
      <w:r w:rsidRPr="00784714">
        <w:rPr>
          <w:bCs/>
        </w:rPr>
        <w:tab/>
      </w:r>
      <w:r w:rsidRPr="00784714">
        <w:rPr>
          <w:bCs/>
        </w:rPr>
        <w:tab/>
      </w:r>
      <w:r w:rsidRPr="00784714">
        <w:rPr>
          <w:bCs/>
        </w:rPr>
        <w:tab/>
        <w:t>$100.00/annual</w:t>
      </w:r>
    </w:p>
    <w:p w14:paraId="0048EE01" w14:textId="77777777" w:rsidR="00DB4A05" w:rsidRPr="00784714" w:rsidRDefault="00DB4A05" w:rsidP="00DB4A05">
      <w:pPr>
        <w:rPr>
          <w:b/>
          <w:bCs/>
        </w:rPr>
      </w:pPr>
      <w:r w:rsidRPr="00784714">
        <w:rPr>
          <w:bCs/>
        </w:rPr>
        <w:tab/>
        <w:t>On-Sale Sunday Liquor License</w:t>
      </w:r>
      <w:r w:rsidRPr="00784714">
        <w:rPr>
          <w:bCs/>
        </w:rPr>
        <w:tab/>
      </w:r>
      <w:r w:rsidRPr="00784714">
        <w:rPr>
          <w:bCs/>
        </w:rPr>
        <w:tab/>
      </w:r>
      <w:r w:rsidRPr="00784714">
        <w:rPr>
          <w:bCs/>
        </w:rPr>
        <w:tab/>
      </w:r>
      <w:r w:rsidRPr="00784714">
        <w:rPr>
          <w:bCs/>
        </w:rPr>
        <w:tab/>
      </w:r>
      <w:r w:rsidRPr="00784714">
        <w:rPr>
          <w:bCs/>
        </w:rPr>
        <w:tab/>
        <w:t>$200.00/annual</w:t>
      </w:r>
      <w:r w:rsidRPr="00784714">
        <w:rPr>
          <w:bCs/>
        </w:rPr>
        <w:tab/>
      </w:r>
      <w:r w:rsidRPr="00784714">
        <w:rPr>
          <w:bCs/>
        </w:rPr>
        <w:tab/>
        <w:t>Special On-Sale 3.2 Malt (Temporary License)</w:t>
      </w:r>
      <w:r w:rsidRPr="00784714">
        <w:rPr>
          <w:bCs/>
        </w:rPr>
        <w:tab/>
      </w:r>
      <w:r w:rsidRPr="00784714">
        <w:rPr>
          <w:bCs/>
        </w:rPr>
        <w:tab/>
      </w:r>
      <w:r w:rsidRPr="00784714">
        <w:rPr>
          <w:bCs/>
        </w:rPr>
        <w:tab/>
        <w:t>$25.00/day</w:t>
      </w:r>
    </w:p>
    <w:p w14:paraId="08DF3FA9" w14:textId="77777777" w:rsidR="00DB4A05" w:rsidRPr="00784714" w:rsidRDefault="00DB4A05" w:rsidP="00DB4A05">
      <w:pPr>
        <w:rPr>
          <w:b/>
          <w:bCs/>
        </w:rPr>
      </w:pPr>
      <w:r w:rsidRPr="00784714">
        <w:rPr>
          <w:bCs/>
        </w:rPr>
        <w:tab/>
        <w:t>Refuse Hauler</w:t>
      </w:r>
      <w:r w:rsidRPr="00784714">
        <w:rPr>
          <w:bCs/>
        </w:rPr>
        <w:tab/>
        <w:t>License</w:t>
      </w:r>
      <w:r w:rsidRPr="00784714">
        <w:rPr>
          <w:bCs/>
        </w:rPr>
        <w:tab/>
      </w:r>
      <w:r w:rsidRPr="00784714">
        <w:rPr>
          <w:bCs/>
        </w:rPr>
        <w:tab/>
      </w:r>
      <w:r w:rsidRPr="00784714">
        <w:rPr>
          <w:bCs/>
        </w:rPr>
        <w:tab/>
      </w:r>
      <w:r w:rsidRPr="00784714">
        <w:rPr>
          <w:bCs/>
        </w:rPr>
        <w:tab/>
      </w:r>
      <w:r w:rsidRPr="00784714">
        <w:rPr>
          <w:bCs/>
        </w:rPr>
        <w:tab/>
      </w:r>
      <w:r w:rsidRPr="00784714">
        <w:rPr>
          <w:bCs/>
        </w:rPr>
        <w:tab/>
        <w:t>$200.00/annual</w:t>
      </w:r>
    </w:p>
    <w:p w14:paraId="7799D8B6" w14:textId="77777777" w:rsidR="00DB4A05" w:rsidRPr="00784714" w:rsidRDefault="00DB4A05" w:rsidP="00DB4A05">
      <w:pPr>
        <w:rPr>
          <w:b/>
          <w:bCs/>
        </w:rPr>
      </w:pPr>
      <w:r w:rsidRPr="00784714">
        <w:rPr>
          <w:bCs/>
        </w:rPr>
        <w:tab/>
        <w:t>Initial Massage Therapy Application/</w:t>
      </w:r>
      <w:proofErr w:type="spellStart"/>
      <w:r w:rsidRPr="00784714">
        <w:rPr>
          <w:bCs/>
        </w:rPr>
        <w:t>Backgound</w:t>
      </w:r>
      <w:proofErr w:type="spellEnd"/>
      <w:r w:rsidRPr="00784714">
        <w:rPr>
          <w:bCs/>
        </w:rPr>
        <w:t xml:space="preserve"> Check</w:t>
      </w:r>
      <w:r w:rsidRPr="00784714">
        <w:rPr>
          <w:bCs/>
        </w:rPr>
        <w:tab/>
      </w:r>
      <w:r w:rsidRPr="00784714">
        <w:rPr>
          <w:bCs/>
        </w:rPr>
        <w:tab/>
        <w:t>$100.00/one time</w:t>
      </w:r>
    </w:p>
    <w:p w14:paraId="641BADAD" w14:textId="77777777" w:rsidR="00DB4A05" w:rsidRPr="00784714" w:rsidRDefault="00DB4A05" w:rsidP="00DB4A05">
      <w:pPr>
        <w:rPr>
          <w:b/>
          <w:bCs/>
        </w:rPr>
      </w:pPr>
      <w:r w:rsidRPr="00784714">
        <w:rPr>
          <w:bCs/>
        </w:rPr>
        <w:tab/>
        <w:t>Massage Therapy License</w:t>
      </w:r>
      <w:r w:rsidRPr="00784714">
        <w:rPr>
          <w:bCs/>
        </w:rPr>
        <w:tab/>
      </w:r>
      <w:r w:rsidRPr="00784714">
        <w:rPr>
          <w:bCs/>
        </w:rPr>
        <w:tab/>
      </w:r>
      <w:r w:rsidRPr="00784714">
        <w:rPr>
          <w:bCs/>
        </w:rPr>
        <w:tab/>
      </w:r>
      <w:r w:rsidRPr="00784714">
        <w:rPr>
          <w:bCs/>
        </w:rPr>
        <w:tab/>
      </w:r>
      <w:r w:rsidRPr="00784714">
        <w:rPr>
          <w:bCs/>
        </w:rPr>
        <w:tab/>
      </w:r>
      <w:r w:rsidRPr="00784714">
        <w:rPr>
          <w:bCs/>
        </w:rPr>
        <w:tab/>
        <w:t>$75.00/annual</w:t>
      </w:r>
    </w:p>
    <w:p w14:paraId="14E2A23D" w14:textId="77777777" w:rsidR="00DB4A05" w:rsidRPr="00784714" w:rsidRDefault="00DB4A05" w:rsidP="00DB4A05">
      <w:pPr>
        <w:rPr>
          <w:b/>
          <w:bCs/>
        </w:rPr>
      </w:pPr>
      <w:r w:rsidRPr="00784714">
        <w:rPr>
          <w:bCs/>
        </w:rPr>
        <w:tab/>
        <w:t>Peddler License</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400.00/annual</w:t>
      </w:r>
    </w:p>
    <w:p w14:paraId="5576B036" w14:textId="77777777" w:rsidR="00DB4A05" w:rsidRPr="00784714" w:rsidRDefault="00DB4A05" w:rsidP="00DB4A05">
      <w:pPr>
        <w:rPr>
          <w:b/>
          <w:bCs/>
        </w:rPr>
      </w:pPr>
      <w:r w:rsidRPr="00784714">
        <w:rPr>
          <w:bCs/>
        </w:rPr>
        <w:tab/>
        <w:t>Transient Merchant License</w:t>
      </w:r>
      <w:r w:rsidRPr="00784714">
        <w:rPr>
          <w:bCs/>
        </w:rPr>
        <w:tab/>
      </w:r>
      <w:r w:rsidRPr="00784714">
        <w:rPr>
          <w:bCs/>
        </w:rPr>
        <w:tab/>
      </w:r>
      <w:r w:rsidRPr="00784714">
        <w:rPr>
          <w:bCs/>
        </w:rPr>
        <w:tab/>
      </w:r>
      <w:r w:rsidRPr="00784714">
        <w:rPr>
          <w:bCs/>
        </w:rPr>
        <w:tab/>
      </w:r>
      <w:r w:rsidRPr="00784714">
        <w:rPr>
          <w:bCs/>
        </w:rPr>
        <w:tab/>
      </w:r>
      <w:r w:rsidRPr="00784714">
        <w:rPr>
          <w:bCs/>
        </w:rPr>
        <w:tab/>
        <w:t>$25.00/location</w:t>
      </w:r>
    </w:p>
    <w:p w14:paraId="4552EE58" w14:textId="77777777" w:rsidR="00DB4A05" w:rsidRPr="00784714" w:rsidRDefault="00DB4A05" w:rsidP="00DB4A05">
      <w:pPr>
        <w:rPr>
          <w:b/>
          <w:bCs/>
        </w:rPr>
      </w:pPr>
      <w:r w:rsidRPr="00784714">
        <w:rPr>
          <w:bCs/>
        </w:rPr>
        <w:tab/>
        <w:t>Solicitor/Peddler/Transient Merchant Background Check</w:t>
      </w:r>
      <w:r w:rsidRPr="00784714">
        <w:rPr>
          <w:bCs/>
        </w:rPr>
        <w:tab/>
      </w:r>
      <w:r w:rsidRPr="00784714">
        <w:rPr>
          <w:bCs/>
        </w:rPr>
        <w:tab/>
        <w:t>$100.00/application</w:t>
      </w:r>
    </w:p>
    <w:p w14:paraId="198E80EF" w14:textId="77777777" w:rsidR="00DB4A05" w:rsidRPr="00784714" w:rsidRDefault="00DB4A05" w:rsidP="00DB4A05">
      <w:pPr>
        <w:rPr>
          <w:b/>
          <w:bCs/>
        </w:rPr>
      </w:pPr>
      <w:r w:rsidRPr="00784714">
        <w:rPr>
          <w:bCs/>
        </w:rPr>
        <w:tab/>
        <w:t>Mobile Food Unit Annual License</w:t>
      </w:r>
      <w:r w:rsidRPr="00784714">
        <w:rPr>
          <w:bCs/>
        </w:rPr>
        <w:tab/>
      </w:r>
      <w:r w:rsidRPr="00784714">
        <w:rPr>
          <w:bCs/>
        </w:rPr>
        <w:tab/>
      </w:r>
      <w:r w:rsidRPr="00784714">
        <w:rPr>
          <w:bCs/>
        </w:rPr>
        <w:tab/>
      </w:r>
      <w:r w:rsidRPr="00784714">
        <w:rPr>
          <w:bCs/>
        </w:rPr>
        <w:tab/>
      </w:r>
      <w:r w:rsidRPr="00784714">
        <w:rPr>
          <w:bCs/>
        </w:rPr>
        <w:tab/>
        <w:t>$250.00/annual fee</w:t>
      </w:r>
    </w:p>
    <w:p w14:paraId="0AF517EF" w14:textId="77777777" w:rsidR="00DB4A05" w:rsidRPr="00784714" w:rsidRDefault="00DB4A05" w:rsidP="00DB4A05">
      <w:pPr>
        <w:rPr>
          <w:b/>
          <w:bCs/>
        </w:rPr>
      </w:pPr>
      <w:r w:rsidRPr="00784714">
        <w:rPr>
          <w:bCs/>
        </w:rPr>
        <w:tab/>
        <w:t>Mobile Food Unit Daily License</w:t>
      </w:r>
      <w:r w:rsidRPr="00784714">
        <w:rPr>
          <w:bCs/>
        </w:rPr>
        <w:tab/>
      </w:r>
      <w:r w:rsidRPr="00784714">
        <w:rPr>
          <w:bCs/>
        </w:rPr>
        <w:tab/>
      </w:r>
      <w:r w:rsidRPr="00784714">
        <w:rPr>
          <w:bCs/>
        </w:rPr>
        <w:tab/>
      </w:r>
      <w:r w:rsidRPr="00784714">
        <w:rPr>
          <w:bCs/>
        </w:rPr>
        <w:tab/>
      </w:r>
      <w:r w:rsidRPr="00784714">
        <w:rPr>
          <w:bCs/>
        </w:rPr>
        <w:tab/>
        <w:t>$25.00/daily fee</w:t>
      </w:r>
    </w:p>
    <w:p w14:paraId="77A3EDC2" w14:textId="77777777" w:rsidR="00DB4A05" w:rsidRPr="00784714" w:rsidRDefault="00DB4A05" w:rsidP="00DB4A05">
      <w:pPr>
        <w:rPr>
          <w:b/>
          <w:bCs/>
        </w:rPr>
      </w:pPr>
    </w:p>
    <w:p w14:paraId="66E525AF" w14:textId="77777777" w:rsidR="00DB4A05" w:rsidRPr="00784714" w:rsidRDefault="00DB4A05" w:rsidP="00DB4A05">
      <w:pPr>
        <w:rPr>
          <w:u w:val="single"/>
        </w:rPr>
      </w:pPr>
      <w:r w:rsidRPr="00784714">
        <w:rPr>
          <w:bCs/>
        </w:rPr>
        <w:tab/>
      </w:r>
      <w:r w:rsidRPr="00784714">
        <w:rPr>
          <w:u w:val="single"/>
        </w:rPr>
        <w:t>Permit</w:t>
      </w:r>
      <w:r w:rsidRPr="00784714">
        <w:tab/>
      </w:r>
      <w:r w:rsidRPr="00784714">
        <w:tab/>
      </w:r>
      <w:r w:rsidRPr="00784714">
        <w:tab/>
      </w:r>
      <w:r w:rsidRPr="00784714">
        <w:tab/>
      </w:r>
      <w:r w:rsidRPr="00784714">
        <w:tab/>
      </w:r>
      <w:r w:rsidRPr="00784714">
        <w:tab/>
      </w:r>
      <w:r w:rsidRPr="00784714">
        <w:tab/>
      </w:r>
      <w:r w:rsidRPr="00784714">
        <w:tab/>
      </w:r>
      <w:r w:rsidRPr="00784714">
        <w:tab/>
      </w:r>
      <w:r w:rsidRPr="00784714">
        <w:rPr>
          <w:u w:val="single"/>
        </w:rPr>
        <w:t>Fee</w:t>
      </w:r>
    </w:p>
    <w:p w14:paraId="7FE38E4D" w14:textId="77777777" w:rsidR="00DB4A05" w:rsidRPr="00784714" w:rsidRDefault="00DB4A05" w:rsidP="00DB4A05">
      <w:pPr>
        <w:rPr>
          <w:b/>
          <w:bCs/>
        </w:rPr>
      </w:pPr>
      <w:r w:rsidRPr="00784714">
        <w:rPr>
          <w:bCs/>
        </w:rPr>
        <w:tab/>
        <w:t>Excavation Permit</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150.00/application</w:t>
      </w:r>
    </w:p>
    <w:p w14:paraId="57D7171C" w14:textId="77777777" w:rsidR="00DB4A05" w:rsidRPr="00784714" w:rsidRDefault="00DB4A05" w:rsidP="00DB4A05">
      <w:pPr>
        <w:ind w:left="4320" w:hanging="3600"/>
        <w:rPr>
          <w:b/>
          <w:bCs/>
        </w:rPr>
      </w:pPr>
      <w:r w:rsidRPr="00784714">
        <w:rPr>
          <w:bCs/>
        </w:rPr>
        <w:t>Right of Way Deposit</w:t>
      </w:r>
      <w:r w:rsidRPr="00784714">
        <w:rPr>
          <w:bCs/>
        </w:rPr>
        <w:tab/>
      </w:r>
      <w:r w:rsidRPr="00784714">
        <w:rPr>
          <w:bCs/>
        </w:rPr>
        <w:tab/>
      </w:r>
      <w:r w:rsidRPr="00784714">
        <w:rPr>
          <w:bCs/>
        </w:rPr>
        <w:tab/>
      </w:r>
      <w:r w:rsidRPr="00784714">
        <w:rPr>
          <w:bCs/>
        </w:rPr>
        <w:tab/>
      </w:r>
      <w:r w:rsidRPr="00784714">
        <w:rPr>
          <w:bCs/>
        </w:rPr>
        <w:tab/>
        <w:t>$900.00/application</w:t>
      </w:r>
    </w:p>
    <w:p w14:paraId="719E5FD1" w14:textId="77777777" w:rsidR="00DB4A05" w:rsidRPr="00784714" w:rsidRDefault="00DB4A05" w:rsidP="00DB4A05">
      <w:pPr>
        <w:rPr>
          <w:b/>
          <w:bCs/>
        </w:rPr>
      </w:pPr>
      <w:r w:rsidRPr="00784714">
        <w:rPr>
          <w:bCs/>
        </w:rPr>
        <w:tab/>
        <w:t>Fence Permit</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35.00</w:t>
      </w:r>
    </w:p>
    <w:p w14:paraId="63CEBC2D" w14:textId="77777777" w:rsidR="00DB4A05" w:rsidRPr="00784714" w:rsidRDefault="00DB4A05" w:rsidP="00DB4A05">
      <w:pPr>
        <w:rPr>
          <w:b/>
          <w:bCs/>
        </w:rPr>
      </w:pPr>
      <w:r w:rsidRPr="00784714">
        <w:rPr>
          <w:bCs/>
        </w:rPr>
        <w:tab/>
        <w:t>Sign Permit</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75.00</w:t>
      </w:r>
    </w:p>
    <w:p w14:paraId="0D15EFE1" w14:textId="77777777" w:rsidR="00DB4A05" w:rsidRPr="00784714" w:rsidRDefault="00DB4A05" w:rsidP="00DB4A05">
      <w:pPr>
        <w:rPr>
          <w:b/>
          <w:bCs/>
        </w:rPr>
      </w:pPr>
      <w:r w:rsidRPr="00784714">
        <w:rPr>
          <w:bCs/>
        </w:rPr>
        <w:tab/>
        <w:t>Temporary Sign Permit</w:t>
      </w:r>
      <w:r w:rsidRPr="00784714">
        <w:rPr>
          <w:bCs/>
        </w:rPr>
        <w:tab/>
      </w:r>
      <w:r w:rsidRPr="00784714">
        <w:rPr>
          <w:bCs/>
        </w:rPr>
        <w:tab/>
      </w:r>
      <w:r w:rsidRPr="00784714">
        <w:rPr>
          <w:bCs/>
        </w:rPr>
        <w:tab/>
      </w:r>
      <w:r w:rsidRPr="00784714">
        <w:rPr>
          <w:bCs/>
        </w:rPr>
        <w:tab/>
      </w:r>
      <w:r w:rsidRPr="00784714">
        <w:rPr>
          <w:bCs/>
        </w:rPr>
        <w:tab/>
      </w:r>
      <w:r w:rsidRPr="00784714">
        <w:rPr>
          <w:bCs/>
        </w:rPr>
        <w:tab/>
        <w:t>$25.00</w:t>
      </w:r>
    </w:p>
    <w:p w14:paraId="1DA042F0" w14:textId="77777777" w:rsidR="00DB4A05" w:rsidRPr="00784714" w:rsidRDefault="00DB4A05" w:rsidP="00DB4A05">
      <w:pPr>
        <w:rPr>
          <w:b/>
          <w:bCs/>
        </w:rPr>
      </w:pPr>
      <w:r w:rsidRPr="00784714">
        <w:rPr>
          <w:bCs/>
        </w:rPr>
        <w:tab/>
        <w:t>Fireworks Permit</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50.00/application</w:t>
      </w:r>
    </w:p>
    <w:p w14:paraId="2834AD82" w14:textId="77777777" w:rsidR="00DB4A05" w:rsidRPr="00784714" w:rsidRDefault="00DB4A05" w:rsidP="00DB4A05">
      <w:pPr>
        <w:rPr>
          <w:b/>
          <w:bCs/>
        </w:rPr>
      </w:pPr>
      <w:r w:rsidRPr="00784714">
        <w:rPr>
          <w:bCs/>
        </w:rPr>
        <w:tab/>
        <w:t>Farmers Market Seasonal Vendor</w:t>
      </w:r>
      <w:r w:rsidRPr="00784714">
        <w:rPr>
          <w:bCs/>
        </w:rPr>
        <w:tab/>
      </w:r>
      <w:r w:rsidRPr="00784714">
        <w:rPr>
          <w:bCs/>
        </w:rPr>
        <w:tab/>
      </w:r>
      <w:r w:rsidRPr="00784714">
        <w:rPr>
          <w:bCs/>
        </w:rPr>
        <w:tab/>
      </w:r>
      <w:r w:rsidRPr="00784714">
        <w:rPr>
          <w:bCs/>
        </w:rPr>
        <w:tab/>
      </w:r>
      <w:r w:rsidRPr="00784714">
        <w:rPr>
          <w:bCs/>
        </w:rPr>
        <w:tab/>
        <w:t>$100.00/season</w:t>
      </w:r>
    </w:p>
    <w:p w14:paraId="07F1102C" w14:textId="77777777" w:rsidR="00DB4A05" w:rsidRPr="00784714" w:rsidRDefault="00DB4A05" w:rsidP="00DB4A05">
      <w:pPr>
        <w:rPr>
          <w:b/>
          <w:bCs/>
        </w:rPr>
      </w:pPr>
      <w:r w:rsidRPr="00784714">
        <w:rPr>
          <w:bCs/>
        </w:rPr>
        <w:tab/>
        <w:t>Farmers Market Daily Vendor</w:t>
      </w:r>
      <w:r w:rsidRPr="00784714">
        <w:rPr>
          <w:bCs/>
        </w:rPr>
        <w:tab/>
      </w:r>
      <w:r w:rsidRPr="00784714">
        <w:rPr>
          <w:bCs/>
        </w:rPr>
        <w:tab/>
      </w:r>
      <w:r w:rsidRPr="00784714">
        <w:rPr>
          <w:bCs/>
        </w:rPr>
        <w:tab/>
      </w:r>
      <w:r w:rsidRPr="00784714">
        <w:rPr>
          <w:bCs/>
        </w:rPr>
        <w:tab/>
      </w:r>
      <w:r w:rsidRPr="00784714">
        <w:rPr>
          <w:bCs/>
        </w:rPr>
        <w:tab/>
        <w:t>$15.00/day</w:t>
      </w:r>
    </w:p>
    <w:p w14:paraId="46062773" w14:textId="77777777" w:rsidR="00DB4A05" w:rsidRPr="00784714" w:rsidRDefault="00DB4A05" w:rsidP="00DB4A05">
      <w:pPr>
        <w:rPr>
          <w:b/>
          <w:bCs/>
        </w:rPr>
      </w:pPr>
      <w:r w:rsidRPr="00784714">
        <w:rPr>
          <w:bCs/>
        </w:rPr>
        <w:tab/>
        <w:t>Chicken Permits</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5.00/chicken per yr.</w:t>
      </w:r>
    </w:p>
    <w:p w14:paraId="75243AD8" w14:textId="77777777" w:rsidR="00DB4A05" w:rsidRPr="00784714" w:rsidRDefault="00DB4A05" w:rsidP="00DB4A05">
      <w:pPr>
        <w:rPr>
          <w:b/>
          <w:bCs/>
        </w:rPr>
      </w:pPr>
      <w:r w:rsidRPr="00784714">
        <w:rPr>
          <w:bCs/>
        </w:rPr>
        <w:tab/>
        <w:t>Chicken Permit Application and Site Plan Review</w:t>
      </w:r>
      <w:r w:rsidRPr="00784714">
        <w:rPr>
          <w:bCs/>
        </w:rPr>
        <w:tab/>
      </w:r>
      <w:r w:rsidRPr="00784714">
        <w:rPr>
          <w:bCs/>
        </w:rPr>
        <w:tab/>
      </w:r>
      <w:r w:rsidRPr="00784714">
        <w:rPr>
          <w:bCs/>
        </w:rPr>
        <w:tab/>
        <w:t xml:space="preserve">$20.00/initial   </w:t>
      </w:r>
    </w:p>
    <w:p w14:paraId="09F26908" w14:textId="77777777" w:rsidR="00DB4A05" w:rsidRDefault="00DB4A05" w:rsidP="00DB4A05">
      <w:pPr>
        <w:ind w:left="6480" w:firstLine="720"/>
        <w:rPr>
          <w:bCs/>
        </w:rPr>
      </w:pPr>
      <w:r w:rsidRPr="00784714">
        <w:rPr>
          <w:bCs/>
        </w:rPr>
        <w:t>application only</w:t>
      </w:r>
    </w:p>
    <w:p w14:paraId="33B4156C" w14:textId="77777777" w:rsidR="00DB4A05" w:rsidRPr="00784714" w:rsidRDefault="00DB4A05" w:rsidP="00DB4A05">
      <w:pPr>
        <w:ind w:left="6480" w:firstLine="720"/>
        <w:rPr>
          <w:b/>
          <w:bCs/>
        </w:rPr>
      </w:pPr>
    </w:p>
    <w:p w14:paraId="1EA6AEF2" w14:textId="77777777" w:rsidR="00DB4A05" w:rsidRPr="00784714" w:rsidRDefault="00DB4A05" w:rsidP="00DB4A05">
      <w:pPr>
        <w:rPr>
          <w:b/>
        </w:rPr>
      </w:pPr>
      <w:r w:rsidRPr="00784714">
        <w:rPr>
          <w:bCs/>
        </w:rPr>
        <w:tab/>
      </w:r>
      <w:r w:rsidRPr="00784714">
        <w:rPr>
          <w:u w:val="single"/>
        </w:rPr>
        <w:t>Assessment Searches</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t>$25.00/each</w:t>
      </w:r>
    </w:p>
    <w:p w14:paraId="7B92442A" w14:textId="77777777" w:rsidR="00DB4A05" w:rsidRPr="00784714" w:rsidRDefault="00DB4A05" w:rsidP="00DB4A05">
      <w:pPr>
        <w:rPr>
          <w:b/>
          <w:bCs/>
        </w:rPr>
      </w:pPr>
      <w:r w:rsidRPr="00784714">
        <w:rPr>
          <w:bCs/>
        </w:rPr>
        <w:tab/>
      </w:r>
    </w:p>
    <w:p w14:paraId="354DFFB0" w14:textId="77777777" w:rsidR="00DB4A05" w:rsidRPr="00784714" w:rsidRDefault="00DB4A05" w:rsidP="00DB4A05">
      <w:pPr>
        <w:ind w:firstLine="720"/>
        <w:rPr>
          <w:u w:val="single"/>
        </w:rPr>
      </w:pPr>
      <w:r w:rsidRPr="00784714">
        <w:rPr>
          <w:u w:val="single"/>
        </w:rPr>
        <w:t>General Government Charges</w:t>
      </w:r>
      <w:r w:rsidRPr="00784714">
        <w:tab/>
      </w:r>
      <w:r w:rsidRPr="00784714">
        <w:tab/>
      </w:r>
      <w:r w:rsidRPr="00784714">
        <w:tab/>
      </w:r>
      <w:r w:rsidRPr="00784714">
        <w:tab/>
      </w:r>
      <w:r w:rsidRPr="00784714">
        <w:tab/>
      </w:r>
      <w:r>
        <w:tab/>
      </w:r>
      <w:r w:rsidRPr="00784714">
        <w:rPr>
          <w:u w:val="single"/>
        </w:rPr>
        <w:t>Fee</w:t>
      </w:r>
    </w:p>
    <w:p w14:paraId="0C56C34E" w14:textId="77777777" w:rsidR="00DB4A05" w:rsidRPr="00784714" w:rsidRDefault="00DB4A05" w:rsidP="00DB4A05">
      <w:pPr>
        <w:rPr>
          <w:b/>
          <w:bCs/>
        </w:rPr>
      </w:pPr>
      <w:r w:rsidRPr="00784714">
        <w:rPr>
          <w:bCs/>
        </w:rPr>
        <w:tab/>
        <w:t>Comprehensive Plan</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100.00/Book</w:t>
      </w:r>
    </w:p>
    <w:p w14:paraId="778F3BEF" w14:textId="77777777" w:rsidR="00DB4A05" w:rsidRPr="00784714" w:rsidRDefault="00DB4A05" w:rsidP="00DB4A05">
      <w:pPr>
        <w:rPr>
          <w:b/>
          <w:bCs/>
        </w:rPr>
      </w:pPr>
      <w:r w:rsidRPr="00784714">
        <w:rPr>
          <w:bCs/>
        </w:rPr>
        <w:tab/>
        <w:t>City Code</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250.00/Book</w:t>
      </w:r>
    </w:p>
    <w:p w14:paraId="4CFB2D4B" w14:textId="77777777" w:rsidR="00DB4A05" w:rsidRPr="00784714" w:rsidRDefault="00DB4A05" w:rsidP="00DB4A05">
      <w:pPr>
        <w:rPr>
          <w:b/>
          <w:bCs/>
        </w:rPr>
      </w:pPr>
      <w:r w:rsidRPr="00784714">
        <w:rPr>
          <w:bCs/>
        </w:rPr>
        <w:tab/>
        <w:t>Bad Check Charge</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25.00 + Bank Fee</w:t>
      </w:r>
    </w:p>
    <w:p w14:paraId="5B057E9F" w14:textId="77777777" w:rsidR="00DB4A05" w:rsidRPr="00784714" w:rsidRDefault="00DB4A05" w:rsidP="00DB4A05">
      <w:pPr>
        <w:rPr>
          <w:b/>
          <w:bCs/>
        </w:rPr>
      </w:pPr>
      <w:r w:rsidRPr="00784714">
        <w:rPr>
          <w:bCs/>
        </w:rPr>
        <w:tab/>
        <w:t>Copies</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0.25/Page</w:t>
      </w:r>
    </w:p>
    <w:p w14:paraId="7CD77492" w14:textId="77777777" w:rsidR="00DB4A05" w:rsidRPr="00784714" w:rsidRDefault="00DB4A05" w:rsidP="00DB4A05">
      <w:pPr>
        <w:rPr>
          <w:b/>
          <w:bCs/>
        </w:rPr>
      </w:pPr>
      <w:r w:rsidRPr="00784714">
        <w:rPr>
          <w:bCs/>
        </w:rPr>
        <w:tab/>
        <w:t>Notary</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1.00</w:t>
      </w:r>
    </w:p>
    <w:p w14:paraId="70A00AEF" w14:textId="77777777" w:rsidR="00DB4A05" w:rsidRPr="00784714" w:rsidRDefault="00DB4A05" w:rsidP="00DB4A05">
      <w:pPr>
        <w:rPr>
          <w:b/>
          <w:bCs/>
          <w:iCs/>
        </w:rPr>
      </w:pPr>
      <w:r w:rsidRPr="00784714">
        <w:rPr>
          <w:bCs/>
        </w:rPr>
        <w:lastRenderedPageBreak/>
        <w:tab/>
      </w:r>
      <w:r w:rsidRPr="00784714">
        <w:rPr>
          <w:bCs/>
          <w:iCs/>
        </w:rPr>
        <w:t>Video Copy</w:t>
      </w:r>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t>$25.00</w:t>
      </w:r>
    </w:p>
    <w:p w14:paraId="46D06371" w14:textId="77777777" w:rsidR="00DB4A05" w:rsidRPr="00784714" w:rsidRDefault="00DB4A05" w:rsidP="00DB4A05">
      <w:pPr>
        <w:rPr>
          <w:b/>
          <w:bCs/>
          <w:iCs/>
        </w:rPr>
      </w:pPr>
      <w:r w:rsidRPr="00784714">
        <w:rPr>
          <w:bCs/>
          <w:iCs/>
        </w:rPr>
        <w:tab/>
        <w:t>DVD</w:t>
      </w:r>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t>$15.00</w:t>
      </w:r>
    </w:p>
    <w:p w14:paraId="4383C031" w14:textId="77777777" w:rsidR="00DB4A05" w:rsidRPr="00784714" w:rsidRDefault="00DB4A05" w:rsidP="00DB4A05">
      <w:pPr>
        <w:rPr>
          <w:b/>
          <w:bCs/>
          <w:iCs/>
        </w:rPr>
      </w:pPr>
      <w:r w:rsidRPr="00784714">
        <w:rPr>
          <w:bCs/>
          <w:iCs/>
        </w:rPr>
        <w:tab/>
      </w:r>
      <w:proofErr w:type="spellStart"/>
      <w:r w:rsidRPr="00784714">
        <w:rPr>
          <w:bCs/>
          <w:iCs/>
        </w:rPr>
        <w:t>BlueRay</w:t>
      </w:r>
      <w:proofErr w:type="spellEnd"/>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t>$20.00</w:t>
      </w:r>
    </w:p>
    <w:p w14:paraId="3070DEFC" w14:textId="77777777" w:rsidR="00DB4A05" w:rsidRPr="00784714" w:rsidRDefault="00DB4A05" w:rsidP="00DB4A05">
      <w:pPr>
        <w:rPr>
          <w:b/>
          <w:bCs/>
        </w:rPr>
      </w:pPr>
      <w:r w:rsidRPr="00784714">
        <w:rPr>
          <w:bCs/>
        </w:rPr>
        <w:tab/>
        <w:t>Fax Use</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0.50/Page-Incoming</w:t>
      </w:r>
    </w:p>
    <w:p w14:paraId="75273273" w14:textId="77777777" w:rsidR="00DB4A05" w:rsidRPr="00784714" w:rsidRDefault="00DB4A05" w:rsidP="00DB4A05">
      <w:pPr>
        <w:rPr>
          <w:b/>
          <w:bCs/>
        </w:rPr>
      </w:pP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1.00/Page-Outgoing</w:t>
      </w:r>
    </w:p>
    <w:p w14:paraId="7BC75BDC" w14:textId="77777777" w:rsidR="00DB4A05" w:rsidRPr="00784714" w:rsidRDefault="00DB4A05" w:rsidP="00DB4A05">
      <w:pPr>
        <w:rPr>
          <w:b/>
          <w:bCs/>
        </w:rPr>
      </w:pPr>
      <w:r w:rsidRPr="00784714">
        <w:rPr>
          <w:bCs/>
        </w:rPr>
        <w:tab/>
        <w:t>Special City Council,</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750.00</w:t>
      </w:r>
    </w:p>
    <w:p w14:paraId="2A1C1151" w14:textId="77777777" w:rsidR="00DB4A05" w:rsidRPr="00784714" w:rsidRDefault="00DB4A05" w:rsidP="00DB4A05">
      <w:pPr>
        <w:rPr>
          <w:b/>
          <w:bCs/>
        </w:rPr>
      </w:pPr>
      <w:r w:rsidRPr="00784714">
        <w:rPr>
          <w:bCs/>
        </w:rPr>
        <w:tab/>
        <w:t>Planning Commission, or EDA Meeting</w:t>
      </w:r>
    </w:p>
    <w:p w14:paraId="11D116C9" w14:textId="77777777" w:rsidR="00DB4A05" w:rsidRPr="00784714" w:rsidRDefault="00DB4A05" w:rsidP="00DB4A05">
      <w:pPr>
        <w:rPr>
          <w:b/>
          <w:bCs/>
        </w:rPr>
      </w:pPr>
      <w:r w:rsidRPr="00784714">
        <w:rPr>
          <w:bCs/>
        </w:rPr>
        <w:tab/>
        <w:t>On behalf of one individual</w:t>
      </w:r>
    </w:p>
    <w:p w14:paraId="1D63E601" w14:textId="77777777" w:rsidR="00DB4A05" w:rsidRPr="00784714" w:rsidRDefault="00DB4A05" w:rsidP="00DB4A05">
      <w:pPr>
        <w:rPr>
          <w:b/>
          <w:bCs/>
        </w:rPr>
      </w:pPr>
    </w:p>
    <w:p w14:paraId="1C7B64B2" w14:textId="77777777" w:rsidR="00DB4A05" w:rsidRPr="00784714" w:rsidRDefault="00DB4A05" w:rsidP="00DB4A05">
      <w:pPr>
        <w:rPr>
          <w:u w:val="single"/>
        </w:rPr>
      </w:pPr>
      <w:r w:rsidRPr="00784714">
        <w:rPr>
          <w:bCs/>
        </w:rPr>
        <w:tab/>
      </w:r>
      <w:r w:rsidRPr="00784714">
        <w:rPr>
          <w:u w:val="single"/>
        </w:rPr>
        <w:t>General Government Compensation</w:t>
      </w:r>
      <w:r w:rsidRPr="00784714">
        <w:tab/>
      </w:r>
      <w:r w:rsidRPr="00784714">
        <w:tab/>
      </w:r>
      <w:r w:rsidRPr="00784714">
        <w:tab/>
      </w:r>
      <w:r>
        <w:tab/>
      </w:r>
      <w:r w:rsidRPr="00784714">
        <w:tab/>
      </w:r>
      <w:r w:rsidRPr="00784714">
        <w:rPr>
          <w:u w:val="single"/>
        </w:rPr>
        <w:t>Fee</w:t>
      </w:r>
    </w:p>
    <w:p w14:paraId="44D2BA36" w14:textId="77777777" w:rsidR="00DB4A05" w:rsidRPr="00784714" w:rsidRDefault="00DB4A05" w:rsidP="00DB4A05">
      <w:pPr>
        <w:rPr>
          <w:b/>
          <w:bCs/>
        </w:rPr>
      </w:pPr>
      <w:r w:rsidRPr="00784714">
        <w:rPr>
          <w:bCs/>
        </w:rPr>
        <w:tab/>
        <w:t>Mileage</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IRS Rate</w:t>
      </w:r>
    </w:p>
    <w:p w14:paraId="633E7046" w14:textId="77777777" w:rsidR="00DB4A05" w:rsidRPr="00784714" w:rsidRDefault="00DB4A05" w:rsidP="00DB4A05">
      <w:pPr>
        <w:rPr>
          <w:b/>
          <w:bCs/>
        </w:rPr>
      </w:pPr>
    </w:p>
    <w:p w14:paraId="6D661248" w14:textId="77777777" w:rsidR="00DB4A05" w:rsidRPr="00784714" w:rsidRDefault="00DB4A05" w:rsidP="00DB4A05">
      <w:pPr>
        <w:rPr>
          <w:u w:val="single"/>
        </w:rPr>
      </w:pPr>
      <w:r w:rsidRPr="00784714">
        <w:rPr>
          <w:bCs/>
        </w:rPr>
        <w:tab/>
      </w:r>
      <w:r w:rsidRPr="00784714">
        <w:rPr>
          <w:u w:val="single"/>
        </w:rPr>
        <w:t>Park and Recreation</w:t>
      </w:r>
      <w:r w:rsidRPr="00784714">
        <w:rPr>
          <w:u w:val="single"/>
        </w:rPr>
        <w:tab/>
      </w:r>
      <w:r w:rsidRPr="00784714">
        <w:tab/>
      </w:r>
      <w:r w:rsidRPr="00784714">
        <w:tab/>
      </w:r>
      <w:r w:rsidRPr="00784714">
        <w:tab/>
      </w:r>
      <w:r w:rsidRPr="00784714">
        <w:tab/>
      </w:r>
      <w:r w:rsidRPr="00784714">
        <w:tab/>
      </w:r>
      <w:r w:rsidRPr="00784714">
        <w:tab/>
      </w:r>
      <w:r w:rsidRPr="00784714">
        <w:rPr>
          <w:u w:val="single"/>
        </w:rPr>
        <w:t>Fee</w:t>
      </w:r>
    </w:p>
    <w:p w14:paraId="7FD840B9" w14:textId="77777777" w:rsidR="00DB4A05" w:rsidRPr="00784714" w:rsidRDefault="00DB4A05" w:rsidP="00DB4A05">
      <w:pPr>
        <w:rPr>
          <w:b/>
          <w:bCs/>
        </w:rPr>
      </w:pPr>
      <w:r w:rsidRPr="00784714">
        <w:rPr>
          <w:bCs/>
        </w:rPr>
        <w:tab/>
        <w:t>Groups of 15-50</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50.00/day</w:t>
      </w:r>
    </w:p>
    <w:p w14:paraId="2638010E" w14:textId="77777777" w:rsidR="00DB4A05" w:rsidRPr="00784714" w:rsidRDefault="00DB4A05" w:rsidP="00DB4A05">
      <w:pPr>
        <w:rPr>
          <w:b/>
          <w:bCs/>
        </w:rPr>
      </w:pPr>
      <w:r w:rsidRPr="00784714">
        <w:rPr>
          <w:bCs/>
        </w:rPr>
        <w:tab/>
        <w:t>Groups of 51 or more</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100.00/day</w:t>
      </w:r>
    </w:p>
    <w:p w14:paraId="4D8D35B3" w14:textId="77777777" w:rsidR="00DB4A05" w:rsidRPr="00784714" w:rsidRDefault="00DB4A05" w:rsidP="00DB4A05">
      <w:pPr>
        <w:rPr>
          <w:b/>
          <w:bCs/>
        </w:rPr>
      </w:pPr>
      <w:r w:rsidRPr="00784714">
        <w:rPr>
          <w:bCs/>
        </w:rPr>
        <w:tab/>
        <w:t>Beer &amp; Wine Consumption Permit</w:t>
      </w:r>
      <w:r w:rsidRPr="00784714">
        <w:rPr>
          <w:bCs/>
        </w:rPr>
        <w:tab/>
      </w:r>
      <w:r w:rsidRPr="00784714">
        <w:rPr>
          <w:bCs/>
        </w:rPr>
        <w:tab/>
      </w:r>
      <w:r w:rsidRPr="00784714">
        <w:rPr>
          <w:bCs/>
        </w:rPr>
        <w:tab/>
      </w:r>
      <w:r w:rsidRPr="00784714">
        <w:rPr>
          <w:bCs/>
        </w:rPr>
        <w:tab/>
      </w:r>
      <w:r w:rsidRPr="00784714">
        <w:rPr>
          <w:bCs/>
        </w:rPr>
        <w:tab/>
        <w:t>$10.00/day</w:t>
      </w:r>
    </w:p>
    <w:p w14:paraId="3D51F609" w14:textId="77777777" w:rsidR="00DB4A05" w:rsidRPr="00784714" w:rsidRDefault="00DB4A05" w:rsidP="00DB4A05">
      <w:pPr>
        <w:rPr>
          <w:b/>
          <w:bCs/>
        </w:rPr>
      </w:pPr>
      <w:r w:rsidRPr="00784714">
        <w:rPr>
          <w:bCs/>
        </w:rPr>
        <w:tab/>
        <w:t>Catered Liquor Event Permit</w:t>
      </w:r>
      <w:r w:rsidRPr="00784714">
        <w:rPr>
          <w:bCs/>
        </w:rPr>
        <w:tab/>
      </w:r>
      <w:r w:rsidRPr="00784714">
        <w:rPr>
          <w:bCs/>
        </w:rPr>
        <w:tab/>
      </w:r>
      <w:r w:rsidRPr="00784714">
        <w:rPr>
          <w:bCs/>
        </w:rPr>
        <w:tab/>
      </w:r>
      <w:r w:rsidRPr="00784714">
        <w:rPr>
          <w:bCs/>
        </w:rPr>
        <w:tab/>
      </w:r>
      <w:r w:rsidRPr="00784714">
        <w:rPr>
          <w:bCs/>
        </w:rPr>
        <w:tab/>
      </w:r>
      <w:r w:rsidRPr="00784714">
        <w:rPr>
          <w:bCs/>
        </w:rPr>
        <w:tab/>
        <w:t>$25.00/day</w:t>
      </w:r>
    </w:p>
    <w:p w14:paraId="0C58813A" w14:textId="77777777" w:rsidR="00DB4A05" w:rsidRPr="00784714" w:rsidRDefault="00DB4A05" w:rsidP="00DB4A05">
      <w:pPr>
        <w:rPr>
          <w:b/>
          <w:bCs/>
        </w:rPr>
      </w:pPr>
    </w:p>
    <w:p w14:paraId="3A624C43" w14:textId="77777777" w:rsidR="00DB4A05" w:rsidRPr="00784714" w:rsidRDefault="00DB4A05" w:rsidP="00DB4A05">
      <w:pPr>
        <w:rPr>
          <w:u w:val="single"/>
        </w:rPr>
      </w:pPr>
      <w:r w:rsidRPr="00784714">
        <w:rPr>
          <w:bCs/>
        </w:rPr>
        <w:tab/>
      </w:r>
      <w:r w:rsidRPr="00784714">
        <w:rPr>
          <w:u w:val="single"/>
        </w:rPr>
        <w:t>Pool Admission and Lesson Rates</w:t>
      </w:r>
    </w:p>
    <w:p w14:paraId="68147709" w14:textId="77777777" w:rsidR="00DB4A05" w:rsidRPr="00784714" w:rsidRDefault="00DB4A05" w:rsidP="00DB4A05">
      <w:pPr>
        <w:rPr>
          <w:u w:val="single"/>
        </w:rPr>
      </w:pPr>
      <w:r w:rsidRPr="00784714">
        <w:tab/>
      </w:r>
      <w:r w:rsidRPr="00784714">
        <w:rPr>
          <w:u w:val="single"/>
        </w:rPr>
        <w:t>Daily Admission</w:t>
      </w:r>
    </w:p>
    <w:p w14:paraId="74278628" w14:textId="77777777" w:rsidR="00DB4A05" w:rsidRPr="00784714" w:rsidRDefault="00DB4A05" w:rsidP="00DB4A05">
      <w:r w:rsidRPr="00784714">
        <w:tab/>
        <w:t>Children (4 and Under)</w:t>
      </w:r>
      <w:r w:rsidRPr="00784714">
        <w:tab/>
      </w:r>
      <w:r w:rsidRPr="00784714">
        <w:tab/>
      </w:r>
      <w:r w:rsidRPr="00784714">
        <w:tab/>
      </w:r>
      <w:r w:rsidRPr="00784714">
        <w:tab/>
      </w:r>
      <w:r w:rsidRPr="00784714">
        <w:tab/>
      </w:r>
      <w:r w:rsidRPr="00784714">
        <w:tab/>
        <w:t>Free</w:t>
      </w:r>
    </w:p>
    <w:p w14:paraId="2B52B055" w14:textId="77777777" w:rsidR="00DB4A05" w:rsidRPr="00784714" w:rsidRDefault="00DB4A05" w:rsidP="00DB4A05">
      <w:r w:rsidRPr="00784714">
        <w:tab/>
        <w:t>Children (5-17)</w:t>
      </w:r>
      <w:r w:rsidRPr="00784714">
        <w:tab/>
      </w:r>
      <w:r w:rsidRPr="00784714">
        <w:tab/>
      </w:r>
      <w:r w:rsidRPr="00784714">
        <w:tab/>
      </w:r>
      <w:r w:rsidRPr="00784714">
        <w:tab/>
      </w:r>
      <w:r w:rsidRPr="00784714">
        <w:tab/>
      </w:r>
      <w:r w:rsidRPr="00784714">
        <w:tab/>
      </w:r>
      <w:r w:rsidRPr="00784714">
        <w:tab/>
        <w:t>$2.00</w:t>
      </w:r>
    </w:p>
    <w:p w14:paraId="1E4373D7" w14:textId="77777777" w:rsidR="00DB4A05" w:rsidRPr="00784714" w:rsidRDefault="00DB4A05" w:rsidP="00DB4A05">
      <w:r w:rsidRPr="00784714">
        <w:tab/>
        <w:t>Adults</w:t>
      </w:r>
      <w:r w:rsidRPr="00784714">
        <w:tab/>
      </w:r>
      <w:r w:rsidRPr="00784714">
        <w:tab/>
      </w:r>
      <w:r w:rsidRPr="00784714">
        <w:tab/>
      </w:r>
      <w:r w:rsidRPr="00784714">
        <w:tab/>
      </w:r>
      <w:r w:rsidRPr="00784714">
        <w:tab/>
      </w:r>
      <w:r w:rsidRPr="00784714">
        <w:tab/>
      </w:r>
      <w:r w:rsidRPr="00784714">
        <w:tab/>
      </w:r>
      <w:r w:rsidRPr="00784714">
        <w:tab/>
      </w:r>
      <w:r w:rsidRPr="00784714">
        <w:tab/>
        <w:t>$3.00</w:t>
      </w:r>
    </w:p>
    <w:p w14:paraId="1CBFB31C" w14:textId="77777777" w:rsidR="00DB4A05" w:rsidRPr="00784714" w:rsidRDefault="00DB4A05" w:rsidP="00DB4A05"/>
    <w:p w14:paraId="0146EEE6" w14:textId="77777777" w:rsidR="00DB4A05" w:rsidRPr="00784714" w:rsidRDefault="00DB4A05" w:rsidP="00DB4A05">
      <w:pPr>
        <w:rPr>
          <w:u w:val="single"/>
        </w:rPr>
      </w:pPr>
      <w:r w:rsidRPr="00784714">
        <w:tab/>
      </w:r>
      <w:r w:rsidRPr="00784714">
        <w:rPr>
          <w:u w:val="single"/>
        </w:rPr>
        <w:t>Annual Passes</w:t>
      </w:r>
    </w:p>
    <w:p w14:paraId="1947AA19" w14:textId="77777777" w:rsidR="00DB4A05" w:rsidRPr="00784714" w:rsidRDefault="00DB4A05" w:rsidP="00DB4A05">
      <w:r w:rsidRPr="00784714">
        <w:tab/>
        <w:t>Family – City Resident</w:t>
      </w:r>
      <w:r w:rsidRPr="00784714">
        <w:tab/>
      </w:r>
      <w:r w:rsidRPr="00784714">
        <w:tab/>
      </w:r>
      <w:r w:rsidRPr="00784714">
        <w:tab/>
      </w:r>
      <w:r w:rsidRPr="00784714">
        <w:tab/>
      </w:r>
      <w:r w:rsidRPr="00784714">
        <w:tab/>
      </w:r>
      <w:r w:rsidRPr="00784714">
        <w:tab/>
        <w:t>$115.00</w:t>
      </w:r>
    </w:p>
    <w:p w14:paraId="6D5551EE" w14:textId="77777777" w:rsidR="00DB4A05" w:rsidRPr="00784714" w:rsidRDefault="00DB4A05" w:rsidP="00DB4A05">
      <w:r w:rsidRPr="00784714">
        <w:tab/>
        <w:t>Family - Non -Resident</w:t>
      </w:r>
      <w:r w:rsidRPr="00784714">
        <w:tab/>
      </w:r>
      <w:r w:rsidRPr="00784714">
        <w:tab/>
      </w:r>
      <w:r w:rsidRPr="00784714">
        <w:tab/>
      </w:r>
      <w:r w:rsidRPr="00784714">
        <w:tab/>
      </w:r>
      <w:r w:rsidRPr="00784714">
        <w:tab/>
      </w:r>
      <w:r w:rsidRPr="00784714">
        <w:tab/>
        <w:t>$170.00</w:t>
      </w:r>
    </w:p>
    <w:p w14:paraId="7D34FC6C" w14:textId="77777777" w:rsidR="00DB4A05" w:rsidRPr="00784714" w:rsidRDefault="00DB4A05" w:rsidP="00DB4A05">
      <w:r w:rsidRPr="00784714">
        <w:tab/>
        <w:t>Family Without Lessons – City Resident</w:t>
      </w:r>
      <w:r w:rsidRPr="00784714">
        <w:tab/>
      </w:r>
      <w:r w:rsidRPr="00784714">
        <w:tab/>
      </w:r>
      <w:r w:rsidRPr="00784714">
        <w:tab/>
      </w:r>
      <w:r w:rsidRPr="00784714">
        <w:tab/>
        <w:t>$80.00</w:t>
      </w:r>
    </w:p>
    <w:p w14:paraId="74C4C579" w14:textId="77777777" w:rsidR="00DB4A05" w:rsidRPr="00784714" w:rsidRDefault="00DB4A05" w:rsidP="00DB4A05">
      <w:r w:rsidRPr="00784714">
        <w:tab/>
        <w:t>Family Without Lesson – Non-Resident</w:t>
      </w:r>
      <w:r w:rsidRPr="00784714">
        <w:tab/>
      </w:r>
      <w:r w:rsidRPr="00784714">
        <w:tab/>
      </w:r>
      <w:r w:rsidRPr="00784714">
        <w:tab/>
      </w:r>
      <w:r w:rsidRPr="00784714">
        <w:tab/>
        <w:t>$130.00</w:t>
      </w:r>
    </w:p>
    <w:p w14:paraId="3BD8B81B" w14:textId="77777777" w:rsidR="00DB4A05" w:rsidRPr="00784714" w:rsidRDefault="00DB4A05" w:rsidP="00DB4A05">
      <w:r w:rsidRPr="00784714">
        <w:tab/>
        <w:t>Single – City Resident</w:t>
      </w:r>
      <w:r w:rsidRPr="00784714">
        <w:tab/>
      </w:r>
      <w:r w:rsidRPr="00784714">
        <w:tab/>
      </w:r>
      <w:r w:rsidRPr="00784714">
        <w:tab/>
      </w:r>
      <w:r w:rsidRPr="00784714">
        <w:tab/>
      </w:r>
      <w:r w:rsidRPr="00784714">
        <w:tab/>
      </w:r>
      <w:r w:rsidRPr="00784714">
        <w:tab/>
        <w:t>$70.00</w:t>
      </w:r>
    </w:p>
    <w:p w14:paraId="041BB51C" w14:textId="77777777" w:rsidR="00DB4A05" w:rsidRPr="00784714" w:rsidRDefault="00DB4A05" w:rsidP="00DB4A05">
      <w:r w:rsidRPr="00784714">
        <w:tab/>
        <w:t>Single – Non-Resident</w:t>
      </w:r>
      <w:r w:rsidRPr="00784714">
        <w:tab/>
      </w:r>
      <w:r w:rsidRPr="00784714">
        <w:tab/>
      </w:r>
      <w:r w:rsidRPr="00784714">
        <w:tab/>
      </w:r>
      <w:r w:rsidRPr="00784714">
        <w:tab/>
      </w:r>
      <w:r w:rsidRPr="00784714">
        <w:tab/>
      </w:r>
      <w:r w:rsidRPr="00784714">
        <w:tab/>
        <w:t>$115.00</w:t>
      </w:r>
    </w:p>
    <w:p w14:paraId="35FFA9B8" w14:textId="77777777" w:rsidR="00DB4A05" w:rsidRPr="00784714" w:rsidRDefault="00DB4A05" w:rsidP="00DB4A05">
      <w:r w:rsidRPr="00784714">
        <w:tab/>
        <w:t xml:space="preserve">Single - Without Lessons – City Resident </w:t>
      </w:r>
      <w:r w:rsidRPr="00784714">
        <w:tab/>
      </w:r>
      <w:r w:rsidRPr="00784714">
        <w:tab/>
      </w:r>
      <w:r w:rsidRPr="00784714">
        <w:tab/>
      </w:r>
      <w:r w:rsidRPr="00784714">
        <w:tab/>
        <w:t>$65.00</w:t>
      </w:r>
    </w:p>
    <w:p w14:paraId="2C1EDAAD" w14:textId="77777777" w:rsidR="00DB4A05" w:rsidRPr="00784714" w:rsidRDefault="00DB4A05" w:rsidP="00DB4A05">
      <w:r w:rsidRPr="00784714">
        <w:tab/>
        <w:t>Single – Without Lessons – Non-Resident</w:t>
      </w:r>
      <w:r w:rsidRPr="00784714">
        <w:tab/>
      </w:r>
      <w:r w:rsidRPr="00784714">
        <w:tab/>
      </w:r>
      <w:r w:rsidRPr="00784714">
        <w:tab/>
      </w:r>
      <w:r w:rsidRPr="00784714">
        <w:tab/>
        <w:t>$110.00</w:t>
      </w:r>
    </w:p>
    <w:p w14:paraId="36B7E8BA" w14:textId="77777777" w:rsidR="00DB4A05" w:rsidRPr="00784714" w:rsidRDefault="00DB4A05" w:rsidP="00DB4A05">
      <w:r w:rsidRPr="00784714">
        <w:tab/>
      </w:r>
      <w:proofErr w:type="spellStart"/>
      <w:r w:rsidRPr="00784714">
        <w:t>Punchcard</w:t>
      </w:r>
      <w:proofErr w:type="spellEnd"/>
      <w:r w:rsidRPr="00784714">
        <w:t xml:space="preserve"> (20 Times)</w:t>
      </w:r>
      <w:r w:rsidRPr="00784714">
        <w:tab/>
      </w:r>
      <w:r w:rsidRPr="00784714">
        <w:tab/>
      </w:r>
      <w:r w:rsidRPr="00784714">
        <w:tab/>
      </w:r>
      <w:r w:rsidRPr="00784714">
        <w:tab/>
      </w:r>
      <w:r w:rsidRPr="00784714">
        <w:tab/>
      </w:r>
      <w:r>
        <w:tab/>
      </w:r>
      <w:r w:rsidRPr="00784714">
        <w:tab/>
        <w:t>$35.00</w:t>
      </w:r>
    </w:p>
    <w:p w14:paraId="48680528" w14:textId="77777777" w:rsidR="00DB4A05" w:rsidRPr="00784714" w:rsidRDefault="00DB4A05" w:rsidP="00DB4A05"/>
    <w:p w14:paraId="599AA459" w14:textId="77777777" w:rsidR="00DB4A05" w:rsidRPr="00784714" w:rsidRDefault="00DB4A05" w:rsidP="00DB4A05">
      <w:pPr>
        <w:rPr>
          <w:u w:val="single"/>
        </w:rPr>
      </w:pPr>
      <w:r w:rsidRPr="00784714">
        <w:tab/>
      </w:r>
      <w:r w:rsidRPr="00784714">
        <w:rPr>
          <w:u w:val="single"/>
        </w:rPr>
        <w:t>Lesson Only</w:t>
      </w:r>
    </w:p>
    <w:p w14:paraId="1C9FDBDA" w14:textId="77777777" w:rsidR="00DB4A05" w:rsidRPr="00784714" w:rsidRDefault="00DB4A05" w:rsidP="00DB4A05">
      <w:pPr>
        <w:ind w:firstLine="720"/>
      </w:pPr>
      <w:r w:rsidRPr="00784714">
        <w:t>City Resident</w:t>
      </w:r>
      <w:r w:rsidRPr="00784714">
        <w:tab/>
      </w:r>
      <w:r w:rsidRPr="00784714">
        <w:tab/>
      </w:r>
      <w:r w:rsidRPr="00784714">
        <w:tab/>
      </w:r>
      <w:r w:rsidRPr="00784714">
        <w:tab/>
      </w:r>
      <w:r w:rsidRPr="00784714">
        <w:tab/>
      </w:r>
      <w:r w:rsidRPr="00784714">
        <w:tab/>
      </w:r>
      <w:r w:rsidRPr="00784714">
        <w:tab/>
      </w:r>
      <w:r w:rsidRPr="00784714">
        <w:tab/>
        <w:t>$45.00</w:t>
      </w:r>
    </w:p>
    <w:p w14:paraId="3BC1F4CA" w14:textId="77777777" w:rsidR="00DB4A05" w:rsidRPr="00784714" w:rsidRDefault="00DB4A05" w:rsidP="00DB4A05">
      <w:pPr>
        <w:ind w:firstLine="720"/>
      </w:pPr>
      <w:r w:rsidRPr="00784714">
        <w:t>Non-Resident</w:t>
      </w:r>
      <w:r w:rsidRPr="00784714">
        <w:tab/>
      </w:r>
      <w:r w:rsidRPr="00784714">
        <w:tab/>
      </w:r>
      <w:r w:rsidRPr="00784714">
        <w:tab/>
      </w:r>
      <w:r w:rsidRPr="00784714">
        <w:tab/>
      </w:r>
      <w:r w:rsidRPr="00784714">
        <w:tab/>
      </w:r>
      <w:r w:rsidRPr="00784714">
        <w:tab/>
      </w:r>
      <w:r w:rsidRPr="00784714">
        <w:tab/>
      </w:r>
      <w:r w:rsidRPr="00784714">
        <w:tab/>
        <w:t>$60.00</w:t>
      </w:r>
    </w:p>
    <w:p w14:paraId="1AD8C4DF" w14:textId="77777777" w:rsidR="00DB4A05" w:rsidRPr="00784714" w:rsidRDefault="00DB4A05" w:rsidP="00DB4A05">
      <w:pPr>
        <w:ind w:firstLine="720"/>
      </w:pPr>
      <w:r w:rsidRPr="00784714">
        <w:t>Private Lessons</w:t>
      </w:r>
      <w:r w:rsidRPr="00784714">
        <w:tab/>
      </w:r>
      <w:r w:rsidRPr="00784714">
        <w:tab/>
      </w:r>
      <w:r w:rsidRPr="00784714">
        <w:tab/>
      </w:r>
      <w:r w:rsidRPr="00784714">
        <w:tab/>
      </w:r>
      <w:r w:rsidRPr="00784714">
        <w:tab/>
      </w:r>
      <w:r w:rsidRPr="00784714">
        <w:tab/>
      </w:r>
      <w:r w:rsidRPr="00784714">
        <w:tab/>
        <w:t>$60.00</w:t>
      </w:r>
    </w:p>
    <w:p w14:paraId="0905708A" w14:textId="77777777" w:rsidR="00DB4A05" w:rsidRPr="00784714" w:rsidRDefault="00DB4A05" w:rsidP="00DB4A05">
      <w:pPr>
        <w:ind w:firstLine="720"/>
      </w:pPr>
      <w:r w:rsidRPr="00784714">
        <w:t>Junior Lifeguarding</w:t>
      </w:r>
      <w:r w:rsidRPr="00784714">
        <w:tab/>
      </w:r>
      <w:r w:rsidRPr="00784714">
        <w:tab/>
      </w:r>
      <w:r w:rsidRPr="00784714">
        <w:tab/>
      </w:r>
      <w:r w:rsidRPr="00784714">
        <w:tab/>
      </w:r>
      <w:r w:rsidRPr="00784714">
        <w:tab/>
      </w:r>
      <w:r w:rsidRPr="00784714">
        <w:tab/>
      </w:r>
      <w:r w:rsidRPr="00784714">
        <w:tab/>
        <w:t>$25.00</w:t>
      </w:r>
    </w:p>
    <w:p w14:paraId="30BB0339" w14:textId="77777777" w:rsidR="00DB4A05" w:rsidRPr="00784714" w:rsidRDefault="00DB4A05" w:rsidP="00DB4A05">
      <w:pPr>
        <w:ind w:firstLine="720"/>
        <w:rPr>
          <w:u w:val="single"/>
        </w:rPr>
      </w:pPr>
      <w:r w:rsidRPr="00784714">
        <w:rPr>
          <w:u w:val="single"/>
        </w:rPr>
        <w:t>Splash Party</w:t>
      </w:r>
    </w:p>
    <w:p w14:paraId="1177782D" w14:textId="77777777" w:rsidR="00DB4A05" w:rsidRPr="00784714" w:rsidRDefault="00DB4A05" w:rsidP="00DB4A05">
      <w:pPr>
        <w:ind w:firstLine="720"/>
      </w:pPr>
      <w:r w:rsidRPr="00784714">
        <w:t>Two Hours (Saturday and Sunday Only)</w:t>
      </w:r>
      <w:r w:rsidRPr="00784714">
        <w:tab/>
      </w:r>
      <w:r w:rsidRPr="00784714">
        <w:tab/>
      </w:r>
      <w:r w:rsidRPr="00784714">
        <w:tab/>
      </w:r>
      <w:r w:rsidRPr="00784714">
        <w:tab/>
        <w:t>$100.00</w:t>
      </w:r>
    </w:p>
    <w:p w14:paraId="2F4A215A" w14:textId="77777777" w:rsidR="00DB4A05" w:rsidRPr="00784714" w:rsidRDefault="00DB4A05" w:rsidP="00DB4A05">
      <w:pPr>
        <w:ind w:firstLine="720"/>
      </w:pPr>
    </w:p>
    <w:p w14:paraId="49EE4CB7" w14:textId="77777777" w:rsidR="00DB4A05" w:rsidRPr="00784714" w:rsidRDefault="00DB4A05" w:rsidP="00DB4A05">
      <w:pPr>
        <w:ind w:firstLine="720"/>
        <w:rPr>
          <w:u w:val="single"/>
        </w:rPr>
      </w:pPr>
      <w:r w:rsidRPr="00784714">
        <w:rPr>
          <w:u w:val="single"/>
        </w:rPr>
        <w:t xml:space="preserve">Water Aerobic </w:t>
      </w:r>
      <w:proofErr w:type="spellStart"/>
      <w:r w:rsidRPr="00784714">
        <w:rPr>
          <w:u w:val="single"/>
        </w:rPr>
        <w:t>Excerises</w:t>
      </w:r>
      <w:proofErr w:type="spellEnd"/>
      <w:r w:rsidRPr="00784714">
        <w:rPr>
          <w:u w:val="single"/>
        </w:rPr>
        <w:t xml:space="preserve"> </w:t>
      </w:r>
    </w:p>
    <w:p w14:paraId="5601EC36" w14:textId="77777777" w:rsidR="00DB4A05" w:rsidRPr="00784714" w:rsidRDefault="00DB4A05" w:rsidP="00DB4A05">
      <w:pPr>
        <w:ind w:firstLine="720"/>
      </w:pPr>
      <w:r w:rsidRPr="00784714">
        <w:t>Each</w:t>
      </w:r>
      <w:r w:rsidRPr="00784714">
        <w:tab/>
      </w:r>
      <w:r w:rsidRPr="00784714">
        <w:tab/>
      </w:r>
      <w:r w:rsidRPr="00784714">
        <w:tab/>
      </w:r>
      <w:r w:rsidRPr="00784714">
        <w:tab/>
      </w:r>
      <w:r w:rsidRPr="00784714">
        <w:tab/>
      </w:r>
      <w:r w:rsidRPr="00784714">
        <w:tab/>
      </w:r>
      <w:r w:rsidRPr="00784714">
        <w:tab/>
      </w:r>
      <w:r w:rsidRPr="00784714">
        <w:tab/>
      </w:r>
      <w:r w:rsidRPr="00784714">
        <w:tab/>
        <w:t>$5.00</w:t>
      </w:r>
    </w:p>
    <w:p w14:paraId="22CFA464" w14:textId="77777777" w:rsidR="00DB4A05" w:rsidRPr="00784714" w:rsidRDefault="00DB4A05" w:rsidP="00DB4A05">
      <w:pPr>
        <w:ind w:firstLine="720"/>
      </w:pPr>
      <w:r w:rsidRPr="00784714">
        <w:t>Eleven Weeks</w:t>
      </w:r>
      <w:r w:rsidRPr="00784714">
        <w:tab/>
      </w:r>
      <w:r w:rsidRPr="00784714">
        <w:tab/>
      </w:r>
      <w:r w:rsidRPr="00784714">
        <w:tab/>
      </w:r>
      <w:r w:rsidRPr="00784714">
        <w:tab/>
      </w:r>
      <w:r w:rsidRPr="00784714">
        <w:tab/>
      </w:r>
      <w:r w:rsidRPr="00784714">
        <w:tab/>
      </w:r>
      <w:r w:rsidRPr="00784714">
        <w:tab/>
      </w:r>
      <w:r w:rsidRPr="00784714">
        <w:tab/>
        <w:t>$50.00</w:t>
      </w:r>
    </w:p>
    <w:p w14:paraId="12E262D4" w14:textId="77777777" w:rsidR="00DB4A05" w:rsidRPr="00784714" w:rsidRDefault="00DB4A05" w:rsidP="00DB4A05">
      <w:pPr>
        <w:ind w:firstLine="720"/>
      </w:pPr>
    </w:p>
    <w:p w14:paraId="11F611F8" w14:textId="77777777" w:rsidR="00DB4A05" w:rsidRPr="00784714" w:rsidRDefault="00DB4A05" w:rsidP="00DB4A05">
      <w:pPr>
        <w:ind w:firstLine="720"/>
        <w:rPr>
          <w:u w:val="single"/>
        </w:rPr>
      </w:pPr>
      <w:r w:rsidRPr="00784714">
        <w:rPr>
          <w:u w:val="single"/>
        </w:rPr>
        <w:t>Lap Swim</w:t>
      </w:r>
    </w:p>
    <w:p w14:paraId="281C1E5A" w14:textId="77777777" w:rsidR="00DB4A05" w:rsidRPr="00784714" w:rsidRDefault="00DB4A05" w:rsidP="00DB4A05">
      <w:pPr>
        <w:ind w:firstLine="720"/>
      </w:pPr>
      <w:r w:rsidRPr="00784714">
        <w:t xml:space="preserve">Daily </w:t>
      </w:r>
      <w:r w:rsidRPr="00784714">
        <w:tab/>
      </w:r>
      <w:r w:rsidRPr="00784714">
        <w:tab/>
      </w:r>
      <w:r w:rsidRPr="00784714">
        <w:tab/>
      </w:r>
      <w:r w:rsidRPr="00784714">
        <w:tab/>
      </w:r>
      <w:r w:rsidRPr="00784714">
        <w:tab/>
      </w:r>
      <w:r w:rsidRPr="00784714">
        <w:tab/>
      </w:r>
      <w:r w:rsidRPr="00784714">
        <w:tab/>
      </w:r>
      <w:r w:rsidRPr="00784714">
        <w:tab/>
      </w:r>
      <w:r w:rsidRPr="00784714">
        <w:tab/>
        <w:t>$3.00</w:t>
      </w:r>
    </w:p>
    <w:p w14:paraId="59C53291" w14:textId="77777777" w:rsidR="00DB4A05" w:rsidRPr="00784714" w:rsidRDefault="00DB4A05" w:rsidP="00DB4A05">
      <w:pPr>
        <w:rPr>
          <w:b/>
          <w:bCs/>
        </w:rPr>
      </w:pPr>
    </w:p>
    <w:p w14:paraId="7D31D6A3" w14:textId="77777777" w:rsidR="00DB4A05" w:rsidRPr="00784714" w:rsidRDefault="00DB4A05" w:rsidP="00DB4A05">
      <w:pPr>
        <w:rPr>
          <w:u w:val="single"/>
        </w:rPr>
      </w:pPr>
      <w:r w:rsidRPr="00784714">
        <w:rPr>
          <w:bCs/>
        </w:rPr>
        <w:tab/>
      </w:r>
      <w:r w:rsidRPr="00784714">
        <w:rPr>
          <w:u w:val="single"/>
        </w:rPr>
        <w:t>Planning, Zoning, and Building</w:t>
      </w:r>
      <w:r w:rsidRPr="00784714">
        <w:tab/>
      </w:r>
      <w:r w:rsidRPr="00784714">
        <w:tab/>
      </w:r>
      <w:r w:rsidRPr="00784714">
        <w:tab/>
      </w:r>
      <w:r w:rsidRPr="00784714">
        <w:tab/>
      </w:r>
      <w:r w:rsidRPr="00784714">
        <w:tab/>
      </w:r>
      <w:r w:rsidRPr="00784714">
        <w:rPr>
          <w:u w:val="single"/>
        </w:rPr>
        <w:t>Fee</w:t>
      </w:r>
    </w:p>
    <w:p w14:paraId="7C0435FB" w14:textId="77777777" w:rsidR="00DB4A05" w:rsidRPr="00784714" w:rsidRDefault="00DB4A05" w:rsidP="00DB4A05">
      <w:pPr>
        <w:ind w:left="7200"/>
        <w:rPr>
          <w:b/>
        </w:rPr>
      </w:pPr>
      <w:r w:rsidRPr="00784714">
        <w:t>See Attachment A</w:t>
      </w:r>
    </w:p>
    <w:p w14:paraId="4897C74F" w14:textId="77777777" w:rsidR="00DB4A05" w:rsidRPr="00784714" w:rsidRDefault="00DB4A05" w:rsidP="00DB4A05">
      <w:pPr>
        <w:rPr>
          <w:b/>
          <w:bCs/>
        </w:rPr>
      </w:pPr>
    </w:p>
    <w:p w14:paraId="01C5F58C" w14:textId="77777777" w:rsidR="00DB4A05" w:rsidRPr="00784714" w:rsidRDefault="00DB4A05" w:rsidP="00DB4A05">
      <w:pPr>
        <w:rPr>
          <w:u w:val="single"/>
        </w:rPr>
      </w:pPr>
      <w:r w:rsidRPr="00784714">
        <w:rPr>
          <w:bCs/>
        </w:rPr>
        <w:tab/>
      </w:r>
      <w:r w:rsidRPr="00784714">
        <w:rPr>
          <w:u w:val="single"/>
        </w:rPr>
        <w:t>Utility Costs</w:t>
      </w:r>
      <w:r w:rsidRPr="00784714">
        <w:rPr>
          <w:u w:val="single"/>
        </w:rPr>
        <w:tab/>
      </w:r>
      <w:r w:rsidRPr="00784714">
        <w:tab/>
      </w:r>
      <w:r w:rsidRPr="00784714">
        <w:tab/>
      </w:r>
      <w:r w:rsidRPr="00784714">
        <w:tab/>
      </w:r>
      <w:r w:rsidRPr="00784714">
        <w:tab/>
      </w:r>
      <w:r w:rsidRPr="00784714">
        <w:tab/>
      </w:r>
      <w:r w:rsidRPr="00784714">
        <w:tab/>
      </w:r>
      <w:r w:rsidRPr="00784714">
        <w:tab/>
      </w:r>
      <w:r w:rsidRPr="00784714">
        <w:rPr>
          <w:u w:val="single"/>
        </w:rPr>
        <w:t>Fee</w:t>
      </w:r>
    </w:p>
    <w:p w14:paraId="2269B927" w14:textId="77777777" w:rsidR="00DB4A05" w:rsidRPr="00784714" w:rsidRDefault="00DB4A05" w:rsidP="00DB4A05">
      <w:pPr>
        <w:rPr>
          <w:b/>
          <w:bCs/>
        </w:rPr>
      </w:pPr>
      <w:r w:rsidRPr="00784714">
        <w:rPr>
          <w:bCs/>
        </w:rPr>
        <w:tab/>
        <w:t>Sanitary Sewer</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See Attachment B</w:t>
      </w:r>
    </w:p>
    <w:p w14:paraId="4CF0D6F9" w14:textId="77777777" w:rsidR="00DB4A05" w:rsidRDefault="00DB4A05" w:rsidP="00DB4A05">
      <w:pPr>
        <w:rPr>
          <w:b/>
          <w:bCs/>
        </w:rPr>
      </w:pPr>
      <w:r w:rsidRPr="00784714">
        <w:rPr>
          <w:bCs/>
        </w:rPr>
        <w:tab/>
        <w:t>Water</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See Attachment B</w:t>
      </w:r>
    </w:p>
    <w:p w14:paraId="4E73FC14" w14:textId="77777777" w:rsidR="00DB4A05" w:rsidRPr="00784714" w:rsidRDefault="00DB4A05" w:rsidP="00DB4A05">
      <w:pPr>
        <w:rPr>
          <w:b/>
          <w:bCs/>
        </w:rPr>
      </w:pPr>
    </w:p>
    <w:p w14:paraId="529A5B23" w14:textId="77777777" w:rsidR="00DB4A05" w:rsidRDefault="00DB4A05" w:rsidP="00DB4A05">
      <w:r>
        <w:rPr>
          <w:bCs/>
        </w:rPr>
        <w:tab/>
      </w:r>
      <w:r w:rsidRPr="00091D7A">
        <w:rPr>
          <w:u w:val="single"/>
        </w:rPr>
        <w:t>Ambulance</w:t>
      </w:r>
      <w:r>
        <w:t xml:space="preserve"> </w:t>
      </w:r>
      <w:r>
        <w:tab/>
      </w:r>
      <w:r>
        <w:tab/>
      </w:r>
      <w:r>
        <w:tab/>
      </w:r>
      <w:r>
        <w:tab/>
      </w:r>
      <w:r>
        <w:tab/>
      </w:r>
      <w:r>
        <w:tab/>
      </w:r>
      <w:r>
        <w:tab/>
      </w:r>
      <w:r>
        <w:tab/>
      </w:r>
      <w:r w:rsidRPr="00642A42">
        <w:rPr>
          <w:u w:val="single"/>
        </w:rPr>
        <w:t>Fee</w:t>
      </w:r>
    </w:p>
    <w:p w14:paraId="06A73FAF" w14:textId="77777777" w:rsidR="00DB4A05" w:rsidRPr="00F94D48" w:rsidRDefault="00DB4A05" w:rsidP="00DB4A05">
      <w:pPr>
        <w:rPr>
          <w:b/>
          <w:bCs/>
        </w:rPr>
      </w:pPr>
      <w:r>
        <w:tab/>
      </w:r>
      <w:r w:rsidRPr="00F94D48">
        <w:rPr>
          <w:bCs/>
        </w:rPr>
        <w:t>Service Charges</w:t>
      </w:r>
      <w:r>
        <w:rPr>
          <w:bCs/>
        </w:rPr>
        <w:tab/>
      </w:r>
      <w:r>
        <w:rPr>
          <w:bCs/>
        </w:rPr>
        <w:tab/>
      </w:r>
      <w:r>
        <w:rPr>
          <w:bCs/>
        </w:rPr>
        <w:tab/>
      </w:r>
      <w:r>
        <w:rPr>
          <w:bCs/>
        </w:rPr>
        <w:tab/>
      </w:r>
      <w:r>
        <w:rPr>
          <w:bCs/>
        </w:rPr>
        <w:tab/>
      </w:r>
      <w:r>
        <w:rPr>
          <w:bCs/>
        </w:rPr>
        <w:tab/>
      </w:r>
      <w:r>
        <w:rPr>
          <w:bCs/>
        </w:rPr>
        <w:tab/>
        <w:t>See Attachment C</w:t>
      </w:r>
    </w:p>
    <w:p w14:paraId="5942DA9D" w14:textId="77777777" w:rsidR="00DB4A05" w:rsidRPr="00F94D48" w:rsidRDefault="00DB4A05" w:rsidP="00DB4A05">
      <w:pPr>
        <w:rPr>
          <w:b/>
          <w:bCs/>
        </w:rPr>
      </w:pPr>
    </w:p>
    <w:p w14:paraId="74C9A228" w14:textId="77777777" w:rsidR="00DB4A05" w:rsidRPr="00784714" w:rsidRDefault="00DB4A05" w:rsidP="00DB4A05">
      <w:pPr>
        <w:ind w:firstLine="720"/>
        <w:rPr>
          <w:bCs/>
          <w:u w:val="single"/>
        </w:rPr>
      </w:pPr>
      <w:r w:rsidRPr="00784714">
        <w:rPr>
          <w:bCs/>
          <w:u w:val="single"/>
        </w:rPr>
        <w:t>Police Department</w:t>
      </w:r>
    </w:p>
    <w:p w14:paraId="765ED2A9" w14:textId="77777777" w:rsidR="00DB4A05" w:rsidRPr="00784714" w:rsidRDefault="00DB4A05" w:rsidP="00DB4A05">
      <w:pPr>
        <w:ind w:firstLine="720"/>
        <w:rPr>
          <w:b/>
          <w:bCs/>
        </w:rPr>
      </w:pPr>
      <w:r w:rsidRPr="00784714">
        <w:rPr>
          <w:bCs/>
        </w:rPr>
        <w:t>Copies</w:t>
      </w:r>
      <w:r w:rsidRPr="00784714">
        <w:rPr>
          <w:bCs/>
        </w:rPr>
        <w:tab/>
        <w:t>- 1-100 pages</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0.25/Page **</w:t>
      </w:r>
    </w:p>
    <w:p w14:paraId="2EC4A098" w14:textId="77777777" w:rsidR="00DB4A05" w:rsidRPr="00784714" w:rsidRDefault="00DB4A05" w:rsidP="00DB4A05">
      <w:pPr>
        <w:ind w:firstLine="720"/>
        <w:rPr>
          <w:b/>
          <w:bCs/>
        </w:rPr>
      </w:pPr>
      <w:r w:rsidRPr="00784714">
        <w:rPr>
          <w:bCs/>
        </w:rPr>
        <w:t>Copies - 101 + pages</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Actual cost *</w:t>
      </w:r>
    </w:p>
    <w:p w14:paraId="4851C328" w14:textId="77777777" w:rsidR="00DB4A05" w:rsidRPr="00784714" w:rsidRDefault="00DB4A05" w:rsidP="00DB4A05">
      <w:pPr>
        <w:ind w:firstLine="720"/>
        <w:rPr>
          <w:b/>
          <w:bCs/>
        </w:rPr>
      </w:pPr>
      <w:r w:rsidRPr="00784714">
        <w:rPr>
          <w:bCs/>
          <w:iCs/>
        </w:rPr>
        <w:t>DVD ***</w:t>
      </w:r>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r>
      <w:r w:rsidRPr="00784714">
        <w:rPr>
          <w:bCs/>
          <w:iCs/>
        </w:rPr>
        <w:tab/>
        <w:t>$15.00</w:t>
      </w:r>
    </w:p>
    <w:p w14:paraId="03B8AA81" w14:textId="77777777" w:rsidR="00DB4A05" w:rsidRPr="00784714" w:rsidRDefault="00DB4A05" w:rsidP="00DB4A05">
      <w:pPr>
        <w:ind w:firstLine="720"/>
        <w:rPr>
          <w:b/>
          <w:bCs/>
        </w:rPr>
      </w:pPr>
      <w:r w:rsidRPr="00784714">
        <w:rPr>
          <w:bCs/>
        </w:rPr>
        <w:t>CD ***</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8.00</w:t>
      </w:r>
    </w:p>
    <w:p w14:paraId="5E71C997" w14:textId="77777777" w:rsidR="00DB4A05" w:rsidRPr="00784714" w:rsidRDefault="00DB4A05" w:rsidP="00DB4A05">
      <w:pPr>
        <w:ind w:firstLine="720"/>
        <w:rPr>
          <w:b/>
          <w:bCs/>
        </w:rPr>
      </w:pPr>
      <w:r w:rsidRPr="00784714">
        <w:rPr>
          <w:bCs/>
        </w:rPr>
        <w:t>Printed Digital Photos (color)</w:t>
      </w:r>
      <w:r w:rsidRPr="00784714">
        <w:rPr>
          <w:bCs/>
        </w:rPr>
        <w:tab/>
      </w:r>
      <w:r w:rsidRPr="00784714">
        <w:rPr>
          <w:bCs/>
        </w:rPr>
        <w:tab/>
      </w:r>
      <w:r w:rsidRPr="00784714">
        <w:rPr>
          <w:bCs/>
        </w:rPr>
        <w:tab/>
      </w:r>
      <w:r w:rsidRPr="00784714">
        <w:rPr>
          <w:bCs/>
        </w:rPr>
        <w:tab/>
      </w:r>
      <w:r w:rsidRPr="00784714">
        <w:rPr>
          <w:bCs/>
        </w:rPr>
        <w:tab/>
      </w:r>
      <w:r w:rsidRPr="00784714">
        <w:rPr>
          <w:bCs/>
        </w:rPr>
        <w:tab/>
        <w:t>$1.00 per page</w:t>
      </w:r>
    </w:p>
    <w:p w14:paraId="4E4F7E92" w14:textId="77777777" w:rsidR="00DB4A05" w:rsidRPr="00784714" w:rsidRDefault="00DB4A05" w:rsidP="00DB4A05">
      <w:pPr>
        <w:pStyle w:val="ListParagraph"/>
        <w:ind w:left="360" w:firstLine="360"/>
        <w:rPr>
          <w:bCs/>
        </w:rPr>
      </w:pPr>
      <w:r w:rsidRPr="00784714">
        <w:rPr>
          <w:bCs/>
        </w:rPr>
        <w:t>Lab Printed Digital Photos</w:t>
      </w:r>
      <w:r w:rsidRPr="00784714">
        <w:rPr>
          <w:bCs/>
        </w:rPr>
        <w:tab/>
      </w:r>
      <w:r w:rsidRPr="00784714">
        <w:rPr>
          <w:bCs/>
        </w:rPr>
        <w:tab/>
      </w:r>
      <w:r w:rsidRPr="00784714">
        <w:rPr>
          <w:bCs/>
        </w:rPr>
        <w:tab/>
      </w:r>
      <w:r w:rsidRPr="00784714">
        <w:rPr>
          <w:bCs/>
        </w:rPr>
        <w:tab/>
      </w:r>
      <w:r w:rsidRPr="00784714">
        <w:rPr>
          <w:bCs/>
        </w:rPr>
        <w:tab/>
      </w:r>
      <w:r w:rsidRPr="00784714">
        <w:rPr>
          <w:bCs/>
        </w:rPr>
        <w:tab/>
        <w:t>Actual cost ****</w:t>
      </w:r>
    </w:p>
    <w:p w14:paraId="5AB78346" w14:textId="77777777" w:rsidR="00DB4A05" w:rsidRPr="00784714" w:rsidRDefault="00DB4A05" w:rsidP="00DB4A05">
      <w:pPr>
        <w:ind w:firstLine="720"/>
        <w:rPr>
          <w:b/>
          <w:bCs/>
        </w:rPr>
      </w:pPr>
      <w:r w:rsidRPr="00784714">
        <w:rPr>
          <w:bCs/>
        </w:rPr>
        <w:t>Finger Printing - city resident</w:t>
      </w:r>
      <w:r w:rsidRPr="00784714">
        <w:rPr>
          <w:bCs/>
        </w:rPr>
        <w:tab/>
      </w:r>
      <w:r w:rsidRPr="00784714">
        <w:rPr>
          <w:bCs/>
        </w:rPr>
        <w:tab/>
      </w:r>
      <w:r w:rsidRPr="00784714">
        <w:rPr>
          <w:bCs/>
        </w:rPr>
        <w:tab/>
      </w:r>
      <w:r w:rsidRPr="00784714">
        <w:rPr>
          <w:bCs/>
        </w:rPr>
        <w:tab/>
      </w:r>
      <w:r w:rsidRPr="00784714">
        <w:rPr>
          <w:bCs/>
        </w:rPr>
        <w:tab/>
      </w:r>
      <w:r w:rsidRPr="00784714">
        <w:rPr>
          <w:bCs/>
        </w:rPr>
        <w:tab/>
        <w:t xml:space="preserve">$15.00 </w:t>
      </w:r>
    </w:p>
    <w:p w14:paraId="4D340545" w14:textId="77777777" w:rsidR="00DB4A05" w:rsidRPr="00784714" w:rsidRDefault="00DB4A05" w:rsidP="00DB4A05">
      <w:pPr>
        <w:ind w:left="720"/>
        <w:rPr>
          <w:b/>
          <w:bCs/>
        </w:rPr>
      </w:pPr>
      <w:r w:rsidRPr="00784714">
        <w:rPr>
          <w:bCs/>
        </w:rPr>
        <w:t>Finger Printing – non-resident</w:t>
      </w:r>
      <w:r w:rsidRPr="00784714">
        <w:rPr>
          <w:bCs/>
        </w:rPr>
        <w:tab/>
      </w:r>
      <w:r w:rsidRPr="00784714">
        <w:rPr>
          <w:bCs/>
        </w:rPr>
        <w:tab/>
      </w:r>
      <w:r w:rsidRPr="00784714">
        <w:rPr>
          <w:bCs/>
        </w:rPr>
        <w:tab/>
      </w:r>
      <w:r w:rsidRPr="00784714">
        <w:rPr>
          <w:bCs/>
        </w:rPr>
        <w:tab/>
      </w:r>
      <w:r w:rsidRPr="00784714">
        <w:rPr>
          <w:bCs/>
        </w:rPr>
        <w:tab/>
        <w:t xml:space="preserve">$30.00 </w:t>
      </w:r>
    </w:p>
    <w:p w14:paraId="5FBB1709" w14:textId="77777777" w:rsidR="00DB4A05" w:rsidRPr="00784714" w:rsidRDefault="00DB4A05" w:rsidP="00DB4A05">
      <w:pPr>
        <w:pStyle w:val="ListParagraph"/>
        <w:ind w:left="0" w:firstLine="720"/>
        <w:rPr>
          <w:bCs/>
        </w:rPr>
      </w:pPr>
      <w:r w:rsidRPr="00784714">
        <w:rPr>
          <w:bCs/>
        </w:rPr>
        <w:t>Clearance Letter</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15.00</w:t>
      </w:r>
    </w:p>
    <w:p w14:paraId="276F8E7C" w14:textId="77777777" w:rsidR="00DB4A05" w:rsidRPr="00784714" w:rsidRDefault="00DB4A05" w:rsidP="00DB4A05">
      <w:pPr>
        <w:pStyle w:val="ListParagraph"/>
        <w:ind w:left="0" w:firstLine="720"/>
        <w:rPr>
          <w:bCs/>
        </w:rPr>
      </w:pPr>
      <w:r w:rsidRPr="00784714">
        <w:rPr>
          <w:bCs/>
        </w:rPr>
        <w:t xml:space="preserve">Vehicle Impound Administrative charge </w:t>
      </w:r>
      <w:r w:rsidRPr="00784714">
        <w:rPr>
          <w:bCs/>
        </w:rPr>
        <w:tab/>
      </w:r>
      <w:r w:rsidRPr="00784714">
        <w:rPr>
          <w:bCs/>
        </w:rPr>
        <w:tab/>
      </w:r>
      <w:r w:rsidRPr="00784714">
        <w:rPr>
          <w:bCs/>
        </w:rPr>
        <w:tab/>
      </w:r>
      <w:r w:rsidRPr="00784714">
        <w:rPr>
          <w:bCs/>
        </w:rPr>
        <w:tab/>
        <w:t>$20.00</w:t>
      </w:r>
    </w:p>
    <w:p w14:paraId="7DB9F932" w14:textId="77777777" w:rsidR="00DB4A05" w:rsidRPr="00784714" w:rsidRDefault="00DB4A05" w:rsidP="00DB4A05">
      <w:pPr>
        <w:pStyle w:val="ListParagraph"/>
        <w:ind w:left="360" w:firstLine="360"/>
        <w:rPr>
          <w:bCs/>
        </w:rPr>
      </w:pPr>
      <w:r w:rsidRPr="00784714">
        <w:rPr>
          <w:bCs/>
        </w:rPr>
        <w:t xml:space="preserve">Vehicle Storage Police Impound </w:t>
      </w:r>
      <w:r w:rsidRPr="00784714">
        <w:rPr>
          <w:bCs/>
        </w:rPr>
        <w:tab/>
      </w:r>
      <w:r w:rsidRPr="00784714">
        <w:rPr>
          <w:bCs/>
        </w:rPr>
        <w:tab/>
      </w:r>
      <w:r w:rsidRPr="00784714">
        <w:rPr>
          <w:bCs/>
        </w:rPr>
        <w:tab/>
      </w:r>
      <w:r w:rsidRPr="00784714">
        <w:rPr>
          <w:bCs/>
        </w:rPr>
        <w:tab/>
      </w:r>
      <w:r w:rsidRPr="00784714">
        <w:rPr>
          <w:bCs/>
        </w:rPr>
        <w:tab/>
        <w:t>$10.00 per day</w:t>
      </w:r>
    </w:p>
    <w:p w14:paraId="6299DE4F" w14:textId="77777777" w:rsidR="00DB4A05" w:rsidRPr="00784714" w:rsidRDefault="00DB4A05" w:rsidP="00DB4A05">
      <w:pPr>
        <w:pStyle w:val="ListParagraph"/>
        <w:ind w:left="0" w:firstLine="720"/>
        <w:rPr>
          <w:bCs/>
        </w:rPr>
      </w:pPr>
      <w:r w:rsidRPr="00784714">
        <w:rPr>
          <w:bCs/>
        </w:rPr>
        <w:t>Dog Impoundment Charge</w:t>
      </w:r>
      <w:r w:rsidRPr="00784714">
        <w:rPr>
          <w:bCs/>
        </w:rPr>
        <w:tab/>
      </w:r>
      <w:r w:rsidRPr="00784714">
        <w:rPr>
          <w:bCs/>
        </w:rPr>
        <w:tab/>
      </w:r>
      <w:r w:rsidRPr="00784714">
        <w:rPr>
          <w:bCs/>
        </w:rPr>
        <w:tab/>
      </w:r>
      <w:r w:rsidRPr="00784714">
        <w:rPr>
          <w:bCs/>
        </w:rPr>
        <w:tab/>
      </w:r>
      <w:r w:rsidRPr="00784714">
        <w:rPr>
          <w:bCs/>
        </w:rPr>
        <w:tab/>
      </w:r>
      <w:r w:rsidRPr="00784714">
        <w:rPr>
          <w:bCs/>
        </w:rPr>
        <w:tab/>
        <w:t xml:space="preserve">$45.00 per Dog ***** </w:t>
      </w:r>
    </w:p>
    <w:p w14:paraId="43F27350" w14:textId="77777777" w:rsidR="00DB4A05" w:rsidRPr="00784714" w:rsidRDefault="00DB4A05" w:rsidP="00DB4A05">
      <w:pPr>
        <w:pStyle w:val="ListParagraph"/>
      </w:pPr>
      <w:r w:rsidRPr="00784714">
        <w:t>Dangerous Dog</w:t>
      </w:r>
      <w:r w:rsidRPr="00784714">
        <w:tab/>
      </w:r>
      <w:r w:rsidRPr="00784714">
        <w:tab/>
      </w:r>
      <w:r w:rsidRPr="00784714">
        <w:tab/>
      </w:r>
      <w:r w:rsidRPr="00784714">
        <w:tab/>
      </w:r>
      <w:r w:rsidRPr="00784714">
        <w:tab/>
      </w:r>
      <w:r w:rsidRPr="00784714">
        <w:tab/>
      </w:r>
      <w:r w:rsidRPr="00784714">
        <w:tab/>
        <w:t>$500.00</w:t>
      </w:r>
    </w:p>
    <w:p w14:paraId="473E8C25" w14:textId="77777777" w:rsidR="00DB4A05" w:rsidRDefault="00DB4A05" w:rsidP="00DB4A05">
      <w:pPr>
        <w:ind w:left="1440" w:hanging="720"/>
      </w:pPr>
    </w:p>
    <w:p w14:paraId="4593373D" w14:textId="77777777" w:rsidR="00DB4A05" w:rsidRPr="00784714" w:rsidRDefault="00DB4A05" w:rsidP="00DB4A05">
      <w:pPr>
        <w:ind w:left="1440" w:hanging="720"/>
        <w:rPr>
          <w:b/>
        </w:rPr>
      </w:pPr>
      <w:r w:rsidRPr="00784714">
        <w:t>* A cost estimate may be provided, and a deposit required before reproduction is started.  Actual time is staff time to compile request and copy, but not time redacting, copier charge and any other cost incurred as allowed by Minnesota Statute.</w:t>
      </w:r>
    </w:p>
    <w:p w14:paraId="3BBB0A29" w14:textId="77777777" w:rsidR="00DB4A05" w:rsidRPr="00784714" w:rsidRDefault="00DB4A05" w:rsidP="00DB4A05">
      <w:pPr>
        <w:pStyle w:val="ListParagraph"/>
        <w:ind w:left="1440" w:hanging="720"/>
      </w:pPr>
    </w:p>
    <w:p w14:paraId="1181890F" w14:textId="77777777" w:rsidR="00DB4A05" w:rsidRPr="00784714" w:rsidRDefault="00DB4A05" w:rsidP="00DB4A05">
      <w:pPr>
        <w:pStyle w:val="ListParagraph"/>
        <w:ind w:left="1440" w:hanging="720"/>
      </w:pPr>
      <w:r w:rsidRPr="00784714">
        <w:t>** The victim of domestic abuse or the driver of a motor vehicle involved in an accident will be provided with a copy of the report for that incident without charge.</w:t>
      </w:r>
    </w:p>
    <w:p w14:paraId="3173C6D6" w14:textId="77777777" w:rsidR="00DB4A05" w:rsidRPr="00784714" w:rsidRDefault="00DB4A05" w:rsidP="00DB4A05">
      <w:pPr>
        <w:ind w:left="1440"/>
        <w:rPr>
          <w:b/>
        </w:rPr>
      </w:pPr>
    </w:p>
    <w:p w14:paraId="419FD709" w14:textId="77777777" w:rsidR="00DB4A05" w:rsidRPr="00784714" w:rsidRDefault="00DB4A05" w:rsidP="00DB4A05">
      <w:pPr>
        <w:ind w:left="1440" w:hanging="720"/>
        <w:rPr>
          <w:b/>
        </w:rPr>
      </w:pPr>
      <w:r w:rsidRPr="00784714">
        <w:t>*** Size of the data or media required determines the type of media that is used.</w:t>
      </w:r>
    </w:p>
    <w:p w14:paraId="2C093F33" w14:textId="77777777" w:rsidR="00DB4A05" w:rsidRPr="00784714" w:rsidRDefault="00DB4A05" w:rsidP="00DB4A05">
      <w:pPr>
        <w:ind w:left="1440" w:hanging="720"/>
        <w:rPr>
          <w:b/>
        </w:rPr>
      </w:pPr>
    </w:p>
    <w:p w14:paraId="79CA5394" w14:textId="77777777" w:rsidR="00DB4A05" w:rsidRPr="00784714" w:rsidRDefault="00DB4A05" w:rsidP="00DB4A05">
      <w:pPr>
        <w:ind w:left="1440" w:hanging="720"/>
        <w:rPr>
          <w:b/>
        </w:rPr>
      </w:pPr>
      <w:r w:rsidRPr="00784714">
        <w:t>**** Lab reproduction and staff costs.</w:t>
      </w:r>
    </w:p>
    <w:p w14:paraId="61F53C9D" w14:textId="77777777" w:rsidR="00DB4A05" w:rsidRPr="00784714" w:rsidRDefault="00DB4A05" w:rsidP="00DB4A05">
      <w:pPr>
        <w:ind w:left="1440" w:hanging="720"/>
        <w:rPr>
          <w:b/>
          <w:bCs/>
        </w:rPr>
      </w:pPr>
    </w:p>
    <w:p w14:paraId="182349F3" w14:textId="77777777" w:rsidR="00DB4A05" w:rsidRPr="00784714" w:rsidRDefault="00DB4A05" w:rsidP="00DB4A05">
      <w:pPr>
        <w:pStyle w:val="ListParagraph"/>
        <w:ind w:left="1440" w:hanging="720"/>
        <w:rPr>
          <w:b/>
        </w:rPr>
      </w:pPr>
      <w:r w:rsidRPr="00784714">
        <w:rPr>
          <w:b/>
          <w:bCs/>
        </w:rPr>
        <w:t xml:space="preserve">***** </w:t>
      </w:r>
      <w:proofErr w:type="gramStart"/>
      <w:r w:rsidRPr="00784714">
        <w:t>Plus</w:t>
      </w:r>
      <w:proofErr w:type="gramEnd"/>
      <w:r w:rsidRPr="00784714">
        <w:t xml:space="preserve"> any vet and boarding actual fees charged by boarding facility.</w:t>
      </w:r>
    </w:p>
    <w:p w14:paraId="1CD8ACDF" w14:textId="77777777" w:rsidR="00DB4A05" w:rsidRPr="00784714" w:rsidRDefault="00DB4A05" w:rsidP="00DB4A05">
      <w:pPr>
        <w:rPr>
          <w:b/>
          <w:bCs/>
        </w:rPr>
      </w:pPr>
    </w:p>
    <w:p w14:paraId="3F6CA654" w14:textId="77777777" w:rsidR="00DB4A05" w:rsidRDefault="00DB4A05" w:rsidP="00DB4A05">
      <w:pPr>
        <w:jc w:val="center"/>
        <w:rPr>
          <w:b/>
        </w:rPr>
      </w:pPr>
    </w:p>
    <w:p w14:paraId="4635AAA6" w14:textId="77777777" w:rsidR="00DB4A05" w:rsidRDefault="00DB4A05" w:rsidP="00DB4A05">
      <w:pPr>
        <w:jc w:val="center"/>
        <w:rPr>
          <w:b/>
        </w:rPr>
      </w:pPr>
    </w:p>
    <w:p w14:paraId="13E07CBF" w14:textId="77777777" w:rsidR="00DB4A05" w:rsidRDefault="00DB4A05" w:rsidP="00DB4A05">
      <w:pPr>
        <w:jc w:val="center"/>
        <w:rPr>
          <w:b/>
        </w:rPr>
      </w:pPr>
    </w:p>
    <w:p w14:paraId="261E6815" w14:textId="77777777" w:rsidR="00DB4A05" w:rsidRDefault="00DB4A05" w:rsidP="00DB4A05">
      <w:pPr>
        <w:jc w:val="center"/>
        <w:rPr>
          <w:b/>
        </w:rPr>
      </w:pPr>
    </w:p>
    <w:p w14:paraId="778BA60C" w14:textId="77777777" w:rsidR="00DB4A05" w:rsidRPr="00784714" w:rsidRDefault="00DB4A05" w:rsidP="00DB4A05">
      <w:pPr>
        <w:jc w:val="center"/>
        <w:rPr>
          <w:b/>
        </w:rPr>
      </w:pPr>
      <w:r w:rsidRPr="00784714">
        <w:lastRenderedPageBreak/>
        <w:t>ATTACHMENT A</w:t>
      </w:r>
    </w:p>
    <w:p w14:paraId="436E11F2" w14:textId="77777777" w:rsidR="00DB4A05" w:rsidRPr="00784714" w:rsidRDefault="00DB4A05" w:rsidP="00DB4A05">
      <w:pPr>
        <w:jc w:val="center"/>
        <w:rPr>
          <w:b/>
          <w:u w:val="single"/>
        </w:rPr>
      </w:pPr>
    </w:p>
    <w:p w14:paraId="70B346DB" w14:textId="77777777" w:rsidR="00DB4A05" w:rsidRPr="00784714" w:rsidRDefault="00DB4A05" w:rsidP="00DB4A05">
      <w:pPr>
        <w:jc w:val="center"/>
        <w:rPr>
          <w:b/>
          <w:bCs/>
          <w:u w:val="single"/>
        </w:rPr>
      </w:pPr>
      <w:r w:rsidRPr="00784714">
        <w:rPr>
          <w:bCs/>
          <w:u w:val="single"/>
        </w:rPr>
        <w:t>Permit Procedures and Fees</w:t>
      </w:r>
    </w:p>
    <w:p w14:paraId="28B22683" w14:textId="77777777" w:rsidR="00DB4A05" w:rsidRPr="00784714" w:rsidRDefault="00DB4A05" w:rsidP="00DB4A05">
      <w:pPr>
        <w:rPr>
          <w:b/>
          <w:bCs/>
        </w:rPr>
      </w:pPr>
    </w:p>
    <w:p w14:paraId="557C393E" w14:textId="77777777" w:rsidR="00DB4A05" w:rsidRPr="00784714" w:rsidRDefault="00DB4A05" w:rsidP="00DB4A05">
      <w:pPr>
        <w:rPr>
          <w:b/>
          <w:bCs/>
        </w:rPr>
      </w:pPr>
      <w:r w:rsidRPr="00784714">
        <w:rPr>
          <w:bCs/>
          <w:u w:val="single"/>
        </w:rPr>
        <w:t>Permits Required</w:t>
      </w:r>
      <w:r w:rsidRPr="00784714">
        <w:rPr>
          <w:bCs/>
        </w:rPr>
        <w:t xml:space="preserve">. The applicant for a permit shall provide an estimated construction value at the time of application.  Permit valuations shall include total value of all construction work, including materials and labor, for which the permit is being issued, such as electrical, gas, mechanical, plumbing equipment, and permanent systems.  </w:t>
      </w:r>
    </w:p>
    <w:p w14:paraId="19ACEE92" w14:textId="77777777" w:rsidR="00DB4A05" w:rsidRPr="00784714" w:rsidRDefault="00DB4A05" w:rsidP="00DB4A05">
      <w:pPr>
        <w:rPr>
          <w:b/>
          <w:bCs/>
        </w:rPr>
      </w:pPr>
    </w:p>
    <w:p w14:paraId="1A4911DC" w14:textId="77777777" w:rsidR="00DB4A05" w:rsidRPr="00784714" w:rsidRDefault="00DB4A05" w:rsidP="00DB4A05">
      <w:pPr>
        <w:rPr>
          <w:b/>
          <w:bCs/>
        </w:rPr>
      </w:pPr>
      <w:r w:rsidRPr="00784714">
        <w:rPr>
          <w:bCs/>
        </w:rPr>
        <w:t>The Building Office sets the permit valuation using:</w:t>
      </w:r>
    </w:p>
    <w:p w14:paraId="003EEEF5" w14:textId="77777777" w:rsidR="00DB4A05" w:rsidRPr="00784714" w:rsidRDefault="00DB4A05" w:rsidP="00DB4A05">
      <w:pPr>
        <w:numPr>
          <w:ilvl w:val="0"/>
          <w:numId w:val="9"/>
        </w:numPr>
        <w:rPr>
          <w:b/>
          <w:bCs/>
        </w:rPr>
      </w:pPr>
      <w:r w:rsidRPr="00784714">
        <w:rPr>
          <w:bCs/>
        </w:rPr>
        <w:t>The Size or Square Footage of the Proposed Project;</w:t>
      </w:r>
    </w:p>
    <w:p w14:paraId="0961CBCE" w14:textId="77777777" w:rsidR="00DB4A05" w:rsidRPr="00784714" w:rsidRDefault="00DB4A05" w:rsidP="00DB4A05">
      <w:pPr>
        <w:numPr>
          <w:ilvl w:val="0"/>
          <w:numId w:val="9"/>
        </w:numPr>
        <w:rPr>
          <w:b/>
          <w:bCs/>
        </w:rPr>
      </w:pPr>
      <w:r w:rsidRPr="00784714">
        <w:rPr>
          <w:bCs/>
        </w:rPr>
        <w:t>The Use or Occupancy of the Structure; and</w:t>
      </w:r>
    </w:p>
    <w:p w14:paraId="07D4440E" w14:textId="77777777" w:rsidR="00DB4A05" w:rsidRPr="00784714" w:rsidRDefault="00DB4A05" w:rsidP="00DB4A05">
      <w:pPr>
        <w:numPr>
          <w:ilvl w:val="0"/>
          <w:numId w:val="9"/>
        </w:numPr>
        <w:rPr>
          <w:b/>
          <w:bCs/>
        </w:rPr>
      </w:pPr>
      <w:r w:rsidRPr="00784714">
        <w:rPr>
          <w:bCs/>
        </w:rPr>
        <w:t>The Construction Type of the Structure.</w:t>
      </w:r>
    </w:p>
    <w:p w14:paraId="75438100" w14:textId="77777777" w:rsidR="00DB4A05" w:rsidRDefault="00DB4A05" w:rsidP="00DB4A05">
      <w:pPr>
        <w:rPr>
          <w:bCs/>
        </w:rPr>
      </w:pPr>
      <w:r w:rsidRPr="00784714">
        <w:rPr>
          <w:bCs/>
        </w:rPr>
        <w:t xml:space="preserve">Construction valuation data are provided by ICC and the State as guidelines.  </w:t>
      </w:r>
    </w:p>
    <w:p w14:paraId="39B8C93A" w14:textId="77777777" w:rsidR="00DB4A05" w:rsidRPr="00784714" w:rsidRDefault="00DB4A05" w:rsidP="00DB4A05">
      <w:pPr>
        <w:rPr>
          <w:b/>
          <w:bCs/>
        </w:rPr>
      </w:pPr>
    </w:p>
    <w:p w14:paraId="010C7C22" w14:textId="77777777" w:rsidR="00DB4A05" w:rsidRPr="00970CA6" w:rsidRDefault="00DB4A05" w:rsidP="00DB4A05">
      <w:pPr>
        <w:pStyle w:val="Heading2"/>
        <w:rPr>
          <w:rFonts w:ascii="Times New Roman" w:hAnsi="Times New Roman"/>
          <w:b/>
          <w:i/>
          <w:color w:val="000000" w:themeColor="text1"/>
          <w:sz w:val="24"/>
          <w:szCs w:val="24"/>
        </w:rPr>
      </w:pPr>
      <w:r w:rsidRPr="00970CA6">
        <w:rPr>
          <w:rFonts w:ascii="Times New Roman" w:hAnsi="Times New Roman"/>
          <w:color w:val="000000" w:themeColor="text1"/>
          <w:sz w:val="24"/>
          <w:szCs w:val="24"/>
          <w:u w:val="single"/>
        </w:rPr>
        <w:t>Work Commencing Before Permit Issuance</w:t>
      </w:r>
      <w:r w:rsidRPr="00970CA6">
        <w:rPr>
          <w:rFonts w:ascii="Times New Roman" w:hAnsi="Times New Roman"/>
          <w:color w:val="000000" w:themeColor="text1"/>
          <w:sz w:val="24"/>
          <w:szCs w:val="24"/>
        </w:rPr>
        <w:t>. If work of any kind for which a permit is required from the City has been commenced without first obtaining a permit, a special investigation shall be made before a permit may be issued for the work.  An investigation fee shall be collected that is double the permit fee or $200 whichever is greater.</w:t>
      </w:r>
    </w:p>
    <w:p w14:paraId="5702D175" w14:textId="77777777" w:rsidR="00DB4A05" w:rsidRPr="00970CA6" w:rsidRDefault="00DB4A05" w:rsidP="00DB4A05">
      <w:pPr>
        <w:pStyle w:val="Heading2"/>
        <w:rPr>
          <w:rFonts w:ascii="Times New Roman" w:hAnsi="Times New Roman"/>
          <w:b/>
          <w:i/>
          <w:color w:val="000000" w:themeColor="text1"/>
          <w:sz w:val="24"/>
          <w:szCs w:val="24"/>
        </w:rPr>
      </w:pPr>
      <w:r w:rsidRPr="00970CA6">
        <w:rPr>
          <w:rFonts w:ascii="Times New Roman" w:hAnsi="Times New Roman"/>
          <w:color w:val="000000" w:themeColor="text1"/>
          <w:sz w:val="24"/>
          <w:szCs w:val="24"/>
          <w:u w:val="single"/>
        </w:rPr>
        <w:t>Fee Refunds</w:t>
      </w:r>
      <w:r w:rsidRPr="00970CA6">
        <w:rPr>
          <w:rFonts w:ascii="Times New Roman" w:hAnsi="Times New Roman"/>
          <w:color w:val="000000" w:themeColor="text1"/>
          <w:sz w:val="24"/>
          <w:szCs w:val="24"/>
        </w:rPr>
        <w:t>. The building official may authorize refunding of not more than 80 percent of the permit fee when no work has been done under a permit issued. The building official shall not authorize refunding of any fee paid except on written application filed by the original permittee not later than 180 days after the date of fee payment.</w:t>
      </w:r>
    </w:p>
    <w:p w14:paraId="222A5CAF" w14:textId="77777777" w:rsidR="00DB4A05" w:rsidRPr="00784714" w:rsidRDefault="00DB4A05" w:rsidP="00DB4A05">
      <w:pPr>
        <w:rPr>
          <w:b/>
        </w:rPr>
      </w:pPr>
    </w:p>
    <w:p w14:paraId="4E326916" w14:textId="77777777" w:rsidR="00DB4A05" w:rsidRPr="00784714" w:rsidRDefault="00DB4A05" w:rsidP="00DB4A05">
      <w:pPr>
        <w:rPr>
          <w:b/>
        </w:rPr>
      </w:pPr>
      <w:r w:rsidRPr="00784714">
        <w:rPr>
          <w:u w:val="single"/>
        </w:rPr>
        <w:t>PERMIT FEES:</w:t>
      </w:r>
      <w:r w:rsidRPr="00784714">
        <w:t xml:space="preserve"> </w:t>
      </w:r>
    </w:p>
    <w:p w14:paraId="7EF63DB7" w14:textId="77777777" w:rsidR="00DB4A05" w:rsidRPr="00784714" w:rsidRDefault="00DB4A05" w:rsidP="00DB4A05">
      <w:pPr>
        <w:rPr>
          <w:b/>
        </w:rPr>
      </w:pPr>
    </w:p>
    <w:p w14:paraId="47AA95AF" w14:textId="77777777" w:rsidR="00DB4A05" w:rsidRPr="00784714" w:rsidRDefault="00DB4A05" w:rsidP="00DB4A05">
      <w:pPr>
        <w:rPr>
          <w:b/>
        </w:rPr>
      </w:pPr>
      <w:r w:rsidRPr="00784714">
        <w:t>Building Permit fees are extracted from the 1991 Uniform Building Code.</w:t>
      </w:r>
    </w:p>
    <w:p w14:paraId="763D2C51" w14:textId="77777777" w:rsidR="00DB4A05" w:rsidRPr="00784714" w:rsidRDefault="00DB4A05" w:rsidP="00DB4A05"/>
    <w:p w14:paraId="23DA2626" w14:textId="77777777" w:rsidR="00DB4A05" w:rsidRPr="00784714" w:rsidRDefault="00DB4A05" w:rsidP="00DB4A05">
      <w:pPr>
        <w:ind w:left="4320" w:hanging="4320"/>
        <w:rPr>
          <w:b/>
        </w:rPr>
      </w:pPr>
      <w:r w:rsidRPr="00784714">
        <w:t>See Attachment A1 for current fee schedule of Zoning and Subdivision Fees.</w:t>
      </w:r>
    </w:p>
    <w:p w14:paraId="02F64A10" w14:textId="77777777" w:rsidR="00DB4A05" w:rsidRPr="00784714" w:rsidRDefault="00DB4A05" w:rsidP="00DB4A05">
      <w:pPr>
        <w:rPr>
          <w:b/>
          <w:bCs/>
        </w:rPr>
      </w:pPr>
    </w:p>
    <w:p w14:paraId="3D83FB83" w14:textId="77777777" w:rsidR="00DB4A05" w:rsidRPr="00784714" w:rsidRDefault="00DB4A05" w:rsidP="00DB4A05">
      <w:pPr>
        <w:rPr>
          <w:b/>
          <w:bCs/>
          <w:u w:val="single"/>
        </w:rPr>
      </w:pPr>
      <w:r w:rsidRPr="00784714">
        <w:rPr>
          <w:bCs/>
          <w:u w:val="single"/>
        </w:rPr>
        <w:t>OTHER FEES:</w:t>
      </w:r>
    </w:p>
    <w:p w14:paraId="0B54B72C" w14:textId="77777777" w:rsidR="00DB4A05" w:rsidRPr="00784714" w:rsidRDefault="00DB4A05" w:rsidP="00DB4A05">
      <w:pPr>
        <w:rPr>
          <w:b/>
          <w:bCs/>
        </w:rPr>
      </w:pPr>
      <w:r w:rsidRPr="00784714">
        <w:rPr>
          <w:bCs/>
        </w:rPr>
        <w:t>Fences (residential)</w:t>
      </w:r>
      <w:r w:rsidRPr="00784714">
        <w:rPr>
          <w:bCs/>
        </w:rPr>
        <w:tab/>
      </w:r>
      <w:r w:rsidRPr="00784714">
        <w:rPr>
          <w:bCs/>
        </w:rPr>
        <w:tab/>
      </w:r>
      <w:r w:rsidRPr="00784714">
        <w:rPr>
          <w:bCs/>
        </w:rPr>
        <w:tab/>
      </w:r>
      <w:r w:rsidRPr="00784714">
        <w:rPr>
          <w:bCs/>
        </w:rPr>
        <w:tab/>
      </w:r>
      <w:r w:rsidRPr="00784714">
        <w:rPr>
          <w:bCs/>
        </w:rPr>
        <w:tab/>
      </w:r>
      <w:r w:rsidRPr="00784714">
        <w:rPr>
          <w:bCs/>
        </w:rPr>
        <w:tab/>
        <w:t>$35.00</w:t>
      </w:r>
    </w:p>
    <w:p w14:paraId="4C03D0A6" w14:textId="77777777" w:rsidR="00DB4A05" w:rsidRPr="00784714" w:rsidRDefault="00DB4A05" w:rsidP="00DB4A05">
      <w:pPr>
        <w:rPr>
          <w:b/>
          <w:bCs/>
        </w:rPr>
      </w:pPr>
      <w:r w:rsidRPr="00784714">
        <w:rPr>
          <w:bCs/>
        </w:rPr>
        <w:tab/>
        <w:t>(commercial)</w:t>
      </w:r>
      <w:r w:rsidRPr="00784714">
        <w:rPr>
          <w:bCs/>
        </w:rPr>
        <w:tab/>
      </w:r>
      <w:r w:rsidRPr="00784714">
        <w:rPr>
          <w:bCs/>
        </w:rPr>
        <w:tab/>
      </w:r>
      <w:r w:rsidRPr="00784714">
        <w:rPr>
          <w:bCs/>
        </w:rPr>
        <w:tab/>
      </w:r>
      <w:r w:rsidRPr="00784714">
        <w:rPr>
          <w:bCs/>
        </w:rPr>
        <w:tab/>
      </w:r>
      <w:r w:rsidRPr="00784714">
        <w:rPr>
          <w:bCs/>
        </w:rPr>
        <w:tab/>
      </w:r>
      <w:r w:rsidRPr="00784714">
        <w:rPr>
          <w:bCs/>
        </w:rPr>
        <w:tab/>
        <w:t>$75.00</w:t>
      </w:r>
    </w:p>
    <w:p w14:paraId="49685CF3" w14:textId="77777777" w:rsidR="00DB4A05" w:rsidRPr="00784714" w:rsidRDefault="00DB4A05" w:rsidP="00DB4A05">
      <w:pPr>
        <w:rPr>
          <w:b/>
          <w:bCs/>
        </w:rPr>
      </w:pPr>
      <w:r w:rsidRPr="00784714">
        <w:rPr>
          <w:bCs/>
        </w:rPr>
        <w:t>Drainage Plan Review</w:t>
      </w:r>
      <w:r w:rsidRPr="00784714">
        <w:rPr>
          <w:bCs/>
        </w:rPr>
        <w:tab/>
      </w:r>
      <w:r w:rsidRPr="00784714">
        <w:rPr>
          <w:bCs/>
        </w:rPr>
        <w:tab/>
      </w:r>
      <w:r w:rsidRPr="00784714">
        <w:rPr>
          <w:bCs/>
        </w:rPr>
        <w:tab/>
      </w:r>
      <w:r w:rsidRPr="00784714">
        <w:rPr>
          <w:bCs/>
        </w:rPr>
        <w:tab/>
      </w:r>
      <w:r w:rsidRPr="00784714">
        <w:rPr>
          <w:bCs/>
        </w:rPr>
        <w:tab/>
      </w:r>
      <w:r w:rsidRPr="00784714">
        <w:rPr>
          <w:bCs/>
        </w:rPr>
        <w:tab/>
        <w:t>$100.00</w:t>
      </w:r>
    </w:p>
    <w:p w14:paraId="43C2BEA7" w14:textId="77777777" w:rsidR="00DB4A05" w:rsidRPr="00784714" w:rsidRDefault="00DB4A05" w:rsidP="00DB4A05">
      <w:pPr>
        <w:ind w:left="5760" w:hanging="5760"/>
        <w:rPr>
          <w:b/>
          <w:bCs/>
        </w:rPr>
      </w:pPr>
      <w:r w:rsidRPr="00784714">
        <w:rPr>
          <w:bCs/>
        </w:rPr>
        <w:t>Construction Deposit/Connection Deposit</w:t>
      </w:r>
      <w:r w:rsidRPr="00784714">
        <w:rPr>
          <w:bCs/>
        </w:rPr>
        <w:tab/>
        <w:t>$2,000.00 (new residences, 1% of costs but not less than $200 for other projects)</w:t>
      </w:r>
    </w:p>
    <w:p w14:paraId="2118E77C" w14:textId="77777777" w:rsidR="00DB4A05" w:rsidRPr="00784714" w:rsidRDefault="00DB4A05" w:rsidP="00DB4A05">
      <w:pPr>
        <w:rPr>
          <w:b/>
          <w:bCs/>
        </w:rPr>
      </w:pPr>
      <w:r w:rsidRPr="00784714">
        <w:rPr>
          <w:bCs/>
        </w:rPr>
        <w:t>Water Meter &amp; Pressure Regulator for</w:t>
      </w:r>
    </w:p>
    <w:p w14:paraId="53753937" w14:textId="77777777" w:rsidR="00DB4A05" w:rsidRPr="00784714" w:rsidRDefault="00DB4A05" w:rsidP="00DB4A05">
      <w:pPr>
        <w:rPr>
          <w:b/>
          <w:bCs/>
        </w:rPr>
      </w:pPr>
      <w:r w:rsidRPr="00784714">
        <w:rPr>
          <w:bCs/>
        </w:rPr>
        <w:t xml:space="preserve">   Commercial, Industrial, Institutional</w:t>
      </w:r>
      <w:r w:rsidRPr="00784714">
        <w:rPr>
          <w:bCs/>
        </w:rPr>
        <w:tab/>
      </w:r>
      <w:r w:rsidRPr="00784714">
        <w:rPr>
          <w:bCs/>
        </w:rPr>
        <w:tab/>
      </w:r>
      <w:r w:rsidRPr="00784714">
        <w:rPr>
          <w:bCs/>
        </w:rPr>
        <w:tab/>
        <w:t>City cost plus 5% and sales tax</w:t>
      </w:r>
    </w:p>
    <w:p w14:paraId="5320E386" w14:textId="77777777" w:rsidR="00DB4A05" w:rsidRPr="00784714" w:rsidRDefault="00DB4A05" w:rsidP="00DB4A05">
      <w:pPr>
        <w:rPr>
          <w:b/>
          <w:bCs/>
        </w:rPr>
      </w:pPr>
      <w:r w:rsidRPr="00784714">
        <w:rPr>
          <w:bCs/>
        </w:rPr>
        <w:t>Water System Access (WAC)</w:t>
      </w:r>
      <w:r w:rsidRPr="00784714">
        <w:rPr>
          <w:bCs/>
        </w:rPr>
        <w:tab/>
      </w:r>
    </w:p>
    <w:p w14:paraId="2FC55EC7" w14:textId="77777777" w:rsidR="00DB4A05" w:rsidRPr="00784714" w:rsidRDefault="00DB4A05" w:rsidP="00DB4A05">
      <w:pPr>
        <w:rPr>
          <w:b/>
          <w:bCs/>
        </w:rPr>
      </w:pPr>
      <w:r w:rsidRPr="00784714">
        <w:rPr>
          <w:bCs/>
        </w:rPr>
        <w:t xml:space="preserve">      Residential</w:t>
      </w:r>
      <w:r w:rsidRPr="00784714">
        <w:rPr>
          <w:bCs/>
        </w:rPr>
        <w:tab/>
      </w:r>
      <w:r w:rsidRPr="00784714">
        <w:rPr>
          <w:bCs/>
        </w:rPr>
        <w:tab/>
      </w:r>
      <w:r w:rsidRPr="00784714">
        <w:rPr>
          <w:bCs/>
        </w:rPr>
        <w:tab/>
      </w:r>
      <w:r w:rsidRPr="00784714">
        <w:rPr>
          <w:bCs/>
        </w:rPr>
        <w:tab/>
      </w:r>
      <w:r w:rsidRPr="00784714">
        <w:rPr>
          <w:bCs/>
        </w:rPr>
        <w:tab/>
      </w:r>
      <w:r w:rsidRPr="00784714">
        <w:rPr>
          <w:bCs/>
        </w:rPr>
        <w:tab/>
      </w:r>
      <w:r w:rsidRPr="00784714">
        <w:rPr>
          <w:bCs/>
        </w:rPr>
        <w:tab/>
        <w:t>$556.00</w:t>
      </w:r>
    </w:p>
    <w:p w14:paraId="41D1BCA1" w14:textId="77777777" w:rsidR="00DB4A05" w:rsidRDefault="00DB4A05" w:rsidP="00DB4A05">
      <w:pPr>
        <w:rPr>
          <w:b/>
          <w:bCs/>
        </w:rPr>
      </w:pPr>
      <w:r w:rsidRPr="00784714">
        <w:rPr>
          <w:bCs/>
        </w:rPr>
        <w:t xml:space="preserve">     (Includes Water Meter &amp; Recycling Setup</w:t>
      </w:r>
      <w:r>
        <w:rPr>
          <w:bCs/>
        </w:rPr>
        <w:t>)</w:t>
      </w:r>
    </w:p>
    <w:p w14:paraId="263E3924" w14:textId="77777777" w:rsidR="00DB4A05" w:rsidRPr="00784714" w:rsidRDefault="00DB4A05" w:rsidP="00DB4A05">
      <w:pPr>
        <w:rPr>
          <w:b/>
          <w:bCs/>
        </w:rPr>
      </w:pPr>
    </w:p>
    <w:p w14:paraId="3C22ECF3" w14:textId="77777777" w:rsidR="00DB4A05" w:rsidRPr="00784714" w:rsidRDefault="00DB4A05" w:rsidP="00DB4A05">
      <w:pPr>
        <w:ind w:left="5760" w:hanging="5760"/>
        <w:rPr>
          <w:b/>
          <w:bCs/>
        </w:rPr>
      </w:pPr>
      <w:r w:rsidRPr="00784714">
        <w:rPr>
          <w:bCs/>
        </w:rPr>
        <w:t xml:space="preserve">      Commercial, Industrial, Institutional</w:t>
      </w:r>
      <w:r>
        <w:rPr>
          <w:bCs/>
        </w:rPr>
        <w:tab/>
        <w:t>$5,600.00</w:t>
      </w:r>
    </w:p>
    <w:p w14:paraId="22E8FC13" w14:textId="77777777" w:rsidR="00DB4A05" w:rsidRPr="00784714" w:rsidRDefault="00DB4A05" w:rsidP="00DB4A05">
      <w:pPr>
        <w:rPr>
          <w:b/>
          <w:bCs/>
        </w:rPr>
      </w:pPr>
    </w:p>
    <w:p w14:paraId="5F1B178D" w14:textId="77777777" w:rsidR="00DB4A05" w:rsidRDefault="00DB4A05" w:rsidP="00DB4A05">
      <w:pPr>
        <w:ind w:left="5760" w:hanging="5760"/>
        <w:rPr>
          <w:bCs/>
        </w:rPr>
      </w:pPr>
    </w:p>
    <w:p w14:paraId="2D637456" w14:textId="77777777" w:rsidR="00DB4A05" w:rsidRPr="00784714" w:rsidRDefault="00DB4A05" w:rsidP="00DB4A05">
      <w:pPr>
        <w:ind w:left="5760" w:hanging="5760"/>
        <w:rPr>
          <w:b/>
          <w:bCs/>
        </w:rPr>
      </w:pPr>
      <w:r w:rsidRPr="00784714">
        <w:rPr>
          <w:bCs/>
        </w:rPr>
        <w:lastRenderedPageBreak/>
        <w:t>Sewer System Access (SAC)</w:t>
      </w:r>
    </w:p>
    <w:p w14:paraId="5B72C13C" w14:textId="77777777" w:rsidR="00DB4A05" w:rsidRDefault="00DB4A05" w:rsidP="00DB4A05">
      <w:pPr>
        <w:ind w:left="5760" w:hanging="5760"/>
        <w:rPr>
          <w:b/>
          <w:bCs/>
        </w:rPr>
      </w:pPr>
      <w:r w:rsidRPr="00784714">
        <w:rPr>
          <w:bCs/>
        </w:rPr>
        <w:t xml:space="preserve">     Residential</w:t>
      </w:r>
      <w:r w:rsidRPr="00784714">
        <w:rPr>
          <w:bCs/>
        </w:rPr>
        <w:tab/>
        <w:t>$194.00</w:t>
      </w:r>
    </w:p>
    <w:p w14:paraId="5C6C0B43" w14:textId="77777777" w:rsidR="00DB4A05" w:rsidRPr="00784714" w:rsidRDefault="00DB4A05" w:rsidP="00DB4A05">
      <w:pPr>
        <w:ind w:left="5760" w:hanging="5760"/>
        <w:rPr>
          <w:b/>
          <w:bCs/>
        </w:rPr>
      </w:pPr>
    </w:p>
    <w:p w14:paraId="37F8FBD5" w14:textId="77777777" w:rsidR="00DB4A05" w:rsidRPr="00784714" w:rsidRDefault="00DB4A05" w:rsidP="00DB4A05">
      <w:pPr>
        <w:ind w:left="5760" w:hanging="5760"/>
        <w:rPr>
          <w:b/>
          <w:bCs/>
        </w:rPr>
      </w:pPr>
      <w:r w:rsidRPr="00784714">
        <w:rPr>
          <w:bCs/>
        </w:rPr>
        <w:t xml:space="preserve">     Commercial, Industrial, Institutional</w:t>
      </w:r>
      <w:r>
        <w:rPr>
          <w:bCs/>
        </w:rPr>
        <w:tab/>
        <w:t>$5,600.00</w:t>
      </w:r>
    </w:p>
    <w:p w14:paraId="65E1E2D5" w14:textId="77777777" w:rsidR="00DB4A05" w:rsidRPr="00784714" w:rsidRDefault="00DB4A05" w:rsidP="00DB4A05">
      <w:pPr>
        <w:ind w:left="5760" w:hanging="4320"/>
        <w:rPr>
          <w:b/>
          <w:bCs/>
        </w:rPr>
      </w:pPr>
    </w:p>
    <w:p w14:paraId="25C7F805" w14:textId="77777777" w:rsidR="00DB4A05" w:rsidRPr="00784714" w:rsidRDefault="00DB4A05" w:rsidP="00DB4A05"/>
    <w:p w14:paraId="0382AE36" w14:textId="77777777" w:rsidR="00DB4A05" w:rsidRPr="00784714" w:rsidRDefault="00DB4A05" w:rsidP="00DB4A05">
      <w:r w:rsidRPr="00784714">
        <w:br w:type="page"/>
      </w:r>
    </w:p>
    <w:p w14:paraId="476211A7" w14:textId="77777777" w:rsidR="00DB4A05" w:rsidRPr="00784714" w:rsidRDefault="00DB4A05" w:rsidP="00DB4A05">
      <w:pPr>
        <w:jc w:val="center"/>
      </w:pPr>
      <w:r w:rsidRPr="00784714">
        <w:lastRenderedPageBreak/>
        <w:t>Attachment A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3"/>
        <w:gridCol w:w="2120"/>
        <w:gridCol w:w="2324"/>
        <w:gridCol w:w="2223"/>
      </w:tblGrid>
      <w:tr w:rsidR="00DB4A05" w:rsidRPr="00784714" w14:paraId="7DA1C7D6" w14:textId="77777777" w:rsidTr="0080148A">
        <w:tc>
          <w:tcPr>
            <w:tcW w:w="9576" w:type="dxa"/>
            <w:gridSpan w:val="4"/>
          </w:tcPr>
          <w:p w14:paraId="184C0AD0" w14:textId="77777777" w:rsidR="00DB4A05" w:rsidRPr="00784714" w:rsidRDefault="00DB4A05" w:rsidP="0080148A">
            <w:pPr>
              <w:jc w:val="center"/>
              <w:rPr>
                <w:b/>
              </w:rPr>
            </w:pPr>
            <w:r w:rsidRPr="00784714">
              <w:t xml:space="preserve">CITY OF </w:t>
            </w:r>
            <w:smartTag w:uri="urn:schemas-microsoft-com:office:smarttags" w:element="City">
              <w:smartTag w:uri="urn:schemas-microsoft-com:office:smarttags" w:element="place">
                <w:r w:rsidRPr="00784714">
                  <w:t>CANNON</w:t>
                </w:r>
              </w:smartTag>
            </w:smartTag>
            <w:r w:rsidRPr="00784714">
              <w:t xml:space="preserve"> FALLS           </w:t>
            </w:r>
          </w:p>
          <w:p w14:paraId="38478A8E" w14:textId="77777777" w:rsidR="00DB4A05" w:rsidRPr="00784714" w:rsidRDefault="00DB4A05" w:rsidP="0080148A">
            <w:pPr>
              <w:jc w:val="center"/>
              <w:rPr>
                <w:b/>
              </w:rPr>
            </w:pPr>
            <w:r w:rsidRPr="00784714">
              <w:t>ZONING AND</w:t>
            </w:r>
            <w:r w:rsidRPr="00784714">
              <w:rPr>
                <w:sz w:val="28"/>
                <w:szCs w:val="28"/>
              </w:rPr>
              <w:t xml:space="preserve"> </w:t>
            </w:r>
            <w:r w:rsidRPr="00784714">
              <w:t xml:space="preserve">SUBDIVISION FEE SCHEDULE        </w:t>
            </w:r>
          </w:p>
          <w:p w14:paraId="2B9B3DE2" w14:textId="77777777" w:rsidR="00DB4A05" w:rsidRPr="00784714" w:rsidRDefault="00DB4A05" w:rsidP="0080148A">
            <w:pPr>
              <w:jc w:val="center"/>
              <w:rPr>
                <w:b/>
                <w:sz w:val="28"/>
                <w:szCs w:val="28"/>
              </w:rPr>
            </w:pPr>
            <w:r w:rsidRPr="00784714">
              <w:t>202</w:t>
            </w:r>
            <w:r>
              <w:t>3</w:t>
            </w:r>
          </w:p>
        </w:tc>
      </w:tr>
      <w:tr w:rsidR="00DB4A05" w:rsidRPr="00784714" w14:paraId="57143368" w14:textId="77777777" w:rsidTr="0080148A">
        <w:tc>
          <w:tcPr>
            <w:tcW w:w="2748" w:type="dxa"/>
            <w:tcBorders>
              <w:bottom w:val="single" w:sz="4" w:space="0" w:color="auto"/>
            </w:tcBorders>
          </w:tcPr>
          <w:p w14:paraId="427C5A8C" w14:textId="77777777" w:rsidR="00DB4A05" w:rsidRPr="00784714" w:rsidRDefault="00DB4A05" w:rsidP="0080148A">
            <w:pPr>
              <w:jc w:val="center"/>
              <w:rPr>
                <w:sz w:val="20"/>
              </w:rPr>
            </w:pPr>
          </w:p>
        </w:tc>
        <w:tc>
          <w:tcPr>
            <w:tcW w:w="2160" w:type="dxa"/>
            <w:tcBorders>
              <w:bottom w:val="single" w:sz="4" w:space="0" w:color="auto"/>
            </w:tcBorders>
          </w:tcPr>
          <w:p w14:paraId="37AA85CD" w14:textId="77777777" w:rsidR="00DB4A05" w:rsidRPr="00784714" w:rsidRDefault="00DB4A05" w:rsidP="0080148A">
            <w:pPr>
              <w:jc w:val="center"/>
              <w:rPr>
                <w:sz w:val="20"/>
              </w:rPr>
            </w:pPr>
            <w:r w:rsidRPr="00784714">
              <w:rPr>
                <w:sz w:val="20"/>
              </w:rPr>
              <w:t xml:space="preserve">Base Fee/Recording </w:t>
            </w:r>
          </w:p>
        </w:tc>
        <w:tc>
          <w:tcPr>
            <w:tcW w:w="2400" w:type="dxa"/>
            <w:tcBorders>
              <w:bottom w:val="single" w:sz="4" w:space="0" w:color="auto"/>
            </w:tcBorders>
          </w:tcPr>
          <w:p w14:paraId="23DBD441" w14:textId="77777777" w:rsidR="00DB4A05" w:rsidRPr="00784714" w:rsidRDefault="00DB4A05" w:rsidP="0080148A">
            <w:pPr>
              <w:rPr>
                <w:sz w:val="20"/>
              </w:rPr>
            </w:pPr>
            <w:r w:rsidRPr="00784714">
              <w:rPr>
                <w:sz w:val="20"/>
              </w:rPr>
              <w:t xml:space="preserve">                Escrow</w:t>
            </w:r>
          </w:p>
          <w:p w14:paraId="436A7FBB" w14:textId="77777777" w:rsidR="00DB4A05" w:rsidRPr="00784714" w:rsidRDefault="00DB4A05" w:rsidP="0080148A">
            <w:pPr>
              <w:jc w:val="center"/>
              <w:rPr>
                <w:sz w:val="20"/>
              </w:rPr>
            </w:pPr>
            <w:r w:rsidRPr="00784714">
              <w:rPr>
                <w:sz w:val="20"/>
              </w:rPr>
              <w:t xml:space="preserve">  Deposit* </w:t>
            </w:r>
          </w:p>
        </w:tc>
        <w:tc>
          <w:tcPr>
            <w:tcW w:w="2268" w:type="dxa"/>
            <w:tcBorders>
              <w:bottom w:val="single" w:sz="4" w:space="0" w:color="auto"/>
            </w:tcBorders>
          </w:tcPr>
          <w:p w14:paraId="67B2F2A9" w14:textId="77777777" w:rsidR="00DB4A05" w:rsidRPr="00784714" w:rsidRDefault="00DB4A05" w:rsidP="0080148A">
            <w:pPr>
              <w:jc w:val="center"/>
              <w:rPr>
                <w:sz w:val="20"/>
              </w:rPr>
            </w:pPr>
            <w:r w:rsidRPr="00784714">
              <w:rPr>
                <w:sz w:val="20"/>
              </w:rPr>
              <w:t>Total</w:t>
            </w:r>
          </w:p>
        </w:tc>
      </w:tr>
      <w:tr w:rsidR="00DB4A05" w:rsidRPr="00784714" w14:paraId="02F19DE0" w14:textId="77777777" w:rsidTr="0080148A">
        <w:tc>
          <w:tcPr>
            <w:tcW w:w="9576" w:type="dxa"/>
            <w:gridSpan w:val="4"/>
            <w:shd w:val="clear" w:color="auto" w:fill="CCCCCC"/>
          </w:tcPr>
          <w:p w14:paraId="3D04F9D8" w14:textId="77777777" w:rsidR="00DB4A05" w:rsidRPr="00784714" w:rsidRDefault="00DB4A05" w:rsidP="0080148A">
            <w:pPr>
              <w:jc w:val="both"/>
              <w:rPr>
                <w:sz w:val="20"/>
              </w:rPr>
            </w:pPr>
            <w:r w:rsidRPr="00784714">
              <w:rPr>
                <w:sz w:val="20"/>
              </w:rPr>
              <w:t>Zoning:</w:t>
            </w:r>
          </w:p>
        </w:tc>
      </w:tr>
      <w:tr w:rsidR="00DB4A05" w:rsidRPr="00784714" w14:paraId="7778F699" w14:textId="77777777" w:rsidTr="0080148A">
        <w:tc>
          <w:tcPr>
            <w:tcW w:w="2748" w:type="dxa"/>
          </w:tcPr>
          <w:p w14:paraId="0A425C04" w14:textId="77777777" w:rsidR="00DB4A05" w:rsidRPr="00784714" w:rsidRDefault="00DB4A05" w:rsidP="0080148A">
            <w:pPr>
              <w:jc w:val="both"/>
              <w:rPr>
                <w:sz w:val="20"/>
              </w:rPr>
            </w:pPr>
            <w:r w:rsidRPr="00784714">
              <w:rPr>
                <w:sz w:val="20"/>
              </w:rPr>
              <w:t>Comprehensive Plan</w:t>
            </w:r>
          </w:p>
          <w:p w14:paraId="2ED0BD6E" w14:textId="77777777" w:rsidR="00DB4A05" w:rsidRPr="00784714" w:rsidRDefault="00DB4A05" w:rsidP="0080148A">
            <w:pPr>
              <w:jc w:val="both"/>
              <w:rPr>
                <w:sz w:val="20"/>
              </w:rPr>
            </w:pPr>
            <w:r w:rsidRPr="00784714">
              <w:rPr>
                <w:sz w:val="20"/>
              </w:rPr>
              <w:t>Amendment</w:t>
            </w:r>
          </w:p>
        </w:tc>
        <w:tc>
          <w:tcPr>
            <w:tcW w:w="2160" w:type="dxa"/>
          </w:tcPr>
          <w:p w14:paraId="18FFE35F" w14:textId="77777777" w:rsidR="00DB4A05" w:rsidRPr="00784714" w:rsidRDefault="00DB4A05" w:rsidP="0080148A">
            <w:pPr>
              <w:jc w:val="center"/>
              <w:rPr>
                <w:sz w:val="20"/>
              </w:rPr>
            </w:pPr>
            <w:r w:rsidRPr="00784714">
              <w:rPr>
                <w:sz w:val="20"/>
              </w:rPr>
              <w:t>$450</w:t>
            </w:r>
          </w:p>
        </w:tc>
        <w:tc>
          <w:tcPr>
            <w:tcW w:w="2400" w:type="dxa"/>
          </w:tcPr>
          <w:p w14:paraId="2BC26381" w14:textId="77777777" w:rsidR="00DB4A05" w:rsidRPr="00784714" w:rsidRDefault="00DB4A05" w:rsidP="0080148A">
            <w:pPr>
              <w:jc w:val="center"/>
              <w:rPr>
                <w:sz w:val="20"/>
              </w:rPr>
            </w:pPr>
            <w:r w:rsidRPr="00784714">
              <w:rPr>
                <w:sz w:val="20"/>
              </w:rPr>
              <w:t>$0</w:t>
            </w:r>
          </w:p>
        </w:tc>
        <w:tc>
          <w:tcPr>
            <w:tcW w:w="2268" w:type="dxa"/>
          </w:tcPr>
          <w:p w14:paraId="5B701F98" w14:textId="77777777" w:rsidR="00DB4A05" w:rsidRPr="00784714" w:rsidRDefault="00DB4A05" w:rsidP="0080148A">
            <w:pPr>
              <w:jc w:val="center"/>
              <w:rPr>
                <w:sz w:val="20"/>
              </w:rPr>
            </w:pPr>
            <w:r w:rsidRPr="00784714">
              <w:rPr>
                <w:sz w:val="20"/>
              </w:rPr>
              <w:t>$450</w:t>
            </w:r>
          </w:p>
        </w:tc>
      </w:tr>
      <w:tr w:rsidR="00DB4A05" w:rsidRPr="00784714" w14:paraId="016B7FC3" w14:textId="77777777" w:rsidTr="0080148A">
        <w:tc>
          <w:tcPr>
            <w:tcW w:w="2748" w:type="dxa"/>
          </w:tcPr>
          <w:p w14:paraId="76995526" w14:textId="77777777" w:rsidR="00DB4A05" w:rsidRPr="00784714" w:rsidRDefault="00DB4A05" w:rsidP="0080148A">
            <w:pPr>
              <w:jc w:val="both"/>
              <w:rPr>
                <w:sz w:val="20"/>
              </w:rPr>
            </w:pPr>
            <w:r w:rsidRPr="00784714">
              <w:rPr>
                <w:sz w:val="20"/>
              </w:rPr>
              <w:t xml:space="preserve">Variance           </w:t>
            </w:r>
          </w:p>
        </w:tc>
        <w:tc>
          <w:tcPr>
            <w:tcW w:w="2160" w:type="dxa"/>
          </w:tcPr>
          <w:p w14:paraId="73647F86" w14:textId="77777777" w:rsidR="00DB4A05" w:rsidRPr="00784714" w:rsidRDefault="00DB4A05" w:rsidP="0080148A">
            <w:pPr>
              <w:jc w:val="center"/>
              <w:rPr>
                <w:sz w:val="20"/>
              </w:rPr>
            </w:pPr>
            <w:r w:rsidRPr="00784714">
              <w:rPr>
                <w:sz w:val="20"/>
              </w:rPr>
              <w:t>$450</w:t>
            </w:r>
          </w:p>
        </w:tc>
        <w:tc>
          <w:tcPr>
            <w:tcW w:w="2400" w:type="dxa"/>
          </w:tcPr>
          <w:p w14:paraId="717D2718" w14:textId="77777777" w:rsidR="00DB4A05" w:rsidRPr="00784714" w:rsidRDefault="00DB4A05" w:rsidP="0080148A">
            <w:pPr>
              <w:jc w:val="center"/>
              <w:rPr>
                <w:sz w:val="20"/>
              </w:rPr>
            </w:pPr>
            <w:r w:rsidRPr="00784714">
              <w:rPr>
                <w:sz w:val="20"/>
              </w:rPr>
              <w:t>$0</w:t>
            </w:r>
          </w:p>
        </w:tc>
        <w:tc>
          <w:tcPr>
            <w:tcW w:w="2268" w:type="dxa"/>
          </w:tcPr>
          <w:p w14:paraId="6951C7D1" w14:textId="77777777" w:rsidR="00DB4A05" w:rsidRPr="00784714" w:rsidRDefault="00DB4A05" w:rsidP="0080148A">
            <w:pPr>
              <w:jc w:val="center"/>
              <w:rPr>
                <w:sz w:val="20"/>
              </w:rPr>
            </w:pPr>
            <w:r w:rsidRPr="00784714">
              <w:rPr>
                <w:sz w:val="20"/>
              </w:rPr>
              <w:t>$450</w:t>
            </w:r>
          </w:p>
        </w:tc>
      </w:tr>
      <w:tr w:rsidR="00DB4A05" w:rsidRPr="00784714" w14:paraId="25722376" w14:textId="77777777" w:rsidTr="0080148A">
        <w:tc>
          <w:tcPr>
            <w:tcW w:w="2748" w:type="dxa"/>
          </w:tcPr>
          <w:p w14:paraId="1410FF5C" w14:textId="77777777" w:rsidR="00DB4A05" w:rsidRPr="00784714" w:rsidRDefault="00DB4A05" w:rsidP="0080148A">
            <w:pPr>
              <w:jc w:val="both"/>
              <w:rPr>
                <w:sz w:val="20"/>
              </w:rPr>
            </w:pPr>
            <w:r w:rsidRPr="00784714">
              <w:rPr>
                <w:sz w:val="20"/>
              </w:rPr>
              <w:t>Appeal</w:t>
            </w:r>
          </w:p>
        </w:tc>
        <w:tc>
          <w:tcPr>
            <w:tcW w:w="2160" w:type="dxa"/>
          </w:tcPr>
          <w:p w14:paraId="6B2123A5" w14:textId="77777777" w:rsidR="00DB4A05" w:rsidRPr="00784714" w:rsidRDefault="00DB4A05" w:rsidP="0080148A">
            <w:pPr>
              <w:jc w:val="center"/>
              <w:rPr>
                <w:sz w:val="20"/>
              </w:rPr>
            </w:pPr>
            <w:r w:rsidRPr="00784714">
              <w:rPr>
                <w:sz w:val="20"/>
              </w:rPr>
              <w:t>$450</w:t>
            </w:r>
          </w:p>
        </w:tc>
        <w:tc>
          <w:tcPr>
            <w:tcW w:w="2400" w:type="dxa"/>
          </w:tcPr>
          <w:p w14:paraId="71615142" w14:textId="77777777" w:rsidR="00DB4A05" w:rsidRPr="00784714" w:rsidRDefault="00DB4A05" w:rsidP="0080148A">
            <w:pPr>
              <w:jc w:val="center"/>
              <w:rPr>
                <w:sz w:val="20"/>
              </w:rPr>
            </w:pPr>
            <w:r w:rsidRPr="00784714">
              <w:rPr>
                <w:sz w:val="20"/>
              </w:rPr>
              <w:t>$0</w:t>
            </w:r>
          </w:p>
        </w:tc>
        <w:tc>
          <w:tcPr>
            <w:tcW w:w="2268" w:type="dxa"/>
          </w:tcPr>
          <w:p w14:paraId="3D77512E" w14:textId="77777777" w:rsidR="00DB4A05" w:rsidRPr="00784714" w:rsidRDefault="00DB4A05" w:rsidP="0080148A">
            <w:pPr>
              <w:jc w:val="center"/>
              <w:rPr>
                <w:sz w:val="20"/>
              </w:rPr>
            </w:pPr>
            <w:r w:rsidRPr="00784714">
              <w:rPr>
                <w:sz w:val="20"/>
              </w:rPr>
              <w:t>$450</w:t>
            </w:r>
          </w:p>
        </w:tc>
      </w:tr>
      <w:tr w:rsidR="00DB4A05" w:rsidRPr="00784714" w14:paraId="3BBB98A5" w14:textId="77777777" w:rsidTr="0080148A">
        <w:tc>
          <w:tcPr>
            <w:tcW w:w="2748" w:type="dxa"/>
          </w:tcPr>
          <w:p w14:paraId="26C71FDD" w14:textId="77777777" w:rsidR="00DB4A05" w:rsidRPr="00784714" w:rsidRDefault="00DB4A05" w:rsidP="0080148A">
            <w:pPr>
              <w:jc w:val="both"/>
              <w:rPr>
                <w:sz w:val="20"/>
              </w:rPr>
            </w:pPr>
            <w:r w:rsidRPr="00784714">
              <w:rPr>
                <w:sz w:val="20"/>
              </w:rPr>
              <w:t>Rezoning and Ordinance Text Amendment</w:t>
            </w:r>
          </w:p>
        </w:tc>
        <w:tc>
          <w:tcPr>
            <w:tcW w:w="2160" w:type="dxa"/>
          </w:tcPr>
          <w:p w14:paraId="401E2B64" w14:textId="77777777" w:rsidR="00DB4A05" w:rsidRPr="00784714" w:rsidRDefault="00DB4A05" w:rsidP="0080148A">
            <w:pPr>
              <w:jc w:val="center"/>
              <w:rPr>
                <w:sz w:val="20"/>
              </w:rPr>
            </w:pPr>
            <w:r w:rsidRPr="00784714">
              <w:rPr>
                <w:sz w:val="20"/>
              </w:rPr>
              <w:t>$450</w:t>
            </w:r>
          </w:p>
        </w:tc>
        <w:tc>
          <w:tcPr>
            <w:tcW w:w="2400" w:type="dxa"/>
          </w:tcPr>
          <w:p w14:paraId="60736774" w14:textId="77777777" w:rsidR="00DB4A05" w:rsidRPr="00784714" w:rsidRDefault="00DB4A05" w:rsidP="0080148A">
            <w:pPr>
              <w:jc w:val="center"/>
              <w:rPr>
                <w:sz w:val="20"/>
              </w:rPr>
            </w:pPr>
            <w:r w:rsidRPr="00784714">
              <w:rPr>
                <w:sz w:val="20"/>
              </w:rPr>
              <w:t>$0</w:t>
            </w:r>
          </w:p>
        </w:tc>
        <w:tc>
          <w:tcPr>
            <w:tcW w:w="2268" w:type="dxa"/>
          </w:tcPr>
          <w:p w14:paraId="4654BBF6" w14:textId="77777777" w:rsidR="00DB4A05" w:rsidRPr="00784714" w:rsidRDefault="00DB4A05" w:rsidP="0080148A">
            <w:pPr>
              <w:jc w:val="center"/>
              <w:rPr>
                <w:sz w:val="20"/>
              </w:rPr>
            </w:pPr>
            <w:r w:rsidRPr="00784714">
              <w:rPr>
                <w:sz w:val="20"/>
              </w:rPr>
              <w:t>$450</w:t>
            </w:r>
          </w:p>
        </w:tc>
      </w:tr>
      <w:tr w:rsidR="00DB4A05" w:rsidRPr="00784714" w14:paraId="34DC7202" w14:textId="77777777" w:rsidTr="0080148A">
        <w:tc>
          <w:tcPr>
            <w:tcW w:w="2748" w:type="dxa"/>
          </w:tcPr>
          <w:p w14:paraId="26DBC856" w14:textId="77777777" w:rsidR="00DB4A05" w:rsidRPr="00784714" w:rsidRDefault="00DB4A05" w:rsidP="0080148A">
            <w:pPr>
              <w:jc w:val="both"/>
              <w:rPr>
                <w:sz w:val="20"/>
              </w:rPr>
            </w:pPr>
            <w:r w:rsidRPr="00784714">
              <w:rPr>
                <w:sz w:val="20"/>
              </w:rPr>
              <w:t>Amendment</w:t>
            </w:r>
          </w:p>
        </w:tc>
        <w:tc>
          <w:tcPr>
            <w:tcW w:w="2160" w:type="dxa"/>
          </w:tcPr>
          <w:p w14:paraId="58A14F47" w14:textId="77777777" w:rsidR="00DB4A05" w:rsidRPr="00784714" w:rsidRDefault="00DB4A05" w:rsidP="0080148A">
            <w:pPr>
              <w:jc w:val="center"/>
              <w:rPr>
                <w:sz w:val="20"/>
              </w:rPr>
            </w:pPr>
            <w:r w:rsidRPr="00784714">
              <w:rPr>
                <w:sz w:val="20"/>
              </w:rPr>
              <w:t>$450</w:t>
            </w:r>
          </w:p>
        </w:tc>
        <w:tc>
          <w:tcPr>
            <w:tcW w:w="2400" w:type="dxa"/>
          </w:tcPr>
          <w:p w14:paraId="3F6B2DEF" w14:textId="77777777" w:rsidR="00DB4A05" w:rsidRPr="00784714" w:rsidRDefault="00DB4A05" w:rsidP="0080148A">
            <w:pPr>
              <w:jc w:val="center"/>
              <w:rPr>
                <w:sz w:val="20"/>
              </w:rPr>
            </w:pPr>
            <w:r w:rsidRPr="00784714">
              <w:rPr>
                <w:sz w:val="20"/>
              </w:rPr>
              <w:t>$0</w:t>
            </w:r>
          </w:p>
        </w:tc>
        <w:tc>
          <w:tcPr>
            <w:tcW w:w="2268" w:type="dxa"/>
          </w:tcPr>
          <w:p w14:paraId="0DCE0D2F" w14:textId="77777777" w:rsidR="00DB4A05" w:rsidRPr="00784714" w:rsidRDefault="00DB4A05" w:rsidP="0080148A">
            <w:pPr>
              <w:jc w:val="center"/>
              <w:rPr>
                <w:sz w:val="20"/>
              </w:rPr>
            </w:pPr>
            <w:r w:rsidRPr="00784714">
              <w:rPr>
                <w:sz w:val="20"/>
              </w:rPr>
              <w:t>$450</w:t>
            </w:r>
          </w:p>
        </w:tc>
      </w:tr>
      <w:tr w:rsidR="00DB4A05" w:rsidRPr="00784714" w14:paraId="5688D776" w14:textId="77777777" w:rsidTr="0080148A">
        <w:tc>
          <w:tcPr>
            <w:tcW w:w="2748" w:type="dxa"/>
          </w:tcPr>
          <w:p w14:paraId="080E7778" w14:textId="77777777" w:rsidR="00DB4A05" w:rsidRPr="00784714" w:rsidRDefault="00DB4A05" w:rsidP="0080148A">
            <w:pPr>
              <w:jc w:val="both"/>
              <w:rPr>
                <w:sz w:val="20"/>
              </w:rPr>
            </w:pPr>
            <w:r w:rsidRPr="00784714">
              <w:rPr>
                <w:sz w:val="20"/>
              </w:rPr>
              <w:t>Conditional Use Permit</w:t>
            </w:r>
          </w:p>
        </w:tc>
        <w:tc>
          <w:tcPr>
            <w:tcW w:w="2160" w:type="dxa"/>
          </w:tcPr>
          <w:p w14:paraId="2E09E7AC" w14:textId="77777777" w:rsidR="00DB4A05" w:rsidRPr="00784714" w:rsidRDefault="00DB4A05" w:rsidP="0080148A">
            <w:pPr>
              <w:jc w:val="center"/>
              <w:rPr>
                <w:sz w:val="20"/>
              </w:rPr>
            </w:pPr>
            <w:r w:rsidRPr="00784714">
              <w:rPr>
                <w:sz w:val="20"/>
              </w:rPr>
              <w:t>$450</w:t>
            </w:r>
          </w:p>
        </w:tc>
        <w:tc>
          <w:tcPr>
            <w:tcW w:w="2400" w:type="dxa"/>
          </w:tcPr>
          <w:p w14:paraId="4D098A59" w14:textId="77777777" w:rsidR="00DB4A05" w:rsidRPr="00784714" w:rsidRDefault="00DB4A05" w:rsidP="0080148A">
            <w:pPr>
              <w:jc w:val="center"/>
              <w:rPr>
                <w:sz w:val="20"/>
              </w:rPr>
            </w:pPr>
            <w:r w:rsidRPr="00784714">
              <w:rPr>
                <w:sz w:val="20"/>
              </w:rPr>
              <w:t>$0</w:t>
            </w:r>
          </w:p>
        </w:tc>
        <w:tc>
          <w:tcPr>
            <w:tcW w:w="2268" w:type="dxa"/>
          </w:tcPr>
          <w:p w14:paraId="020D6282" w14:textId="77777777" w:rsidR="00DB4A05" w:rsidRPr="00784714" w:rsidRDefault="00DB4A05" w:rsidP="0080148A">
            <w:pPr>
              <w:jc w:val="center"/>
              <w:rPr>
                <w:sz w:val="20"/>
              </w:rPr>
            </w:pPr>
            <w:r w:rsidRPr="00784714">
              <w:rPr>
                <w:sz w:val="20"/>
              </w:rPr>
              <w:t>$450</w:t>
            </w:r>
          </w:p>
        </w:tc>
      </w:tr>
      <w:tr w:rsidR="00DB4A05" w:rsidRPr="00784714" w14:paraId="36EF9E77" w14:textId="77777777" w:rsidTr="0080148A">
        <w:tc>
          <w:tcPr>
            <w:tcW w:w="2748" w:type="dxa"/>
          </w:tcPr>
          <w:p w14:paraId="5ABEB996" w14:textId="77777777" w:rsidR="00DB4A05" w:rsidRPr="00784714" w:rsidRDefault="00DB4A05" w:rsidP="0080148A">
            <w:pPr>
              <w:rPr>
                <w:sz w:val="20"/>
              </w:rPr>
            </w:pPr>
            <w:r w:rsidRPr="00784714">
              <w:rPr>
                <w:sz w:val="20"/>
              </w:rPr>
              <w:t>Planned Unit Development / Conditional Use Permit</w:t>
            </w:r>
          </w:p>
        </w:tc>
        <w:tc>
          <w:tcPr>
            <w:tcW w:w="2160" w:type="dxa"/>
          </w:tcPr>
          <w:p w14:paraId="61E299AA" w14:textId="77777777" w:rsidR="00DB4A05" w:rsidRPr="00784714" w:rsidRDefault="00DB4A05" w:rsidP="0080148A">
            <w:pPr>
              <w:jc w:val="center"/>
              <w:rPr>
                <w:sz w:val="20"/>
              </w:rPr>
            </w:pPr>
            <w:r w:rsidRPr="00784714">
              <w:rPr>
                <w:sz w:val="20"/>
              </w:rPr>
              <w:t>$450</w:t>
            </w:r>
          </w:p>
        </w:tc>
        <w:tc>
          <w:tcPr>
            <w:tcW w:w="2400" w:type="dxa"/>
          </w:tcPr>
          <w:p w14:paraId="4D2DF75B" w14:textId="77777777" w:rsidR="00DB4A05" w:rsidRPr="00784714" w:rsidRDefault="00DB4A05" w:rsidP="0080148A">
            <w:pPr>
              <w:jc w:val="center"/>
              <w:rPr>
                <w:sz w:val="20"/>
              </w:rPr>
            </w:pPr>
            <w:r w:rsidRPr="00784714">
              <w:rPr>
                <w:sz w:val="20"/>
              </w:rPr>
              <w:t>$0</w:t>
            </w:r>
          </w:p>
        </w:tc>
        <w:tc>
          <w:tcPr>
            <w:tcW w:w="2268" w:type="dxa"/>
          </w:tcPr>
          <w:p w14:paraId="77774DC6" w14:textId="77777777" w:rsidR="00DB4A05" w:rsidRPr="00784714" w:rsidRDefault="00DB4A05" w:rsidP="0080148A">
            <w:pPr>
              <w:jc w:val="center"/>
              <w:rPr>
                <w:sz w:val="20"/>
              </w:rPr>
            </w:pPr>
            <w:r w:rsidRPr="00784714">
              <w:rPr>
                <w:sz w:val="20"/>
              </w:rPr>
              <w:t>$450</w:t>
            </w:r>
          </w:p>
        </w:tc>
      </w:tr>
      <w:tr w:rsidR="00DB4A05" w:rsidRPr="00784714" w14:paraId="7750196A" w14:textId="77777777" w:rsidTr="0080148A">
        <w:tc>
          <w:tcPr>
            <w:tcW w:w="2748" w:type="dxa"/>
            <w:tcBorders>
              <w:bottom w:val="single" w:sz="4" w:space="0" w:color="auto"/>
            </w:tcBorders>
          </w:tcPr>
          <w:p w14:paraId="219F06AF" w14:textId="77777777" w:rsidR="00DB4A05" w:rsidRPr="00784714" w:rsidRDefault="00DB4A05" w:rsidP="0080148A">
            <w:pPr>
              <w:jc w:val="both"/>
              <w:rPr>
                <w:sz w:val="20"/>
              </w:rPr>
            </w:pPr>
            <w:r w:rsidRPr="00784714">
              <w:rPr>
                <w:sz w:val="20"/>
              </w:rPr>
              <w:t>Site Plan Review</w:t>
            </w:r>
          </w:p>
        </w:tc>
        <w:tc>
          <w:tcPr>
            <w:tcW w:w="2160" w:type="dxa"/>
            <w:tcBorders>
              <w:bottom w:val="single" w:sz="4" w:space="0" w:color="auto"/>
            </w:tcBorders>
          </w:tcPr>
          <w:p w14:paraId="6CD03E0A" w14:textId="77777777" w:rsidR="00DB4A05" w:rsidRPr="00784714" w:rsidRDefault="00DB4A05" w:rsidP="0080148A">
            <w:pPr>
              <w:jc w:val="center"/>
              <w:rPr>
                <w:sz w:val="20"/>
              </w:rPr>
            </w:pPr>
            <w:r w:rsidRPr="00784714">
              <w:rPr>
                <w:sz w:val="20"/>
              </w:rPr>
              <w:t>$0</w:t>
            </w:r>
          </w:p>
        </w:tc>
        <w:tc>
          <w:tcPr>
            <w:tcW w:w="2400" w:type="dxa"/>
            <w:tcBorders>
              <w:bottom w:val="single" w:sz="4" w:space="0" w:color="auto"/>
            </w:tcBorders>
          </w:tcPr>
          <w:p w14:paraId="0BE8F701" w14:textId="77777777" w:rsidR="00DB4A05" w:rsidRPr="00784714" w:rsidRDefault="00DB4A05" w:rsidP="0080148A">
            <w:pPr>
              <w:jc w:val="center"/>
              <w:rPr>
                <w:sz w:val="20"/>
              </w:rPr>
            </w:pPr>
            <w:r w:rsidRPr="00784714">
              <w:rPr>
                <w:sz w:val="20"/>
              </w:rPr>
              <w:t>$0</w:t>
            </w:r>
          </w:p>
        </w:tc>
        <w:tc>
          <w:tcPr>
            <w:tcW w:w="2268" w:type="dxa"/>
            <w:tcBorders>
              <w:bottom w:val="single" w:sz="4" w:space="0" w:color="auto"/>
            </w:tcBorders>
          </w:tcPr>
          <w:p w14:paraId="03588E19" w14:textId="77777777" w:rsidR="00DB4A05" w:rsidRPr="00784714" w:rsidRDefault="00DB4A05" w:rsidP="0080148A">
            <w:pPr>
              <w:jc w:val="center"/>
              <w:rPr>
                <w:sz w:val="20"/>
              </w:rPr>
            </w:pPr>
            <w:r w:rsidRPr="00784714">
              <w:rPr>
                <w:sz w:val="20"/>
              </w:rPr>
              <w:t>$0</w:t>
            </w:r>
          </w:p>
        </w:tc>
      </w:tr>
      <w:tr w:rsidR="00DB4A05" w:rsidRPr="00784714" w14:paraId="5E1C038B" w14:textId="77777777" w:rsidTr="0080148A">
        <w:tc>
          <w:tcPr>
            <w:tcW w:w="2748" w:type="dxa"/>
            <w:tcBorders>
              <w:bottom w:val="single" w:sz="4" w:space="0" w:color="auto"/>
            </w:tcBorders>
          </w:tcPr>
          <w:p w14:paraId="56EBEA86" w14:textId="77777777" w:rsidR="00DB4A05" w:rsidRPr="00784714" w:rsidRDefault="00DB4A05" w:rsidP="0080148A">
            <w:pPr>
              <w:jc w:val="both"/>
              <w:rPr>
                <w:sz w:val="20"/>
              </w:rPr>
            </w:pPr>
            <w:r w:rsidRPr="00784714">
              <w:rPr>
                <w:sz w:val="20"/>
              </w:rPr>
              <w:t>Interim Use Permit</w:t>
            </w:r>
          </w:p>
        </w:tc>
        <w:tc>
          <w:tcPr>
            <w:tcW w:w="2160" w:type="dxa"/>
            <w:tcBorders>
              <w:bottom w:val="single" w:sz="4" w:space="0" w:color="auto"/>
            </w:tcBorders>
          </w:tcPr>
          <w:p w14:paraId="3390E9A0" w14:textId="77777777" w:rsidR="00DB4A05" w:rsidRPr="00784714" w:rsidRDefault="00DB4A05" w:rsidP="0080148A">
            <w:pPr>
              <w:jc w:val="center"/>
              <w:rPr>
                <w:sz w:val="20"/>
              </w:rPr>
            </w:pPr>
            <w:r w:rsidRPr="00784714">
              <w:rPr>
                <w:sz w:val="20"/>
              </w:rPr>
              <w:t>$450</w:t>
            </w:r>
          </w:p>
        </w:tc>
        <w:tc>
          <w:tcPr>
            <w:tcW w:w="2400" w:type="dxa"/>
            <w:tcBorders>
              <w:bottom w:val="single" w:sz="4" w:space="0" w:color="auto"/>
            </w:tcBorders>
          </w:tcPr>
          <w:p w14:paraId="595F7BE3" w14:textId="77777777" w:rsidR="00DB4A05" w:rsidRPr="00784714" w:rsidRDefault="00DB4A05" w:rsidP="0080148A">
            <w:pPr>
              <w:jc w:val="center"/>
              <w:rPr>
                <w:sz w:val="20"/>
              </w:rPr>
            </w:pPr>
            <w:r w:rsidRPr="00784714">
              <w:rPr>
                <w:sz w:val="20"/>
              </w:rPr>
              <w:t>$0</w:t>
            </w:r>
          </w:p>
        </w:tc>
        <w:tc>
          <w:tcPr>
            <w:tcW w:w="2268" w:type="dxa"/>
            <w:tcBorders>
              <w:bottom w:val="single" w:sz="4" w:space="0" w:color="auto"/>
            </w:tcBorders>
          </w:tcPr>
          <w:p w14:paraId="3F20885C" w14:textId="77777777" w:rsidR="00DB4A05" w:rsidRPr="00784714" w:rsidRDefault="00DB4A05" w:rsidP="0080148A">
            <w:pPr>
              <w:jc w:val="center"/>
              <w:rPr>
                <w:sz w:val="20"/>
              </w:rPr>
            </w:pPr>
            <w:r w:rsidRPr="00784714">
              <w:rPr>
                <w:sz w:val="20"/>
              </w:rPr>
              <w:t>$450</w:t>
            </w:r>
          </w:p>
        </w:tc>
      </w:tr>
      <w:tr w:rsidR="00DB4A05" w:rsidRPr="00784714" w14:paraId="7B897E72" w14:textId="77777777" w:rsidTr="0080148A">
        <w:tc>
          <w:tcPr>
            <w:tcW w:w="2748" w:type="dxa"/>
            <w:tcBorders>
              <w:bottom w:val="single" w:sz="4" w:space="0" w:color="auto"/>
            </w:tcBorders>
          </w:tcPr>
          <w:p w14:paraId="73C0C854" w14:textId="77777777" w:rsidR="00DB4A05" w:rsidRPr="00784714" w:rsidRDefault="00DB4A05" w:rsidP="0080148A">
            <w:pPr>
              <w:jc w:val="both"/>
              <w:rPr>
                <w:sz w:val="20"/>
              </w:rPr>
            </w:pPr>
            <w:r w:rsidRPr="00784714">
              <w:rPr>
                <w:sz w:val="20"/>
              </w:rPr>
              <w:t>Administrative Permit</w:t>
            </w:r>
          </w:p>
        </w:tc>
        <w:tc>
          <w:tcPr>
            <w:tcW w:w="2160" w:type="dxa"/>
            <w:tcBorders>
              <w:bottom w:val="single" w:sz="4" w:space="0" w:color="auto"/>
            </w:tcBorders>
          </w:tcPr>
          <w:p w14:paraId="45D240BE" w14:textId="77777777" w:rsidR="00DB4A05" w:rsidRPr="00784714" w:rsidRDefault="00DB4A05" w:rsidP="0080148A">
            <w:pPr>
              <w:jc w:val="center"/>
              <w:rPr>
                <w:sz w:val="20"/>
              </w:rPr>
            </w:pPr>
            <w:r w:rsidRPr="00784714">
              <w:rPr>
                <w:sz w:val="20"/>
              </w:rPr>
              <w:t>$150</w:t>
            </w:r>
          </w:p>
        </w:tc>
        <w:tc>
          <w:tcPr>
            <w:tcW w:w="2400" w:type="dxa"/>
            <w:tcBorders>
              <w:bottom w:val="single" w:sz="4" w:space="0" w:color="auto"/>
            </w:tcBorders>
          </w:tcPr>
          <w:p w14:paraId="2E0A872D" w14:textId="77777777" w:rsidR="00DB4A05" w:rsidRPr="00784714" w:rsidRDefault="00DB4A05" w:rsidP="0080148A">
            <w:pPr>
              <w:jc w:val="center"/>
              <w:rPr>
                <w:sz w:val="20"/>
              </w:rPr>
            </w:pPr>
            <w:r w:rsidRPr="00784714">
              <w:rPr>
                <w:sz w:val="20"/>
              </w:rPr>
              <w:t>$0</w:t>
            </w:r>
          </w:p>
        </w:tc>
        <w:tc>
          <w:tcPr>
            <w:tcW w:w="2268" w:type="dxa"/>
            <w:tcBorders>
              <w:bottom w:val="single" w:sz="4" w:space="0" w:color="auto"/>
            </w:tcBorders>
          </w:tcPr>
          <w:p w14:paraId="64F08E21" w14:textId="77777777" w:rsidR="00DB4A05" w:rsidRPr="00784714" w:rsidRDefault="00DB4A05" w:rsidP="0080148A">
            <w:pPr>
              <w:jc w:val="center"/>
              <w:rPr>
                <w:sz w:val="20"/>
              </w:rPr>
            </w:pPr>
            <w:r w:rsidRPr="00784714">
              <w:rPr>
                <w:sz w:val="20"/>
              </w:rPr>
              <w:t>$150</w:t>
            </w:r>
          </w:p>
        </w:tc>
      </w:tr>
      <w:tr w:rsidR="00DB4A05" w:rsidRPr="00784714" w14:paraId="7A18CC45" w14:textId="77777777" w:rsidTr="0080148A">
        <w:tc>
          <w:tcPr>
            <w:tcW w:w="2748" w:type="dxa"/>
            <w:tcBorders>
              <w:bottom w:val="single" w:sz="4" w:space="0" w:color="auto"/>
            </w:tcBorders>
          </w:tcPr>
          <w:p w14:paraId="64C4E248" w14:textId="77777777" w:rsidR="00DB4A05" w:rsidRPr="00784714" w:rsidRDefault="00DB4A05" w:rsidP="0080148A">
            <w:pPr>
              <w:jc w:val="both"/>
              <w:rPr>
                <w:sz w:val="20"/>
              </w:rPr>
            </w:pPr>
            <w:r w:rsidRPr="00784714">
              <w:rPr>
                <w:sz w:val="20"/>
              </w:rPr>
              <w:t>Home Occupation</w:t>
            </w:r>
          </w:p>
        </w:tc>
        <w:tc>
          <w:tcPr>
            <w:tcW w:w="2160" w:type="dxa"/>
            <w:tcBorders>
              <w:bottom w:val="single" w:sz="4" w:space="0" w:color="auto"/>
            </w:tcBorders>
          </w:tcPr>
          <w:p w14:paraId="7029E28F" w14:textId="77777777" w:rsidR="00DB4A05" w:rsidRPr="00784714" w:rsidRDefault="00DB4A05" w:rsidP="0080148A">
            <w:pPr>
              <w:jc w:val="center"/>
              <w:rPr>
                <w:sz w:val="20"/>
              </w:rPr>
            </w:pPr>
            <w:r w:rsidRPr="00784714">
              <w:rPr>
                <w:sz w:val="20"/>
              </w:rPr>
              <w:t>$150</w:t>
            </w:r>
          </w:p>
        </w:tc>
        <w:tc>
          <w:tcPr>
            <w:tcW w:w="2400" w:type="dxa"/>
            <w:tcBorders>
              <w:bottom w:val="single" w:sz="4" w:space="0" w:color="auto"/>
            </w:tcBorders>
          </w:tcPr>
          <w:p w14:paraId="11E57233" w14:textId="77777777" w:rsidR="00DB4A05" w:rsidRPr="00784714" w:rsidRDefault="00DB4A05" w:rsidP="0080148A">
            <w:pPr>
              <w:jc w:val="center"/>
              <w:rPr>
                <w:sz w:val="20"/>
              </w:rPr>
            </w:pPr>
            <w:r w:rsidRPr="00784714">
              <w:rPr>
                <w:sz w:val="20"/>
              </w:rPr>
              <w:t>$0</w:t>
            </w:r>
          </w:p>
        </w:tc>
        <w:tc>
          <w:tcPr>
            <w:tcW w:w="2268" w:type="dxa"/>
            <w:tcBorders>
              <w:bottom w:val="single" w:sz="4" w:space="0" w:color="auto"/>
            </w:tcBorders>
          </w:tcPr>
          <w:p w14:paraId="2A5AD7E2" w14:textId="77777777" w:rsidR="00DB4A05" w:rsidRPr="00784714" w:rsidRDefault="00DB4A05" w:rsidP="0080148A">
            <w:pPr>
              <w:jc w:val="center"/>
              <w:rPr>
                <w:sz w:val="20"/>
              </w:rPr>
            </w:pPr>
            <w:r w:rsidRPr="00784714">
              <w:rPr>
                <w:sz w:val="20"/>
              </w:rPr>
              <w:t>$150</w:t>
            </w:r>
          </w:p>
        </w:tc>
      </w:tr>
      <w:tr w:rsidR="00DB4A05" w:rsidRPr="00784714" w14:paraId="09CD47A7" w14:textId="77777777" w:rsidTr="0080148A">
        <w:tc>
          <w:tcPr>
            <w:tcW w:w="2748" w:type="dxa"/>
            <w:tcBorders>
              <w:bottom w:val="single" w:sz="4" w:space="0" w:color="auto"/>
            </w:tcBorders>
          </w:tcPr>
          <w:p w14:paraId="246164BC" w14:textId="77777777" w:rsidR="00DB4A05" w:rsidRPr="00784714" w:rsidRDefault="00DB4A05" w:rsidP="0080148A">
            <w:pPr>
              <w:rPr>
                <w:sz w:val="20"/>
              </w:rPr>
            </w:pPr>
          </w:p>
        </w:tc>
        <w:tc>
          <w:tcPr>
            <w:tcW w:w="2160" w:type="dxa"/>
            <w:tcBorders>
              <w:bottom w:val="single" w:sz="4" w:space="0" w:color="auto"/>
            </w:tcBorders>
          </w:tcPr>
          <w:p w14:paraId="476248E7" w14:textId="77777777" w:rsidR="00DB4A05" w:rsidRPr="00784714" w:rsidRDefault="00DB4A05" w:rsidP="0080148A">
            <w:pPr>
              <w:jc w:val="center"/>
              <w:rPr>
                <w:sz w:val="20"/>
              </w:rPr>
            </w:pPr>
          </w:p>
        </w:tc>
        <w:tc>
          <w:tcPr>
            <w:tcW w:w="2400" w:type="dxa"/>
            <w:tcBorders>
              <w:bottom w:val="single" w:sz="4" w:space="0" w:color="auto"/>
            </w:tcBorders>
          </w:tcPr>
          <w:p w14:paraId="2093A022" w14:textId="77777777" w:rsidR="00DB4A05" w:rsidRPr="00784714" w:rsidRDefault="00DB4A05" w:rsidP="0080148A">
            <w:pPr>
              <w:jc w:val="center"/>
              <w:rPr>
                <w:sz w:val="20"/>
              </w:rPr>
            </w:pPr>
          </w:p>
        </w:tc>
        <w:tc>
          <w:tcPr>
            <w:tcW w:w="2268" w:type="dxa"/>
            <w:tcBorders>
              <w:bottom w:val="single" w:sz="4" w:space="0" w:color="auto"/>
            </w:tcBorders>
          </w:tcPr>
          <w:p w14:paraId="5A730680" w14:textId="77777777" w:rsidR="00DB4A05" w:rsidRPr="00784714" w:rsidRDefault="00DB4A05" w:rsidP="0080148A">
            <w:pPr>
              <w:jc w:val="center"/>
              <w:rPr>
                <w:sz w:val="20"/>
              </w:rPr>
            </w:pPr>
          </w:p>
        </w:tc>
      </w:tr>
      <w:tr w:rsidR="00DB4A05" w:rsidRPr="00784714" w14:paraId="7EA786EF" w14:textId="77777777" w:rsidTr="0080148A">
        <w:tc>
          <w:tcPr>
            <w:tcW w:w="2748" w:type="dxa"/>
            <w:tcBorders>
              <w:bottom w:val="single" w:sz="4" w:space="0" w:color="auto"/>
            </w:tcBorders>
          </w:tcPr>
          <w:p w14:paraId="23427B68" w14:textId="77777777" w:rsidR="00DB4A05" w:rsidRPr="00784714" w:rsidRDefault="00DB4A05" w:rsidP="0080148A">
            <w:pPr>
              <w:rPr>
                <w:sz w:val="20"/>
              </w:rPr>
            </w:pPr>
            <w:r w:rsidRPr="00784714">
              <w:rPr>
                <w:sz w:val="20"/>
              </w:rPr>
              <w:t>Annexation Petition</w:t>
            </w:r>
          </w:p>
        </w:tc>
        <w:tc>
          <w:tcPr>
            <w:tcW w:w="2160" w:type="dxa"/>
            <w:tcBorders>
              <w:bottom w:val="single" w:sz="4" w:space="0" w:color="auto"/>
            </w:tcBorders>
          </w:tcPr>
          <w:p w14:paraId="4884FEED" w14:textId="77777777" w:rsidR="00DB4A05" w:rsidRPr="00784714" w:rsidRDefault="00DB4A05" w:rsidP="0080148A">
            <w:pPr>
              <w:jc w:val="center"/>
              <w:rPr>
                <w:sz w:val="20"/>
              </w:rPr>
            </w:pPr>
            <w:r w:rsidRPr="00784714">
              <w:rPr>
                <w:sz w:val="20"/>
              </w:rPr>
              <w:t>$450</w:t>
            </w:r>
          </w:p>
        </w:tc>
        <w:tc>
          <w:tcPr>
            <w:tcW w:w="2400" w:type="dxa"/>
            <w:tcBorders>
              <w:bottom w:val="single" w:sz="4" w:space="0" w:color="auto"/>
            </w:tcBorders>
          </w:tcPr>
          <w:p w14:paraId="3134A224" w14:textId="77777777" w:rsidR="00DB4A05" w:rsidRPr="00784714" w:rsidRDefault="00DB4A05" w:rsidP="0080148A">
            <w:pPr>
              <w:jc w:val="center"/>
              <w:rPr>
                <w:sz w:val="20"/>
              </w:rPr>
            </w:pPr>
            <w:r w:rsidRPr="00784714">
              <w:rPr>
                <w:sz w:val="20"/>
              </w:rPr>
              <w:t>$0</w:t>
            </w:r>
          </w:p>
        </w:tc>
        <w:tc>
          <w:tcPr>
            <w:tcW w:w="2268" w:type="dxa"/>
            <w:tcBorders>
              <w:bottom w:val="single" w:sz="4" w:space="0" w:color="auto"/>
            </w:tcBorders>
          </w:tcPr>
          <w:p w14:paraId="4B3D02F6" w14:textId="77777777" w:rsidR="00DB4A05" w:rsidRPr="00784714" w:rsidRDefault="00DB4A05" w:rsidP="0080148A">
            <w:pPr>
              <w:jc w:val="center"/>
              <w:rPr>
                <w:sz w:val="20"/>
              </w:rPr>
            </w:pPr>
            <w:r w:rsidRPr="00784714">
              <w:rPr>
                <w:sz w:val="20"/>
              </w:rPr>
              <w:t>$450</w:t>
            </w:r>
          </w:p>
        </w:tc>
      </w:tr>
      <w:tr w:rsidR="00DB4A05" w:rsidRPr="00784714" w14:paraId="6EA6E3D4" w14:textId="77777777" w:rsidTr="0080148A">
        <w:tc>
          <w:tcPr>
            <w:tcW w:w="2748" w:type="dxa"/>
            <w:tcBorders>
              <w:bottom w:val="single" w:sz="4" w:space="0" w:color="auto"/>
            </w:tcBorders>
          </w:tcPr>
          <w:p w14:paraId="7BF06A6B" w14:textId="77777777" w:rsidR="00DB4A05" w:rsidRPr="00784714" w:rsidRDefault="00DB4A05" w:rsidP="0080148A">
            <w:pPr>
              <w:rPr>
                <w:sz w:val="20"/>
              </w:rPr>
            </w:pPr>
            <w:r w:rsidRPr="00784714">
              <w:rPr>
                <w:sz w:val="20"/>
              </w:rPr>
              <w:t>Vacation</w:t>
            </w:r>
          </w:p>
        </w:tc>
        <w:tc>
          <w:tcPr>
            <w:tcW w:w="2160" w:type="dxa"/>
            <w:tcBorders>
              <w:bottom w:val="single" w:sz="4" w:space="0" w:color="auto"/>
            </w:tcBorders>
          </w:tcPr>
          <w:p w14:paraId="512F84C7" w14:textId="77777777" w:rsidR="00DB4A05" w:rsidRPr="00784714" w:rsidRDefault="00DB4A05" w:rsidP="0080148A">
            <w:pPr>
              <w:jc w:val="center"/>
              <w:rPr>
                <w:sz w:val="20"/>
              </w:rPr>
            </w:pPr>
            <w:r w:rsidRPr="00784714">
              <w:rPr>
                <w:sz w:val="20"/>
              </w:rPr>
              <w:t>$450</w:t>
            </w:r>
          </w:p>
        </w:tc>
        <w:tc>
          <w:tcPr>
            <w:tcW w:w="2400" w:type="dxa"/>
            <w:tcBorders>
              <w:bottom w:val="single" w:sz="4" w:space="0" w:color="auto"/>
            </w:tcBorders>
          </w:tcPr>
          <w:p w14:paraId="2705B484" w14:textId="77777777" w:rsidR="00DB4A05" w:rsidRPr="00784714" w:rsidRDefault="00DB4A05" w:rsidP="0080148A">
            <w:pPr>
              <w:jc w:val="center"/>
              <w:rPr>
                <w:sz w:val="20"/>
              </w:rPr>
            </w:pPr>
            <w:r w:rsidRPr="00784714">
              <w:rPr>
                <w:sz w:val="20"/>
              </w:rPr>
              <w:t>$0</w:t>
            </w:r>
          </w:p>
        </w:tc>
        <w:tc>
          <w:tcPr>
            <w:tcW w:w="2268" w:type="dxa"/>
            <w:tcBorders>
              <w:bottom w:val="single" w:sz="4" w:space="0" w:color="auto"/>
            </w:tcBorders>
          </w:tcPr>
          <w:p w14:paraId="20EAE6D9" w14:textId="77777777" w:rsidR="00DB4A05" w:rsidRPr="00784714" w:rsidRDefault="00DB4A05" w:rsidP="0080148A">
            <w:pPr>
              <w:jc w:val="center"/>
              <w:rPr>
                <w:sz w:val="20"/>
              </w:rPr>
            </w:pPr>
            <w:r w:rsidRPr="00784714">
              <w:rPr>
                <w:sz w:val="20"/>
              </w:rPr>
              <w:t>$450</w:t>
            </w:r>
          </w:p>
        </w:tc>
      </w:tr>
      <w:tr w:rsidR="00DB4A05" w:rsidRPr="00784714" w14:paraId="0D788948" w14:textId="77777777" w:rsidTr="0080148A">
        <w:tc>
          <w:tcPr>
            <w:tcW w:w="2748" w:type="dxa"/>
            <w:tcBorders>
              <w:bottom w:val="single" w:sz="4" w:space="0" w:color="auto"/>
            </w:tcBorders>
          </w:tcPr>
          <w:p w14:paraId="137F236B" w14:textId="77777777" w:rsidR="00DB4A05" w:rsidRPr="00784714" w:rsidRDefault="00DB4A05" w:rsidP="0080148A">
            <w:pPr>
              <w:rPr>
                <w:sz w:val="20"/>
              </w:rPr>
            </w:pPr>
            <w:r w:rsidRPr="00784714">
              <w:rPr>
                <w:sz w:val="20"/>
              </w:rPr>
              <w:t>Renewal Permit</w:t>
            </w:r>
          </w:p>
        </w:tc>
        <w:tc>
          <w:tcPr>
            <w:tcW w:w="2160" w:type="dxa"/>
            <w:tcBorders>
              <w:bottom w:val="single" w:sz="4" w:space="0" w:color="auto"/>
            </w:tcBorders>
          </w:tcPr>
          <w:p w14:paraId="0F7E8CD3" w14:textId="77777777" w:rsidR="00DB4A05" w:rsidRPr="00784714" w:rsidRDefault="00DB4A05" w:rsidP="0080148A">
            <w:pPr>
              <w:jc w:val="center"/>
              <w:rPr>
                <w:sz w:val="20"/>
              </w:rPr>
            </w:pPr>
            <w:r w:rsidRPr="00784714">
              <w:rPr>
                <w:sz w:val="20"/>
              </w:rPr>
              <w:t>$150</w:t>
            </w:r>
          </w:p>
        </w:tc>
        <w:tc>
          <w:tcPr>
            <w:tcW w:w="2400" w:type="dxa"/>
            <w:tcBorders>
              <w:bottom w:val="single" w:sz="4" w:space="0" w:color="auto"/>
            </w:tcBorders>
          </w:tcPr>
          <w:p w14:paraId="04ED4309" w14:textId="77777777" w:rsidR="00DB4A05" w:rsidRPr="00784714" w:rsidRDefault="00DB4A05" w:rsidP="0080148A">
            <w:pPr>
              <w:jc w:val="center"/>
              <w:rPr>
                <w:sz w:val="20"/>
              </w:rPr>
            </w:pPr>
            <w:r w:rsidRPr="00784714">
              <w:rPr>
                <w:sz w:val="20"/>
              </w:rPr>
              <w:t>$0</w:t>
            </w:r>
          </w:p>
        </w:tc>
        <w:tc>
          <w:tcPr>
            <w:tcW w:w="2268" w:type="dxa"/>
            <w:tcBorders>
              <w:bottom w:val="single" w:sz="4" w:space="0" w:color="auto"/>
            </w:tcBorders>
          </w:tcPr>
          <w:p w14:paraId="1D317595" w14:textId="77777777" w:rsidR="00DB4A05" w:rsidRPr="00784714" w:rsidRDefault="00DB4A05" w:rsidP="0080148A">
            <w:pPr>
              <w:jc w:val="center"/>
              <w:rPr>
                <w:sz w:val="20"/>
              </w:rPr>
            </w:pPr>
            <w:r w:rsidRPr="00784714">
              <w:rPr>
                <w:sz w:val="20"/>
              </w:rPr>
              <w:t>$150</w:t>
            </w:r>
          </w:p>
        </w:tc>
      </w:tr>
      <w:tr w:rsidR="00DB4A05" w:rsidRPr="00784714" w14:paraId="1A369AA9" w14:textId="77777777" w:rsidTr="0080148A">
        <w:tc>
          <w:tcPr>
            <w:tcW w:w="2748" w:type="dxa"/>
            <w:tcBorders>
              <w:bottom w:val="single" w:sz="4" w:space="0" w:color="auto"/>
            </w:tcBorders>
          </w:tcPr>
          <w:p w14:paraId="643752D1" w14:textId="77777777" w:rsidR="00DB4A05" w:rsidRPr="00784714" w:rsidRDefault="00DB4A05" w:rsidP="0080148A">
            <w:pPr>
              <w:rPr>
                <w:sz w:val="20"/>
              </w:rPr>
            </w:pPr>
            <w:r w:rsidRPr="00784714">
              <w:rPr>
                <w:sz w:val="20"/>
              </w:rPr>
              <w:t>Other</w:t>
            </w:r>
          </w:p>
        </w:tc>
        <w:tc>
          <w:tcPr>
            <w:tcW w:w="2160" w:type="dxa"/>
            <w:tcBorders>
              <w:bottom w:val="single" w:sz="4" w:space="0" w:color="auto"/>
            </w:tcBorders>
          </w:tcPr>
          <w:p w14:paraId="3970F697" w14:textId="77777777" w:rsidR="00DB4A05" w:rsidRPr="00784714" w:rsidRDefault="00DB4A05" w:rsidP="0080148A">
            <w:pPr>
              <w:jc w:val="center"/>
              <w:rPr>
                <w:sz w:val="20"/>
              </w:rPr>
            </w:pPr>
            <w:r w:rsidRPr="00784714">
              <w:rPr>
                <w:sz w:val="20"/>
              </w:rPr>
              <w:t>$250</w:t>
            </w:r>
          </w:p>
        </w:tc>
        <w:tc>
          <w:tcPr>
            <w:tcW w:w="2400" w:type="dxa"/>
            <w:tcBorders>
              <w:bottom w:val="single" w:sz="4" w:space="0" w:color="auto"/>
            </w:tcBorders>
          </w:tcPr>
          <w:p w14:paraId="3DB0D074" w14:textId="77777777" w:rsidR="00DB4A05" w:rsidRPr="00784714" w:rsidRDefault="00DB4A05" w:rsidP="0080148A">
            <w:pPr>
              <w:jc w:val="center"/>
              <w:rPr>
                <w:sz w:val="20"/>
              </w:rPr>
            </w:pPr>
            <w:r w:rsidRPr="00784714">
              <w:rPr>
                <w:sz w:val="20"/>
              </w:rPr>
              <w:t>$0</w:t>
            </w:r>
          </w:p>
        </w:tc>
        <w:tc>
          <w:tcPr>
            <w:tcW w:w="2268" w:type="dxa"/>
            <w:tcBorders>
              <w:bottom w:val="single" w:sz="4" w:space="0" w:color="auto"/>
            </w:tcBorders>
          </w:tcPr>
          <w:p w14:paraId="4339C490" w14:textId="77777777" w:rsidR="00DB4A05" w:rsidRPr="00784714" w:rsidRDefault="00DB4A05" w:rsidP="0080148A">
            <w:pPr>
              <w:jc w:val="center"/>
              <w:rPr>
                <w:sz w:val="20"/>
              </w:rPr>
            </w:pPr>
            <w:r w:rsidRPr="00784714">
              <w:rPr>
                <w:sz w:val="20"/>
              </w:rPr>
              <w:t>$250</w:t>
            </w:r>
          </w:p>
        </w:tc>
      </w:tr>
      <w:tr w:rsidR="00DB4A05" w:rsidRPr="00784714" w14:paraId="6B084B6D" w14:textId="77777777" w:rsidTr="0080148A">
        <w:tc>
          <w:tcPr>
            <w:tcW w:w="9576" w:type="dxa"/>
            <w:gridSpan w:val="4"/>
            <w:shd w:val="clear" w:color="auto" w:fill="CCCCCC"/>
          </w:tcPr>
          <w:p w14:paraId="3BD810C6" w14:textId="77777777" w:rsidR="00DB4A05" w:rsidRPr="00784714" w:rsidRDefault="00DB4A05" w:rsidP="0080148A">
            <w:pPr>
              <w:jc w:val="both"/>
              <w:rPr>
                <w:b/>
                <w:sz w:val="20"/>
              </w:rPr>
            </w:pPr>
            <w:r w:rsidRPr="00784714">
              <w:rPr>
                <w:sz w:val="20"/>
              </w:rPr>
              <w:t>Subdivision:</w:t>
            </w:r>
          </w:p>
        </w:tc>
      </w:tr>
      <w:tr w:rsidR="00DB4A05" w:rsidRPr="00784714" w14:paraId="5CDBB709" w14:textId="77777777" w:rsidTr="0080148A">
        <w:tc>
          <w:tcPr>
            <w:tcW w:w="2748" w:type="dxa"/>
          </w:tcPr>
          <w:p w14:paraId="38428A16" w14:textId="77777777" w:rsidR="00DB4A05" w:rsidRPr="00784714" w:rsidRDefault="00DB4A05" w:rsidP="0080148A">
            <w:pPr>
              <w:jc w:val="both"/>
              <w:rPr>
                <w:sz w:val="20"/>
              </w:rPr>
            </w:pPr>
            <w:r w:rsidRPr="00784714">
              <w:rPr>
                <w:sz w:val="20"/>
              </w:rPr>
              <w:t>Administrative Subdivision</w:t>
            </w:r>
          </w:p>
        </w:tc>
        <w:tc>
          <w:tcPr>
            <w:tcW w:w="2160" w:type="dxa"/>
          </w:tcPr>
          <w:p w14:paraId="6BB840A3" w14:textId="77777777" w:rsidR="00DB4A05" w:rsidRPr="00784714" w:rsidRDefault="00DB4A05" w:rsidP="0080148A">
            <w:pPr>
              <w:jc w:val="center"/>
              <w:rPr>
                <w:sz w:val="20"/>
              </w:rPr>
            </w:pPr>
            <w:r w:rsidRPr="00784714">
              <w:rPr>
                <w:sz w:val="20"/>
              </w:rPr>
              <w:t>$250</w:t>
            </w:r>
          </w:p>
        </w:tc>
        <w:tc>
          <w:tcPr>
            <w:tcW w:w="2400" w:type="dxa"/>
          </w:tcPr>
          <w:p w14:paraId="16949478" w14:textId="77777777" w:rsidR="00DB4A05" w:rsidRPr="00784714" w:rsidRDefault="00DB4A05" w:rsidP="0080148A">
            <w:pPr>
              <w:jc w:val="center"/>
              <w:rPr>
                <w:sz w:val="20"/>
              </w:rPr>
            </w:pPr>
            <w:r w:rsidRPr="00784714">
              <w:rPr>
                <w:sz w:val="20"/>
              </w:rPr>
              <w:t>$0</w:t>
            </w:r>
          </w:p>
        </w:tc>
        <w:tc>
          <w:tcPr>
            <w:tcW w:w="2268" w:type="dxa"/>
          </w:tcPr>
          <w:p w14:paraId="5D107EC2" w14:textId="77777777" w:rsidR="00DB4A05" w:rsidRPr="00784714" w:rsidRDefault="00DB4A05" w:rsidP="0080148A">
            <w:pPr>
              <w:jc w:val="center"/>
              <w:rPr>
                <w:sz w:val="20"/>
              </w:rPr>
            </w:pPr>
            <w:r w:rsidRPr="00784714">
              <w:rPr>
                <w:sz w:val="20"/>
              </w:rPr>
              <w:t>$250</w:t>
            </w:r>
          </w:p>
        </w:tc>
      </w:tr>
      <w:tr w:rsidR="00DB4A05" w:rsidRPr="00784714" w14:paraId="40EBFD19" w14:textId="77777777" w:rsidTr="0080148A">
        <w:trPr>
          <w:trHeight w:val="342"/>
        </w:trPr>
        <w:tc>
          <w:tcPr>
            <w:tcW w:w="2748" w:type="dxa"/>
          </w:tcPr>
          <w:p w14:paraId="7409B6F2" w14:textId="77777777" w:rsidR="00DB4A05" w:rsidRPr="00784714" w:rsidRDefault="00DB4A05" w:rsidP="0080148A">
            <w:pPr>
              <w:jc w:val="both"/>
              <w:rPr>
                <w:sz w:val="20"/>
              </w:rPr>
            </w:pPr>
            <w:r w:rsidRPr="00784714">
              <w:rPr>
                <w:sz w:val="20"/>
              </w:rPr>
              <w:t>Concept Plan</w:t>
            </w:r>
          </w:p>
        </w:tc>
        <w:tc>
          <w:tcPr>
            <w:tcW w:w="2160" w:type="dxa"/>
          </w:tcPr>
          <w:p w14:paraId="33BC6A96" w14:textId="77777777" w:rsidR="00DB4A05" w:rsidRPr="00784714" w:rsidRDefault="00DB4A05" w:rsidP="0080148A">
            <w:pPr>
              <w:jc w:val="center"/>
              <w:rPr>
                <w:sz w:val="20"/>
              </w:rPr>
            </w:pPr>
            <w:r w:rsidRPr="00784714">
              <w:rPr>
                <w:sz w:val="20"/>
              </w:rPr>
              <w:t>$250</w:t>
            </w:r>
          </w:p>
        </w:tc>
        <w:tc>
          <w:tcPr>
            <w:tcW w:w="2400" w:type="dxa"/>
          </w:tcPr>
          <w:p w14:paraId="5E51BBF4" w14:textId="77777777" w:rsidR="00DB4A05" w:rsidRPr="00784714" w:rsidRDefault="00DB4A05" w:rsidP="0080148A">
            <w:pPr>
              <w:jc w:val="center"/>
              <w:rPr>
                <w:sz w:val="20"/>
              </w:rPr>
            </w:pPr>
            <w:r w:rsidRPr="00784714">
              <w:rPr>
                <w:sz w:val="20"/>
              </w:rPr>
              <w:t>$0</w:t>
            </w:r>
          </w:p>
        </w:tc>
        <w:tc>
          <w:tcPr>
            <w:tcW w:w="2268" w:type="dxa"/>
          </w:tcPr>
          <w:p w14:paraId="00A47A14" w14:textId="77777777" w:rsidR="00DB4A05" w:rsidRPr="00784714" w:rsidRDefault="00DB4A05" w:rsidP="0080148A">
            <w:pPr>
              <w:jc w:val="center"/>
              <w:rPr>
                <w:sz w:val="20"/>
              </w:rPr>
            </w:pPr>
            <w:r w:rsidRPr="00784714">
              <w:rPr>
                <w:sz w:val="20"/>
              </w:rPr>
              <w:t>$250</w:t>
            </w:r>
          </w:p>
        </w:tc>
      </w:tr>
      <w:tr w:rsidR="00DB4A05" w:rsidRPr="00784714" w14:paraId="62592778" w14:textId="77777777" w:rsidTr="0080148A">
        <w:tc>
          <w:tcPr>
            <w:tcW w:w="2748" w:type="dxa"/>
          </w:tcPr>
          <w:p w14:paraId="38598BE3" w14:textId="77777777" w:rsidR="00DB4A05" w:rsidRPr="00784714" w:rsidRDefault="00DB4A05" w:rsidP="0080148A">
            <w:pPr>
              <w:jc w:val="both"/>
              <w:rPr>
                <w:sz w:val="20"/>
              </w:rPr>
            </w:pPr>
            <w:r w:rsidRPr="00784714">
              <w:rPr>
                <w:sz w:val="20"/>
              </w:rPr>
              <w:t xml:space="preserve">Preliminary Plat              </w:t>
            </w:r>
          </w:p>
        </w:tc>
        <w:tc>
          <w:tcPr>
            <w:tcW w:w="2160" w:type="dxa"/>
          </w:tcPr>
          <w:p w14:paraId="5E5866AB" w14:textId="77777777" w:rsidR="00DB4A05" w:rsidRPr="00784714" w:rsidRDefault="00DB4A05" w:rsidP="0080148A">
            <w:pPr>
              <w:jc w:val="center"/>
              <w:rPr>
                <w:sz w:val="20"/>
              </w:rPr>
            </w:pPr>
            <w:r w:rsidRPr="00784714">
              <w:rPr>
                <w:sz w:val="20"/>
              </w:rPr>
              <w:t>$500</w:t>
            </w:r>
          </w:p>
        </w:tc>
        <w:tc>
          <w:tcPr>
            <w:tcW w:w="2400" w:type="dxa"/>
          </w:tcPr>
          <w:p w14:paraId="00679AD9" w14:textId="77777777" w:rsidR="00DB4A05" w:rsidRPr="00784714" w:rsidRDefault="00DB4A05" w:rsidP="0080148A">
            <w:pPr>
              <w:jc w:val="center"/>
              <w:rPr>
                <w:sz w:val="20"/>
              </w:rPr>
            </w:pPr>
            <w:r w:rsidRPr="00784714">
              <w:rPr>
                <w:sz w:val="20"/>
              </w:rPr>
              <w:t>$2,500</w:t>
            </w:r>
          </w:p>
        </w:tc>
        <w:tc>
          <w:tcPr>
            <w:tcW w:w="2268" w:type="dxa"/>
          </w:tcPr>
          <w:p w14:paraId="21AC1973" w14:textId="77777777" w:rsidR="00DB4A05" w:rsidRPr="00784714" w:rsidRDefault="00DB4A05" w:rsidP="0080148A">
            <w:pPr>
              <w:jc w:val="center"/>
              <w:rPr>
                <w:sz w:val="20"/>
              </w:rPr>
            </w:pPr>
            <w:r w:rsidRPr="00784714">
              <w:rPr>
                <w:sz w:val="20"/>
              </w:rPr>
              <w:t>$3,000</w:t>
            </w:r>
          </w:p>
        </w:tc>
      </w:tr>
      <w:tr w:rsidR="00DB4A05" w:rsidRPr="00784714" w14:paraId="1272FE0F" w14:textId="77777777" w:rsidTr="0080148A">
        <w:tc>
          <w:tcPr>
            <w:tcW w:w="2748" w:type="dxa"/>
            <w:tcBorders>
              <w:bottom w:val="single" w:sz="4" w:space="0" w:color="auto"/>
            </w:tcBorders>
          </w:tcPr>
          <w:p w14:paraId="114C14E4" w14:textId="77777777" w:rsidR="00DB4A05" w:rsidRPr="00784714" w:rsidRDefault="00DB4A05" w:rsidP="0080148A">
            <w:pPr>
              <w:jc w:val="both"/>
              <w:rPr>
                <w:sz w:val="20"/>
              </w:rPr>
            </w:pPr>
            <w:r w:rsidRPr="00784714">
              <w:rPr>
                <w:sz w:val="20"/>
              </w:rPr>
              <w:t>Final Plat</w:t>
            </w:r>
          </w:p>
        </w:tc>
        <w:tc>
          <w:tcPr>
            <w:tcW w:w="2160" w:type="dxa"/>
            <w:tcBorders>
              <w:bottom w:val="single" w:sz="4" w:space="0" w:color="auto"/>
            </w:tcBorders>
          </w:tcPr>
          <w:p w14:paraId="2ECA30B1" w14:textId="77777777" w:rsidR="00DB4A05" w:rsidRPr="00784714" w:rsidRDefault="00DB4A05" w:rsidP="0080148A">
            <w:pPr>
              <w:jc w:val="center"/>
              <w:rPr>
                <w:sz w:val="20"/>
              </w:rPr>
            </w:pPr>
            <w:r w:rsidRPr="00784714">
              <w:rPr>
                <w:sz w:val="20"/>
              </w:rPr>
              <w:t>$500</w:t>
            </w:r>
          </w:p>
        </w:tc>
        <w:tc>
          <w:tcPr>
            <w:tcW w:w="2400" w:type="dxa"/>
            <w:tcBorders>
              <w:bottom w:val="single" w:sz="4" w:space="0" w:color="auto"/>
            </w:tcBorders>
          </w:tcPr>
          <w:p w14:paraId="1DBAC32E" w14:textId="77777777" w:rsidR="00DB4A05" w:rsidRPr="00784714" w:rsidRDefault="00DB4A05" w:rsidP="0080148A">
            <w:pPr>
              <w:jc w:val="center"/>
              <w:rPr>
                <w:sz w:val="20"/>
              </w:rPr>
            </w:pPr>
            <w:r w:rsidRPr="00784714">
              <w:rPr>
                <w:sz w:val="20"/>
              </w:rPr>
              <w:t>$500</w:t>
            </w:r>
          </w:p>
        </w:tc>
        <w:tc>
          <w:tcPr>
            <w:tcW w:w="2268" w:type="dxa"/>
            <w:tcBorders>
              <w:bottom w:val="single" w:sz="4" w:space="0" w:color="auto"/>
            </w:tcBorders>
          </w:tcPr>
          <w:p w14:paraId="20DE7D20" w14:textId="77777777" w:rsidR="00DB4A05" w:rsidRPr="00784714" w:rsidRDefault="00DB4A05" w:rsidP="0080148A">
            <w:pPr>
              <w:jc w:val="center"/>
              <w:rPr>
                <w:sz w:val="20"/>
              </w:rPr>
            </w:pPr>
            <w:r w:rsidRPr="00784714">
              <w:rPr>
                <w:sz w:val="20"/>
              </w:rPr>
              <w:t>$1,000</w:t>
            </w:r>
          </w:p>
        </w:tc>
      </w:tr>
      <w:tr w:rsidR="00DB4A05" w:rsidRPr="00784714" w14:paraId="0B652D41" w14:textId="77777777" w:rsidTr="0080148A">
        <w:tc>
          <w:tcPr>
            <w:tcW w:w="9576" w:type="dxa"/>
            <w:gridSpan w:val="4"/>
            <w:shd w:val="clear" w:color="auto" w:fill="CCCCCC"/>
          </w:tcPr>
          <w:p w14:paraId="60893939" w14:textId="77777777" w:rsidR="00DB4A05" w:rsidRPr="00784714" w:rsidRDefault="00DB4A05" w:rsidP="0080148A">
            <w:pPr>
              <w:jc w:val="both"/>
              <w:rPr>
                <w:sz w:val="20"/>
              </w:rPr>
            </w:pPr>
            <w:r w:rsidRPr="00784714">
              <w:rPr>
                <w:sz w:val="20"/>
              </w:rPr>
              <w:t>Park Dedication:</w:t>
            </w:r>
          </w:p>
        </w:tc>
      </w:tr>
      <w:tr w:rsidR="00DB4A05" w:rsidRPr="00784714" w14:paraId="4E394327" w14:textId="77777777" w:rsidTr="0080148A">
        <w:tc>
          <w:tcPr>
            <w:tcW w:w="2748" w:type="dxa"/>
          </w:tcPr>
          <w:p w14:paraId="4385DF85" w14:textId="77777777" w:rsidR="00DB4A05" w:rsidRPr="00784714" w:rsidRDefault="00DB4A05" w:rsidP="0080148A">
            <w:pPr>
              <w:jc w:val="both"/>
              <w:rPr>
                <w:sz w:val="20"/>
              </w:rPr>
            </w:pPr>
            <w:r w:rsidRPr="00784714">
              <w:rPr>
                <w:sz w:val="20"/>
              </w:rPr>
              <w:t>All Residential Units</w:t>
            </w:r>
          </w:p>
          <w:p w14:paraId="01DCC10B" w14:textId="77777777" w:rsidR="00DB4A05" w:rsidRPr="00784714" w:rsidRDefault="00DB4A05" w:rsidP="0080148A">
            <w:pPr>
              <w:jc w:val="both"/>
              <w:rPr>
                <w:sz w:val="20"/>
              </w:rPr>
            </w:pPr>
          </w:p>
          <w:p w14:paraId="0CE680AA" w14:textId="77777777" w:rsidR="00DB4A05" w:rsidRPr="00784714" w:rsidRDefault="00DB4A05" w:rsidP="0080148A">
            <w:pPr>
              <w:jc w:val="both"/>
              <w:rPr>
                <w:sz w:val="20"/>
              </w:rPr>
            </w:pPr>
          </w:p>
          <w:p w14:paraId="01E2C00C" w14:textId="77777777" w:rsidR="00DB4A05" w:rsidRPr="00784714" w:rsidRDefault="00DB4A05" w:rsidP="0080148A">
            <w:pPr>
              <w:jc w:val="both"/>
              <w:rPr>
                <w:sz w:val="20"/>
              </w:rPr>
            </w:pPr>
          </w:p>
          <w:p w14:paraId="72EE3F00" w14:textId="77777777" w:rsidR="00DB4A05" w:rsidRPr="00784714" w:rsidRDefault="00DB4A05" w:rsidP="0080148A">
            <w:pPr>
              <w:jc w:val="both"/>
              <w:rPr>
                <w:sz w:val="20"/>
              </w:rPr>
            </w:pPr>
            <w:r w:rsidRPr="00784714">
              <w:rPr>
                <w:sz w:val="20"/>
              </w:rPr>
              <w:t>Commercial</w:t>
            </w:r>
          </w:p>
          <w:p w14:paraId="38F3CBDB" w14:textId="77777777" w:rsidR="00DB4A05" w:rsidRPr="00784714" w:rsidRDefault="00DB4A05" w:rsidP="0080148A">
            <w:pPr>
              <w:jc w:val="both"/>
              <w:rPr>
                <w:sz w:val="20"/>
              </w:rPr>
            </w:pPr>
          </w:p>
          <w:p w14:paraId="7BE066F3" w14:textId="77777777" w:rsidR="00DB4A05" w:rsidRPr="00784714" w:rsidRDefault="00DB4A05" w:rsidP="0080148A">
            <w:pPr>
              <w:jc w:val="both"/>
              <w:rPr>
                <w:sz w:val="20"/>
              </w:rPr>
            </w:pPr>
          </w:p>
          <w:p w14:paraId="6ADA62AC" w14:textId="77777777" w:rsidR="00DB4A05" w:rsidRPr="00784714" w:rsidRDefault="00DB4A05" w:rsidP="0080148A">
            <w:pPr>
              <w:jc w:val="both"/>
              <w:rPr>
                <w:sz w:val="20"/>
              </w:rPr>
            </w:pPr>
          </w:p>
          <w:p w14:paraId="57085DFD" w14:textId="77777777" w:rsidR="00DB4A05" w:rsidRPr="00784714" w:rsidRDefault="00DB4A05" w:rsidP="0080148A">
            <w:pPr>
              <w:jc w:val="both"/>
              <w:rPr>
                <w:sz w:val="20"/>
              </w:rPr>
            </w:pPr>
            <w:r w:rsidRPr="00784714">
              <w:rPr>
                <w:sz w:val="20"/>
              </w:rPr>
              <w:t>Industrial</w:t>
            </w:r>
          </w:p>
        </w:tc>
        <w:tc>
          <w:tcPr>
            <w:tcW w:w="2160" w:type="dxa"/>
          </w:tcPr>
          <w:p w14:paraId="770A9656" w14:textId="77777777" w:rsidR="00DB4A05" w:rsidRPr="00784714" w:rsidRDefault="00DB4A05" w:rsidP="0080148A">
            <w:pPr>
              <w:jc w:val="both"/>
              <w:rPr>
                <w:sz w:val="20"/>
              </w:rPr>
            </w:pPr>
            <w:r w:rsidRPr="00784714">
              <w:rPr>
                <w:sz w:val="20"/>
              </w:rPr>
              <w:t>Fees set by</w:t>
            </w:r>
          </w:p>
          <w:p w14:paraId="6C3662DE" w14:textId="77777777" w:rsidR="00DB4A05" w:rsidRPr="00784714" w:rsidRDefault="00DB4A05" w:rsidP="0080148A">
            <w:pPr>
              <w:jc w:val="both"/>
              <w:rPr>
                <w:sz w:val="20"/>
              </w:rPr>
            </w:pPr>
            <w:r w:rsidRPr="00784714">
              <w:rPr>
                <w:sz w:val="20"/>
              </w:rPr>
              <w:t>City Council</w:t>
            </w:r>
          </w:p>
          <w:p w14:paraId="7D7BC1C6" w14:textId="77777777" w:rsidR="00DB4A05" w:rsidRPr="00784714" w:rsidRDefault="00DB4A05" w:rsidP="0080148A">
            <w:pPr>
              <w:jc w:val="both"/>
              <w:rPr>
                <w:sz w:val="20"/>
              </w:rPr>
            </w:pPr>
            <w:r w:rsidRPr="00784714">
              <w:rPr>
                <w:sz w:val="20"/>
              </w:rPr>
              <w:t>Resolution</w:t>
            </w:r>
          </w:p>
          <w:p w14:paraId="0FC5D520" w14:textId="77777777" w:rsidR="00DB4A05" w:rsidRPr="00784714" w:rsidRDefault="00DB4A05" w:rsidP="0080148A">
            <w:pPr>
              <w:jc w:val="both"/>
              <w:rPr>
                <w:sz w:val="20"/>
              </w:rPr>
            </w:pPr>
          </w:p>
          <w:p w14:paraId="338DDA68" w14:textId="77777777" w:rsidR="00DB4A05" w:rsidRPr="00784714" w:rsidRDefault="00DB4A05" w:rsidP="0080148A">
            <w:pPr>
              <w:jc w:val="both"/>
              <w:rPr>
                <w:sz w:val="20"/>
              </w:rPr>
            </w:pPr>
            <w:r w:rsidRPr="00784714">
              <w:rPr>
                <w:sz w:val="20"/>
              </w:rPr>
              <w:t>Fees set by</w:t>
            </w:r>
          </w:p>
          <w:p w14:paraId="6400A0F2" w14:textId="77777777" w:rsidR="00DB4A05" w:rsidRPr="00784714" w:rsidRDefault="00DB4A05" w:rsidP="0080148A">
            <w:pPr>
              <w:jc w:val="both"/>
              <w:rPr>
                <w:sz w:val="20"/>
              </w:rPr>
            </w:pPr>
            <w:r w:rsidRPr="00784714">
              <w:rPr>
                <w:sz w:val="20"/>
              </w:rPr>
              <w:t>City Council</w:t>
            </w:r>
          </w:p>
          <w:p w14:paraId="072B439A" w14:textId="77777777" w:rsidR="00DB4A05" w:rsidRPr="00784714" w:rsidRDefault="00DB4A05" w:rsidP="0080148A">
            <w:pPr>
              <w:jc w:val="both"/>
              <w:rPr>
                <w:sz w:val="20"/>
              </w:rPr>
            </w:pPr>
            <w:r w:rsidRPr="00784714">
              <w:rPr>
                <w:sz w:val="20"/>
              </w:rPr>
              <w:t>Resolution</w:t>
            </w:r>
          </w:p>
          <w:p w14:paraId="21CD1CB3" w14:textId="77777777" w:rsidR="00DB4A05" w:rsidRPr="00784714" w:rsidRDefault="00DB4A05" w:rsidP="0080148A">
            <w:pPr>
              <w:jc w:val="both"/>
              <w:rPr>
                <w:sz w:val="20"/>
              </w:rPr>
            </w:pPr>
          </w:p>
          <w:p w14:paraId="54D2C9E1" w14:textId="77777777" w:rsidR="00DB4A05" w:rsidRPr="00784714" w:rsidRDefault="00DB4A05" w:rsidP="0080148A">
            <w:pPr>
              <w:jc w:val="both"/>
              <w:rPr>
                <w:sz w:val="20"/>
              </w:rPr>
            </w:pPr>
            <w:r w:rsidRPr="00784714">
              <w:rPr>
                <w:sz w:val="20"/>
              </w:rPr>
              <w:t>Fees set by</w:t>
            </w:r>
          </w:p>
          <w:p w14:paraId="3597A830" w14:textId="77777777" w:rsidR="00DB4A05" w:rsidRPr="00784714" w:rsidRDefault="00DB4A05" w:rsidP="0080148A">
            <w:pPr>
              <w:jc w:val="both"/>
              <w:rPr>
                <w:sz w:val="20"/>
              </w:rPr>
            </w:pPr>
            <w:r w:rsidRPr="00784714">
              <w:rPr>
                <w:sz w:val="20"/>
              </w:rPr>
              <w:t>City Council</w:t>
            </w:r>
          </w:p>
          <w:p w14:paraId="161BFF0C" w14:textId="77777777" w:rsidR="00DB4A05" w:rsidRPr="00784714" w:rsidRDefault="00DB4A05" w:rsidP="0080148A">
            <w:pPr>
              <w:jc w:val="both"/>
              <w:rPr>
                <w:sz w:val="20"/>
              </w:rPr>
            </w:pPr>
            <w:r w:rsidRPr="00784714">
              <w:rPr>
                <w:sz w:val="20"/>
              </w:rPr>
              <w:t xml:space="preserve">Resolution </w:t>
            </w:r>
          </w:p>
        </w:tc>
        <w:tc>
          <w:tcPr>
            <w:tcW w:w="2400" w:type="dxa"/>
          </w:tcPr>
          <w:p w14:paraId="4B143F62" w14:textId="77777777" w:rsidR="00DB4A05" w:rsidRPr="00784714" w:rsidRDefault="00DB4A05" w:rsidP="0080148A">
            <w:pPr>
              <w:jc w:val="center"/>
              <w:rPr>
                <w:sz w:val="20"/>
              </w:rPr>
            </w:pPr>
            <w:r w:rsidRPr="00784714">
              <w:rPr>
                <w:sz w:val="20"/>
              </w:rPr>
              <w:t>NA</w:t>
            </w:r>
          </w:p>
          <w:p w14:paraId="62D06C24" w14:textId="77777777" w:rsidR="00DB4A05" w:rsidRPr="00784714" w:rsidRDefault="00DB4A05" w:rsidP="0080148A">
            <w:pPr>
              <w:jc w:val="center"/>
              <w:rPr>
                <w:sz w:val="20"/>
              </w:rPr>
            </w:pPr>
          </w:p>
          <w:p w14:paraId="70D17D3D" w14:textId="77777777" w:rsidR="00DB4A05" w:rsidRPr="00784714" w:rsidRDefault="00DB4A05" w:rsidP="0080148A">
            <w:pPr>
              <w:jc w:val="center"/>
              <w:rPr>
                <w:sz w:val="20"/>
              </w:rPr>
            </w:pPr>
          </w:p>
          <w:p w14:paraId="2FBE7709" w14:textId="77777777" w:rsidR="00DB4A05" w:rsidRPr="00784714" w:rsidRDefault="00DB4A05" w:rsidP="0080148A">
            <w:pPr>
              <w:jc w:val="center"/>
              <w:rPr>
                <w:sz w:val="20"/>
              </w:rPr>
            </w:pPr>
          </w:p>
          <w:p w14:paraId="38E96112" w14:textId="77777777" w:rsidR="00DB4A05" w:rsidRPr="00784714" w:rsidRDefault="00DB4A05" w:rsidP="0080148A">
            <w:pPr>
              <w:jc w:val="center"/>
              <w:rPr>
                <w:sz w:val="20"/>
              </w:rPr>
            </w:pPr>
            <w:r w:rsidRPr="00784714">
              <w:rPr>
                <w:sz w:val="20"/>
              </w:rPr>
              <w:t>NA</w:t>
            </w:r>
          </w:p>
          <w:p w14:paraId="6C3DD058" w14:textId="77777777" w:rsidR="00DB4A05" w:rsidRPr="00784714" w:rsidRDefault="00DB4A05" w:rsidP="0080148A">
            <w:pPr>
              <w:jc w:val="center"/>
              <w:rPr>
                <w:sz w:val="20"/>
              </w:rPr>
            </w:pPr>
          </w:p>
          <w:p w14:paraId="1A6EB3E3" w14:textId="77777777" w:rsidR="00DB4A05" w:rsidRPr="00784714" w:rsidRDefault="00DB4A05" w:rsidP="0080148A">
            <w:pPr>
              <w:jc w:val="center"/>
              <w:rPr>
                <w:sz w:val="20"/>
              </w:rPr>
            </w:pPr>
          </w:p>
          <w:p w14:paraId="23F7BEF1" w14:textId="77777777" w:rsidR="00DB4A05" w:rsidRPr="00784714" w:rsidRDefault="00DB4A05" w:rsidP="0080148A">
            <w:pPr>
              <w:jc w:val="center"/>
              <w:rPr>
                <w:sz w:val="20"/>
              </w:rPr>
            </w:pPr>
          </w:p>
          <w:p w14:paraId="7264F538" w14:textId="77777777" w:rsidR="00DB4A05" w:rsidRPr="00784714" w:rsidRDefault="00DB4A05" w:rsidP="0080148A">
            <w:pPr>
              <w:jc w:val="center"/>
              <w:rPr>
                <w:sz w:val="20"/>
              </w:rPr>
            </w:pPr>
            <w:r w:rsidRPr="00784714">
              <w:rPr>
                <w:sz w:val="20"/>
              </w:rPr>
              <w:t>NA</w:t>
            </w:r>
          </w:p>
          <w:p w14:paraId="26206519" w14:textId="77777777" w:rsidR="00DB4A05" w:rsidRPr="00784714" w:rsidRDefault="00DB4A05" w:rsidP="0080148A">
            <w:pPr>
              <w:rPr>
                <w:caps/>
                <w:sz w:val="20"/>
              </w:rPr>
            </w:pPr>
          </w:p>
        </w:tc>
        <w:tc>
          <w:tcPr>
            <w:tcW w:w="2268" w:type="dxa"/>
          </w:tcPr>
          <w:p w14:paraId="43D33E62" w14:textId="77777777" w:rsidR="00DB4A05" w:rsidRPr="00784714" w:rsidRDefault="00DB4A05" w:rsidP="0080148A">
            <w:pPr>
              <w:jc w:val="center"/>
              <w:rPr>
                <w:sz w:val="20"/>
              </w:rPr>
            </w:pPr>
            <w:r w:rsidRPr="00784714">
              <w:rPr>
                <w:sz w:val="20"/>
              </w:rPr>
              <w:t>10% land         $1,390.00/unit</w:t>
            </w:r>
          </w:p>
          <w:p w14:paraId="1A0D0853" w14:textId="77777777" w:rsidR="00DB4A05" w:rsidRPr="00784714" w:rsidRDefault="00DB4A05" w:rsidP="0080148A">
            <w:pPr>
              <w:jc w:val="center"/>
              <w:rPr>
                <w:sz w:val="20"/>
              </w:rPr>
            </w:pPr>
          </w:p>
          <w:p w14:paraId="01052003" w14:textId="77777777" w:rsidR="00DB4A05" w:rsidRPr="00784714" w:rsidRDefault="00DB4A05" w:rsidP="0080148A">
            <w:pPr>
              <w:jc w:val="center"/>
              <w:rPr>
                <w:sz w:val="20"/>
              </w:rPr>
            </w:pPr>
          </w:p>
          <w:p w14:paraId="3CA9CDFC" w14:textId="77777777" w:rsidR="00DB4A05" w:rsidRPr="00784714" w:rsidRDefault="00DB4A05" w:rsidP="0080148A">
            <w:pPr>
              <w:jc w:val="center"/>
              <w:rPr>
                <w:sz w:val="20"/>
              </w:rPr>
            </w:pPr>
            <w:r w:rsidRPr="00784714">
              <w:rPr>
                <w:sz w:val="20"/>
              </w:rPr>
              <w:t>10% land</w:t>
            </w:r>
          </w:p>
          <w:p w14:paraId="59500D8B" w14:textId="77777777" w:rsidR="00DB4A05" w:rsidRPr="00784714" w:rsidRDefault="00DB4A05" w:rsidP="0080148A">
            <w:pPr>
              <w:jc w:val="center"/>
              <w:rPr>
                <w:sz w:val="20"/>
              </w:rPr>
            </w:pPr>
            <w:r w:rsidRPr="00784714">
              <w:rPr>
                <w:sz w:val="20"/>
              </w:rPr>
              <w:t>$2,000.00/acre</w:t>
            </w:r>
          </w:p>
          <w:p w14:paraId="6F24805C" w14:textId="77777777" w:rsidR="00DB4A05" w:rsidRPr="00784714" w:rsidRDefault="00DB4A05" w:rsidP="0080148A">
            <w:pPr>
              <w:jc w:val="center"/>
              <w:rPr>
                <w:sz w:val="20"/>
              </w:rPr>
            </w:pPr>
          </w:p>
          <w:p w14:paraId="665D34B8" w14:textId="77777777" w:rsidR="00DB4A05" w:rsidRPr="00784714" w:rsidRDefault="00DB4A05" w:rsidP="0080148A">
            <w:pPr>
              <w:jc w:val="center"/>
              <w:rPr>
                <w:sz w:val="20"/>
              </w:rPr>
            </w:pPr>
          </w:p>
          <w:p w14:paraId="20BC54E2" w14:textId="77777777" w:rsidR="00DB4A05" w:rsidRPr="00784714" w:rsidRDefault="00DB4A05" w:rsidP="0080148A">
            <w:pPr>
              <w:jc w:val="center"/>
              <w:rPr>
                <w:sz w:val="20"/>
              </w:rPr>
            </w:pPr>
            <w:r w:rsidRPr="00784714">
              <w:rPr>
                <w:sz w:val="20"/>
              </w:rPr>
              <w:t>10% land</w:t>
            </w:r>
          </w:p>
          <w:p w14:paraId="74111400" w14:textId="77777777" w:rsidR="00DB4A05" w:rsidRPr="00784714" w:rsidRDefault="00DB4A05" w:rsidP="0080148A">
            <w:pPr>
              <w:jc w:val="center"/>
              <w:rPr>
                <w:sz w:val="20"/>
              </w:rPr>
            </w:pPr>
            <w:r w:rsidRPr="00784714">
              <w:rPr>
                <w:sz w:val="20"/>
              </w:rPr>
              <w:t>$2,000.00/acre</w:t>
            </w:r>
          </w:p>
        </w:tc>
      </w:tr>
    </w:tbl>
    <w:p w14:paraId="05D21274" w14:textId="77777777" w:rsidR="00DB4A05" w:rsidRPr="00784714" w:rsidRDefault="00DB4A05" w:rsidP="00DB4A05">
      <w:pPr>
        <w:jc w:val="both"/>
        <w:rPr>
          <w:sz w:val="22"/>
          <w:szCs w:val="22"/>
        </w:rPr>
      </w:pPr>
    </w:p>
    <w:p w14:paraId="671A931A" w14:textId="77777777" w:rsidR="00DB4A05" w:rsidRPr="00784714" w:rsidRDefault="00DB4A05" w:rsidP="00DB4A05">
      <w:pPr>
        <w:jc w:val="both"/>
      </w:pPr>
      <w:r w:rsidRPr="00784714">
        <w:rPr>
          <w:sz w:val="22"/>
          <w:szCs w:val="22"/>
        </w:rPr>
        <w:t>*</w:t>
      </w:r>
      <w:r w:rsidRPr="00784714">
        <w:rPr>
          <w:i/>
          <w:sz w:val="22"/>
          <w:szCs w:val="22"/>
        </w:rPr>
        <w:t xml:space="preserve">Whether or not an Escrow Deposit is required, if a consultant is engaged by the City to review the application and a cost is incurred for services rendered the applicant is responsible for payment of </w:t>
      </w:r>
      <w:proofErr w:type="gramStart"/>
      <w:r w:rsidRPr="00784714">
        <w:rPr>
          <w:i/>
          <w:sz w:val="22"/>
          <w:szCs w:val="22"/>
        </w:rPr>
        <w:t>any and all</w:t>
      </w:r>
      <w:proofErr w:type="gramEnd"/>
      <w:r w:rsidRPr="00784714">
        <w:rPr>
          <w:i/>
          <w:sz w:val="22"/>
          <w:szCs w:val="22"/>
        </w:rPr>
        <w:t xml:space="preserve"> professional service expenses. The final determination by the City Council will not be recorded unless and until </w:t>
      </w:r>
      <w:proofErr w:type="gramStart"/>
      <w:r w:rsidRPr="00784714">
        <w:rPr>
          <w:i/>
          <w:sz w:val="22"/>
          <w:szCs w:val="22"/>
        </w:rPr>
        <w:t>any and all</w:t>
      </w:r>
      <w:proofErr w:type="gramEnd"/>
      <w:r w:rsidRPr="00784714">
        <w:rPr>
          <w:i/>
          <w:sz w:val="22"/>
          <w:szCs w:val="22"/>
        </w:rPr>
        <w:t xml:space="preserve"> fees due have been paid by the applicant.</w:t>
      </w:r>
      <w:r w:rsidRPr="00784714">
        <w:rPr>
          <w:sz w:val="22"/>
          <w:szCs w:val="22"/>
        </w:rPr>
        <w:t xml:space="preserve">   </w:t>
      </w:r>
    </w:p>
    <w:p w14:paraId="018A37AC" w14:textId="77777777" w:rsidR="00DB4A05" w:rsidRPr="00784714" w:rsidRDefault="00DB4A05" w:rsidP="00DB4A05">
      <w:pPr>
        <w:jc w:val="both"/>
      </w:pPr>
    </w:p>
    <w:p w14:paraId="2E867230" w14:textId="77777777" w:rsidR="00DB4A05" w:rsidRPr="00784714" w:rsidRDefault="00DB4A05" w:rsidP="00DB4A05">
      <w:pPr>
        <w:jc w:val="both"/>
      </w:pPr>
    </w:p>
    <w:p w14:paraId="76D777D2" w14:textId="77777777" w:rsidR="00DB4A05" w:rsidRPr="00784714" w:rsidRDefault="00DB4A05" w:rsidP="00DB4A05">
      <w:pPr>
        <w:jc w:val="both"/>
      </w:pPr>
    </w:p>
    <w:p w14:paraId="431CBD92" w14:textId="77777777" w:rsidR="00DB4A05" w:rsidRPr="00784714" w:rsidRDefault="00DB4A05" w:rsidP="00DB4A05">
      <w:pPr>
        <w:jc w:val="center"/>
        <w:rPr>
          <w:b/>
        </w:rPr>
      </w:pPr>
      <w:r w:rsidRPr="00784714">
        <w:br w:type="page"/>
      </w:r>
      <w:r w:rsidRPr="00784714">
        <w:lastRenderedPageBreak/>
        <w:t>ATTACHMENT B</w:t>
      </w:r>
    </w:p>
    <w:p w14:paraId="40A15917" w14:textId="77777777" w:rsidR="00DB4A05" w:rsidRPr="00784714" w:rsidRDefault="00DB4A05" w:rsidP="00DB4A05">
      <w:pPr>
        <w:rPr>
          <w:b/>
        </w:rPr>
      </w:pPr>
    </w:p>
    <w:p w14:paraId="08E39309" w14:textId="77777777" w:rsidR="00DB4A05" w:rsidRPr="00784714" w:rsidRDefault="00DB4A05" w:rsidP="00DB4A05">
      <w:pPr>
        <w:rPr>
          <w:b/>
        </w:rPr>
      </w:pPr>
      <w:r w:rsidRPr="00784714">
        <w:tab/>
        <w:t>Water User Charges</w:t>
      </w:r>
    </w:p>
    <w:p w14:paraId="1D8C8548" w14:textId="77777777" w:rsidR="00DB4A05" w:rsidRPr="00784714" w:rsidRDefault="00DB4A05" w:rsidP="00DB4A05">
      <w:pPr>
        <w:rPr>
          <w:b/>
        </w:rPr>
      </w:pPr>
      <w:r w:rsidRPr="00784714">
        <w:tab/>
      </w:r>
    </w:p>
    <w:p w14:paraId="32E1D9CC" w14:textId="77777777" w:rsidR="00DB4A05" w:rsidRPr="00784714" w:rsidRDefault="00DB4A05" w:rsidP="00DB4A05">
      <w:pPr>
        <w:ind w:left="1440"/>
        <w:rPr>
          <w:b/>
        </w:rPr>
      </w:pPr>
      <w:r w:rsidRPr="00784714">
        <w:t>Effective with the billing for January 1, 202</w:t>
      </w:r>
      <w:r>
        <w:t>3</w:t>
      </w:r>
      <w:r w:rsidRPr="00784714">
        <w:t xml:space="preserve"> usage, the following rates shall apply for residential, multi-family, commercial and industrial users of City water:</w:t>
      </w:r>
    </w:p>
    <w:p w14:paraId="1D6D3B42" w14:textId="77777777" w:rsidR="00DB4A05" w:rsidRPr="00784714" w:rsidRDefault="00DB4A05" w:rsidP="00DB4A05">
      <w:pPr>
        <w:rPr>
          <w:b/>
        </w:rPr>
      </w:pPr>
    </w:p>
    <w:p w14:paraId="028705C8" w14:textId="77777777" w:rsidR="00DB4A05" w:rsidRPr="00784714" w:rsidRDefault="00DB4A05" w:rsidP="00DB4A05">
      <w:pPr>
        <w:numPr>
          <w:ilvl w:val="0"/>
          <w:numId w:val="10"/>
        </w:numPr>
        <w:rPr>
          <w:b/>
        </w:rPr>
      </w:pPr>
      <w:r w:rsidRPr="00784714">
        <w:t>Base Charges:</w:t>
      </w:r>
    </w:p>
    <w:p w14:paraId="10F582FB" w14:textId="77777777" w:rsidR="00DB4A05" w:rsidRPr="00784714" w:rsidRDefault="00DB4A05" w:rsidP="00DB4A05">
      <w:pPr>
        <w:numPr>
          <w:ilvl w:val="1"/>
          <w:numId w:val="10"/>
        </w:numPr>
        <w:rPr>
          <w:b/>
        </w:rPr>
      </w:pPr>
      <w:r w:rsidRPr="00784714">
        <w:t>The base residential water charge shall be $</w:t>
      </w:r>
      <w:r>
        <w:t>7.05</w:t>
      </w:r>
      <w:r w:rsidRPr="00784714">
        <w:t xml:space="preserve"> for the month.</w:t>
      </w:r>
    </w:p>
    <w:p w14:paraId="35AE88F0" w14:textId="77777777" w:rsidR="00DB4A05" w:rsidRPr="00784714" w:rsidRDefault="00DB4A05" w:rsidP="00DB4A05">
      <w:pPr>
        <w:numPr>
          <w:ilvl w:val="1"/>
          <w:numId w:val="10"/>
        </w:numPr>
        <w:rPr>
          <w:b/>
        </w:rPr>
      </w:pPr>
      <w:r w:rsidRPr="00784714">
        <w:t>The base commercial/industrial water charge shall be $</w:t>
      </w:r>
      <w:r>
        <w:t>7.05</w:t>
      </w:r>
      <w:r w:rsidRPr="00784714">
        <w:t xml:space="preserve"> for the month.  </w:t>
      </w:r>
    </w:p>
    <w:p w14:paraId="03C8410C" w14:textId="77777777" w:rsidR="00DB4A05" w:rsidRPr="00784714" w:rsidRDefault="00DB4A05" w:rsidP="00DB4A05">
      <w:pPr>
        <w:ind w:left="3240"/>
        <w:rPr>
          <w:b/>
        </w:rPr>
      </w:pPr>
    </w:p>
    <w:p w14:paraId="34742561" w14:textId="77777777" w:rsidR="00DB4A05" w:rsidRPr="00784714" w:rsidRDefault="00DB4A05" w:rsidP="00DB4A05">
      <w:pPr>
        <w:numPr>
          <w:ilvl w:val="0"/>
          <w:numId w:val="10"/>
        </w:numPr>
        <w:rPr>
          <w:b/>
        </w:rPr>
      </w:pPr>
      <w:r w:rsidRPr="00784714">
        <w:t xml:space="preserve">Residential Usage Charges: </w:t>
      </w:r>
    </w:p>
    <w:p w14:paraId="66CAC0AB" w14:textId="77777777" w:rsidR="00DB4A05" w:rsidRPr="00784714" w:rsidRDefault="00DB4A05" w:rsidP="00DB4A05">
      <w:pPr>
        <w:numPr>
          <w:ilvl w:val="1"/>
          <w:numId w:val="10"/>
        </w:numPr>
        <w:rPr>
          <w:b/>
        </w:rPr>
      </w:pPr>
      <w:r w:rsidRPr="00784714">
        <w:t>The water charge shall be $2.9</w:t>
      </w:r>
      <w:r>
        <w:t>8</w:t>
      </w:r>
      <w:r w:rsidRPr="00784714">
        <w:t xml:space="preserve"> per 100 cu. ft. per month for usage up to 300 cu. ft. for the month. </w:t>
      </w:r>
    </w:p>
    <w:p w14:paraId="0B4E5670" w14:textId="77777777" w:rsidR="00DB4A05" w:rsidRPr="00784714" w:rsidRDefault="00DB4A05" w:rsidP="00DB4A05">
      <w:pPr>
        <w:numPr>
          <w:ilvl w:val="1"/>
          <w:numId w:val="10"/>
        </w:numPr>
        <w:rPr>
          <w:b/>
        </w:rPr>
      </w:pPr>
      <w:r w:rsidRPr="00784714">
        <w:t>The water charge shall be $3.</w:t>
      </w:r>
      <w:r>
        <w:t>73</w:t>
      </w:r>
      <w:r w:rsidRPr="00784714">
        <w:t xml:space="preserve"> per 100 cu. ft. for usage between 301 cu. ft. up to 900 cu. ft for the month. </w:t>
      </w:r>
    </w:p>
    <w:p w14:paraId="5756B2E5" w14:textId="77777777" w:rsidR="00DB4A05" w:rsidRPr="00784714" w:rsidRDefault="00DB4A05" w:rsidP="00DB4A05">
      <w:pPr>
        <w:numPr>
          <w:ilvl w:val="1"/>
          <w:numId w:val="10"/>
        </w:numPr>
        <w:rPr>
          <w:b/>
        </w:rPr>
      </w:pPr>
      <w:r w:rsidRPr="00784714">
        <w:t>The water charge shall be $4.6</w:t>
      </w:r>
      <w:r>
        <w:t>5</w:t>
      </w:r>
      <w:r w:rsidRPr="00784714">
        <w:t xml:space="preserve"> per 100 cu. ft. for usage between 901 cu. ft. up to 6,000 cu. ft for the month. </w:t>
      </w:r>
    </w:p>
    <w:p w14:paraId="3419DB7A" w14:textId="77777777" w:rsidR="00DB4A05" w:rsidRPr="00784714" w:rsidRDefault="00DB4A05" w:rsidP="00DB4A05">
      <w:pPr>
        <w:numPr>
          <w:ilvl w:val="1"/>
          <w:numId w:val="10"/>
        </w:numPr>
        <w:rPr>
          <w:b/>
        </w:rPr>
      </w:pPr>
      <w:r w:rsidRPr="00784714">
        <w:t>For usage over 6,000 cu. ft., the rate shall be $6.</w:t>
      </w:r>
      <w:r>
        <w:t>95</w:t>
      </w:r>
      <w:r w:rsidRPr="00784714">
        <w:t xml:space="preserve"> per 100 cu. ft. per month. </w:t>
      </w:r>
    </w:p>
    <w:p w14:paraId="5F059A74" w14:textId="77777777" w:rsidR="00DB4A05" w:rsidRPr="00784714" w:rsidRDefault="00DB4A05" w:rsidP="00DB4A05">
      <w:pPr>
        <w:ind w:left="3240"/>
        <w:rPr>
          <w:b/>
        </w:rPr>
      </w:pPr>
    </w:p>
    <w:p w14:paraId="75034AC0" w14:textId="77777777" w:rsidR="00DB4A05" w:rsidRPr="00784714" w:rsidRDefault="00DB4A05" w:rsidP="00DB4A05">
      <w:pPr>
        <w:numPr>
          <w:ilvl w:val="0"/>
          <w:numId w:val="10"/>
        </w:numPr>
        <w:rPr>
          <w:b/>
        </w:rPr>
      </w:pPr>
      <w:r w:rsidRPr="00784714">
        <w:t xml:space="preserve">Commercial/Industrial Usage Charges: </w:t>
      </w:r>
    </w:p>
    <w:p w14:paraId="1A579632" w14:textId="77777777" w:rsidR="00DB4A05" w:rsidRPr="00784714" w:rsidRDefault="00DB4A05" w:rsidP="00DB4A05">
      <w:pPr>
        <w:numPr>
          <w:ilvl w:val="1"/>
          <w:numId w:val="10"/>
        </w:numPr>
        <w:rPr>
          <w:b/>
        </w:rPr>
      </w:pPr>
      <w:r w:rsidRPr="00784714">
        <w:t>The water charge shall be $2.9</w:t>
      </w:r>
      <w:r>
        <w:t>8</w:t>
      </w:r>
      <w:r w:rsidRPr="00784714">
        <w:t xml:space="preserve"> per 100 cu. ft. per month for usage up to 800 cu. ft. for the month. </w:t>
      </w:r>
    </w:p>
    <w:p w14:paraId="2D29CC1D" w14:textId="77777777" w:rsidR="00DB4A05" w:rsidRPr="00784714" w:rsidRDefault="00DB4A05" w:rsidP="00DB4A05">
      <w:pPr>
        <w:numPr>
          <w:ilvl w:val="1"/>
          <w:numId w:val="10"/>
        </w:numPr>
        <w:rPr>
          <w:b/>
        </w:rPr>
      </w:pPr>
      <w:r w:rsidRPr="00784714">
        <w:t>The water charge shall be $3.</w:t>
      </w:r>
      <w:r>
        <w:t>73</w:t>
      </w:r>
      <w:r w:rsidRPr="00784714">
        <w:t xml:space="preserve"> per 100 cu. ft. for usage between 801 up to 2,800 cu. ft. for the month.</w:t>
      </w:r>
    </w:p>
    <w:p w14:paraId="3788471B" w14:textId="77777777" w:rsidR="00DB4A05" w:rsidRPr="00784714" w:rsidRDefault="00DB4A05" w:rsidP="00DB4A05">
      <w:pPr>
        <w:numPr>
          <w:ilvl w:val="1"/>
          <w:numId w:val="10"/>
        </w:numPr>
        <w:rPr>
          <w:b/>
        </w:rPr>
      </w:pPr>
      <w:r w:rsidRPr="00784714">
        <w:t>The water charge shall by $4.6</w:t>
      </w:r>
      <w:r>
        <w:t>5</w:t>
      </w:r>
      <w:r w:rsidRPr="00784714">
        <w:t xml:space="preserve"> per 100 cu. Ft. for usage between 2,801 up to 7,500 cu. ft. for the month.</w:t>
      </w:r>
    </w:p>
    <w:p w14:paraId="021CB718" w14:textId="77777777" w:rsidR="00DB4A05" w:rsidRPr="00784714" w:rsidRDefault="00DB4A05" w:rsidP="00DB4A05">
      <w:pPr>
        <w:numPr>
          <w:ilvl w:val="1"/>
          <w:numId w:val="10"/>
        </w:numPr>
        <w:rPr>
          <w:b/>
        </w:rPr>
      </w:pPr>
      <w:r w:rsidRPr="00784714">
        <w:t>For usage over 7,500 cu. ft., the rate shall be $6.</w:t>
      </w:r>
      <w:r>
        <w:t>95</w:t>
      </w:r>
      <w:r w:rsidRPr="00784714">
        <w:t xml:space="preserve"> per 100 cu. ft. per month. </w:t>
      </w:r>
    </w:p>
    <w:p w14:paraId="22A8D6DB" w14:textId="77777777" w:rsidR="00DB4A05" w:rsidRPr="00784714" w:rsidRDefault="00DB4A05" w:rsidP="00DB4A05">
      <w:pPr>
        <w:ind w:left="3240"/>
        <w:rPr>
          <w:b/>
        </w:rPr>
      </w:pPr>
    </w:p>
    <w:p w14:paraId="42475FCF" w14:textId="77777777" w:rsidR="00DB4A05" w:rsidRPr="00784714" w:rsidRDefault="00DB4A05" w:rsidP="00DB4A05">
      <w:pPr>
        <w:numPr>
          <w:ilvl w:val="0"/>
          <w:numId w:val="10"/>
        </w:numPr>
        <w:rPr>
          <w:b/>
        </w:rPr>
      </w:pPr>
      <w:r w:rsidRPr="00784714">
        <w:t xml:space="preserve">Irrigation Charges: </w:t>
      </w:r>
    </w:p>
    <w:p w14:paraId="47336748" w14:textId="77777777" w:rsidR="00DB4A05" w:rsidRPr="00784714" w:rsidRDefault="00DB4A05" w:rsidP="00DB4A05">
      <w:pPr>
        <w:numPr>
          <w:ilvl w:val="1"/>
          <w:numId w:val="10"/>
        </w:numPr>
        <w:rPr>
          <w:b/>
        </w:rPr>
      </w:pPr>
      <w:r w:rsidRPr="00784714">
        <w:t>The charge for irrigation meters shall be $6.</w:t>
      </w:r>
      <w:r>
        <w:t>95</w:t>
      </w:r>
      <w:r w:rsidRPr="00784714">
        <w:t xml:space="preserve"> per 100 cu. ft. per month.</w:t>
      </w:r>
    </w:p>
    <w:p w14:paraId="1A0E2241" w14:textId="77777777" w:rsidR="00DB4A05" w:rsidRPr="00784714" w:rsidRDefault="00DB4A05" w:rsidP="00DB4A05">
      <w:pPr>
        <w:ind w:left="3240"/>
        <w:rPr>
          <w:b/>
        </w:rPr>
      </w:pPr>
    </w:p>
    <w:p w14:paraId="2B44DD13" w14:textId="77777777" w:rsidR="00DB4A05" w:rsidRPr="00784714" w:rsidRDefault="00DB4A05" w:rsidP="00DB4A05">
      <w:pPr>
        <w:pStyle w:val="ListParagraph"/>
        <w:numPr>
          <w:ilvl w:val="0"/>
          <w:numId w:val="10"/>
        </w:numPr>
      </w:pPr>
      <w:r w:rsidRPr="00784714">
        <w:t>Multiple Dwelling Units</w:t>
      </w:r>
    </w:p>
    <w:p w14:paraId="0BE1E3FE" w14:textId="77777777" w:rsidR="00DB4A05" w:rsidRPr="00784714" w:rsidRDefault="00DB4A05" w:rsidP="00DB4A05">
      <w:pPr>
        <w:ind w:left="2520"/>
        <w:rPr>
          <w:b/>
        </w:rPr>
      </w:pPr>
      <w:r w:rsidRPr="00784714">
        <w:t>The water usage for multiple dwelling units is calculated by multiplying the number of units by the tier breaks (ex:  3 units X 300 cu. ft. = 900 cu ft for the first tier).  The base charge is the flat fee multiplied by the number of units.  Such water charges for multiple dwelling units shall be based upon the number of living units per structure, whether said living units are occupied or not.</w:t>
      </w:r>
    </w:p>
    <w:p w14:paraId="73F442B0" w14:textId="77777777" w:rsidR="00DB4A05" w:rsidRPr="00784714" w:rsidRDefault="00DB4A05" w:rsidP="00DB4A05">
      <w:pPr>
        <w:rPr>
          <w:b/>
        </w:rPr>
      </w:pPr>
    </w:p>
    <w:p w14:paraId="7CAF5BB6" w14:textId="77777777" w:rsidR="00DB4A05" w:rsidRPr="00784714" w:rsidRDefault="00DB4A05" w:rsidP="00DB4A05">
      <w:pPr>
        <w:ind w:firstLine="720"/>
        <w:rPr>
          <w:b/>
        </w:rPr>
      </w:pPr>
      <w:r w:rsidRPr="00784714">
        <w:br w:type="page"/>
      </w:r>
      <w:r w:rsidRPr="00784714">
        <w:lastRenderedPageBreak/>
        <w:t>Sewer Charges</w:t>
      </w:r>
    </w:p>
    <w:p w14:paraId="6E5E4608" w14:textId="77777777" w:rsidR="00DB4A05" w:rsidRPr="00784714" w:rsidRDefault="00DB4A05" w:rsidP="00DB4A05">
      <w:pPr>
        <w:rPr>
          <w:b/>
        </w:rPr>
      </w:pPr>
    </w:p>
    <w:p w14:paraId="31B196EB" w14:textId="77777777" w:rsidR="00DB4A05" w:rsidRPr="00784714" w:rsidRDefault="00DB4A05" w:rsidP="00DB4A05">
      <w:pPr>
        <w:ind w:left="1440"/>
        <w:rPr>
          <w:b/>
        </w:rPr>
      </w:pPr>
      <w:r w:rsidRPr="00784714">
        <w:t>Sewer system charges are hereby imposed upon all users in a total amount sufficient to pay the costs of the treatment system.  Sewer system charges shall consist of the minimum charge, the O &amp; M User Charge for most users, and the industrial charge for users subject to regular monitoring or which have BOD5 or TSS concentrations higher than domestic waste.  User rates shall be updated annually to reflect current costs and to maintain equity in user fees.</w:t>
      </w:r>
    </w:p>
    <w:p w14:paraId="04F79283" w14:textId="77777777" w:rsidR="00DB4A05" w:rsidRPr="00784714" w:rsidRDefault="00DB4A05" w:rsidP="00DB4A05">
      <w:pPr>
        <w:ind w:left="1440"/>
        <w:rPr>
          <w:b/>
        </w:rPr>
      </w:pPr>
    </w:p>
    <w:p w14:paraId="28BC569A" w14:textId="77777777" w:rsidR="00DB4A05" w:rsidRPr="00784714" w:rsidRDefault="00DB4A05" w:rsidP="00DB4A05">
      <w:pPr>
        <w:pStyle w:val="ListParagraph"/>
        <w:ind w:left="1440"/>
      </w:pPr>
      <w:r w:rsidRPr="00784714">
        <w:t>Effective with the billing for January 1, 202</w:t>
      </w:r>
      <w:r>
        <w:t>3</w:t>
      </w:r>
      <w:r w:rsidRPr="00784714">
        <w:t xml:space="preserve"> usage, the following rates shall apply for residential, multi-family, commercial and industrial users of City water:</w:t>
      </w:r>
    </w:p>
    <w:p w14:paraId="5C530F76" w14:textId="77777777" w:rsidR="00DB4A05" w:rsidRPr="00784714" w:rsidRDefault="00DB4A05" w:rsidP="00DB4A05">
      <w:pPr>
        <w:pStyle w:val="ListParagraph"/>
        <w:ind w:left="2160"/>
      </w:pPr>
    </w:p>
    <w:p w14:paraId="79850093" w14:textId="77777777" w:rsidR="00DB4A05" w:rsidRPr="00784714" w:rsidRDefault="00DB4A05" w:rsidP="00DB4A05">
      <w:pPr>
        <w:pStyle w:val="ListParagraph"/>
        <w:ind w:left="2160" w:hanging="720"/>
      </w:pPr>
      <w:r w:rsidRPr="00784714">
        <w:t>1.</w:t>
      </w:r>
      <w:r w:rsidRPr="00784714">
        <w:tab/>
        <w:t>Residential Usage Charge</w:t>
      </w:r>
    </w:p>
    <w:p w14:paraId="7E73F804" w14:textId="77777777" w:rsidR="00DB4A05" w:rsidRPr="00784714" w:rsidRDefault="00DB4A05" w:rsidP="00DB4A05">
      <w:pPr>
        <w:pStyle w:val="ListParagraph"/>
        <w:ind w:left="2610" w:hanging="450"/>
      </w:pPr>
      <w:r w:rsidRPr="00784714">
        <w:t>a.</w:t>
      </w:r>
      <w:r w:rsidRPr="00784714">
        <w:tab/>
        <w:t>The minimum residential sewer charge shall be $31.</w:t>
      </w:r>
      <w:r>
        <w:t>43</w:t>
      </w:r>
      <w:r w:rsidRPr="00784714">
        <w:t xml:space="preserve"> per month and allows for usage up to 400 cu. Ft. for the month. </w:t>
      </w:r>
    </w:p>
    <w:p w14:paraId="41FEB1F5" w14:textId="77777777" w:rsidR="00DB4A05" w:rsidRPr="00784714" w:rsidRDefault="00DB4A05" w:rsidP="00DB4A05">
      <w:pPr>
        <w:pStyle w:val="ListParagraph"/>
        <w:ind w:left="2610" w:hanging="450"/>
      </w:pPr>
      <w:r w:rsidRPr="00784714">
        <w:t>b.</w:t>
      </w:r>
      <w:r w:rsidRPr="00784714">
        <w:tab/>
        <w:t>If the total usage is over 400 cu. ft., the sewer charge for all usage, including the first 400 cu. ft., the rate shall be $10.</w:t>
      </w:r>
      <w:r>
        <w:t>97</w:t>
      </w:r>
      <w:r w:rsidRPr="00784714">
        <w:t xml:space="preserve"> per 100 cu. ft. for the month.</w:t>
      </w:r>
    </w:p>
    <w:p w14:paraId="62FDCB42" w14:textId="77777777" w:rsidR="00DB4A05" w:rsidRPr="00784714" w:rsidRDefault="00DB4A05" w:rsidP="00DB4A05">
      <w:pPr>
        <w:pStyle w:val="ListParagraph"/>
        <w:ind w:left="2160"/>
      </w:pPr>
    </w:p>
    <w:p w14:paraId="3D6B9937" w14:textId="77777777" w:rsidR="00DB4A05" w:rsidRPr="00784714" w:rsidRDefault="00DB4A05" w:rsidP="00DB4A05">
      <w:pPr>
        <w:pStyle w:val="ListParagraph"/>
        <w:ind w:left="2160" w:hanging="720"/>
      </w:pPr>
      <w:r w:rsidRPr="00784714">
        <w:t>2.</w:t>
      </w:r>
      <w:r w:rsidRPr="00784714">
        <w:tab/>
        <w:t>Commercial/Industrial Usage Charge</w:t>
      </w:r>
    </w:p>
    <w:p w14:paraId="63E19E95" w14:textId="77777777" w:rsidR="00DB4A05" w:rsidRPr="00784714" w:rsidRDefault="00DB4A05" w:rsidP="00DB4A05">
      <w:pPr>
        <w:pStyle w:val="ListParagraph"/>
        <w:ind w:left="2610" w:hanging="450"/>
      </w:pPr>
      <w:r w:rsidRPr="00784714">
        <w:t>a.</w:t>
      </w:r>
      <w:r w:rsidRPr="00784714">
        <w:tab/>
        <w:t>The minimum commercial sewer charge shall be $4</w:t>
      </w:r>
      <w:r>
        <w:t>5</w:t>
      </w:r>
      <w:r w:rsidRPr="00784714">
        <w:t>.</w:t>
      </w:r>
      <w:r>
        <w:t>25</w:t>
      </w:r>
      <w:r w:rsidRPr="00784714">
        <w:t xml:space="preserve"> per month and allows for usage up to 400 cu. Ft. for the month. </w:t>
      </w:r>
    </w:p>
    <w:p w14:paraId="618D9E88" w14:textId="77777777" w:rsidR="00DB4A05" w:rsidRPr="00784714" w:rsidRDefault="00DB4A05" w:rsidP="00DB4A05">
      <w:pPr>
        <w:pStyle w:val="ListParagraph"/>
        <w:ind w:left="2610" w:hanging="450"/>
      </w:pPr>
      <w:r w:rsidRPr="00784714">
        <w:t>b.</w:t>
      </w:r>
      <w:r w:rsidRPr="00784714">
        <w:tab/>
        <w:t>If the total usage is over 400 cu. ft., the sewer charge for all usage, including the first 400 cu. ft., the rate shall be $10.</w:t>
      </w:r>
      <w:r>
        <w:t>97</w:t>
      </w:r>
      <w:r w:rsidRPr="00784714">
        <w:t xml:space="preserve"> per 100 cu. ft. for the month.</w:t>
      </w:r>
    </w:p>
    <w:p w14:paraId="1107B089" w14:textId="77777777" w:rsidR="00DB4A05" w:rsidRPr="00784714" w:rsidRDefault="00DB4A05" w:rsidP="00DB4A05">
      <w:pPr>
        <w:rPr>
          <w:b/>
        </w:rPr>
      </w:pPr>
      <w:r w:rsidRPr="00784714">
        <w:tab/>
      </w:r>
    </w:p>
    <w:p w14:paraId="6F0C252C" w14:textId="77777777" w:rsidR="00DB4A05" w:rsidRPr="00784714" w:rsidRDefault="00DB4A05" w:rsidP="00DB4A05">
      <w:pPr>
        <w:ind w:left="1440"/>
        <w:rPr>
          <w:b/>
        </w:rPr>
      </w:pPr>
      <w:r w:rsidRPr="00784714">
        <w:t>3.</w:t>
      </w:r>
      <w:r w:rsidRPr="00784714">
        <w:tab/>
        <w:t>The Industrial Charge</w:t>
      </w:r>
    </w:p>
    <w:p w14:paraId="3FFB0C09" w14:textId="77777777" w:rsidR="00DB4A05" w:rsidRPr="00784714" w:rsidRDefault="00DB4A05" w:rsidP="00DB4A05">
      <w:pPr>
        <w:rPr>
          <w:b/>
        </w:rPr>
      </w:pPr>
    </w:p>
    <w:p w14:paraId="1D098346" w14:textId="77777777" w:rsidR="00DB4A05" w:rsidRPr="00784714" w:rsidRDefault="00DB4A05" w:rsidP="00DB4A05">
      <w:pPr>
        <w:ind w:left="1800"/>
        <w:rPr>
          <w:b/>
        </w:rPr>
      </w:pPr>
      <w:r w:rsidRPr="00784714">
        <w:t>The industrial charge shall be applicable to industrial discharges subject to regular wastewater monitoring for biochemical oxygen demand (BOD5) and suspended solids (SS).  The unit rates for the industrial charges are as follows:</w:t>
      </w:r>
    </w:p>
    <w:p w14:paraId="10FDCB48" w14:textId="77777777" w:rsidR="00DB4A05" w:rsidRPr="00784714" w:rsidRDefault="00DB4A05" w:rsidP="00DB4A05">
      <w:pPr>
        <w:ind w:left="720"/>
        <w:rPr>
          <w:b/>
          <w:strike/>
        </w:rPr>
      </w:pPr>
    </w:p>
    <w:p w14:paraId="736C3B21" w14:textId="77777777" w:rsidR="00DB4A05" w:rsidRPr="00784714" w:rsidRDefault="00DB4A05" w:rsidP="00DB4A05">
      <w:pPr>
        <w:ind w:left="720"/>
        <w:rPr>
          <w:b/>
        </w:rPr>
      </w:pPr>
      <w:r w:rsidRPr="00784714">
        <w:t>O &amp; M UNIT RATES FOR BOD5 &amp; SUSPENDED SOLIDS EXCEEDING DOMESTIC STRENGTH</w:t>
      </w:r>
    </w:p>
    <w:p w14:paraId="1A25671D" w14:textId="77777777" w:rsidR="00DB4A05" w:rsidRPr="00784714" w:rsidRDefault="00DB4A05" w:rsidP="00DB4A05">
      <w:pPr>
        <w:rPr>
          <w:b/>
        </w:rPr>
      </w:pPr>
    </w:p>
    <w:p w14:paraId="27F17C68" w14:textId="77777777" w:rsidR="00DB4A05" w:rsidRPr="00784714" w:rsidRDefault="00DB4A05" w:rsidP="00DB4A05">
      <w:pPr>
        <w:rPr>
          <w:b/>
        </w:rPr>
      </w:pPr>
    </w:p>
    <w:p w14:paraId="763E7672" w14:textId="77777777" w:rsidR="00DB4A05" w:rsidRPr="00784714" w:rsidRDefault="00DB4A05" w:rsidP="00DB4A05">
      <w:pPr>
        <w:ind w:left="2160"/>
        <w:rPr>
          <w:rFonts w:ascii="Arial" w:hAnsi="Arial" w:cs="Arial"/>
          <w:b/>
          <w:sz w:val="20"/>
        </w:rPr>
      </w:pPr>
      <w:r w:rsidRPr="00784714">
        <w:rPr>
          <w:rFonts w:ascii="Arial" w:hAnsi="Arial" w:cs="Arial"/>
          <w:sz w:val="20"/>
        </w:rPr>
        <w:t xml:space="preserve">BOD                 TSS                  </w:t>
      </w:r>
      <w:r w:rsidRPr="00784714">
        <w:rPr>
          <w:rFonts w:ascii="Arial" w:hAnsi="Arial" w:cs="Arial"/>
          <w:sz w:val="20"/>
        </w:rPr>
        <w:tab/>
        <w:t xml:space="preserve">Phosphorus              Nickel &amp; Zinc </w:t>
      </w:r>
    </w:p>
    <w:p w14:paraId="5552FD5B" w14:textId="77777777" w:rsidR="00DB4A05" w:rsidRPr="00784714" w:rsidRDefault="00DB4A05" w:rsidP="00DB4A05">
      <w:pPr>
        <w:rPr>
          <w:b/>
        </w:rPr>
      </w:pPr>
      <w:r w:rsidRPr="00784714">
        <w:tab/>
      </w:r>
      <w:r w:rsidRPr="00784714">
        <w:tab/>
      </w:r>
      <w:r w:rsidRPr="00784714">
        <w:tab/>
        <w:t>$ per 100 lb.</w:t>
      </w:r>
      <w:r w:rsidRPr="00784714">
        <w:tab/>
        <w:t>$ per 100 lb.   $ per 100 lb.</w:t>
      </w:r>
      <w:r w:rsidRPr="00784714">
        <w:tab/>
        <w:t xml:space="preserve">       $ per 100 lb.</w:t>
      </w:r>
    </w:p>
    <w:p w14:paraId="6BCE7555" w14:textId="77777777" w:rsidR="00DB4A05" w:rsidRPr="00784714" w:rsidRDefault="00DB4A05" w:rsidP="00DB4A05">
      <w:pPr>
        <w:rPr>
          <w:b/>
        </w:rPr>
      </w:pPr>
    </w:p>
    <w:p w14:paraId="6A781F95" w14:textId="77777777" w:rsidR="00DB4A05" w:rsidRPr="00784714" w:rsidRDefault="00DB4A05" w:rsidP="00DB4A05">
      <w:pPr>
        <w:rPr>
          <w:b/>
        </w:rPr>
      </w:pPr>
      <w:r w:rsidRPr="00784714">
        <w:t>Effective 1/1/14</w:t>
      </w:r>
      <w:r w:rsidRPr="00784714">
        <w:tab/>
        <w:t>$65.00</w:t>
      </w:r>
      <w:r w:rsidRPr="00784714">
        <w:tab/>
      </w:r>
      <w:r w:rsidRPr="00784714">
        <w:tab/>
        <w:t>$63.00</w:t>
      </w:r>
      <w:r w:rsidRPr="00784714">
        <w:tab/>
      </w:r>
      <w:r w:rsidRPr="00784714">
        <w:tab/>
        <w:t>$107.00</w:t>
      </w:r>
      <w:r w:rsidRPr="00784714">
        <w:tab/>
        <w:t xml:space="preserve">       $62.00</w:t>
      </w:r>
    </w:p>
    <w:p w14:paraId="1D6091F0" w14:textId="77777777" w:rsidR="00DB4A05" w:rsidRPr="00784714" w:rsidRDefault="00DB4A05" w:rsidP="00DB4A05">
      <w:pPr>
        <w:rPr>
          <w:b/>
        </w:rPr>
      </w:pPr>
      <w:r w:rsidRPr="00784714">
        <w:tab/>
      </w:r>
    </w:p>
    <w:p w14:paraId="1CCB72DD" w14:textId="77777777" w:rsidR="00DB4A05" w:rsidRPr="00784714" w:rsidRDefault="00DB4A05" w:rsidP="00DB4A05">
      <w:pPr>
        <w:rPr>
          <w:b/>
        </w:rPr>
      </w:pPr>
    </w:p>
    <w:p w14:paraId="4402577C" w14:textId="77777777" w:rsidR="00DB4A05" w:rsidRPr="00784714" w:rsidRDefault="00DB4A05" w:rsidP="00DB4A05">
      <w:pPr>
        <w:ind w:left="1440"/>
        <w:rPr>
          <w:b/>
        </w:rPr>
      </w:pPr>
      <w:r w:rsidRPr="00784714">
        <w:t>4.</w:t>
      </w:r>
      <w:r w:rsidRPr="00784714">
        <w:tab/>
        <w:t>Surcharge</w:t>
      </w:r>
    </w:p>
    <w:p w14:paraId="28E309AA" w14:textId="77777777" w:rsidR="00DB4A05" w:rsidRPr="00784714" w:rsidRDefault="00DB4A05" w:rsidP="00DB4A05">
      <w:pPr>
        <w:ind w:left="1800"/>
        <w:rPr>
          <w:b/>
        </w:rPr>
      </w:pPr>
    </w:p>
    <w:p w14:paraId="28F67B87" w14:textId="77777777" w:rsidR="00DB4A05" w:rsidRPr="00784714" w:rsidRDefault="00DB4A05" w:rsidP="00DB4A05">
      <w:pPr>
        <w:ind w:left="1800"/>
        <w:rPr>
          <w:b/>
        </w:rPr>
      </w:pPr>
      <w:r w:rsidRPr="00784714">
        <w:t xml:space="preserve">If the character of any user’s waste discharge is such that special laboratory testing, monitoring, </w:t>
      </w:r>
      <w:proofErr w:type="gramStart"/>
      <w:r w:rsidRPr="00784714">
        <w:t>pretreatment</w:t>
      </w:r>
      <w:proofErr w:type="gramEnd"/>
      <w:r w:rsidRPr="00784714">
        <w:t xml:space="preserve"> or other extraordinary costs are incurred by </w:t>
      </w:r>
      <w:r w:rsidRPr="00784714">
        <w:lastRenderedPageBreak/>
        <w:t>the City, then such extra costs shall be added to said user’s bill and paid in the same manner as other user charges.</w:t>
      </w:r>
    </w:p>
    <w:p w14:paraId="12EDA96F" w14:textId="77777777" w:rsidR="00DB4A05" w:rsidRPr="00784714" w:rsidRDefault="00DB4A05" w:rsidP="00DB4A05">
      <w:pPr>
        <w:rPr>
          <w:b/>
        </w:rPr>
      </w:pPr>
    </w:p>
    <w:p w14:paraId="4289D46D" w14:textId="77777777" w:rsidR="00DB4A05" w:rsidRPr="00784714" w:rsidRDefault="00DB4A05" w:rsidP="00DB4A05">
      <w:pPr>
        <w:outlineLvl w:val="0"/>
        <w:rPr>
          <w:b/>
        </w:rPr>
      </w:pPr>
      <w:r w:rsidRPr="00784714">
        <w:t>Sewer Only Users</w:t>
      </w:r>
    </w:p>
    <w:p w14:paraId="3CA72FEA" w14:textId="77777777" w:rsidR="00DB4A05" w:rsidRPr="00784714" w:rsidRDefault="00DB4A05" w:rsidP="00DB4A05">
      <w:pPr>
        <w:rPr>
          <w:b/>
        </w:rPr>
      </w:pPr>
    </w:p>
    <w:p w14:paraId="74E6076F" w14:textId="77777777" w:rsidR="00DB4A05" w:rsidRPr="00784714" w:rsidRDefault="00DB4A05" w:rsidP="00DB4A05">
      <w:pPr>
        <w:numPr>
          <w:ilvl w:val="0"/>
          <w:numId w:val="8"/>
        </w:numPr>
        <w:rPr>
          <w:b/>
        </w:rPr>
      </w:pPr>
      <w:r w:rsidRPr="00784714">
        <w:t xml:space="preserve">All commercial, industrial and apartment dwelling of five (5) families or more that are not using City water shall be required to purchase and install a water meter at user’s expense.  Sewer charges shall be at current rates based upon water meter readings.  </w:t>
      </w:r>
    </w:p>
    <w:p w14:paraId="37B82EF3" w14:textId="77777777" w:rsidR="00DB4A05" w:rsidRPr="00784714" w:rsidRDefault="00DB4A05" w:rsidP="00DB4A05">
      <w:pPr>
        <w:rPr>
          <w:b/>
        </w:rPr>
      </w:pPr>
    </w:p>
    <w:p w14:paraId="2FEE0369" w14:textId="77777777" w:rsidR="00DB4A05" w:rsidRPr="00784714" w:rsidRDefault="00DB4A05" w:rsidP="00DB4A05">
      <w:pPr>
        <w:numPr>
          <w:ilvl w:val="0"/>
          <w:numId w:val="8"/>
        </w:numPr>
        <w:rPr>
          <w:b/>
        </w:rPr>
      </w:pPr>
      <w:r w:rsidRPr="00784714">
        <w:t xml:space="preserve">Dwellings of 4 or less units not using City water but connected to City sewer may either purchase a meter and be charged at the ongoing sewer rates or pay a resident charge per unit per monthly billing period for sewer usage in lieu thereof.  </w:t>
      </w:r>
    </w:p>
    <w:p w14:paraId="59059288" w14:textId="77777777" w:rsidR="00DB4A05" w:rsidRPr="00784714" w:rsidRDefault="00DB4A05" w:rsidP="00DB4A05">
      <w:pPr>
        <w:ind w:left="1800"/>
        <w:rPr>
          <w:b/>
        </w:rPr>
      </w:pPr>
    </w:p>
    <w:p w14:paraId="45D35EDF" w14:textId="77777777" w:rsidR="00DB4A05" w:rsidRPr="00784714" w:rsidRDefault="00DB4A05" w:rsidP="00DB4A05">
      <w:pPr>
        <w:ind w:left="1800"/>
        <w:rPr>
          <w:b/>
        </w:rPr>
      </w:pPr>
      <w:r w:rsidRPr="00784714">
        <w:t>Effective with the billing for January 1, 20</w:t>
      </w:r>
      <w:r>
        <w:t>23</w:t>
      </w:r>
      <w:r w:rsidRPr="00784714">
        <w:t>, the resident charge shall be $10</w:t>
      </w:r>
      <w:r>
        <w:t>4</w:t>
      </w:r>
      <w:r w:rsidRPr="00784714">
        <w:t>.</w:t>
      </w:r>
      <w:r>
        <w:t>82</w:t>
      </w:r>
      <w:r w:rsidRPr="00784714">
        <w:t xml:space="preserve"> per unit per monthly period.</w:t>
      </w:r>
    </w:p>
    <w:p w14:paraId="58EB6754" w14:textId="77777777" w:rsidR="00DB4A05" w:rsidRPr="00784714" w:rsidRDefault="00DB4A05" w:rsidP="00DB4A05">
      <w:pPr>
        <w:rPr>
          <w:b/>
        </w:rPr>
      </w:pPr>
      <w:r w:rsidRPr="00784714">
        <w:tab/>
      </w:r>
    </w:p>
    <w:p w14:paraId="59E7E4F2" w14:textId="77777777" w:rsidR="00DB4A05" w:rsidRPr="00784714" w:rsidRDefault="00DB4A05" w:rsidP="00DB4A05">
      <w:pPr>
        <w:outlineLvl w:val="0"/>
        <w:rPr>
          <w:b/>
        </w:rPr>
      </w:pPr>
      <w:r w:rsidRPr="00784714">
        <w:tab/>
        <w:t>Subd. C.  Sewer Usage Credit (Sprinkling Credit)</w:t>
      </w:r>
    </w:p>
    <w:p w14:paraId="3046F32E" w14:textId="77777777" w:rsidR="00DB4A05" w:rsidRPr="00784714" w:rsidRDefault="00DB4A05" w:rsidP="00DB4A05">
      <w:pPr>
        <w:rPr>
          <w:b/>
        </w:rPr>
      </w:pPr>
      <w:r w:rsidRPr="00784714">
        <w:tab/>
      </w:r>
      <w:r w:rsidRPr="00784714">
        <w:tab/>
      </w:r>
    </w:p>
    <w:p w14:paraId="2CEBE854" w14:textId="77777777" w:rsidR="00DB4A05" w:rsidRPr="00784714" w:rsidRDefault="00DB4A05" w:rsidP="00DB4A05">
      <w:pPr>
        <w:ind w:left="1440"/>
        <w:rPr>
          <w:b/>
        </w:rPr>
      </w:pPr>
      <w:r w:rsidRPr="00784714">
        <w:t xml:space="preserve">Since water used on lawns, gardens, trees and the like, does not go into the sanitary sewer, the </w:t>
      </w:r>
      <w:proofErr w:type="gramStart"/>
      <w:r w:rsidRPr="00784714">
        <w:t>City</w:t>
      </w:r>
      <w:proofErr w:type="gramEnd"/>
      <w:r w:rsidRPr="00784714">
        <w:t xml:space="preserve"> will give a credit for said use.  The credit shall be the difference between the actual metered use and an amount equal to 150% of the average use from November 1 to March 31.  The sewer credit shall be applied to billings for May through September usage (June through October billings).</w:t>
      </w:r>
    </w:p>
    <w:p w14:paraId="713CB654" w14:textId="77777777" w:rsidR="00DB4A05" w:rsidRPr="00784714" w:rsidRDefault="00DB4A05" w:rsidP="00DB4A05">
      <w:pPr>
        <w:rPr>
          <w:b/>
        </w:rPr>
      </w:pPr>
    </w:p>
    <w:p w14:paraId="412BB039" w14:textId="77777777" w:rsidR="00DB4A05" w:rsidRPr="00784714" w:rsidRDefault="00DB4A05" w:rsidP="00DB4A05">
      <w:pPr>
        <w:rPr>
          <w:b/>
        </w:rPr>
      </w:pPr>
    </w:p>
    <w:p w14:paraId="4414505A" w14:textId="77777777" w:rsidR="00DB4A05" w:rsidRPr="00784714" w:rsidRDefault="00DB4A05" w:rsidP="00DB4A05">
      <w:pPr>
        <w:rPr>
          <w:b/>
        </w:rPr>
      </w:pPr>
      <w:r w:rsidRPr="00784714">
        <w:t>Storm Water Charges</w:t>
      </w:r>
    </w:p>
    <w:p w14:paraId="5A5B57C6" w14:textId="77777777" w:rsidR="00DB4A05" w:rsidRPr="00784714" w:rsidRDefault="00DB4A05" w:rsidP="00DB4A05">
      <w:pPr>
        <w:rPr>
          <w:b/>
        </w:rPr>
      </w:pPr>
    </w:p>
    <w:p w14:paraId="7D4320EA" w14:textId="77777777" w:rsidR="00DB4A05" w:rsidRPr="00784714" w:rsidRDefault="00DB4A05" w:rsidP="00DB4A05">
      <w:pPr>
        <w:ind w:left="1440"/>
        <w:rPr>
          <w:b/>
        </w:rPr>
      </w:pPr>
      <w:r w:rsidRPr="00784714">
        <w:t>Effective with the billing for January 1, 202</w:t>
      </w:r>
      <w:r>
        <w:t>3</w:t>
      </w:r>
      <w:r w:rsidRPr="00784714">
        <w:t xml:space="preserve"> usage, the following unit rates shall apply for residential, multi-family, commercial and industrial accounts:</w:t>
      </w:r>
    </w:p>
    <w:p w14:paraId="1352B6FC" w14:textId="77777777" w:rsidR="00DB4A05" w:rsidRPr="00784714" w:rsidRDefault="00DB4A05" w:rsidP="00DB4A05">
      <w:pPr>
        <w:ind w:left="1440"/>
        <w:rPr>
          <w:b/>
        </w:rPr>
      </w:pPr>
    </w:p>
    <w:p w14:paraId="67428C54" w14:textId="77777777" w:rsidR="00DB4A05" w:rsidRPr="00784714" w:rsidRDefault="00DB4A05" w:rsidP="00DB4A05">
      <w:pPr>
        <w:ind w:left="1440"/>
        <w:rPr>
          <w:b/>
        </w:rPr>
      </w:pPr>
      <w:r w:rsidRPr="00784714">
        <w:t xml:space="preserve">Residential:  </w:t>
      </w:r>
      <w:r w:rsidRPr="00784714">
        <w:tab/>
      </w:r>
      <w:r w:rsidRPr="00784714">
        <w:tab/>
      </w:r>
      <w:proofErr w:type="gramStart"/>
      <w:r w:rsidRPr="00784714">
        <w:t>$  7.</w:t>
      </w:r>
      <w:r>
        <w:t>32</w:t>
      </w:r>
      <w:proofErr w:type="gramEnd"/>
    </w:p>
    <w:p w14:paraId="7F0E67DA" w14:textId="77777777" w:rsidR="00DB4A05" w:rsidRPr="00784714" w:rsidRDefault="00DB4A05" w:rsidP="00DB4A05">
      <w:pPr>
        <w:ind w:left="1440"/>
        <w:rPr>
          <w:b/>
        </w:rPr>
      </w:pPr>
      <w:r w:rsidRPr="00784714">
        <w:t>Multi-Family:</w:t>
      </w:r>
      <w:r w:rsidRPr="00784714">
        <w:tab/>
      </w:r>
      <w:r w:rsidRPr="00784714">
        <w:tab/>
        <w:t>$19.</w:t>
      </w:r>
      <w:r>
        <w:t>87</w:t>
      </w:r>
    </w:p>
    <w:p w14:paraId="66B30144" w14:textId="77777777" w:rsidR="00DB4A05" w:rsidRPr="00784714" w:rsidRDefault="00DB4A05" w:rsidP="00DB4A05">
      <w:pPr>
        <w:ind w:left="1440"/>
        <w:rPr>
          <w:b/>
        </w:rPr>
      </w:pPr>
      <w:r w:rsidRPr="00784714">
        <w:t>Institutional:</w:t>
      </w:r>
      <w:r w:rsidRPr="00784714">
        <w:tab/>
      </w:r>
      <w:r w:rsidRPr="00784714">
        <w:tab/>
        <w:t>$2</w:t>
      </w:r>
      <w:r>
        <w:t>4.11</w:t>
      </w:r>
    </w:p>
    <w:p w14:paraId="7C447D45" w14:textId="77777777" w:rsidR="00DB4A05" w:rsidRPr="00784714" w:rsidRDefault="00DB4A05" w:rsidP="00DB4A05">
      <w:pPr>
        <w:ind w:left="1440"/>
        <w:rPr>
          <w:b/>
        </w:rPr>
      </w:pPr>
      <w:r w:rsidRPr="00784714">
        <w:t>Industrial:</w:t>
      </w:r>
      <w:r w:rsidRPr="00784714">
        <w:tab/>
      </w:r>
      <w:r w:rsidRPr="00784714">
        <w:tab/>
        <w:t>$2</w:t>
      </w:r>
      <w:r>
        <w:t>4.11</w:t>
      </w:r>
    </w:p>
    <w:p w14:paraId="6A86ABA9" w14:textId="77777777" w:rsidR="00DB4A05" w:rsidRPr="00784714" w:rsidRDefault="00DB4A05" w:rsidP="00DB4A05">
      <w:pPr>
        <w:ind w:left="1440"/>
        <w:rPr>
          <w:b/>
        </w:rPr>
      </w:pPr>
      <w:r w:rsidRPr="00784714">
        <w:t>Commercial:</w:t>
      </w:r>
      <w:r w:rsidRPr="00784714">
        <w:tab/>
      </w:r>
      <w:r w:rsidRPr="00784714">
        <w:tab/>
        <w:t>$30.</w:t>
      </w:r>
      <w:r>
        <w:t>91</w:t>
      </w:r>
    </w:p>
    <w:p w14:paraId="4B746C4D" w14:textId="77777777" w:rsidR="00DB4A05" w:rsidRPr="00784714" w:rsidRDefault="00DB4A05" w:rsidP="00DB4A05">
      <w:pPr>
        <w:rPr>
          <w:b/>
          <w:sz w:val="20"/>
        </w:rPr>
      </w:pPr>
      <w:r w:rsidRPr="00784714">
        <w:tab/>
      </w:r>
      <w:r w:rsidRPr="00784714">
        <w:tab/>
      </w:r>
    </w:p>
    <w:p w14:paraId="4C6BB41E" w14:textId="77777777" w:rsidR="00DB4A05" w:rsidRDefault="00DB4A05" w:rsidP="00DB4A05">
      <w:pPr>
        <w:ind w:left="1440"/>
        <w:rPr>
          <w:b/>
        </w:rPr>
      </w:pPr>
      <w:r w:rsidRPr="00784714">
        <w:t>The unit rate is the rate charged per acre.  For example, a residential unit is based upon 0.38 acres that would result in a $2.7</w:t>
      </w:r>
      <w:r>
        <w:t>8</w:t>
      </w:r>
      <w:r w:rsidRPr="00784714">
        <w:t xml:space="preserve"> monthly charge.</w:t>
      </w:r>
    </w:p>
    <w:p w14:paraId="5AE9BD30" w14:textId="77777777" w:rsidR="00DB4A05" w:rsidRDefault="00DB4A05" w:rsidP="00DB4A05">
      <w:pPr>
        <w:ind w:left="1440"/>
        <w:rPr>
          <w:b/>
        </w:rPr>
      </w:pPr>
    </w:p>
    <w:p w14:paraId="540BAF8E" w14:textId="77777777" w:rsidR="00DB4A05" w:rsidRDefault="00DB4A05" w:rsidP="00DB4A05">
      <w:pPr>
        <w:ind w:left="1440"/>
        <w:rPr>
          <w:b/>
        </w:rPr>
      </w:pPr>
    </w:p>
    <w:p w14:paraId="5F5AC19C" w14:textId="77777777" w:rsidR="00DB4A05" w:rsidRDefault="00DB4A05" w:rsidP="00DB4A05">
      <w:pPr>
        <w:ind w:left="1440"/>
        <w:rPr>
          <w:b/>
        </w:rPr>
      </w:pPr>
    </w:p>
    <w:p w14:paraId="37C27482" w14:textId="77777777" w:rsidR="00DB4A05" w:rsidRDefault="00DB4A05" w:rsidP="00DB4A05">
      <w:pPr>
        <w:ind w:left="1440"/>
        <w:rPr>
          <w:b/>
        </w:rPr>
      </w:pPr>
    </w:p>
    <w:p w14:paraId="39FC7C37" w14:textId="77777777" w:rsidR="00DB4A05" w:rsidRDefault="00DB4A05" w:rsidP="00DB4A05">
      <w:pPr>
        <w:ind w:left="1440"/>
        <w:rPr>
          <w:b/>
        </w:rPr>
      </w:pPr>
    </w:p>
    <w:p w14:paraId="26360D6B" w14:textId="77777777" w:rsidR="00DB4A05" w:rsidRDefault="00DB4A05" w:rsidP="00DB4A05">
      <w:pPr>
        <w:ind w:left="1440"/>
        <w:rPr>
          <w:b/>
        </w:rPr>
      </w:pPr>
    </w:p>
    <w:p w14:paraId="02AD87A2" w14:textId="77777777" w:rsidR="00DB4A05" w:rsidRDefault="00DB4A05" w:rsidP="00DB4A05">
      <w:pPr>
        <w:ind w:left="1440"/>
        <w:rPr>
          <w:b/>
        </w:rPr>
      </w:pPr>
    </w:p>
    <w:p w14:paraId="56390973" w14:textId="77777777" w:rsidR="00DB4A05" w:rsidRDefault="00DB4A05" w:rsidP="00DB4A05">
      <w:pPr>
        <w:jc w:val="center"/>
        <w:rPr>
          <w:bCs/>
          <w:sz w:val="32"/>
          <w:szCs w:val="32"/>
          <w:u w:val="single"/>
        </w:rPr>
      </w:pPr>
      <w:r>
        <w:rPr>
          <w:bCs/>
          <w:sz w:val="32"/>
          <w:szCs w:val="32"/>
          <w:u w:val="single"/>
        </w:rPr>
        <w:lastRenderedPageBreak/>
        <w:t>Attachment C</w:t>
      </w:r>
    </w:p>
    <w:p w14:paraId="652C5213" w14:textId="77777777" w:rsidR="00DB4A05" w:rsidRDefault="00DB4A05" w:rsidP="00DB4A05">
      <w:pPr>
        <w:ind w:left="1440"/>
        <w:jc w:val="center"/>
        <w:rPr>
          <w:bCs/>
          <w:sz w:val="32"/>
          <w:szCs w:val="32"/>
          <w:u w:val="single"/>
        </w:rPr>
      </w:pPr>
    </w:p>
    <w:tbl>
      <w:tblPr>
        <w:tblW w:w="0" w:type="auto"/>
        <w:tblLook w:val="04A0" w:firstRow="1" w:lastRow="0" w:firstColumn="1" w:lastColumn="0" w:noHBand="0" w:noVBand="1"/>
      </w:tblPr>
      <w:tblGrid>
        <w:gridCol w:w="3192"/>
        <w:gridCol w:w="2838"/>
      </w:tblGrid>
      <w:tr w:rsidR="00DB4A05" w:rsidRPr="00B2087A" w14:paraId="5585B627" w14:textId="77777777" w:rsidTr="0080148A">
        <w:tc>
          <w:tcPr>
            <w:tcW w:w="3192" w:type="dxa"/>
            <w:shd w:val="clear" w:color="auto" w:fill="auto"/>
          </w:tcPr>
          <w:p w14:paraId="705596D0" w14:textId="77777777" w:rsidR="00DB4A05" w:rsidRPr="00B2087A" w:rsidRDefault="00DB4A05" w:rsidP="0080148A">
            <w:pPr>
              <w:rPr>
                <w:rFonts w:ascii="Arial" w:hAnsi="Arial" w:cs="Arial"/>
                <w:b/>
                <w:bCs/>
              </w:rPr>
            </w:pPr>
            <w:r w:rsidRPr="00B2087A">
              <w:rPr>
                <w:rFonts w:ascii="Arial" w:hAnsi="Arial" w:cs="Arial"/>
                <w:bCs/>
              </w:rPr>
              <w:t>Level of Service</w:t>
            </w:r>
          </w:p>
        </w:tc>
        <w:tc>
          <w:tcPr>
            <w:tcW w:w="2838" w:type="dxa"/>
            <w:shd w:val="clear" w:color="auto" w:fill="auto"/>
          </w:tcPr>
          <w:p w14:paraId="1E87A9B1" w14:textId="77777777" w:rsidR="00DB4A05" w:rsidRPr="00B2087A" w:rsidRDefault="00DB4A05" w:rsidP="0080148A">
            <w:pPr>
              <w:jc w:val="center"/>
              <w:rPr>
                <w:rFonts w:ascii="Arial" w:hAnsi="Arial" w:cs="Arial"/>
                <w:b/>
                <w:bCs/>
              </w:rPr>
            </w:pPr>
          </w:p>
        </w:tc>
      </w:tr>
      <w:tr w:rsidR="00DB4A05" w:rsidRPr="00B2087A" w14:paraId="1CDB8CC1" w14:textId="77777777" w:rsidTr="0080148A">
        <w:trPr>
          <w:trHeight w:val="432"/>
        </w:trPr>
        <w:tc>
          <w:tcPr>
            <w:tcW w:w="3192" w:type="dxa"/>
            <w:shd w:val="clear" w:color="auto" w:fill="auto"/>
            <w:vAlign w:val="center"/>
          </w:tcPr>
          <w:p w14:paraId="05A9E19E" w14:textId="77777777" w:rsidR="00DB4A05" w:rsidRPr="00B2087A" w:rsidRDefault="00DB4A05" w:rsidP="0080148A">
            <w:pPr>
              <w:rPr>
                <w:rFonts w:ascii="Arial" w:hAnsi="Arial" w:cs="Arial"/>
                <w:b/>
                <w:bCs/>
              </w:rPr>
            </w:pPr>
            <w:r w:rsidRPr="00B2087A">
              <w:rPr>
                <w:rFonts w:ascii="Arial" w:hAnsi="Arial" w:cs="Arial"/>
                <w:bCs/>
              </w:rPr>
              <w:t xml:space="preserve">BLS Non-emergency </w:t>
            </w:r>
          </w:p>
        </w:tc>
        <w:tc>
          <w:tcPr>
            <w:tcW w:w="2838" w:type="dxa"/>
            <w:shd w:val="clear" w:color="auto" w:fill="auto"/>
            <w:vAlign w:val="center"/>
          </w:tcPr>
          <w:p w14:paraId="61413001" w14:textId="77777777" w:rsidR="00DB4A05" w:rsidRPr="00B2087A" w:rsidRDefault="00DB4A05" w:rsidP="0080148A">
            <w:pPr>
              <w:jc w:val="center"/>
              <w:rPr>
                <w:rFonts w:ascii="Arial" w:hAnsi="Arial" w:cs="Arial"/>
                <w:b/>
                <w:bCs/>
              </w:rPr>
            </w:pPr>
            <w:r>
              <w:rPr>
                <w:rFonts w:ascii="Arial" w:hAnsi="Arial" w:cs="Arial"/>
                <w:bCs/>
              </w:rPr>
              <w:tab/>
            </w:r>
            <w:r w:rsidRPr="00B2087A">
              <w:rPr>
                <w:rFonts w:ascii="Arial" w:hAnsi="Arial" w:cs="Arial"/>
                <w:bCs/>
              </w:rPr>
              <w:t>$1,600.00</w:t>
            </w:r>
          </w:p>
        </w:tc>
      </w:tr>
      <w:tr w:rsidR="00DB4A05" w:rsidRPr="00B2087A" w14:paraId="298E69DF" w14:textId="77777777" w:rsidTr="0080148A">
        <w:trPr>
          <w:trHeight w:val="432"/>
        </w:trPr>
        <w:tc>
          <w:tcPr>
            <w:tcW w:w="3192" w:type="dxa"/>
            <w:shd w:val="clear" w:color="auto" w:fill="auto"/>
            <w:vAlign w:val="center"/>
          </w:tcPr>
          <w:p w14:paraId="2DB37B4A" w14:textId="77777777" w:rsidR="00DB4A05" w:rsidRPr="00B2087A" w:rsidRDefault="00DB4A05" w:rsidP="0080148A">
            <w:pPr>
              <w:rPr>
                <w:rFonts w:ascii="Arial" w:hAnsi="Arial" w:cs="Arial"/>
                <w:b/>
                <w:bCs/>
              </w:rPr>
            </w:pPr>
            <w:r w:rsidRPr="00B2087A">
              <w:rPr>
                <w:rFonts w:ascii="Arial" w:hAnsi="Arial" w:cs="Arial"/>
                <w:bCs/>
              </w:rPr>
              <w:t>BLS Emergency</w:t>
            </w:r>
          </w:p>
        </w:tc>
        <w:tc>
          <w:tcPr>
            <w:tcW w:w="2838" w:type="dxa"/>
            <w:shd w:val="clear" w:color="auto" w:fill="auto"/>
            <w:vAlign w:val="center"/>
          </w:tcPr>
          <w:p w14:paraId="598DA20B" w14:textId="77777777" w:rsidR="00DB4A05" w:rsidRPr="00B2087A" w:rsidRDefault="00DB4A05" w:rsidP="0080148A">
            <w:pPr>
              <w:jc w:val="center"/>
              <w:rPr>
                <w:rFonts w:ascii="Arial" w:hAnsi="Arial" w:cs="Arial"/>
                <w:b/>
                <w:bCs/>
              </w:rPr>
            </w:pPr>
            <w:r>
              <w:rPr>
                <w:rFonts w:ascii="Arial" w:hAnsi="Arial" w:cs="Arial"/>
                <w:bCs/>
              </w:rPr>
              <w:tab/>
            </w:r>
            <w:r w:rsidRPr="00B2087A">
              <w:rPr>
                <w:rFonts w:ascii="Arial" w:hAnsi="Arial" w:cs="Arial"/>
                <w:bCs/>
              </w:rPr>
              <w:t>$1,900.00</w:t>
            </w:r>
          </w:p>
        </w:tc>
      </w:tr>
      <w:tr w:rsidR="00DB4A05" w:rsidRPr="00B2087A" w14:paraId="3151382C" w14:textId="77777777" w:rsidTr="0080148A">
        <w:trPr>
          <w:trHeight w:val="432"/>
        </w:trPr>
        <w:tc>
          <w:tcPr>
            <w:tcW w:w="3192" w:type="dxa"/>
            <w:shd w:val="clear" w:color="auto" w:fill="auto"/>
            <w:vAlign w:val="center"/>
          </w:tcPr>
          <w:p w14:paraId="57805CBD" w14:textId="77777777" w:rsidR="00DB4A05" w:rsidRPr="00B2087A" w:rsidRDefault="00DB4A05" w:rsidP="0080148A">
            <w:pPr>
              <w:rPr>
                <w:rFonts w:ascii="Arial" w:hAnsi="Arial" w:cs="Arial"/>
                <w:b/>
                <w:bCs/>
              </w:rPr>
            </w:pPr>
            <w:r w:rsidRPr="00B2087A">
              <w:rPr>
                <w:rFonts w:ascii="Arial" w:hAnsi="Arial" w:cs="Arial"/>
                <w:bCs/>
              </w:rPr>
              <w:t>ALS 1</w:t>
            </w:r>
          </w:p>
        </w:tc>
        <w:tc>
          <w:tcPr>
            <w:tcW w:w="2838" w:type="dxa"/>
            <w:shd w:val="clear" w:color="auto" w:fill="auto"/>
            <w:vAlign w:val="center"/>
          </w:tcPr>
          <w:p w14:paraId="7272987F" w14:textId="77777777" w:rsidR="00DB4A05" w:rsidRPr="00B2087A" w:rsidRDefault="00DB4A05" w:rsidP="0080148A">
            <w:pPr>
              <w:jc w:val="center"/>
              <w:rPr>
                <w:rFonts w:ascii="Arial" w:hAnsi="Arial" w:cs="Arial"/>
                <w:b/>
                <w:bCs/>
              </w:rPr>
            </w:pPr>
            <w:r>
              <w:rPr>
                <w:rFonts w:ascii="Arial" w:hAnsi="Arial" w:cs="Arial"/>
                <w:bCs/>
              </w:rPr>
              <w:tab/>
            </w:r>
            <w:r w:rsidRPr="00B2087A">
              <w:rPr>
                <w:rFonts w:ascii="Arial" w:hAnsi="Arial" w:cs="Arial"/>
                <w:bCs/>
              </w:rPr>
              <w:t>$1,800.00</w:t>
            </w:r>
          </w:p>
        </w:tc>
      </w:tr>
      <w:tr w:rsidR="00DB4A05" w:rsidRPr="00B2087A" w14:paraId="57CB22FA" w14:textId="77777777" w:rsidTr="0080148A">
        <w:trPr>
          <w:trHeight w:val="432"/>
        </w:trPr>
        <w:tc>
          <w:tcPr>
            <w:tcW w:w="3192" w:type="dxa"/>
            <w:shd w:val="clear" w:color="auto" w:fill="auto"/>
            <w:vAlign w:val="center"/>
          </w:tcPr>
          <w:p w14:paraId="13E4C987" w14:textId="77777777" w:rsidR="00DB4A05" w:rsidRPr="00B2087A" w:rsidRDefault="00DB4A05" w:rsidP="0080148A">
            <w:pPr>
              <w:rPr>
                <w:rFonts w:ascii="Arial" w:hAnsi="Arial" w:cs="Arial"/>
                <w:b/>
                <w:bCs/>
              </w:rPr>
            </w:pPr>
            <w:r w:rsidRPr="00B2087A">
              <w:rPr>
                <w:rFonts w:ascii="Arial" w:hAnsi="Arial" w:cs="Arial"/>
                <w:bCs/>
              </w:rPr>
              <w:t>ALS 1 Emergency</w:t>
            </w:r>
          </w:p>
        </w:tc>
        <w:tc>
          <w:tcPr>
            <w:tcW w:w="2838" w:type="dxa"/>
            <w:shd w:val="clear" w:color="auto" w:fill="auto"/>
            <w:vAlign w:val="center"/>
          </w:tcPr>
          <w:p w14:paraId="4B13F5D7" w14:textId="77777777" w:rsidR="00DB4A05" w:rsidRPr="00B2087A" w:rsidRDefault="00DB4A05" w:rsidP="0080148A">
            <w:pPr>
              <w:jc w:val="center"/>
              <w:rPr>
                <w:rFonts w:ascii="Arial" w:hAnsi="Arial" w:cs="Arial"/>
                <w:b/>
                <w:bCs/>
              </w:rPr>
            </w:pPr>
            <w:r>
              <w:rPr>
                <w:rFonts w:ascii="Arial" w:hAnsi="Arial" w:cs="Arial"/>
                <w:bCs/>
              </w:rPr>
              <w:tab/>
            </w:r>
            <w:r w:rsidRPr="00B2087A">
              <w:rPr>
                <w:rFonts w:ascii="Arial" w:hAnsi="Arial" w:cs="Arial"/>
                <w:bCs/>
              </w:rPr>
              <w:t>$2,100.00</w:t>
            </w:r>
          </w:p>
        </w:tc>
      </w:tr>
      <w:tr w:rsidR="00DB4A05" w:rsidRPr="00B2087A" w14:paraId="6B32B5B7" w14:textId="77777777" w:rsidTr="0080148A">
        <w:trPr>
          <w:trHeight w:val="432"/>
        </w:trPr>
        <w:tc>
          <w:tcPr>
            <w:tcW w:w="3192" w:type="dxa"/>
            <w:shd w:val="clear" w:color="auto" w:fill="auto"/>
            <w:vAlign w:val="center"/>
          </w:tcPr>
          <w:p w14:paraId="2709C3E9" w14:textId="77777777" w:rsidR="00DB4A05" w:rsidRPr="00B2087A" w:rsidRDefault="00DB4A05" w:rsidP="0080148A">
            <w:pPr>
              <w:rPr>
                <w:rFonts w:ascii="Arial" w:hAnsi="Arial" w:cs="Arial"/>
                <w:b/>
                <w:bCs/>
              </w:rPr>
            </w:pPr>
            <w:r w:rsidRPr="00B2087A">
              <w:rPr>
                <w:rFonts w:ascii="Arial" w:hAnsi="Arial" w:cs="Arial"/>
                <w:bCs/>
              </w:rPr>
              <w:t>ALS 2</w:t>
            </w:r>
          </w:p>
        </w:tc>
        <w:tc>
          <w:tcPr>
            <w:tcW w:w="2838" w:type="dxa"/>
            <w:shd w:val="clear" w:color="auto" w:fill="auto"/>
            <w:vAlign w:val="center"/>
          </w:tcPr>
          <w:p w14:paraId="3CAD9B7C" w14:textId="77777777" w:rsidR="00DB4A05" w:rsidRPr="00B2087A" w:rsidRDefault="00DB4A05" w:rsidP="0080148A">
            <w:pPr>
              <w:jc w:val="center"/>
              <w:rPr>
                <w:rFonts w:ascii="Arial" w:hAnsi="Arial" w:cs="Arial"/>
                <w:b/>
                <w:bCs/>
              </w:rPr>
            </w:pPr>
            <w:r>
              <w:rPr>
                <w:rFonts w:ascii="Arial" w:hAnsi="Arial" w:cs="Arial"/>
                <w:bCs/>
              </w:rPr>
              <w:tab/>
            </w:r>
            <w:r w:rsidRPr="00B2087A">
              <w:rPr>
                <w:rFonts w:ascii="Arial" w:hAnsi="Arial" w:cs="Arial"/>
                <w:bCs/>
              </w:rPr>
              <w:t>$2,300.00</w:t>
            </w:r>
          </w:p>
        </w:tc>
      </w:tr>
      <w:tr w:rsidR="00DB4A05" w:rsidRPr="00B2087A" w14:paraId="512202CD" w14:textId="77777777" w:rsidTr="0080148A">
        <w:trPr>
          <w:trHeight w:val="432"/>
        </w:trPr>
        <w:tc>
          <w:tcPr>
            <w:tcW w:w="3192" w:type="dxa"/>
            <w:shd w:val="clear" w:color="auto" w:fill="auto"/>
            <w:vAlign w:val="center"/>
          </w:tcPr>
          <w:p w14:paraId="13722D3C" w14:textId="77777777" w:rsidR="00DB4A05" w:rsidRPr="00B2087A" w:rsidRDefault="00DB4A05" w:rsidP="0080148A">
            <w:pPr>
              <w:rPr>
                <w:rFonts w:ascii="Arial" w:hAnsi="Arial" w:cs="Arial"/>
                <w:b/>
                <w:bCs/>
              </w:rPr>
            </w:pPr>
            <w:r w:rsidRPr="00B2087A">
              <w:rPr>
                <w:rFonts w:ascii="Arial" w:hAnsi="Arial" w:cs="Arial"/>
                <w:bCs/>
              </w:rPr>
              <w:t>Specialty Care Transport</w:t>
            </w:r>
          </w:p>
        </w:tc>
        <w:tc>
          <w:tcPr>
            <w:tcW w:w="2838" w:type="dxa"/>
            <w:shd w:val="clear" w:color="auto" w:fill="auto"/>
            <w:vAlign w:val="center"/>
          </w:tcPr>
          <w:p w14:paraId="1E3E2519" w14:textId="77777777" w:rsidR="00DB4A05" w:rsidRPr="00B2087A" w:rsidRDefault="00DB4A05" w:rsidP="0080148A">
            <w:pPr>
              <w:jc w:val="center"/>
              <w:rPr>
                <w:rFonts w:ascii="Arial" w:hAnsi="Arial" w:cs="Arial"/>
                <w:b/>
                <w:bCs/>
              </w:rPr>
            </w:pPr>
            <w:r>
              <w:rPr>
                <w:rFonts w:ascii="Arial" w:hAnsi="Arial" w:cs="Arial"/>
                <w:bCs/>
              </w:rPr>
              <w:tab/>
            </w:r>
            <w:r w:rsidRPr="00B2087A">
              <w:rPr>
                <w:rFonts w:ascii="Arial" w:hAnsi="Arial" w:cs="Arial"/>
                <w:bCs/>
              </w:rPr>
              <w:t>$2,600.00</w:t>
            </w:r>
          </w:p>
        </w:tc>
      </w:tr>
      <w:tr w:rsidR="00DB4A05" w:rsidRPr="00B2087A" w14:paraId="07CA09F3" w14:textId="77777777" w:rsidTr="0080148A">
        <w:trPr>
          <w:trHeight w:val="684"/>
        </w:trPr>
        <w:tc>
          <w:tcPr>
            <w:tcW w:w="3192" w:type="dxa"/>
            <w:shd w:val="clear" w:color="auto" w:fill="auto"/>
            <w:vAlign w:val="center"/>
          </w:tcPr>
          <w:p w14:paraId="20D260B2" w14:textId="77777777" w:rsidR="00DB4A05" w:rsidRPr="00B2087A" w:rsidRDefault="00DB4A05" w:rsidP="0080148A">
            <w:pPr>
              <w:rPr>
                <w:rFonts w:ascii="Arial" w:hAnsi="Arial" w:cs="Arial"/>
                <w:b/>
                <w:bCs/>
              </w:rPr>
            </w:pPr>
            <w:r w:rsidRPr="00B2087A">
              <w:rPr>
                <w:rFonts w:ascii="Arial" w:hAnsi="Arial" w:cs="Arial"/>
                <w:bCs/>
              </w:rPr>
              <w:t>Mileage</w:t>
            </w:r>
          </w:p>
        </w:tc>
        <w:tc>
          <w:tcPr>
            <w:tcW w:w="2838" w:type="dxa"/>
            <w:shd w:val="clear" w:color="auto" w:fill="auto"/>
            <w:vAlign w:val="center"/>
          </w:tcPr>
          <w:p w14:paraId="41D4478F" w14:textId="77777777" w:rsidR="00DB4A05" w:rsidRPr="00B2087A" w:rsidRDefault="00DB4A05" w:rsidP="0080148A">
            <w:pPr>
              <w:jc w:val="center"/>
              <w:rPr>
                <w:rFonts w:ascii="Arial" w:hAnsi="Arial" w:cs="Arial"/>
                <w:b/>
                <w:bCs/>
              </w:rPr>
            </w:pPr>
            <w:r w:rsidRPr="00B2087A">
              <w:rPr>
                <w:rFonts w:ascii="Arial" w:hAnsi="Arial" w:cs="Arial"/>
                <w:bCs/>
              </w:rPr>
              <w:t>$30.00 per mile</w:t>
            </w:r>
          </w:p>
        </w:tc>
      </w:tr>
      <w:tr w:rsidR="00DB4A05" w:rsidRPr="00B2087A" w14:paraId="4B1E71B2" w14:textId="77777777" w:rsidTr="0080148A">
        <w:trPr>
          <w:trHeight w:val="432"/>
        </w:trPr>
        <w:tc>
          <w:tcPr>
            <w:tcW w:w="3192" w:type="dxa"/>
            <w:shd w:val="clear" w:color="auto" w:fill="auto"/>
          </w:tcPr>
          <w:p w14:paraId="6CEC7050" w14:textId="77777777" w:rsidR="00DB4A05" w:rsidRPr="00B2087A" w:rsidRDefault="00DB4A05" w:rsidP="0080148A">
            <w:pPr>
              <w:rPr>
                <w:rFonts w:ascii="Arial" w:hAnsi="Arial" w:cs="Arial"/>
                <w:b/>
                <w:bCs/>
              </w:rPr>
            </w:pPr>
            <w:r w:rsidRPr="00B2087A">
              <w:rPr>
                <w:rFonts w:ascii="Arial" w:hAnsi="Arial" w:cs="Arial"/>
                <w:bCs/>
              </w:rPr>
              <w:t xml:space="preserve">BLS- </w:t>
            </w:r>
            <w:r w:rsidRPr="00B2087A">
              <w:rPr>
                <w:rFonts w:ascii="Arial" w:hAnsi="Arial" w:cs="Arial"/>
                <w:bCs/>
                <w:sz w:val="20"/>
              </w:rPr>
              <w:t>Assessment &amp; Treatment</w:t>
            </w:r>
          </w:p>
        </w:tc>
        <w:tc>
          <w:tcPr>
            <w:tcW w:w="2838" w:type="dxa"/>
            <w:shd w:val="clear" w:color="auto" w:fill="auto"/>
          </w:tcPr>
          <w:p w14:paraId="459DA061" w14:textId="77777777" w:rsidR="00DB4A05" w:rsidRPr="00B2087A" w:rsidRDefault="00DB4A05" w:rsidP="0080148A">
            <w:pPr>
              <w:jc w:val="center"/>
              <w:rPr>
                <w:rFonts w:ascii="Arial" w:hAnsi="Arial" w:cs="Arial"/>
                <w:b/>
                <w:bCs/>
              </w:rPr>
            </w:pPr>
            <w:r>
              <w:rPr>
                <w:rFonts w:ascii="Arial" w:hAnsi="Arial" w:cs="Arial"/>
                <w:bCs/>
              </w:rPr>
              <w:tab/>
            </w:r>
            <w:r w:rsidRPr="00B2087A">
              <w:rPr>
                <w:rFonts w:ascii="Arial" w:hAnsi="Arial" w:cs="Arial"/>
                <w:bCs/>
              </w:rPr>
              <w:t>$300.00</w:t>
            </w:r>
          </w:p>
        </w:tc>
      </w:tr>
      <w:tr w:rsidR="00DB4A05" w:rsidRPr="00B2087A" w14:paraId="2080BBF4" w14:textId="77777777" w:rsidTr="0080148A">
        <w:trPr>
          <w:trHeight w:val="432"/>
        </w:trPr>
        <w:tc>
          <w:tcPr>
            <w:tcW w:w="3192" w:type="dxa"/>
            <w:shd w:val="clear" w:color="auto" w:fill="auto"/>
          </w:tcPr>
          <w:p w14:paraId="69FC85F0" w14:textId="77777777" w:rsidR="00DB4A05" w:rsidRPr="00B2087A" w:rsidRDefault="00DB4A05" w:rsidP="0080148A">
            <w:pPr>
              <w:rPr>
                <w:rFonts w:ascii="Arial" w:hAnsi="Arial" w:cs="Arial"/>
                <w:b/>
                <w:bCs/>
              </w:rPr>
            </w:pPr>
            <w:r w:rsidRPr="00B2087A">
              <w:rPr>
                <w:rFonts w:ascii="Arial" w:hAnsi="Arial" w:cs="Arial"/>
                <w:bCs/>
              </w:rPr>
              <w:t xml:space="preserve">ALS- </w:t>
            </w:r>
            <w:r w:rsidRPr="00B2087A">
              <w:rPr>
                <w:rFonts w:ascii="Arial" w:hAnsi="Arial" w:cs="Arial"/>
                <w:bCs/>
                <w:sz w:val="20"/>
              </w:rPr>
              <w:t>Assessment &amp; Treatment</w:t>
            </w:r>
          </w:p>
        </w:tc>
        <w:tc>
          <w:tcPr>
            <w:tcW w:w="2838" w:type="dxa"/>
            <w:shd w:val="clear" w:color="auto" w:fill="auto"/>
          </w:tcPr>
          <w:p w14:paraId="17AB44F2" w14:textId="77777777" w:rsidR="00DB4A05" w:rsidRPr="00B2087A" w:rsidRDefault="00DB4A05" w:rsidP="0080148A">
            <w:pPr>
              <w:jc w:val="center"/>
              <w:rPr>
                <w:rFonts w:ascii="Arial" w:hAnsi="Arial" w:cs="Arial"/>
                <w:b/>
                <w:bCs/>
              </w:rPr>
            </w:pPr>
            <w:r>
              <w:rPr>
                <w:rFonts w:ascii="Arial" w:hAnsi="Arial" w:cs="Arial"/>
                <w:bCs/>
              </w:rPr>
              <w:tab/>
            </w:r>
            <w:r w:rsidRPr="00B2087A">
              <w:rPr>
                <w:rFonts w:ascii="Arial" w:hAnsi="Arial" w:cs="Arial"/>
                <w:bCs/>
              </w:rPr>
              <w:t>$450.00</w:t>
            </w:r>
          </w:p>
        </w:tc>
      </w:tr>
      <w:tr w:rsidR="00DB4A05" w:rsidRPr="00B2087A" w14:paraId="4AE3F15D" w14:textId="77777777" w:rsidTr="0080148A">
        <w:trPr>
          <w:trHeight w:val="432"/>
        </w:trPr>
        <w:tc>
          <w:tcPr>
            <w:tcW w:w="3192" w:type="dxa"/>
            <w:shd w:val="clear" w:color="auto" w:fill="auto"/>
          </w:tcPr>
          <w:p w14:paraId="05B7306C" w14:textId="77777777" w:rsidR="00DB4A05" w:rsidRPr="00B2087A" w:rsidRDefault="00DB4A05" w:rsidP="0080148A">
            <w:pPr>
              <w:rPr>
                <w:rFonts w:ascii="Arial" w:hAnsi="Arial" w:cs="Arial"/>
                <w:b/>
                <w:bCs/>
              </w:rPr>
            </w:pPr>
            <w:r w:rsidRPr="00B2087A">
              <w:rPr>
                <w:rFonts w:ascii="Arial" w:hAnsi="Arial" w:cs="Arial"/>
                <w:bCs/>
              </w:rPr>
              <w:t xml:space="preserve">ALS- </w:t>
            </w:r>
            <w:r w:rsidRPr="00B2087A">
              <w:rPr>
                <w:rFonts w:ascii="Arial" w:hAnsi="Arial" w:cs="Arial"/>
                <w:bCs/>
                <w:sz w:val="18"/>
                <w:szCs w:val="18"/>
              </w:rPr>
              <w:t>No Transport Cardiac Arrest</w:t>
            </w:r>
          </w:p>
        </w:tc>
        <w:tc>
          <w:tcPr>
            <w:tcW w:w="2838" w:type="dxa"/>
            <w:shd w:val="clear" w:color="auto" w:fill="auto"/>
          </w:tcPr>
          <w:p w14:paraId="5FC95C39" w14:textId="77777777" w:rsidR="00DB4A05" w:rsidRPr="00B2087A" w:rsidRDefault="00DB4A05" w:rsidP="0080148A">
            <w:pPr>
              <w:jc w:val="center"/>
              <w:rPr>
                <w:rFonts w:ascii="Arial" w:hAnsi="Arial" w:cs="Arial"/>
                <w:b/>
                <w:bCs/>
              </w:rPr>
            </w:pPr>
            <w:r>
              <w:rPr>
                <w:rFonts w:ascii="Arial" w:hAnsi="Arial" w:cs="Arial"/>
                <w:bCs/>
              </w:rPr>
              <w:tab/>
            </w:r>
            <w:r w:rsidRPr="00B2087A">
              <w:rPr>
                <w:rFonts w:ascii="Arial" w:hAnsi="Arial" w:cs="Arial"/>
                <w:bCs/>
              </w:rPr>
              <w:t>$1,850.00</w:t>
            </w:r>
          </w:p>
        </w:tc>
      </w:tr>
      <w:tr w:rsidR="00DB4A05" w:rsidRPr="00B2087A" w14:paraId="5F82E725" w14:textId="77777777" w:rsidTr="0080148A">
        <w:trPr>
          <w:trHeight w:val="432"/>
        </w:trPr>
        <w:tc>
          <w:tcPr>
            <w:tcW w:w="3192" w:type="dxa"/>
            <w:shd w:val="clear" w:color="auto" w:fill="auto"/>
          </w:tcPr>
          <w:p w14:paraId="25AF63E3" w14:textId="77777777" w:rsidR="00DB4A05" w:rsidRPr="00B2087A" w:rsidRDefault="00DB4A05" w:rsidP="0080148A">
            <w:pPr>
              <w:rPr>
                <w:rFonts w:ascii="Arial" w:hAnsi="Arial" w:cs="Arial"/>
                <w:b/>
                <w:bCs/>
              </w:rPr>
            </w:pPr>
            <w:r w:rsidRPr="00B2087A">
              <w:rPr>
                <w:rFonts w:ascii="Arial" w:hAnsi="Arial" w:cs="Arial"/>
                <w:bCs/>
              </w:rPr>
              <w:t>EMS Standby</w:t>
            </w:r>
          </w:p>
        </w:tc>
        <w:tc>
          <w:tcPr>
            <w:tcW w:w="2838" w:type="dxa"/>
            <w:shd w:val="clear" w:color="auto" w:fill="auto"/>
          </w:tcPr>
          <w:p w14:paraId="5497D2E8" w14:textId="77777777" w:rsidR="00DB4A05" w:rsidRPr="00B2087A" w:rsidRDefault="00DB4A05" w:rsidP="0080148A">
            <w:pPr>
              <w:jc w:val="center"/>
              <w:rPr>
                <w:rFonts w:ascii="Arial" w:hAnsi="Arial" w:cs="Arial"/>
                <w:b/>
                <w:bCs/>
              </w:rPr>
            </w:pPr>
            <w:r>
              <w:rPr>
                <w:rFonts w:ascii="Arial" w:hAnsi="Arial" w:cs="Arial"/>
                <w:bCs/>
              </w:rPr>
              <w:tab/>
            </w:r>
            <w:r w:rsidRPr="00B2087A">
              <w:rPr>
                <w:rFonts w:ascii="Arial" w:hAnsi="Arial" w:cs="Arial"/>
                <w:bCs/>
              </w:rPr>
              <w:t>$225.00</w:t>
            </w:r>
          </w:p>
        </w:tc>
      </w:tr>
      <w:tr w:rsidR="00DB4A05" w:rsidRPr="00B2087A" w14:paraId="13C0E993" w14:textId="77777777" w:rsidTr="0080148A">
        <w:trPr>
          <w:trHeight w:val="432"/>
        </w:trPr>
        <w:tc>
          <w:tcPr>
            <w:tcW w:w="3192" w:type="dxa"/>
            <w:shd w:val="clear" w:color="auto" w:fill="auto"/>
          </w:tcPr>
          <w:p w14:paraId="3BEA609E" w14:textId="77777777" w:rsidR="00DB4A05" w:rsidRPr="00B2087A" w:rsidRDefault="00DB4A05" w:rsidP="0080148A">
            <w:pPr>
              <w:rPr>
                <w:rFonts w:ascii="Arial" w:hAnsi="Arial" w:cs="Arial"/>
                <w:b/>
                <w:bCs/>
              </w:rPr>
            </w:pPr>
            <w:r w:rsidRPr="00B2087A">
              <w:rPr>
                <w:rFonts w:ascii="Arial" w:hAnsi="Arial" w:cs="Arial"/>
                <w:bCs/>
              </w:rPr>
              <w:t>Community Care Paramedic</w:t>
            </w:r>
          </w:p>
        </w:tc>
        <w:tc>
          <w:tcPr>
            <w:tcW w:w="2838" w:type="dxa"/>
            <w:shd w:val="clear" w:color="auto" w:fill="auto"/>
          </w:tcPr>
          <w:p w14:paraId="29894FA3" w14:textId="77777777" w:rsidR="00DB4A05" w:rsidRPr="00B2087A" w:rsidRDefault="00DB4A05" w:rsidP="0080148A">
            <w:pPr>
              <w:jc w:val="center"/>
              <w:rPr>
                <w:rFonts w:ascii="Arial" w:hAnsi="Arial" w:cs="Arial"/>
                <w:b/>
                <w:bCs/>
              </w:rPr>
            </w:pPr>
            <w:r w:rsidRPr="00B2087A">
              <w:rPr>
                <w:rFonts w:ascii="Arial" w:hAnsi="Arial" w:cs="Arial"/>
                <w:bCs/>
              </w:rPr>
              <w:t>$100.00 / hour</w:t>
            </w:r>
          </w:p>
        </w:tc>
      </w:tr>
      <w:tr w:rsidR="00DB4A05" w:rsidRPr="00B2087A" w14:paraId="4C05E0D2" w14:textId="77777777" w:rsidTr="0080148A">
        <w:trPr>
          <w:trHeight w:val="432"/>
        </w:trPr>
        <w:tc>
          <w:tcPr>
            <w:tcW w:w="3192" w:type="dxa"/>
            <w:shd w:val="clear" w:color="auto" w:fill="auto"/>
          </w:tcPr>
          <w:p w14:paraId="6ACD5935" w14:textId="77777777" w:rsidR="00DB4A05" w:rsidRPr="00B2087A" w:rsidRDefault="00DB4A05" w:rsidP="0080148A">
            <w:pPr>
              <w:rPr>
                <w:rFonts w:ascii="Arial" w:hAnsi="Arial" w:cs="Arial"/>
                <w:b/>
                <w:bCs/>
              </w:rPr>
            </w:pPr>
            <w:r w:rsidRPr="00B2087A">
              <w:rPr>
                <w:rFonts w:ascii="Arial" w:hAnsi="Arial" w:cs="Arial"/>
                <w:bCs/>
              </w:rPr>
              <w:t>EMS personnel standby, per person</w:t>
            </w:r>
          </w:p>
          <w:p w14:paraId="62E437EB" w14:textId="77777777" w:rsidR="00DB4A05" w:rsidRPr="00B2087A" w:rsidRDefault="00DB4A05" w:rsidP="0080148A">
            <w:pPr>
              <w:rPr>
                <w:rFonts w:ascii="Arial" w:hAnsi="Arial" w:cs="Arial"/>
                <w:b/>
                <w:bCs/>
              </w:rPr>
            </w:pPr>
          </w:p>
        </w:tc>
        <w:tc>
          <w:tcPr>
            <w:tcW w:w="2838" w:type="dxa"/>
            <w:shd w:val="clear" w:color="auto" w:fill="auto"/>
          </w:tcPr>
          <w:p w14:paraId="68422156" w14:textId="77777777" w:rsidR="00DB4A05" w:rsidRPr="00B2087A" w:rsidRDefault="00DB4A05" w:rsidP="0080148A">
            <w:pPr>
              <w:jc w:val="center"/>
              <w:rPr>
                <w:rFonts w:ascii="Arial" w:hAnsi="Arial" w:cs="Arial"/>
                <w:b/>
                <w:bCs/>
              </w:rPr>
            </w:pPr>
            <w:r w:rsidRPr="00B2087A">
              <w:rPr>
                <w:rFonts w:ascii="Arial" w:hAnsi="Arial" w:cs="Arial"/>
                <w:bCs/>
              </w:rPr>
              <w:t>$50.00 / hour</w:t>
            </w:r>
          </w:p>
        </w:tc>
      </w:tr>
      <w:tr w:rsidR="00DB4A05" w:rsidRPr="00B2087A" w14:paraId="50173ED7" w14:textId="77777777" w:rsidTr="0080148A">
        <w:trPr>
          <w:trHeight w:val="432"/>
        </w:trPr>
        <w:tc>
          <w:tcPr>
            <w:tcW w:w="3192" w:type="dxa"/>
            <w:shd w:val="clear" w:color="auto" w:fill="auto"/>
          </w:tcPr>
          <w:p w14:paraId="188EA671" w14:textId="77777777" w:rsidR="00DB4A05" w:rsidRPr="00B2087A" w:rsidRDefault="00DB4A05" w:rsidP="0080148A">
            <w:pPr>
              <w:rPr>
                <w:rFonts w:ascii="Arial" w:hAnsi="Arial" w:cs="Arial"/>
                <w:b/>
                <w:bCs/>
              </w:rPr>
            </w:pPr>
            <w:r w:rsidRPr="00B2087A">
              <w:rPr>
                <w:rFonts w:ascii="Arial" w:hAnsi="Arial" w:cs="Arial"/>
                <w:bCs/>
              </w:rPr>
              <w:t xml:space="preserve">Lift Assist, </w:t>
            </w:r>
            <w:r w:rsidRPr="00B2087A">
              <w:rPr>
                <w:rFonts w:ascii="Arial" w:hAnsi="Arial" w:cs="Arial"/>
                <w:bCs/>
                <w:sz w:val="22"/>
              </w:rPr>
              <w:t>3 and more times</w:t>
            </w:r>
          </w:p>
        </w:tc>
        <w:tc>
          <w:tcPr>
            <w:tcW w:w="2838" w:type="dxa"/>
            <w:shd w:val="clear" w:color="auto" w:fill="auto"/>
          </w:tcPr>
          <w:p w14:paraId="339401D6" w14:textId="77777777" w:rsidR="00DB4A05" w:rsidRPr="00B2087A" w:rsidRDefault="00DB4A05" w:rsidP="0080148A">
            <w:pPr>
              <w:jc w:val="center"/>
              <w:rPr>
                <w:rFonts w:ascii="Arial" w:hAnsi="Arial" w:cs="Arial"/>
                <w:b/>
                <w:bCs/>
              </w:rPr>
            </w:pPr>
            <w:r>
              <w:rPr>
                <w:rFonts w:ascii="Arial" w:hAnsi="Arial" w:cs="Arial"/>
                <w:bCs/>
              </w:rPr>
              <w:tab/>
            </w:r>
            <w:r w:rsidRPr="00B2087A">
              <w:rPr>
                <w:rFonts w:ascii="Arial" w:hAnsi="Arial" w:cs="Arial"/>
                <w:bCs/>
              </w:rPr>
              <w:t>$250.00</w:t>
            </w:r>
          </w:p>
        </w:tc>
      </w:tr>
      <w:tr w:rsidR="00DB4A05" w:rsidRPr="00B2087A" w14:paraId="39645427" w14:textId="77777777" w:rsidTr="0080148A">
        <w:trPr>
          <w:trHeight w:val="432"/>
        </w:trPr>
        <w:tc>
          <w:tcPr>
            <w:tcW w:w="3192" w:type="dxa"/>
            <w:shd w:val="clear" w:color="auto" w:fill="auto"/>
          </w:tcPr>
          <w:p w14:paraId="26D29E9D" w14:textId="77777777" w:rsidR="00DB4A05" w:rsidRPr="00B2087A" w:rsidRDefault="00DB4A05" w:rsidP="0080148A">
            <w:pPr>
              <w:rPr>
                <w:rFonts w:ascii="Arial" w:hAnsi="Arial" w:cs="Arial"/>
                <w:b/>
                <w:bCs/>
              </w:rPr>
            </w:pPr>
            <w:r w:rsidRPr="00B2087A">
              <w:rPr>
                <w:rFonts w:ascii="Arial" w:hAnsi="Arial" w:cs="Arial"/>
                <w:bCs/>
              </w:rPr>
              <w:t xml:space="preserve">Patient assessment and refusal </w:t>
            </w:r>
            <w:r w:rsidRPr="00B2087A">
              <w:rPr>
                <w:rFonts w:ascii="Arial" w:hAnsi="Arial" w:cs="Arial"/>
                <w:bCs/>
                <w:sz w:val="22"/>
              </w:rPr>
              <w:t>– Motor Vehicle Crash</w:t>
            </w:r>
          </w:p>
        </w:tc>
        <w:tc>
          <w:tcPr>
            <w:tcW w:w="2838" w:type="dxa"/>
            <w:shd w:val="clear" w:color="auto" w:fill="auto"/>
          </w:tcPr>
          <w:p w14:paraId="791BC513" w14:textId="77777777" w:rsidR="00DB4A05" w:rsidRPr="00B2087A" w:rsidRDefault="00DB4A05" w:rsidP="0080148A">
            <w:pPr>
              <w:jc w:val="center"/>
              <w:rPr>
                <w:rFonts w:ascii="Arial" w:hAnsi="Arial" w:cs="Arial"/>
                <w:b/>
                <w:bCs/>
              </w:rPr>
            </w:pPr>
            <w:r>
              <w:rPr>
                <w:rFonts w:ascii="Arial" w:hAnsi="Arial" w:cs="Arial"/>
                <w:bCs/>
              </w:rPr>
              <w:tab/>
            </w:r>
            <w:r w:rsidRPr="00B2087A">
              <w:rPr>
                <w:rFonts w:ascii="Arial" w:hAnsi="Arial" w:cs="Arial"/>
                <w:bCs/>
              </w:rPr>
              <w:t>$200.00</w:t>
            </w:r>
          </w:p>
        </w:tc>
      </w:tr>
      <w:tr w:rsidR="00DB4A05" w:rsidRPr="00B2087A" w14:paraId="66CF3627" w14:textId="77777777" w:rsidTr="0080148A">
        <w:trPr>
          <w:trHeight w:val="432"/>
        </w:trPr>
        <w:tc>
          <w:tcPr>
            <w:tcW w:w="3192" w:type="dxa"/>
            <w:shd w:val="clear" w:color="auto" w:fill="auto"/>
          </w:tcPr>
          <w:p w14:paraId="58FD2586" w14:textId="77777777" w:rsidR="00DB4A05" w:rsidRPr="00B2087A" w:rsidRDefault="00DB4A05" w:rsidP="0080148A">
            <w:pPr>
              <w:rPr>
                <w:rFonts w:ascii="Arial" w:hAnsi="Arial" w:cs="Arial"/>
                <w:b/>
                <w:bCs/>
              </w:rPr>
            </w:pPr>
          </w:p>
          <w:p w14:paraId="029558DB" w14:textId="77777777" w:rsidR="00DB4A05" w:rsidRPr="00B2087A" w:rsidRDefault="00DB4A05" w:rsidP="0080148A">
            <w:pPr>
              <w:rPr>
                <w:rFonts w:ascii="Arial" w:hAnsi="Arial" w:cs="Arial"/>
                <w:b/>
                <w:bCs/>
              </w:rPr>
            </w:pPr>
            <w:r w:rsidRPr="00B2087A">
              <w:rPr>
                <w:rFonts w:ascii="Arial" w:hAnsi="Arial" w:cs="Arial"/>
                <w:bCs/>
              </w:rPr>
              <w:t>Waiting time</w:t>
            </w:r>
          </w:p>
        </w:tc>
        <w:tc>
          <w:tcPr>
            <w:tcW w:w="2838" w:type="dxa"/>
            <w:shd w:val="clear" w:color="auto" w:fill="auto"/>
          </w:tcPr>
          <w:p w14:paraId="367E6E80" w14:textId="77777777" w:rsidR="00DB4A05" w:rsidRDefault="00DB4A05" w:rsidP="0080148A">
            <w:pPr>
              <w:jc w:val="center"/>
              <w:rPr>
                <w:rFonts w:ascii="Arial" w:hAnsi="Arial" w:cs="Arial"/>
                <w:bCs/>
              </w:rPr>
            </w:pPr>
          </w:p>
          <w:p w14:paraId="2B61ED09" w14:textId="77777777" w:rsidR="00DB4A05" w:rsidRPr="00B2087A" w:rsidRDefault="00DB4A05" w:rsidP="0080148A">
            <w:pPr>
              <w:jc w:val="center"/>
              <w:rPr>
                <w:rFonts w:ascii="Arial" w:hAnsi="Arial" w:cs="Arial"/>
                <w:b/>
                <w:bCs/>
              </w:rPr>
            </w:pPr>
            <w:r w:rsidRPr="00B2087A">
              <w:rPr>
                <w:rFonts w:ascii="Arial" w:hAnsi="Arial" w:cs="Arial"/>
                <w:bCs/>
              </w:rPr>
              <w:t>$100.00 / 30 mins</w:t>
            </w:r>
          </w:p>
        </w:tc>
      </w:tr>
    </w:tbl>
    <w:p w14:paraId="365D65BD" w14:textId="77777777" w:rsidR="00DB4A05" w:rsidRPr="00B2087A" w:rsidRDefault="00DB4A05" w:rsidP="00DB4A05">
      <w:pPr>
        <w:pStyle w:val="BodyText"/>
        <w:rPr>
          <w:bCs/>
          <w:sz w:val="24"/>
        </w:rPr>
      </w:pPr>
    </w:p>
    <w:p w14:paraId="4D37F61C" w14:textId="77777777" w:rsidR="00DB4A05" w:rsidRPr="004A684C" w:rsidRDefault="00DB4A05" w:rsidP="004A684C"/>
    <w:sectPr w:rsidR="00DB4A05" w:rsidRPr="004A684C" w:rsidSect="006F7BBC">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7F2E7" w14:textId="77777777" w:rsidR="00320739" w:rsidRDefault="00320739">
      <w:r>
        <w:separator/>
      </w:r>
    </w:p>
  </w:endnote>
  <w:endnote w:type="continuationSeparator" w:id="0">
    <w:p w14:paraId="23866CCA" w14:textId="77777777" w:rsidR="00320739" w:rsidRDefault="003207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64887" w14:textId="4844F978" w:rsidR="000254D9" w:rsidRDefault="000254D9">
    <w:pPr>
      <w:pStyle w:val="Footer"/>
      <w:jc w:val="center"/>
    </w:pPr>
  </w:p>
  <w:p w14:paraId="18845B0C" w14:textId="77777777" w:rsidR="00647911" w:rsidRDefault="00647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2FF84" w14:textId="77777777" w:rsidR="00320739" w:rsidRDefault="00320739">
      <w:r>
        <w:separator/>
      </w:r>
    </w:p>
  </w:footnote>
  <w:footnote w:type="continuationSeparator" w:id="0">
    <w:p w14:paraId="39E69854" w14:textId="77777777" w:rsidR="00320739" w:rsidRDefault="003207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A1F79"/>
    <w:multiLevelType w:val="hybridMultilevel"/>
    <w:tmpl w:val="434E5A94"/>
    <w:lvl w:ilvl="0" w:tplc="510A708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FC05EF0"/>
    <w:multiLevelType w:val="hybridMultilevel"/>
    <w:tmpl w:val="F44ED7D6"/>
    <w:lvl w:ilvl="0" w:tplc="E5F227BE">
      <w:start w:val="1"/>
      <w:numFmt w:val="decimal"/>
      <w:lvlText w:val="%1."/>
      <w:lvlJc w:val="left"/>
      <w:pPr>
        <w:tabs>
          <w:tab w:val="num" w:pos="2520"/>
        </w:tabs>
        <w:ind w:left="2520" w:hanging="360"/>
      </w:pPr>
      <w:rPr>
        <w:rFonts w:hint="default"/>
      </w:rPr>
    </w:lvl>
    <w:lvl w:ilvl="1" w:tplc="04090019">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 w15:restartNumberingAfterBreak="0">
    <w:nsid w:val="33BD2661"/>
    <w:multiLevelType w:val="hybridMultilevel"/>
    <w:tmpl w:val="55343AE0"/>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C914CEA"/>
    <w:multiLevelType w:val="hybridMultilevel"/>
    <w:tmpl w:val="198A433E"/>
    <w:lvl w:ilvl="0" w:tplc="0409000F">
      <w:start w:val="1"/>
      <w:numFmt w:val="decimal"/>
      <w:lvlText w:val="%1."/>
      <w:lvlJc w:val="left"/>
      <w:pPr>
        <w:ind w:left="690" w:hanging="51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4B897C50"/>
    <w:multiLevelType w:val="hybridMultilevel"/>
    <w:tmpl w:val="95824612"/>
    <w:lvl w:ilvl="0" w:tplc="7F62480C">
      <w:start w:val="1"/>
      <w:numFmt w:val="decimal"/>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EB25921"/>
    <w:multiLevelType w:val="hybridMultilevel"/>
    <w:tmpl w:val="023E7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90730A"/>
    <w:multiLevelType w:val="hybridMultilevel"/>
    <w:tmpl w:val="1ABC1B1C"/>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4534D2E"/>
    <w:multiLevelType w:val="hybridMultilevel"/>
    <w:tmpl w:val="786C2BC4"/>
    <w:lvl w:ilvl="0" w:tplc="A56E0C6A">
      <w:start w:val="1"/>
      <w:numFmt w:val="upp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9EB5726"/>
    <w:multiLevelType w:val="hybridMultilevel"/>
    <w:tmpl w:val="A11ACF18"/>
    <w:lvl w:ilvl="0" w:tplc="FEE434F2">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9" w15:restartNumberingAfterBreak="0">
    <w:nsid w:val="71A80C27"/>
    <w:multiLevelType w:val="hybridMultilevel"/>
    <w:tmpl w:val="3326C79E"/>
    <w:lvl w:ilvl="0" w:tplc="5B8EC7BC">
      <w:start w:val="1"/>
      <w:numFmt w:val="upperLetter"/>
      <w:lvlText w:val="(%1)"/>
      <w:lvlJc w:val="left"/>
      <w:pPr>
        <w:ind w:left="690" w:hanging="51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154616514">
    <w:abstractNumId w:val="6"/>
  </w:num>
  <w:num w:numId="2" w16cid:durableId="292908607">
    <w:abstractNumId w:val="2"/>
  </w:num>
  <w:num w:numId="3" w16cid:durableId="1611670172">
    <w:abstractNumId w:val="9"/>
  </w:num>
  <w:num w:numId="4" w16cid:durableId="14045351">
    <w:abstractNumId w:val="3"/>
  </w:num>
  <w:num w:numId="5" w16cid:durableId="1424230313">
    <w:abstractNumId w:val="4"/>
  </w:num>
  <w:num w:numId="6" w16cid:durableId="1146556956">
    <w:abstractNumId w:val="0"/>
  </w:num>
  <w:num w:numId="7" w16cid:durableId="502746846">
    <w:abstractNumId w:val="7"/>
  </w:num>
  <w:num w:numId="8" w16cid:durableId="351959846">
    <w:abstractNumId w:val="8"/>
  </w:num>
  <w:num w:numId="9" w16cid:durableId="777138101">
    <w:abstractNumId w:val="5"/>
  </w:num>
  <w:num w:numId="10" w16cid:durableId="19750627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xMDUwNjEyMDW3tDBU0lEKTi0uzszPAykwrAUAcakBwywAAAA="/>
  </w:docVars>
  <w:rsids>
    <w:rsidRoot w:val="00BA7335"/>
    <w:rsid w:val="00016563"/>
    <w:rsid w:val="000175F8"/>
    <w:rsid w:val="000254D9"/>
    <w:rsid w:val="0005296C"/>
    <w:rsid w:val="00052A4E"/>
    <w:rsid w:val="000540FF"/>
    <w:rsid w:val="000702CC"/>
    <w:rsid w:val="0007270C"/>
    <w:rsid w:val="0007438C"/>
    <w:rsid w:val="000826E7"/>
    <w:rsid w:val="00082FC3"/>
    <w:rsid w:val="000920BB"/>
    <w:rsid w:val="000A6196"/>
    <w:rsid w:val="000A7B07"/>
    <w:rsid w:val="000B09A2"/>
    <w:rsid w:val="000E0A37"/>
    <w:rsid w:val="00106FE8"/>
    <w:rsid w:val="00114DEE"/>
    <w:rsid w:val="00115EA8"/>
    <w:rsid w:val="00160733"/>
    <w:rsid w:val="0018545A"/>
    <w:rsid w:val="001872BD"/>
    <w:rsid w:val="001A05DD"/>
    <w:rsid w:val="001A3378"/>
    <w:rsid w:val="001A5643"/>
    <w:rsid w:val="001B0905"/>
    <w:rsid w:val="001B365D"/>
    <w:rsid w:val="001B3B68"/>
    <w:rsid w:val="001E1557"/>
    <w:rsid w:val="001F7AC8"/>
    <w:rsid w:val="00225382"/>
    <w:rsid w:val="0024290C"/>
    <w:rsid w:val="002429A1"/>
    <w:rsid w:val="00252B2F"/>
    <w:rsid w:val="0025497D"/>
    <w:rsid w:val="0025756C"/>
    <w:rsid w:val="00263A3E"/>
    <w:rsid w:val="00270CB8"/>
    <w:rsid w:val="0027495C"/>
    <w:rsid w:val="00274DE8"/>
    <w:rsid w:val="00292192"/>
    <w:rsid w:val="002B78D1"/>
    <w:rsid w:val="002D4CFF"/>
    <w:rsid w:val="002E5A54"/>
    <w:rsid w:val="002F1206"/>
    <w:rsid w:val="00320739"/>
    <w:rsid w:val="0032114E"/>
    <w:rsid w:val="003247FB"/>
    <w:rsid w:val="00344351"/>
    <w:rsid w:val="00356FD2"/>
    <w:rsid w:val="00384413"/>
    <w:rsid w:val="0039075D"/>
    <w:rsid w:val="003A4810"/>
    <w:rsid w:val="003C6F2E"/>
    <w:rsid w:val="003D33F6"/>
    <w:rsid w:val="003F2EE2"/>
    <w:rsid w:val="003F7A6A"/>
    <w:rsid w:val="00435763"/>
    <w:rsid w:val="00443218"/>
    <w:rsid w:val="004530F9"/>
    <w:rsid w:val="0045756C"/>
    <w:rsid w:val="00460122"/>
    <w:rsid w:val="0047300F"/>
    <w:rsid w:val="004A6429"/>
    <w:rsid w:val="004A684C"/>
    <w:rsid w:val="004C053C"/>
    <w:rsid w:val="004C7397"/>
    <w:rsid w:val="004D5C5F"/>
    <w:rsid w:val="004F662F"/>
    <w:rsid w:val="0051068B"/>
    <w:rsid w:val="00535BAC"/>
    <w:rsid w:val="00537EE7"/>
    <w:rsid w:val="00541B1F"/>
    <w:rsid w:val="005432D9"/>
    <w:rsid w:val="00554DEC"/>
    <w:rsid w:val="005655DD"/>
    <w:rsid w:val="005A5D4F"/>
    <w:rsid w:val="005D37B5"/>
    <w:rsid w:val="005F43CB"/>
    <w:rsid w:val="005F48A8"/>
    <w:rsid w:val="005F64B7"/>
    <w:rsid w:val="00604353"/>
    <w:rsid w:val="00606BD7"/>
    <w:rsid w:val="006071FC"/>
    <w:rsid w:val="00610DDF"/>
    <w:rsid w:val="00633B3E"/>
    <w:rsid w:val="006349BF"/>
    <w:rsid w:val="00647911"/>
    <w:rsid w:val="00670AB0"/>
    <w:rsid w:val="006C2688"/>
    <w:rsid w:val="006C39D3"/>
    <w:rsid w:val="006F7BBC"/>
    <w:rsid w:val="00706B7D"/>
    <w:rsid w:val="007529EF"/>
    <w:rsid w:val="00762119"/>
    <w:rsid w:val="007640B4"/>
    <w:rsid w:val="00784C7A"/>
    <w:rsid w:val="0084379A"/>
    <w:rsid w:val="00851A6E"/>
    <w:rsid w:val="00873497"/>
    <w:rsid w:val="00881A59"/>
    <w:rsid w:val="008B5758"/>
    <w:rsid w:val="008C7F5D"/>
    <w:rsid w:val="009365C2"/>
    <w:rsid w:val="009508F7"/>
    <w:rsid w:val="00951B37"/>
    <w:rsid w:val="00972FB4"/>
    <w:rsid w:val="009775A1"/>
    <w:rsid w:val="009E4DA6"/>
    <w:rsid w:val="009F0E8B"/>
    <w:rsid w:val="009F5C90"/>
    <w:rsid w:val="00A04ADE"/>
    <w:rsid w:val="00A06381"/>
    <w:rsid w:val="00A145E9"/>
    <w:rsid w:val="00A342B7"/>
    <w:rsid w:val="00A66267"/>
    <w:rsid w:val="00A8409A"/>
    <w:rsid w:val="00A9512C"/>
    <w:rsid w:val="00AA10FB"/>
    <w:rsid w:val="00AB3D52"/>
    <w:rsid w:val="00AC5206"/>
    <w:rsid w:val="00AD1239"/>
    <w:rsid w:val="00AE2835"/>
    <w:rsid w:val="00AF68EE"/>
    <w:rsid w:val="00B11244"/>
    <w:rsid w:val="00B174B7"/>
    <w:rsid w:val="00B37AA1"/>
    <w:rsid w:val="00B4590D"/>
    <w:rsid w:val="00B60402"/>
    <w:rsid w:val="00B71AB4"/>
    <w:rsid w:val="00B77691"/>
    <w:rsid w:val="00B875E3"/>
    <w:rsid w:val="00B9722F"/>
    <w:rsid w:val="00BA6597"/>
    <w:rsid w:val="00BA7335"/>
    <w:rsid w:val="00BE6B26"/>
    <w:rsid w:val="00BE7F75"/>
    <w:rsid w:val="00C35280"/>
    <w:rsid w:val="00C42DA3"/>
    <w:rsid w:val="00C57657"/>
    <w:rsid w:val="00C64417"/>
    <w:rsid w:val="00CB4E54"/>
    <w:rsid w:val="00CF19DF"/>
    <w:rsid w:val="00D04050"/>
    <w:rsid w:val="00D04336"/>
    <w:rsid w:val="00D1482B"/>
    <w:rsid w:val="00D512E3"/>
    <w:rsid w:val="00D649AE"/>
    <w:rsid w:val="00D64F9F"/>
    <w:rsid w:val="00D76993"/>
    <w:rsid w:val="00D83AE3"/>
    <w:rsid w:val="00D92E27"/>
    <w:rsid w:val="00DA26BA"/>
    <w:rsid w:val="00DA2D88"/>
    <w:rsid w:val="00DB4A05"/>
    <w:rsid w:val="00DC0859"/>
    <w:rsid w:val="00DC7B46"/>
    <w:rsid w:val="00DD0553"/>
    <w:rsid w:val="00DD3644"/>
    <w:rsid w:val="00DE7906"/>
    <w:rsid w:val="00DF1047"/>
    <w:rsid w:val="00E0023E"/>
    <w:rsid w:val="00E06E25"/>
    <w:rsid w:val="00E350DD"/>
    <w:rsid w:val="00E47C40"/>
    <w:rsid w:val="00E65C5D"/>
    <w:rsid w:val="00E74B51"/>
    <w:rsid w:val="00E76C18"/>
    <w:rsid w:val="00E82455"/>
    <w:rsid w:val="00E95759"/>
    <w:rsid w:val="00E97471"/>
    <w:rsid w:val="00EA3615"/>
    <w:rsid w:val="00EA76CB"/>
    <w:rsid w:val="00EB71A9"/>
    <w:rsid w:val="00EC0A83"/>
    <w:rsid w:val="00EE2096"/>
    <w:rsid w:val="00EF3391"/>
    <w:rsid w:val="00F316A6"/>
    <w:rsid w:val="00F41BBE"/>
    <w:rsid w:val="00F44E22"/>
    <w:rsid w:val="00F45F66"/>
    <w:rsid w:val="00F96914"/>
    <w:rsid w:val="00FA74B9"/>
    <w:rsid w:val="00FC6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698E98B1"/>
  <w15:chartTrackingRefBased/>
  <w15:docId w15:val="{92A3AA32-A3FF-41E6-A7C3-54BE9530E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link w:val="Heading2Char"/>
    <w:semiHidden/>
    <w:unhideWhenUsed/>
    <w:qFormat/>
    <w:rsid w:val="00DB4A0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E0023E"/>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B46"/>
    <w:pPr>
      <w:tabs>
        <w:tab w:val="center" w:pos="4320"/>
        <w:tab w:val="right" w:pos="8640"/>
      </w:tabs>
    </w:pPr>
  </w:style>
  <w:style w:type="paragraph" w:styleId="Footer">
    <w:name w:val="footer"/>
    <w:basedOn w:val="Normal"/>
    <w:link w:val="FooterChar"/>
    <w:uiPriority w:val="99"/>
    <w:rsid w:val="00DC7B46"/>
    <w:pPr>
      <w:tabs>
        <w:tab w:val="center" w:pos="4320"/>
        <w:tab w:val="right" w:pos="8640"/>
      </w:tabs>
    </w:pPr>
  </w:style>
  <w:style w:type="character" w:styleId="Hyperlink">
    <w:name w:val="Hyperlink"/>
    <w:basedOn w:val="DefaultParagraphFont"/>
    <w:rsid w:val="00DF1047"/>
    <w:rPr>
      <w:color w:val="0000FF"/>
      <w:u w:val="single"/>
    </w:rPr>
  </w:style>
  <w:style w:type="paragraph" w:styleId="BalloonText">
    <w:name w:val="Balloon Text"/>
    <w:basedOn w:val="Normal"/>
    <w:semiHidden/>
    <w:rsid w:val="005655DD"/>
    <w:rPr>
      <w:rFonts w:ascii="Tahoma" w:hAnsi="Tahoma" w:cs="Tahoma"/>
      <w:sz w:val="16"/>
      <w:szCs w:val="16"/>
    </w:rPr>
  </w:style>
  <w:style w:type="character" w:styleId="CommentReference">
    <w:name w:val="annotation reference"/>
    <w:basedOn w:val="DefaultParagraphFont"/>
    <w:rsid w:val="00FA74B9"/>
    <w:rPr>
      <w:sz w:val="16"/>
      <w:szCs w:val="16"/>
    </w:rPr>
  </w:style>
  <w:style w:type="paragraph" w:styleId="CommentText">
    <w:name w:val="annotation text"/>
    <w:basedOn w:val="Normal"/>
    <w:link w:val="CommentTextChar"/>
    <w:rsid w:val="00FA74B9"/>
    <w:rPr>
      <w:sz w:val="20"/>
      <w:szCs w:val="20"/>
    </w:rPr>
  </w:style>
  <w:style w:type="character" w:customStyle="1" w:styleId="CommentTextChar">
    <w:name w:val="Comment Text Char"/>
    <w:basedOn w:val="DefaultParagraphFont"/>
    <w:link w:val="CommentText"/>
    <w:rsid w:val="00FA74B9"/>
  </w:style>
  <w:style w:type="paragraph" w:styleId="CommentSubject">
    <w:name w:val="annotation subject"/>
    <w:basedOn w:val="CommentText"/>
    <w:next w:val="CommentText"/>
    <w:link w:val="CommentSubjectChar"/>
    <w:rsid w:val="00FA74B9"/>
    <w:rPr>
      <w:b/>
      <w:bCs/>
    </w:rPr>
  </w:style>
  <w:style w:type="character" w:customStyle="1" w:styleId="CommentSubjectChar">
    <w:name w:val="Comment Subject Char"/>
    <w:basedOn w:val="CommentTextChar"/>
    <w:link w:val="CommentSubject"/>
    <w:rsid w:val="00FA74B9"/>
    <w:rPr>
      <w:b/>
      <w:bCs/>
    </w:rPr>
  </w:style>
  <w:style w:type="character" w:customStyle="1" w:styleId="HeaderChar">
    <w:name w:val="Header Char"/>
    <w:basedOn w:val="DefaultParagraphFont"/>
    <w:link w:val="Header"/>
    <w:uiPriority w:val="99"/>
    <w:rsid w:val="00647911"/>
    <w:rPr>
      <w:sz w:val="24"/>
      <w:szCs w:val="24"/>
    </w:rPr>
  </w:style>
  <w:style w:type="character" w:customStyle="1" w:styleId="FooterChar">
    <w:name w:val="Footer Char"/>
    <w:basedOn w:val="DefaultParagraphFont"/>
    <w:link w:val="Footer"/>
    <w:uiPriority w:val="99"/>
    <w:rsid w:val="00647911"/>
    <w:rPr>
      <w:sz w:val="24"/>
      <w:szCs w:val="24"/>
    </w:rPr>
  </w:style>
  <w:style w:type="paragraph" w:styleId="ListParagraph">
    <w:name w:val="List Paragraph"/>
    <w:basedOn w:val="Normal"/>
    <w:uiPriority w:val="34"/>
    <w:qFormat/>
    <w:rsid w:val="00A342B7"/>
    <w:pPr>
      <w:ind w:left="720"/>
      <w:contextualSpacing/>
    </w:pPr>
  </w:style>
  <w:style w:type="paragraph" w:styleId="Revision">
    <w:name w:val="Revision"/>
    <w:hidden/>
    <w:uiPriority w:val="99"/>
    <w:semiHidden/>
    <w:rsid w:val="00356FD2"/>
    <w:rPr>
      <w:sz w:val="24"/>
      <w:szCs w:val="24"/>
    </w:rPr>
  </w:style>
  <w:style w:type="character" w:customStyle="1" w:styleId="Heading3Char">
    <w:name w:val="Heading 3 Char"/>
    <w:basedOn w:val="DefaultParagraphFont"/>
    <w:link w:val="Heading3"/>
    <w:uiPriority w:val="9"/>
    <w:rsid w:val="00E0023E"/>
    <w:rPr>
      <w:b/>
      <w:bCs/>
      <w:sz w:val="27"/>
      <w:szCs w:val="27"/>
    </w:rPr>
  </w:style>
  <w:style w:type="paragraph" w:styleId="NormalWeb">
    <w:name w:val="Normal (Web)"/>
    <w:basedOn w:val="Normal"/>
    <w:uiPriority w:val="99"/>
    <w:unhideWhenUsed/>
    <w:rsid w:val="00E0023E"/>
    <w:pPr>
      <w:spacing w:before="100" w:beforeAutospacing="1" w:after="100" w:afterAutospacing="1"/>
    </w:pPr>
  </w:style>
  <w:style w:type="character" w:customStyle="1" w:styleId="Heading2Char">
    <w:name w:val="Heading 2 Char"/>
    <w:basedOn w:val="DefaultParagraphFont"/>
    <w:link w:val="Heading2"/>
    <w:semiHidden/>
    <w:rsid w:val="00DB4A05"/>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rsid w:val="00DB4A05"/>
    <w:rPr>
      <w:rFonts w:ascii="Arial" w:hAnsi="Arial" w:cs="Arial"/>
      <w:sz w:val="28"/>
    </w:rPr>
  </w:style>
  <w:style w:type="character" w:customStyle="1" w:styleId="BodyTextChar">
    <w:name w:val="Body Text Char"/>
    <w:basedOn w:val="DefaultParagraphFont"/>
    <w:link w:val="BodyText"/>
    <w:rsid w:val="00DB4A05"/>
    <w:rPr>
      <w:rFonts w:ascii="Arial" w:hAnsi="Arial" w:cs="Arial"/>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68294">
      <w:bodyDiv w:val="1"/>
      <w:marLeft w:val="0"/>
      <w:marRight w:val="0"/>
      <w:marTop w:val="0"/>
      <w:marBottom w:val="0"/>
      <w:divBdr>
        <w:top w:val="none" w:sz="0" w:space="0" w:color="auto"/>
        <w:left w:val="none" w:sz="0" w:space="0" w:color="auto"/>
        <w:bottom w:val="none" w:sz="0" w:space="0" w:color="auto"/>
        <w:right w:val="none" w:sz="0" w:space="0" w:color="auto"/>
      </w:divBdr>
      <w:divsChild>
        <w:div w:id="1236087519">
          <w:marLeft w:val="0"/>
          <w:marRight w:val="0"/>
          <w:marTop w:val="0"/>
          <w:marBottom w:val="280"/>
          <w:divBdr>
            <w:top w:val="none" w:sz="0" w:space="0" w:color="auto"/>
            <w:left w:val="none" w:sz="0" w:space="0" w:color="auto"/>
            <w:bottom w:val="none" w:sz="0" w:space="0" w:color="auto"/>
            <w:right w:val="none" w:sz="0" w:space="0" w:color="auto"/>
          </w:divBdr>
          <w:divsChild>
            <w:div w:id="401102889">
              <w:marLeft w:val="0"/>
              <w:marRight w:val="0"/>
              <w:marTop w:val="0"/>
              <w:marBottom w:val="0"/>
              <w:divBdr>
                <w:top w:val="none" w:sz="0" w:space="0" w:color="auto"/>
                <w:left w:val="none" w:sz="0" w:space="0" w:color="auto"/>
                <w:bottom w:val="none" w:sz="0" w:space="0" w:color="auto"/>
                <w:right w:val="none" w:sz="0" w:space="0" w:color="auto"/>
              </w:divBdr>
            </w:div>
          </w:divsChild>
        </w:div>
        <w:div w:id="2112117333">
          <w:marLeft w:val="0"/>
          <w:marRight w:val="0"/>
          <w:marTop w:val="0"/>
          <w:marBottom w:val="180"/>
          <w:divBdr>
            <w:top w:val="none" w:sz="0" w:space="0" w:color="auto"/>
            <w:left w:val="none" w:sz="0" w:space="0" w:color="auto"/>
            <w:bottom w:val="none" w:sz="0" w:space="0" w:color="auto"/>
            <w:right w:val="none" w:sz="0" w:space="0" w:color="auto"/>
          </w:divBdr>
          <w:divsChild>
            <w:div w:id="5564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56776">
      <w:bodyDiv w:val="1"/>
      <w:marLeft w:val="0"/>
      <w:marRight w:val="0"/>
      <w:marTop w:val="0"/>
      <w:marBottom w:val="0"/>
      <w:divBdr>
        <w:top w:val="none" w:sz="0" w:space="0" w:color="auto"/>
        <w:left w:val="none" w:sz="0" w:space="0" w:color="auto"/>
        <w:bottom w:val="none" w:sz="0" w:space="0" w:color="auto"/>
        <w:right w:val="none" w:sz="0" w:space="0" w:color="auto"/>
      </w:divBdr>
      <w:divsChild>
        <w:div w:id="236988058">
          <w:marLeft w:val="0"/>
          <w:marRight w:val="0"/>
          <w:marTop w:val="0"/>
          <w:marBottom w:val="280"/>
          <w:divBdr>
            <w:top w:val="none" w:sz="0" w:space="0" w:color="auto"/>
            <w:left w:val="none" w:sz="0" w:space="0" w:color="auto"/>
            <w:bottom w:val="none" w:sz="0" w:space="0" w:color="auto"/>
            <w:right w:val="none" w:sz="0" w:space="0" w:color="auto"/>
          </w:divBdr>
          <w:divsChild>
            <w:div w:id="623194816">
              <w:marLeft w:val="0"/>
              <w:marRight w:val="0"/>
              <w:marTop w:val="0"/>
              <w:marBottom w:val="0"/>
              <w:divBdr>
                <w:top w:val="none" w:sz="0" w:space="0" w:color="auto"/>
                <w:left w:val="none" w:sz="0" w:space="0" w:color="auto"/>
                <w:bottom w:val="none" w:sz="0" w:space="0" w:color="auto"/>
                <w:right w:val="none" w:sz="0" w:space="0" w:color="auto"/>
              </w:divBdr>
            </w:div>
          </w:divsChild>
        </w:div>
        <w:div w:id="2025013032">
          <w:marLeft w:val="0"/>
          <w:marRight w:val="0"/>
          <w:marTop w:val="0"/>
          <w:marBottom w:val="180"/>
          <w:divBdr>
            <w:top w:val="none" w:sz="0" w:space="0" w:color="auto"/>
            <w:left w:val="none" w:sz="0" w:space="0" w:color="auto"/>
            <w:bottom w:val="none" w:sz="0" w:space="0" w:color="auto"/>
            <w:right w:val="none" w:sz="0" w:space="0" w:color="auto"/>
          </w:divBdr>
          <w:divsChild>
            <w:div w:id="1874730933">
              <w:marLeft w:val="0"/>
              <w:marRight w:val="0"/>
              <w:marTop w:val="0"/>
              <w:marBottom w:val="0"/>
              <w:divBdr>
                <w:top w:val="none" w:sz="0" w:space="0" w:color="auto"/>
                <w:left w:val="none" w:sz="0" w:space="0" w:color="auto"/>
                <w:bottom w:val="none" w:sz="0" w:space="0" w:color="auto"/>
                <w:right w:val="none" w:sz="0" w:space="0" w:color="auto"/>
              </w:divBdr>
            </w:div>
          </w:divsChild>
        </w:div>
        <w:div w:id="578946175">
          <w:marLeft w:val="0"/>
          <w:marRight w:val="0"/>
          <w:marTop w:val="0"/>
          <w:marBottom w:val="180"/>
          <w:divBdr>
            <w:top w:val="none" w:sz="0" w:space="0" w:color="auto"/>
            <w:left w:val="none" w:sz="0" w:space="0" w:color="auto"/>
            <w:bottom w:val="none" w:sz="0" w:space="0" w:color="auto"/>
            <w:right w:val="none" w:sz="0" w:space="0" w:color="auto"/>
          </w:divBdr>
          <w:divsChild>
            <w:div w:id="2039114136">
              <w:marLeft w:val="0"/>
              <w:marRight w:val="0"/>
              <w:marTop w:val="0"/>
              <w:marBottom w:val="0"/>
              <w:divBdr>
                <w:top w:val="none" w:sz="0" w:space="0" w:color="auto"/>
                <w:left w:val="none" w:sz="0" w:space="0" w:color="auto"/>
                <w:bottom w:val="none" w:sz="0" w:space="0" w:color="auto"/>
                <w:right w:val="none" w:sz="0" w:space="0" w:color="auto"/>
              </w:divBdr>
            </w:div>
          </w:divsChild>
        </w:div>
        <w:div w:id="337195206">
          <w:marLeft w:val="0"/>
          <w:marRight w:val="0"/>
          <w:marTop w:val="0"/>
          <w:marBottom w:val="180"/>
          <w:divBdr>
            <w:top w:val="none" w:sz="0" w:space="0" w:color="auto"/>
            <w:left w:val="none" w:sz="0" w:space="0" w:color="auto"/>
            <w:bottom w:val="none" w:sz="0" w:space="0" w:color="auto"/>
            <w:right w:val="none" w:sz="0" w:space="0" w:color="auto"/>
          </w:divBdr>
          <w:divsChild>
            <w:div w:id="2110349709">
              <w:marLeft w:val="0"/>
              <w:marRight w:val="0"/>
              <w:marTop w:val="0"/>
              <w:marBottom w:val="0"/>
              <w:divBdr>
                <w:top w:val="none" w:sz="0" w:space="0" w:color="auto"/>
                <w:left w:val="none" w:sz="0" w:space="0" w:color="auto"/>
                <w:bottom w:val="none" w:sz="0" w:space="0" w:color="auto"/>
                <w:right w:val="none" w:sz="0" w:space="0" w:color="auto"/>
              </w:divBdr>
            </w:div>
          </w:divsChild>
        </w:div>
        <w:div w:id="2043364331">
          <w:marLeft w:val="0"/>
          <w:marRight w:val="0"/>
          <w:marTop w:val="0"/>
          <w:marBottom w:val="180"/>
          <w:divBdr>
            <w:top w:val="none" w:sz="0" w:space="0" w:color="auto"/>
            <w:left w:val="none" w:sz="0" w:space="0" w:color="auto"/>
            <w:bottom w:val="none" w:sz="0" w:space="0" w:color="auto"/>
            <w:right w:val="none" w:sz="0" w:space="0" w:color="auto"/>
          </w:divBdr>
          <w:divsChild>
            <w:div w:id="835145313">
              <w:marLeft w:val="0"/>
              <w:marRight w:val="0"/>
              <w:marTop w:val="0"/>
              <w:marBottom w:val="0"/>
              <w:divBdr>
                <w:top w:val="none" w:sz="0" w:space="0" w:color="auto"/>
                <w:left w:val="none" w:sz="0" w:space="0" w:color="auto"/>
                <w:bottom w:val="none" w:sz="0" w:space="0" w:color="auto"/>
                <w:right w:val="none" w:sz="0" w:space="0" w:color="auto"/>
              </w:divBdr>
            </w:div>
          </w:divsChild>
        </w:div>
        <w:div w:id="822623816">
          <w:marLeft w:val="0"/>
          <w:marRight w:val="0"/>
          <w:marTop w:val="0"/>
          <w:marBottom w:val="180"/>
          <w:divBdr>
            <w:top w:val="none" w:sz="0" w:space="0" w:color="auto"/>
            <w:left w:val="none" w:sz="0" w:space="0" w:color="auto"/>
            <w:bottom w:val="none" w:sz="0" w:space="0" w:color="auto"/>
            <w:right w:val="none" w:sz="0" w:space="0" w:color="auto"/>
          </w:divBdr>
          <w:divsChild>
            <w:div w:id="417872641">
              <w:marLeft w:val="0"/>
              <w:marRight w:val="0"/>
              <w:marTop w:val="0"/>
              <w:marBottom w:val="0"/>
              <w:divBdr>
                <w:top w:val="none" w:sz="0" w:space="0" w:color="auto"/>
                <w:left w:val="none" w:sz="0" w:space="0" w:color="auto"/>
                <w:bottom w:val="none" w:sz="0" w:space="0" w:color="auto"/>
                <w:right w:val="none" w:sz="0" w:space="0" w:color="auto"/>
              </w:divBdr>
            </w:div>
          </w:divsChild>
        </w:div>
        <w:div w:id="596134738">
          <w:marLeft w:val="0"/>
          <w:marRight w:val="0"/>
          <w:marTop w:val="0"/>
          <w:marBottom w:val="180"/>
          <w:divBdr>
            <w:top w:val="none" w:sz="0" w:space="0" w:color="auto"/>
            <w:left w:val="none" w:sz="0" w:space="0" w:color="auto"/>
            <w:bottom w:val="none" w:sz="0" w:space="0" w:color="auto"/>
            <w:right w:val="none" w:sz="0" w:space="0" w:color="auto"/>
          </w:divBdr>
          <w:divsChild>
            <w:div w:id="1519539911">
              <w:marLeft w:val="0"/>
              <w:marRight w:val="0"/>
              <w:marTop w:val="0"/>
              <w:marBottom w:val="0"/>
              <w:divBdr>
                <w:top w:val="none" w:sz="0" w:space="0" w:color="auto"/>
                <w:left w:val="none" w:sz="0" w:space="0" w:color="auto"/>
                <w:bottom w:val="none" w:sz="0" w:space="0" w:color="auto"/>
                <w:right w:val="none" w:sz="0" w:space="0" w:color="auto"/>
              </w:divBdr>
            </w:div>
          </w:divsChild>
        </w:div>
        <w:div w:id="1731996098">
          <w:marLeft w:val="0"/>
          <w:marRight w:val="0"/>
          <w:marTop w:val="0"/>
          <w:marBottom w:val="180"/>
          <w:divBdr>
            <w:top w:val="none" w:sz="0" w:space="0" w:color="auto"/>
            <w:left w:val="none" w:sz="0" w:space="0" w:color="auto"/>
            <w:bottom w:val="none" w:sz="0" w:space="0" w:color="auto"/>
            <w:right w:val="none" w:sz="0" w:space="0" w:color="auto"/>
          </w:divBdr>
          <w:divsChild>
            <w:div w:id="78141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36055">
      <w:bodyDiv w:val="1"/>
      <w:marLeft w:val="0"/>
      <w:marRight w:val="0"/>
      <w:marTop w:val="0"/>
      <w:marBottom w:val="0"/>
      <w:divBdr>
        <w:top w:val="none" w:sz="0" w:space="0" w:color="auto"/>
        <w:left w:val="none" w:sz="0" w:space="0" w:color="auto"/>
        <w:bottom w:val="none" w:sz="0" w:space="0" w:color="auto"/>
        <w:right w:val="none" w:sz="0" w:space="0" w:color="auto"/>
      </w:divBdr>
    </w:div>
    <w:div w:id="242229007">
      <w:bodyDiv w:val="1"/>
      <w:marLeft w:val="0"/>
      <w:marRight w:val="0"/>
      <w:marTop w:val="0"/>
      <w:marBottom w:val="0"/>
      <w:divBdr>
        <w:top w:val="none" w:sz="0" w:space="0" w:color="auto"/>
        <w:left w:val="none" w:sz="0" w:space="0" w:color="auto"/>
        <w:bottom w:val="none" w:sz="0" w:space="0" w:color="auto"/>
        <w:right w:val="none" w:sz="0" w:space="0" w:color="auto"/>
      </w:divBdr>
      <w:divsChild>
        <w:div w:id="274824160">
          <w:marLeft w:val="0"/>
          <w:marRight w:val="0"/>
          <w:marTop w:val="0"/>
          <w:marBottom w:val="0"/>
          <w:divBdr>
            <w:top w:val="none" w:sz="0" w:space="0" w:color="auto"/>
            <w:left w:val="none" w:sz="0" w:space="0" w:color="auto"/>
            <w:bottom w:val="none" w:sz="0" w:space="0" w:color="auto"/>
            <w:right w:val="none" w:sz="0" w:space="0" w:color="auto"/>
          </w:divBdr>
          <w:divsChild>
            <w:div w:id="633219452">
              <w:marLeft w:val="0"/>
              <w:marRight w:val="0"/>
              <w:marTop w:val="0"/>
              <w:marBottom w:val="0"/>
              <w:divBdr>
                <w:top w:val="none" w:sz="0" w:space="0" w:color="auto"/>
                <w:left w:val="none" w:sz="0" w:space="0" w:color="auto"/>
                <w:bottom w:val="none" w:sz="0" w:space="0" w:color="auto"/>
                <w:right w:val="none" w:sz="0" w:space="0" w:color="auto"/>
              </w:divBdr>
              <w:divsChild>
                <w:div w:id="419571629">
                  <w:marLeft w:val="0"/>
                  <w:marRight w:val="0"/>
                  <w:marTop w:val="0"/>
                  <w:marBottom w:val="0"/>
                  <w:divBdr>
                    <w:top w:val="none" w:sz="0" w:space="0" w:color="auto"/>
                    <w:left w:val="none" w:sz="0" w:space="0" w:color="auto"/>
                    <w:bottom w:val="none" w:sz="0" w:space="0" w:color="auto"/>
                    <w:right w:val="none" w:sz="0" w:space="0" w:color="auto"/>
                  </w:divBdr>
                  <w:divsChild>
                    <w:div w:id="357514174">
                      <w:marLeft w:val="0"/>
                      <w:marRight w:val="0"/>
                      <w:marTop w:val="0"/>
                      <w:marBottom w:val="280"/>
                      <w:divBdr>
                        <w:top w:val="none" w:sz="0" w:space="0" w:color="auto"/>
                        <w:left w:val="none" w:sz="0" w:space="0" w:color="auto"/>
                        <w:bottom w:val="none" w:sz="0" w:space="0" w:color="auto"/>
                        <w:right w:val="none" w:sz="0" w:space="0" w:color="auto"/>
                      </w:divBdr>
                      <w:divsChild>
                        <w:div w:id="1128427875">
                          <w:marLeft w:val="0"/>
                          <w:marRight w:val="0"/>
                          <w:marTop w:val="0"/>
                          <w:marBottom w:val="0"/>
                          <w:divBdr>
                            <w:top w:val="none" w:sz="0" w:space="0" w:color="auto"/>
                            <w:left w:val="none" w:sz="0" w:space="0" w:color="auto"/>
                            <w:bottom w:val="none" w:sz="0" w:space="0" w:color="auto"/>
                            <w:right w:val="none" w:sz="0" w:space="0" w:color="auto"/>
                          </w:divBdr>
                        </w:div>
                      </w:divsChild>
                    </w:div>
                    <w:div w:id="1874995128">
                      <w:marLeft w:val="0"/>
                      <w:marRight w:val="0"/>
                      <w:marTop w:val="0"/>
                      <w:marBottom w:val="180"/>
                      <w:divBdr>
                        <w:top w:val="none" w:sz="0" w:space="0" w:color="auto"/>
                        <w:left w:val="none" w:sz="0" w:space="0" w:color="auto"/>
                        <w:bottom w:val="none" w:sz="0" w:space="0" w:color="auto"/>
                        <w:right w:val="none" w:sz="0" w:space="0" w:color="auto"/>
                      </w:divBdr>
                      <w:divsChild>
                        <w:div w:id="153765849">
                          <w:marLeft w:val="0"/>
                          <w:marRight w:val="0"/>
                          <w:marTop w:val="0"/>
                          <w:marBottom w:val="0"/>
                          <w:divBdr>
                            <w:top w:val="none" w:sz="0" w:space="0" w:color="auto"/>
                            <w:left w:val="none" w:sz="0" w:space="0" w:color="auto"/>
                            <w:bottom w:val="none" w:sz="0" w:space="0" w:color="auto"/>
                            <w:right w:val="none" w:sz="0" w:space="0" w:color="auto"/>
                          </w:divBdr>
                        </w:div>
                      </w:divsChild>
                    </w:div>
                    <w:div w:id="1302926899">
                      <w:marLeft w:val="0"/>
                      <w:marRight w:val="0"/>
                      <w:marTop w:val="0"/>
                      <w:marBottom w:val="180"/>
                      <w:divBdr>
                        <w:top w:val="none" w:sz="0" w:space="0" w:color="auto"/>
                        <w:left w:val="none" w:sz="0" w:space="0" w:color="auto"/>
                        <w:bottom w:val="none" w:sz="0" w:space="0" w:color="auto"/>
                        <w:right w:val="none" w:sz="0" w:space="0" w:color="auto"/>
                      </w:divBdr>
                      <w:divsChild>
                        <w:div w:id="1608805098">
                          <w:marLeft w:val="0"/>
                          <w:marRight w:val="0"/>
                          <w:marTop w:val="0"/>
                          <w:marBottom w:val="0"/>
                          <w:divBdr>
                            <w:top w:val="none" w:sz="0" w:space="0" w:color="auto"/>
                            <w:left w:val="none" w:sz="0" w:space="0" w:color="auto"/>
                            <w:bottom w:val="none" w:sz="0" w:space="0" w:color="auto"/>
                            <w:right w:val="none" w:sz="0" w:space="0" w:color="auto"/>
                          </w:divBdr>
                        </w:div>
                      </w:divsChild>
                    </w:div>
                    <w:div w:id="2094739108">
                      <w:marLeft w:val="0"/>
                      <w:marRight w:val="0"/>
                      <w:marTop w:val="0"/>
                      <w:marBottom w:val="180"/>
                      <w:divBdr>
                        <w:top w:val="none" w:sz="0" w:space="0" w:color="auto"/>
                        <w:left w:val="none" w:sz="0" w:space="0" w:color="auto"/>
                        <w:bottom w:val="none" w:sz="0" w:space="0" w:color="auto"/>
                        <w:right w:val="none" w:sz="0" w:space="0" w:color="auto"/>
                      </w:divBdr>
                      <w:divsChild>
                        <w:div w:id="1005782897">
                          <w:marLeft w:val="0"/>
                          <w:marRight w:val="0"/>
                          <w:marTop w:val="0"/>
                          <w:marBottom w:val="0"/>
                          <w:divBdr>
                            <w:top w:val="none" w:sz="0" w:space="0" w:color="auto"/>
                            <w:left w:val="none" w:sz="0" w:space="0" w:color="auto"/>
                            <w:bottom w:val="none" w:sz="0" w:space="0" w:color="auto"/>
                            <w:right w:val="none" w:sz="0" w:space="0" w:color="auto"/>
                          </w:divBdr>
                        </w:div>
                      </w:divsChild>
                    </w:div>
                    <w:div w:id="1102143590">
                      <w:marLeft w:val="0"/>
                      <w:marRight w:val="0"/>
                      <w:marTop w:val="0"/>
                      <w:marBottom w:val="180"/>
                      <w:divBdr>
                        <w:top w:val="none" w:sz="0" w:space="0" w:color="auto"/>
                        <w:left w:val="none" w:sz="0" w:space="0" w:color="auto"/>
                        <w:bottom w:val="none" w:sz="0" w:space="0" w:color="auto"/>
                        <w:right w:val="none" w:sz="0" w:space="0" w:color="auto"/>
                      </w:divBdr>
                      <w:divsChild>
                        <w:div w:id="1726756960">
                          <w:marLeft w:val="0"/>
                          <w:marRight w:val="0"/>
                          <w:marTop w:val="0"/>
                          <w:marBottom w:val="0"/>
                          <w:divBdr>
                            <w:top w:val="none" w:sz="0" w:space="0" w:color="auto"/>
                            <w:left w:val="none" w:sz="0" w:space="0" w:color="auto"/>
                            <w:bottom w:val="none" w:sz="0" w:space="0" w:color="auto"/>
                            <w:right w:val="none" w:sz="0" w:space="0" w:color="auto"/>
                          </w:divBdr>
                        </w:div>
                      </w:divsChild>
                    </w:div>
                    <w:div w:id="1174035623">
                      <w:marLeft w:val="0"/>
                      <w:marRight w:val="0"/>
                      <w:marTop w:val="0"/>
                      <w:marBottom w:val="180"/>
                      <w:divBdr>
                        <w:top w:val="none" w:sz="0" w:space="0" w:color="auto"/>
                        <w:left w:val="none" w:sz="0" w:space="0" w:color="auto"/>
                        <w:bottom w:val="none" w:sz="0" w:space="0" w:color="auto"/>
                        <w:right w:val="none" w:sz="0" w:space="0" w:color="auto"/>
                      </w:divBdr>
                      <w:divsChild>
                        <w:div w:id="1616713865">
                          <w:marLeft w:val="0"/>
                          <w:marRight w:val="0"/>
                          <w:marTop w:val="0"/>
                          <w:marBottom w:val="0"/>
                          <w:divBdr>
                            <w:top w:val="none" w:sz="0" w:space="0" w:color="auto"/>
                            <w:left w:val="none" w:sz="0" w:space="0" w:color="auto"/>
                            <w:bottom w:val="none" w:sz="0" w:space="0" w:color="auto"/>
                            <w:right w:val="none" w:sz="0" w:space="0" w:color="auto"/>
                          </w:divBdr>
                        </w:div>
                      </w:divsChild>
                    </w:div>
                    <w:div w:id="433476038">
                      <w:marLeft w:val="0"/>
                      <w:marRight w:val="0"/>
                      <w:marTop w:val="0"/>
                      <w:marBottom w:val="180"/>
                      <w:divBdr>
                        <w:top w:val="none" w:sz="0" w:space="0" w:color="auto"/>
                        <w:left w:val="none" w:sz="0" w:space="0" w:color="auto"/>
                        <w:bottom w:val="none" w:sz="0" w:space="0" w:color="auto"/>
                        <w:right w:val="none" w:sz="0" w:space="0" w:color="auto"/>
                      </w:divBdr>
                      <w:divsChild>
                        <w:div w:id="503134082">
                          <w:marLeft w:val="0"/>
                          <w:marRight w:val="0"/>
                          <w:marTop w:val="0"/>
                          <w:marBottom w:val="0"/>
                          <w:divBdr>
                            <w:top w:val="none" w:sz="0" w:space="0" w:color="auto"/>
                            <w:left w:val="none" w:sz="0" w:space="0" w:color="auto"/>
                            <w:bottom w:val="none" w:sz="0" w:space="0" w:color="auto"/>
                            <w:right w:val="none" w:sz="0" w:space="0" w:color="auto"/>
                          </w:divBdr>
                        </w:div>
                      </w:divsChild>
                    </w:div>
                    <w:div w:id="1087339879">
                      <w:marLeft w:val="0"/>
                      <w:marRight w:val="0"/>
                      <w:marTop w:val="0"/>
                      <w:marBottom w:val="180"/>
                      <w:divBdr>
                        <w:top w:val="none" w:sz="0" w:space="0" w:color="auto"/>
                        <w:left w:val="none" w:sz="0" w:space="0" w:color="auto"/>
                        <w:bottom w:val="none" w:sz="0" w:space="0" w:color="auto"/>
                        <w:right w:val="none" w:sz="0" w:space="0" w:color="auto"/>
                      </w:divBdr>
                      <w:divsChild>
                        <w:div w:id="1025325699">
                          <w:marLeft w:val="0"/>
                          <w:marRight w:val="0"/>
                          <w:marTop w:val="0"/>
                          <w:marBottom w:val="0"/>
                          <w:divBdr>
                            <w:top w:val="none" w:sz="0" w:space="0" w:color="auto"/>
                            <w:left w:val="none" w:sz="0" w:space="0" w:color="auto"/>
                            <w:bottom w:val="none" w:sz="0" w:space="0" w:color="auto"/>
                            <w:right w:val="none" w:sz="0" w:space="0" w:color="auto"/>
                          </w:divBdr>
                        </w:div>
                      </w:divsChild>
                    </w:div>
                    <w:div w:id="1961917591">
                      <w:marLeft w:val="0"/>
                      <w:marRight w:val="0"/>
                      <w:marTop w:val="0"/>
                      <w:marBottom w:val="180"/>
                      <w:divBdr>
                        <w:top w:val="none" w:sz="0" w:space="0" w:color="auto"/>
                        <w:left w:val="none" w:sz="0" w:space="0" w:color="auto"/>
                        <w:bottom w:val="none" w:sz="0" w:space="0" w:color="auto"/>
                        <w:right w:val="none" w:sz="0" w:space="0" w:color="auto"/>
                      </w:divBdr>
                      <w:divsChild>
                        <w:div w:id="144129578">
                          <w:marLeft w:val="0"/>
                          <w:marRight w:val="0"/>
                          <w:marTop w:val="0"/>
                          <w:marBottom w:val="0"/>
                          <w:divBdr>
                            <w:top w:val="none" w:sz="0" w:space="0" w:color="auto"/>
                            <w:left w:val="none" w:sz="0" w:space="0" w:color="auto"/>
                            <w:bottom w:val="none" w:sz="0" w:space="0" w:color="auto"/>
                            <w:right w:val="none" w:sz="0" w:space="0" w:color="auto"/>
                          </w:divBdr>
                        </w:div>
                      </w:divsChild>
                    </w:div>
                    <w:div w:id="1740833243">
                      <w:marLeft w:val="0"/>
                      <w:marRight w:val="0"/>
                      <w:marTop w:val="0"/>
                      <w:marBottom w:val="180"/>
                      <w:divBdr>
                        <w:top w:val="none" w:sz="0" w:space="0" w:color="auto"/>
                        <w:left w:val="none" w:sz="0" w:space="0" w:color="auto"/>
                        <w:bottom w:val="none" w:sz="0" w:space="0" w:color="auto"/>
                        <w:right w:val="none" w:sz="0" w:space="0" w:color="auto"/>
                      </w:divBdr>
                      <w:divsChild>
                        <w:div w:id="1270116569">
                          <w:marLeft w:val="0"/>
                          <w:marRight w:val="0"/>
                          <w:marTop w:val="0"/>
                          <w:marBottom w:val="0"/>
                          <w:divBdr>
                            <w:top w:val="none" w:sz="0" w:space="0" w:color="auto"/>
                            <w:left w:val="none" w:sz="0" w:space="0" w:color="auto"/>
                            <w:bottom w:val="none" w:sz="0" w:space="0" w:color="auto"/>
                            <w:right w:val="none" w:sz="0" w:space="0" w:color="auto"/>
                          </w:divBdr>
                        </w:div>
                      </w:divsChild>
                    </w:div>
                    <w:div w:id="1089808053">
                      <w:marLeft w:val="0"/>
                      <w:marRight w:val="0"/>
                      <w:marTop w:val="0"/>
                      <w:marBottom w:val="180"/>
                      <w:divBdr>
                        <w:top w:val="none" w:sz="0" w:space="0" w:color="auto"/>
                        <w:left w:val="none" w:sz="0" w:space="0" w:color="auto"/>
                        <w:bottom w:val="none" w:sz="0" w:space="0" w:color="auto"/>
                        <w:right w:val="none" w:sz="0" w:space="0" w:color="auto"/>
                      </w:divBdr>
                      <w:divsChild>
                        <w:div w:id="1052315294">
                          <w:marLeft w:val="0"/>
                          <w:marRight w:val="0"/>
                          <w:marTop w:val="0"/>
                          <w:marBottom w:val="0"/>
                          <w:divBdr>
                            <w:top w:val="none" w:sz="0" w:space="0" w:color="auto"/>
                            <w:left w:val="none" w:sz="0" w:space="0" w:color="auto"/>
                            <w:bottom w:val="none" w:sz="0" w:space="0" w:color="auto"/>
                            <w:right w:val="none" w:sz="0" w:space="0" w:color="auto"/>
                          </w:divBdr>
                        </w:div>
                      </w:divsChild>
                    </w:div>
                    <w:div w:id="1852183651">
                      <w:marLeft w:val="0"/>
                      <w:marRight w:val="0"/>
                      <w:marTop w:val="0"/>
                      <w:marBottom w:val="180"/>
                      <w:divBdr>
                        <w:top w:val="none" w:sz="0" w:space="0" w:color="auto"/>
                        <w:left w:val="none" w:sz="0" w:space="0" w:color="auto"/>
                        <w:bottom w:val="none" w:sz="0" w:space="0" w:color="auto"/>
                        <w:right w:val="none" w:sz="0" w:space="0" w:color="auto"/>
                      </w:divBdr>
                      <w:divsChild>
                        <w:div w:id="114452303">
                          <w:marLeft w:val="0"/>
                          <w:marRight w:val="0"/>
                          <w:marTop w:val="0"/>
                          <w:marBottom w:val="0"/>
                          <w:divBdr>
                            <w:top w:val="none" w:sz="0" w:space="0" w:color="auto"/>
                            <w:left w:val="none" w:sz="0" w:space="0" w:color="auto"/>
                            <w:bottom w:val="none" w:sz="0" w:space="0" w:color="auto"/>
                            <w:right w:val="none" w:sz="0" w:space="0" w:color="auto"/>
                          </w:divBdr>
                        </w:div>
                      </w:divsChild>
                    </w:div>
                    <w:div w:id="1783069060">
                      <w:marLeft w:val="0"/>
                      <w:marRight w:val="0"/>
                      <w:marTop w:val="0"/>
                      <w:marBottom w:val="180"/>
                      <w:divBdr>
                        <w:top w:val="none" w:sz="0" w:space="0" w:color="auto"/>
                        <w:left w:val="none" w:sz="0" w:space="0" w:color="auto"/>
                        <w:bottom w:val="none" w:sz="0" w:space="0" w:color="auto"/>
                        <w:right w:val="none" w:sz="0" w:space="0" w:color="auto"/>
                      </w:divBdr>
                      <w:divsChild>
                        <w:div w:id="531576872">
                          <w:marLeft w:val="0"/>
                          <w:marRight w:val="0"/>
                          <w:marTop w:val="0"/>
                          <w:marBottom w:val="0"/>
                          <w:divBdr>
                            <w:top w:val="none" w:sz="0" w:space="0" w:color="auto"/>
                            <w:left w:val="none" w:sz="0" w:space="0" w:color="auto"/>
                            <w:bottom w:val="none" w:sz="0" w:space="0" w:color="auto"/>
                            <w:right w:val="none" w:sz="0" w:space="0" w:color="auto"/>
                          </w:divBdr>
                        </w:div>
                      </w:divsChild>
                    </w:div>
                    <w:div w:id="2017806431">
                      <w:marLeft w:val="0"/>
                      <w:marRight w:val="0"/>
                      <w:marTop w:val="0"/>
                      <w:marBottom w:val="180"/>
                      <w:divBdr>
                        <w:top w:val="none" w:sz="0" w:space="0" w:color="auto"/>
                        <w:left w:val="none" w:sz="0" w:space="0" w:color="auto"/>
                        <w:bottom w:val="none" w:sz="0" w:space="0" w:color="auto"/>
                        <w:right w:val="none" w:sz="0" w:space="0" w:color="auto"/>
                      </w:divBdr>
                      <w:divsChild>
                        <w:div w:id="1749500155">
                          <w:marLeft w:val="0"/>
                          <w:marRight w:val="0"/>
                          <w:marTop w:val="0"/>
                          <w:marBottom w:val="0"/>
                          <w:divBdr>
                            <w:top w:val="none" w:sz="0" w:space="0" w:color="auto"/>
                            <w:left w:val="none" w:sz="0" w:space="0" w:color="auto"/>
                            <w:bottom w:val="none" w:sz="0" w:space="0" w:color="auto"/>
                            <w:right w:val="none" w:sz="0" w:space="0" w:color="auto"/>
                          </w:divBdr>
                        </w:div>
                      </w:divsChild>
                    </w:div>
                    <w:div w:id="2135756914">
                      <w:marLeft w:val="0"/>
                      <w:marRight w:val="0"/>
                      <w:marTop w:val="0"/>
                      <w:marBottom w:val="180"/>
                      <w:divBdr>
                        <w:top w:val="none" w:sz="0" w:space="0" w:color="auto"/>
                        <w:left w:val="none" w:sz="0" w:space="0" w:color="auto"/>
                        <w:bottom w:val="none" w:sz="0" w:space="0" w:color="auto"/>
                        <w:right w:val="none" w:sz="0" w:space="0" w:color="auto"/>
                      </w:divBdr>
                      <w:divsChild>
                        <w:div w:id="2077701550">
                          <w:marLeft w:val="0"/>
                          <w:marRight w:val="0"/>
                          <w:marTop w:val="0"/>
                          <w:marBottom w:val="0"/>
                          <w:divBdr>
                            <w:top w:val="none" w:sz="0" w:space="0" w:color="auto"/>
                            <w:left w:val="none" w:sz="0" w:space="0" w:color="auto"/>
                            <w:bottom w:val="none" w:sz="0" w:space="0" w:color="auto"/>
                            <w:right w:val="none" w:sz="0" w:space="0" w:color="auto"/>
                          </w:divBdr>
                        </w:div>
                      </w:divsChild>
                    </w:div>
                    <w:div w:id="452751993">
                      <w:marLeft w:val="0"/>
                      <w:marRight w:val="0"/>
                      <w:marTop w:val="0"/>
                      <w:marBottom w:val="180"/>
                      <w:divBdr>
                        <w:top w:val="none" w:sz="0" w:space="0" w:color="auto"/>
                        <w:left w:val="none" w:sz="0" w:space="0" w:color="auto"/>
                        <w:bottom w:val="none" w:sz="0" w:space="0" w:color="auto"/>
                        <w:right w:val="none" w:sz="0" w:space="0" w:color="auto"/>
                      </w:divBdr>
                      <w:divsChild>
                        <w:div w:id="1780564103">
                          <w:marLeft w:val="0"/>
                          <w:marRight w:val="0"/>
                          <w:marTop w:val="0"/>
                          <w:marBottom w:val="0"/>
                          <w:divBdr>
                            <w:top w:val="none" w:sz="0" w:space="0" w:color="auto"/>
                            <w:left w:val="none" w:sz="0" w:space="0" w:color="auto"/>
                            <w:bottom w:val="none" w:sz="0" w:space="0" w:color="auto"/>
                            <w:right w:val="none" w:sz="0" w:space="0" w:color="auto"/>
                          </w:divBdr>
                        </w:div>
                      </w:divsChild>
                    </w:div>
                    <w:div w:id="2004240441">
                      <w:marLeft w:val="0"/>
                      <w:marRight w:val="0"/>
                      <w:marTop w:val="0"/>
                      <w:marBottom w:val="180"/>
                      <w:divBdr>
                        <w:top w:val="none" w:sz="0" w:space="0" w:color="auto"/>
                        <w:left w:val="none" w:sz="0" w:space="0" w:color="auto"/>
                        <w:bottom w:val="none" w:sz="0" w:space="0" w:color="auto"/>
                        <w:right w:val="none" w:sz="0" w:space="0" w:color="auto"/>
                      </w:divBdr>
                      <w:divsChild>
                        <w:div w:id="907111111">
                          <w:marLeft w:val="0"/>
                          <w:marRight w:val="0"/>
                          <w:marTop w:val="0"/>
                          <w:marBottom w:val="0"/>
                          <w:divBdr>
                            <w:top w:val="none" w:sz="0" w:space="0" w:color="auto"/>
                            <w:left w:val="none" w:sz="0" w:space="0" w:color="auto"/>
                            <w:bottom w:val="none" w:sz="0" w:space="0" w:color="auto"/>
                            <w:right w:val="none" w:sz="0" w:space="0" w:color="auto"/>
                          </w:divBdr>
                        </w:div>
                      </w:divsChild>
                    </w:div>
                    <w:div w:id="70585425">
                      <w:marLeft w:val="0"/>
                      <w:marRight w:val="0"/>
                      <w:marTop w:val="0"/>
                      <w:marBottom w:val="180"/>
                      <w:divBdr>
                        <w:top w:val="none" w:sz="0" w:space="0" w:color="auto"/>
                        <w:left w:val="none" w:sz="0" w:space="0" w:color="auto"/>
                        <w:bottom w:val="none" w:sz="0" w:space="0" w:color="auto"/>
                        <w:right w:val="none" w:sz="0" w:space="0" w:color="auto"/>
                      </w:divBdr>
                      <w:divsChild>
                        <w:div w:id="136375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548709">
          <w:marLeft w:val="0"/>
          <w:marRight w:val="0"/>
          <w:marTop w:val="0"/>
          <w:marBottom w:val="0"/>
          <w:divBdr>
            <w:top w:val="none" w:sz="0" w:space="0" w:color="auto"/>
            <w:left w:val="none" w:sz="0" w:space="0" w:color="auto"/>
            <w:bottom w:val="none" w:sz="0" w:space="0" w:color="auto"/>
            <w:right w:val="none" w:sz="0" w:space="0" w:color="auto"/>
          </w:divBdr>
          <w:divsChild>
            <w:div w:id="862786004">
              <w:marLeft w:val="0"/>
              <w:marRight w:val="0"/>
              <w:marTop w:val="0"/>
              <w:marBottom w:val="0"/>
              <w:divBdr>
                <w:top w:val="none" w:sz="0" w:space="0" w:color="auto"/>
                <w:left w:val="none" w:sz="0" w:space="0" w:color="auto"/>
                <w:bottom w:val="none" w:sz="0" w:space="0" w:color="auto"/>
                <w:right w:val="none" w:sz="0" w:space="0" w:color="auto"/>
              </w:divBdr>
              <w:divsChild>
                <w:div w:id="651787784">
                  <w:marLeft w:val="0"/>
                  <w:marRight w:val="0"/>
                  <w:marTop w:val="0"/>
                  <w:marBottom w:val="0"/>
                  <w:divBdr>
                    <w:top w:val="none" w:sz="0" w:space="0" w:color="auto"/>
                    <w:left w:val="none" w:sz="0" w:space="0" w:color="auto"/>
                    <w:bottom w:val="none" w:sz="0" w:space="0" w:color="auto"/>
                    <w:right w:val="none" w:sz="0" w:space="0" w:color="auto"/>
                  </w:divBdr>
                  <w:divsChild>
                    <w:div w:id="264657457">
                      <w:marLeft w:val="0"/>
                      <w:marRight w:val="0"/>
                      <w:marTop w:val="0"/>
                      <w:marBottom w:val="280"/>
                      <w:divBdr>
                        <w:top w:val="none" w:sz="0" w:space="0" w:color="auto"/>
                        <w:left w:val="none" w:sz="0" w:space="0" w:color="auto"/>
                        <w:bottom w:val="none" w:sz="0" w:space="0" w:color="auto"/>
                        <w:right w:val="none" w:sz="0" w:space="0" w:color="auto"/>
                      </w:divBdr>
                      <w:divsChild>
                        <w:div w:id="2031834662">
                          <w:marLeft w:val="0"/>
                          <w:marRight w:val="0"/>
                          <w:marTop w:val="0"/>
                          <w:marBottom w:val="0"/>
                          <w:divBdr>
                            <w:top w:val="none" w:sz="0" w:space="0" w:color="auto"/>
                            <w:left w:val="none" w:sz="0" w:space="0" w:color="auto"/>
                            <w:bottom w:val="none" w:sz="0" w:space="0" w:color="auto"/>
                            <w:right w:val="none" w:sz="0" w:space="0" w:color="auto"/>
                          </w:divBdr>
                        </w:div>
                      </w:divsChild>
                    </w:div>
                    <w:div w:id="616791245">
                      <w:marLeft w:val="0"/>
                      <w:marRight w:val="0"/>
                      <w:marTop w:val="0"/>
                      <w:marBottom w:val="180"/>
                      <w:divBdr>
                        <w:top w:val="none" w:sz="0" w:space="0" w:color="auto"/>
                        <w:left w:val="none" w:sz="0" w:space="0" w:color="auto"/>
                        <w:bottom w:val="none" w:sz="0" w:space="0" w:color="auto"/>
                        <w:right w:val="none" w:sz="0" w:space="0" w:color="auto"/>
                      </w:divBdr>
                      <w:divsChild>
                        <w:div w:id="866336717">
                          <w:marLeft w:val="0"/>
                          <w:marRight w:val="0"/>
                          <w:marTop w:val="0"/>
                          <w:marBottom w:val="0"/>
                          <w:divBdr>
                            <w:top w:val="none" w:sz="0" w:space="0" w:color="auto"/>
                            <w:left w:val="none" w:sz="0" w:space="0" w:color="auto"/>
                            <w:bottom w:val="none" w:sz="0" w:space="0" w:color="auto"/>
                            <w:right w:val="none" w:sz="0" w:space="0" w:color="auto"/>
                          </w:divBdr>
                        </w:div>
                      </w:divsChild>
                    </w:div>
                    <w:div w:id="780957982">
                      <w:marLeft w:val="0"/>
                      <w:marRight w:val="0"/>
                      <w:marTop w:val="0"/>
                      <w:marBottom w:val="180"/>
                      <w:divBdr>
                        <w:top w:val="none" w:sz="0" w:space="0" w:color="auto"/>
                        <w:left w:val="none" w:sz="0" w:space="0" w:color="auto"/>
                        <w:bottom w:val="none" w:sz="0" w:space="0" w:color="auto"/>
                        <w:right w:val="none" w:sz="0" w:space="0" w:color="auto"/>
                      </w:divBdr>
                      <w:divsChild>
                        <w:div w:id="1938950503">
                          <w:marLeft w:val="0"/>
                          <w:marRight w:val="0"/>
                          <w:marTop w:val="0"/>
                          <w:marBottom w:val="0"/>
                          <w:divBdr>
                            <w:top w:val="none" w:sz="0" w:space="0" w:color="auto"/>
                            <w:left w:val="none" w:sz="0" w:space="0" w:color="auto"/>
                            <w:bottom w:val="none" w:sz="0" w:space="0" w:color="auto"/>
                            <w:right w:val="none" w:sz="0" w:space="0" w:color="auto"/>
                          </w:divBdr>
                        </w:div>
                      </w:divsChild>
                    </w:div>
                    <w:div w:id="1864125580">
                      <w:marLeft w:val="0"/>
                      <w:marRight w:val="0"/>
                      <w:marTop w:val="0"/>
                      <w:marBottom w:val="180"/>
                      <w:divBdr>
                        <w:top w:val="none" w:sz="0" w:space="0" w:color="auto"/>
                        <w:left w:val="none" w:sz="0" w:space="0" w:color="auto"/>
                        <w:bottom w:val="none" w:sz="0" w:space="0" w:color="auto"/>
                        <w:right w:val="none" w:sz="0" w:space="0" w:color="auto"/>
                      </w:divBdr>
                      <w:divsChild>
                        <w:div w:id="744718087">
                          <w:marLeft w:val="0"/>
                          <w:marRight w:val="0"/>
                          <w:marTop w:val="0"/>
                          <w:marBottom w:val="0"/>
                          <w:divBdr>
                            <w:top w:val="none" w:sz="0" w:space="0" w:color="auto"/>
                            <w:left w:val="none" w:sz="0" w:space="0" w:color="auto"/>
                            <w:bottom w:val="none" w:sz="0" w:space="0" w:color="auto"/>
                            <w:right w:val="none" w:sz="0" w:space="0" w:color="auto"/>
                          </w:divBdr>
                        </w:div>
                      </w:divsChild>
                    </w:div>
                    <w:div w:id="394403140">
                      <w:marLeft w:val="0"/>
                      <w:marRight w:val="0"/>
                      <w:marTop w:val="0"/>
                      <w:marBottom w:val="180"/>
                      <w:divBdr>
                        <w:top w:val="none" w:sz="0" w:space="0" w:color="auto"/>
                        <w:left w:val="none" w:sz="0" w:space="0" w:color="auto"/>
                        <w:bottom w:val="none" w:sz="0" w:space="0" w:color="auto"/>
                        <w:right w:val="none" w:sz="0" w:space="0" w:color="auto"/>
                      </w:divBdr>
                      <w:divsChild>
                        <w:div w:id="1087993301">
                          <w:marLeft w:val="0"/>
                          <w:marRight w:val="0"/>
                          <w:marTop w:val="0"/>
                          <w:marBottom w:val="0"/>
                          <w:divBdr>
                            <w:top w:val="none" w:sz="0" w:space="0" w:color="auto"/>
                            <w:left w:val="none" w:sz="0" w:space="0" w:color="auto"/>
                            <w:bottom w:val="none" w:sz="0" w:space="0" w:color="auto"/>
                            <w:right w:val="none" w:sz="0" w:space="0" w:color="auto"/>
                          </w:divBdr>
                        </w:div>
                      </w:divsChild>
                    </w:div>
                    <w:div w:id="1493914312">
                      <w:marLeft w:val="0"/>
                      <w:marRight w:val="0"/>
                      <w:marTop w:val="0"/>
                      <w:marBottom w:val="180"/>
                      <w:divBdr>
                        <w:top w:val="none" w:sz="0" w:space="0" w:color="auto"/>
                        <w:left w:val="none" w:sz="0" w:space="0" w:color="auto"/>
                        <w:bottom w:val="none" w:sz="0" w:space="0" w:color="auto"/>
                        <w:right w:val="none" w:sz="0" w:space="0" w:color="auto"/>
                      </w:divBdr>
                      <w:divsChild>
                        <w:div w:id="1542474669">
                          <w:marLeft w:val="0"/>
                          <w:marRight w:val="0"/>
                          <w:marTop w:val="0"/>
                          <w:marBottom w:val="0"/>
                          <w:divBdr>
                            <w:top w:val="none" w:sz="0" w:space="0" w:color="auto"/>
                            <w:left w:val="none" w:sz="0" w:space="0" w:color="auto"/>
                            <w:bottom w:val="none" w:sz="0" w:space="0" w:color="auto"/>
                            <w:right w:val="none" w:sz="0" w:space="0" w:color="auto"/>
                          </w:divBdr>
                        </w:div>
                      </w:divsChild>
                    </w:div>
                    <w:div w:id="1321811912">
                      <w:marLeft w:val="0"/>
                      <w:marRight w:val="0"/>
                      <w:marTop w:val="0"/>
                      <w:marBottom w:val="180"/>
                      <w:divBdr>
                        <w:top w:val="none" w:sz="0" w:space="0" w:color="auto"/>
                        <w:left w:val="none" w:sz="0" w:space="0" w:color="auto"/>
                        <w:bottom w:val="none" w:sz="0" w:space="0" w:color="auto"/>
                        <w:right w:val="none" w:sz="0" w:space="0" w:color="auto"/>
                      </w:divBdr>
                      <w:divsChild>
                        <w:div w:id="1737583772">
                          <w:marLeft w:val="0"/>
                          <w:marRight w:val="0"/>
                          <w:marTop w:val="0"/>
                          <w:marBottom w:val="0"/>
                          <w:divBdr>
                            <w:top w:val="none" w:sz="0" w:space="0" w:color="auto"/>
                            <w:left w:val="none" w:sz="0" w:space="0" w:color="auto"/>
                            <w:bottom w:val="none" w:sz="0" w:space="0" w:color="auto"/>
                            <w:right w:val="none" w:sz="0" w:space="0" w:color="auto"/>
                          </w:divBdr>
                        </w:div>
                      </w:divsChild>
                    </w:div>
                    <w:div w:id="590938974">
                      <w:marLeft w:val="0"/>
                      <w:marRight w:val="0"/>
                      <w:marTop w:val="0"/>
                      <w:marBottom w:val="180"/>
                      <w:divBdr>
                        <w:top w:val="none" w:sz="0" w:space="0" w:color="auto"/>
                        <w:left w:val="none" w:sz="0" w:space="0" w:color="auto"/>
                        <w:bottom w:val="none" w:sz="0" w:space="0" w:color="auto"/>
                        <w:right w:val="none" w:sz="0" w:space="0" w:color="auto"/>
                      </w:divBdr>
                      <w:divsChild>
                        <w:div w:id="47150966">
                          <w:marLeft w:val="0"/>
                          <w:marRight w:val="0"/>
                          <w:marTop w:val="0"/>
                          <w:marBottom w:val="0"/>
                          <w:divBdr>
                            <w:top w:val="none" w:sz="0" w:space="0" w:color="auto"/>
                            <w:left w:val="none" w:sz="0" w:space="0" w:color="auto"/>
                            <w:bottom w:val="none" w:sz="0" w:space="0" w:color="auto"/>
                            <w:right w:val="none" w:sz="0" w:space="0" w:color="auto"/>
                          </w:divBdr>
                        </w:div>
                      </w:divsChild>
                    </w:div>
                    <w:div w:id="1221745438">
                      <w:marLeft w:val="0"/>
                      <w:marRight w:val="0"/>
                      <w:marTop w:val="0"/>
                      <w:marBottom w:val="180"/>
                      <w:divBdr>
                        <w:top w:val="none" w:sz="0" w:space="0" w:color="auto"/>
                        <w:left w:val="none" w:sz="0" w:space="0" w:color="auto"/>
                        <w:bottom w:val="none" w:sz="0" w:space="0" w:color="auto"/>
                        <w:right w:val="none" w:sz="0" w:space="0" w:color="auto"/>
                      </w:divBdr>
                      <w:divsChild>
                        <w:div w:id="612397059">
                          <w:marLeft w:val="0"/>
                          <w:marRight w:val="0"/>
                          <w:marTop w:val="0"/>
                          <w:marBottom w:val="0"/>
                          <w:divBdr>
                            <w:top w:val="none" w:sz="0" w:space="0" w:color="auto"/>
                            <w:left w:val="none" w:sz="0" w:space="0" w:color="auto"/>
                            <w:bottom w:val="none" w:sz="0" w:space="0" w:color="auto"/>
                            <w:right w:val="none" w:sz="0" w:space="0" w:color="auto"/>
                          </w:divBdr>
                        </w:div>
                      </w:divsChild>
                    </w:div>
                    <w:div w:id="1941374177">
                      <w:marLeft w:val="0"/>
                      <w:marRight w:val="0"/>
                      <w:marTop w:val="0"/>
                      <w:marBottom w:val="180"/>
                      <w:divBdr>
                        <w:top w:val="none" w:sz="0" w:space="0" w:color="auto"/>
                        <w:left w:val="none" w:sz="0" w:space="0" w:color="auto"/>
                        <w:bottom w:val="none" w:sz="0" w:space="0" w:color="auto"/>
                        <w:right w:val="none" w:sz="0" w:space="0" w:color="auto"/>
                      </w:divBdr>
                      <w:divsChild>
                        <w:div w:id="1129085520">
                          <w:marLeft w:val="0"/>
                          <w:marRight w:val="0"/>
                          <w:marTop w:val="0"/>
                          <w:marBottom w:val="0"/>
                          <w:divBdr>
                            <w:top w:val="none" w:sz="0" w:space="0" w:color="auto"/>
                            <w:left w:val="none" w:sz="0" w:space="0" w:color="auto"/>
                            <w:bottom w:val="none" w:sz="0" w:space="0" w:color="auto"/>
                            <w:right w:val="none" w:sz="0" w:space="0" w:color="auto"/>
                          </w:divBdr>
                        </w:div>
                      </w:divsChild>
                    </w:div>
                    <w:div w:id="259879555">
                      <w:marLeft w:val="0"/>
                      <w:marRight w:val="0"/>
                      <w:marTop w:val="0"/>
                      <w:marBottom w:val="180"/>
                      <w:divBdr>
                        <w:top w:val="none" w:sz="0" w:space="0" w:color="auto"/>
                        <w:left w:val="none" w:sz="0" w:space="0" w:color="auto"/>
                        <w:bottom w:val="none" w:sz="0" w:space="0" w:color="auto"/>
                        <w:right w:val="none" w:sz="0" w:space="0" w:color="auto"/>
                      </w:divBdr>
                      <w:divsChild>
                        <w:div w:id="895624081">
                          <w:marLeft w:val="0"/>
                          <w:marRight w:val="0"/>
                          <w:marTop w:val="0"/>
                          <w:marBottom w:val="0"/>
                          <w:divBdr>
                            <w:top w:val="none" w:sz="0" w:space="0" w:color="auto"/>
                            <w:left w:val="none" w:sz="0" w:space="0" w:color="auto"/>
                            <w:bottom w:val="none" w:sz="0" w:space="0" w:color="auto"/>
                            <w:right w:val="none" w:sz="0" w:space="0" w:color="auto"/>
                          </w:divBdr>
                        </w:div>
                      </w:divsChild>
                    </w:div>
                    <w:div w:id="1721897246">
                      <w:marLeft w:val="0"/>
                      <w:marRight w:val="0"/>
                      <w:marTop w:val="0"/>
                      <w:marBottom w:val="180"/>
                      <w:divBdr>
                        <w:top w:val="none" w:sz="0" w:space="0" w:color="auto"/>
                        <w:left w:val="none" w:sz="0" w:space="0" w:color="auto"/>
                        <w:bottom w:val="none" w:sz="0" w:space="0" w:color="auto"/>
                        <w:right w:val="none" w:sz="0" w:space="0" w:color="auto"/>
                      </w:divBdr>
                      <w:divsChild>
                        <w:div w:id="1122723957">
                          <w:marLeft w:val="0"/>
                          <w:marRight w:val="0"/>
                          <w:marTop w:val="0"/>
                          <w:marBottom w:val="0"/>
                          <w:divBdr>
                            <w:top w:val="none" w:sz="0" w:space="0" w:color="auto"/>
                            <w:left w:val="none" w:sz="0" w:space="0" w:color="auto"/>
                            <w:bottom w:val="none" w:sz="0" w:space="0" w:color="auto"/>
                            <w:right w:val="none" w:sz="0" w:space="0" w:color="auto"/>
                          </w:divBdr>
                        </w:div>
                      </w:divsChild>
                    </w:div>
                    <w:div w:id="1288589519">
                      <w:marLeft w:val="0"/>
                      <w:marRight w:val="0"/>
                      <w:marTop w:val="0"/>
                      <w:marBottom w:val="180"/>
                      <w:divBdr>
                        <w:top w:val="none" w:sz="0" w:space="0" w:color="auto"/>
                        <w:left w:val="none" w:sz="0" w:space="0" w:color="auto"/>
                        <w:bottom w:val="none" w:sz="0" w:space="0" w:color="auto"/>
                        <w:right w:val="none" w:sz="0" w:space="0" w:color="auto"/>
                      </w:divBdr>
                      <w:divsChild>
                        <w:div w:id="1188787857">
                          <w:marLeft w:val="0"/>
                          <w:marRight w:val="0"/>
                          <w:marTop w:val="0"/>
                          <w:marBottom w:val="0"/>
                          <w:divBdr>
                            <w:top w:val="none" w:sz="0" w:space="0" w:color="auto"/>
                            <w:left w:val="none" w:sz="0" w:space="0" w:color="auto"/>
                            <w:bottom w:val="none" w:sz="0" w:space="0" w:color="auto"/>
                            <w:right w:val="none" w:sz="0" w:space="0" w:color="auto"/>
                          </w:divBdr>
                        </w:div>
                      </w:divsChild>
                    </w:div>
                    <w:div w:id="1634099851">
                      <w:marLeft w:val="0"/>
                      <w:marRight w:val="0"/>
                      <w:marTop w:val="0"/>
                      <w:marBottom w:val="180"/>
                      <w:divBdr>
                        <w:top w:val="none" w:sz="0" w:space="0" w:color="auto"/>
                        <w:left w:val="none" w:sz="0" w:space="0" w:color="auto"/>
                        <w:bottom w:val="none" w:sz="0" w:space="0" w:color="auto"/>
                        <w:right w:val="none" w:sz="0" w:space="0" w:color="auto"/>
                      </w:divBdr>
                      <w:divsChild>
                        <w:div w:id="61486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0452219">
      <w:bodyDiv w:val="1"/>
      <w:marLeft w:val="0"/>
      <w:marRight w:val="0"/>
      <w:marTop w:val="0"/>
      <w:marBottom w:val="0"/>
      <w:divBdr>
        <w:top w:val="none" w:sz="0" w:space="0" w:color="auto"/>
        <w:left w:val="none" w:sz="0" w:space="0" w:color="auto"/>
        <w:bottom w:val="none" w:sz="0" w:space="0" w:color="auto"/>
        <w:right w:val="none" w:sz="0" w:space="0" w:color="auto"/>
      </w:divBdr>
      <w:divsChild>
        <w:div w:id="717895163">
          <w:marLeft w:val="0"/>
          <w:marRight w:val="0"/>
          <w:marTop w:val="0"/>
          <w:marBottom w:val="180"/>
          <w:divBdr>
            <w:top w:val="none" w:sz="0" w:space="0" w:color="auto"/>
            <w:left w:val="none" w:sz="0" w:space="0" w:color="auto"/>
            <w:bottom w:val="none" w:sz="0" w:space="0" w:color="auto"/>
            <w:right w:val="none" w:sz="0" w:space="0" w:color="auto"/>
          </w:divBdr>
          <w:divsChild>
            <w:div w:id="1358432478">
              <w:marLeft w:val="0"/>
              <w:marRight w:val="0"/>
              <w:marTop w:val="0"/>
              <w:marBottom w:val="0"/>
              <w:divBdr>
                <w:top w:val="none" w:sz="0" w:space="0" w:color="auto"/>
                <w:left w:val="none" w:sz="0" w:space="0" w:color="auto"/>
                <w:bottom w:val="none" w:sz="0" w:space="0" w:color="auto"/>
                <w:right w:val="none" w:sz="0" w:space="0" w:color="auto"/>
              </w:divBdr>
            </w:div>
          </w:divsChild>
        </w:div>
        <w:div w:id="1537699581">
          <w:marLeft w:val="0"/>
          <w:marRight w:val="0"/>
          <w:marTop w:val="0"/>
          <w:marBottom w:val="180"/>
          <w:divBdr>
            <w:top w:val="none" w:sz="0" w:space="0" w:color="auto"/>
            <w:left w:val="none" w:sz="0" w:space="0" w:color="auto"/>
            <w:bottom w:val="none" w:sz="0" w:space="0" w:color="auto"/>
            <w:right w:val="none" w:sz="0" w:space="0" w:color="auto"/>
          </w:divBdr>
          <w:divsChild>
            <w:div w:id="2001612645">
              <w:marLeft w:val="0"/>
              <w:marRight w:val="0"/>
              <w:marTop w:val="0"/>
              <w:marBottom w:val="0"/>
              <w:divBdr>
                <w:top w:val="none" w:sz="0" w:space="0" w:color="auto"/>
                <w:left w:val="none" w:sz="0" w:space="0" w:color="auto"/>
                <w:bottom w:val="none" w:sz="0" w:space="0" w:color="auto"/>
                <w:right w:val="none" w:sz="0" w:space="0" w:color="auto"/>
              </w:divBdr>
            </w:div>
          </w:divsChild>
        </w:div>
        <w:div w:id="657654549">
          <w:marLeft w:val="0"/>
          <w:marRight w:val="0"/>
          <w:marTop w:val="0"/>
          <w:marBottom w:val="180"/>
          <w:divBdr>
            <w:top w:val="none" w:sz="0" w:space="0" w:color="auto"/>
            <w:left w:val="none" w:sz="0" w:space="0" w:color="auto"/>
            <w:bottom w:val="none" w:sz="0" w:space="0" w:color="auto"/>
            <w:right w:val="none" w:sz="0" w:space="0" w:color="auto"/>
          </w:divBdr>
          <w:divsChild>
            <w:div w:id="305668202">
              <w:marLeft w:val="0"/>
              <w:marRight w:val="0"/>
              <w:marTop w:val="0"/>
              <w:marBottom w:val="0"/>
              <w:divBdr>
                <w:top w:val="none" w:sz="0" w:space="0" w:color="auto"/>
                <w:left w:val="none" w:sz="0" w:space="0" w:color="auto"/>
                <w:bottom w:val="none" w:sz="0" w:space="0" w:color="auto"/>
                <w:right w:val="none" w:sz="0" w:space="0" w:color="auto"/>
              </w:divBdr>
            </w:div>
          </w:divsChild>
        </w:div>
        <w:div w:id="1263801687">
          <w:marLeft w:val="0"/>
          <w:marRight w:val="0"/>
          <w:marTop w:val="0"/>
          <w:marBottom w:val="180"/>
          <w:divBdr>
            <w:top w:val="none" w:sz="0" w:space="0" w:color="auto"/>
            <w:left w:val="none" w:sz="0" w:space="0" w:color="auto"/>
            <w:bottom w:val="none" w:sz="0" w:space="0" w:color="auto"/>
            <w:right w:val="none" w:sz="0" w:space="0" w:color="auto"/>
          </w:divBdr>
          <w:divsChild>
            <w:div w:id="910500168">
              <w:marLeft w:val="0"/>
              <w:marRight w:val="0"/>
              <w:marTop w:val="0"/>
              <w:marBottom w:val="0"/>
              <w:divBdr>
                <w:top w:val="none" w:sz="0" w:space="0" w:color="auto"/>
                <w:left w:val="none" w:sz="0" w:space="0" w:color="auto"/>
                <w:bottom w:val="none" w:sz="0" w:space="0" w:color="auto"/>
                <w:right w:val="none" w:sz="0" w:space="0" w:color="auto"/>
              </w:divBdr>
            </w:div>
          </w:divsChild>
        </w:div>
        <w:div w:id="1925800318">
          <w:marLeft w:val="0"/>
          <w:marRight w:val="0"/>
          <w:marTop w:val="0"/>
          <w:marBottom w:val="180"/>
          <w:divBdr>
            <w:top w:val="none" w:sz="0" w:space="0" w:color="auto"/>
            <w:left w:val="none" w:sz="0" w:space="0" w:color="auto"/>
            <w:bottom w:val="none" w:sz="0" w:space="0" w:color="auto"/>
            <w:right w:val="none" w:sz="0" w:space="0" w:color="auto"/>
          </w:divBdr>
          <w:divsChild>
            <w:div w:id="919560252">
              <w:marLeft w:val="0"/>
              <w:marRight w:val="0"/>
              <w:marTop w:val="0"/>
              <w:marBottom w:val="0"/>
              <w:divBdr>
                <w:top w:val="none" w:sz="0" w:space="0" w:color="auto"/>
                <w:left w:val="none" w:sz="0" w:space="0" w:color="auto"/>
                <w:bottom w:val="none" w:sz="0" w:space="0" w:color="auto"/>
                <w:right w:val="none" w:sz="0" w:space="0" w:color="auto"/>
              </w:divBdr>
            </w:div>
          </w:divsChild>
        </w:div>
        <w:div w:id="1760442059">
          <w:marLeft w:val="0"/>
          <w:marRight w:val="0"/>
          <w:marTop w:val="0"/>
          <w:marBottom w:val="180"/>
          <w:divBdr>
            <w:top w:val="none" w:sz="0" w:space="0" w:color="auto"/>
            <w:left w:val="none" w:sz="0" w:space="0" w:color="auto"/>
            <w:bottom w:val="none" w:sz="0" w:space="0" w:color="auto"/>
            <w:right w:val="none" w:sz="0" w:space="0" w:color="auto"/>
          </w:divBdr>
          <w:divsChild>
            <w:div w:id="135248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766706">
      <w:bodyDiv w:val="1"/>
      <w:marLeft w:val="0"/>
      <w:marRight w:val="0"/>
      <w:marTop w:val="0"/>
      <w:marBottom w:val="0"/>
      <w:divBdr>
        <w:top w:val="none" w:sz="0" w:space="0" w:color="auto"/>
        <w:left w:val="none" w:sz="0" w:space="0" w:color="auto"/>
        <w:bottom w:val="none" w:sz="0" w:space="0" w:color="auto"/>
        <w:right w:val="none" w:sz="0" w:space="0" w:color="auto"/>
      </w:divBdr>
    </w:div>
    <w:div w:id="607465016">
      <w:bodyDiv w:val="1"/>
      <w:marLeft w:val="0"/>
      <w:marRight w:val="0"/>
      <w:marTop w:val="0"/>
      <w:marBottom w:val="0"/>
      <w:divBdr>
        <w:top w:val="none" w:sz="0" w:space="0" w:color="auto"/>
        <w:left w:val="none" w:sz="0" w:space="0" w:color="auto"/>
        <w:bottom w:val="none" w:sz="0" w:space="0" w:color="auto"/>
        <w:right w:val="none" w:sz="0" w:space="0" w:color="auto"/>
      </w:divBdr>
    </w:div>
    <w:div w:id="742534232">
      <w:bodyDiv w:val="1"/>
      <w:marLeft w:val="0"/>
      <w:marRight w:val="0"/>
      <w:marTop w:val="0"/>
      <w:marBottom w:val="0"/>
      <w:divBdr>
        <w:top w:val="none" w:sz="0" w:space="0" w:color="auto"/>
        <w:left w:val="none" w:sz="0" w:space="0" w:color="auto"/>
        <w:bottom w:val="none" w:sz="0" w:space="0" w:color="auto"/>
        <w:right w:val="none" w:sz="0" w:space="0" w:color="auto"/>
      </w:divBdr>
    </w:div>
    <w:div w:id="764888663">
      <w:bodyDiv w:val="1"/>
      <w:marLeft w:val="0"/>
      <w:marRight w:val="0"/>
      <w:marTop w:val="0"/>
      <w:marBottom w:val="0"/>
      <w:divBdr>
        <w:top w:val="none" w:sz="0" w:space="0" w:color="auto"/>
        <w:left w:val="none" w:sz="0" w:space="0" w:color="auto"/>
        <w:bottom w:val="none" w:sz="0" w:space="0" w:color="auto"/>
        <w:right w:val="none" w:sz="0" w:space="0" w:color="auto"/>
      </w:divBdr>
      <w:divsChild>
        <w:div w:id="626395583">
          <w:marLeft w:val="0"/>
          <w:marRight w:val="0"/>
          <w:marTop w:val="0"/>
          <w:marBottom w:val="180"/>
          <w:divBdr>
            <w:top w:val="none" w:sz="0" w:space="0" w:color="auto"/>
            <w:left w:val="none" w:sz="0" w:space="0" w:color="auto"/>
            <w:bottom w:val="none" w:sz="0" w:space="0" w:color="auto"/>
            <w:right w:val="none" w:sz="0" w:space="0" w:color="auto"/>
          </w:divBdr>
          <w:divsChild>
            <w:div w:id="694423507">
              <w:marLeft w:val="0"/>
              <w:marRight w:val="0"/>
              <w:marTop w:val="0"/>
              <w:marBottom w:val="0"/>
              <w:divBdr>
                <w:top w:val="none" w:sz="0" w:space="0" w:color="auto"/>
                <w:left w:val="none" w:sz="0" w:space="0" w:color="auto"/>
                <w:bottom w:val="none" w:sz="0" w:space="0" w:color="auto"/>
                <w:right w:val="none" w:sz="0" w:space="0" w:color="auto"/>
              </w:divBdr>
            </w:div>
          </w:divsChild>
        </w:div>
        <w:div w:id="586428943">
          <w:marLeft w:val="0"/>
          <w:marRight w:val="0"/>
          <w:marTop w:val="0"/>
          <w:marBottom w:val="180"/>
          <w:divBdr>
            <w:top w:val="none" w:sz="0" w:space="0" w:color="auto"/>
            <w:left w:val="none" w:sz="0" w:space="0" w:color="auto"/>
            <w:bottom w:val="none" w:sz="0" w:space="0" w:color="auto"/>
            <w:right w:val="none" w:sz="0" w:space="0" w:color="auto"/>
          </w:divBdr>
          <w:divsChild>
            <w:div w:id="6565769">
              <w:marLeft w:val="0"/>
              <w:marRight w:val="0"/>
              <w:marTop w:val="0"/>
              <w:marBottom w:val="0"/>
              <w:divBdr>
                <w:top w:val="none" w:sz="0" w:space="0" w:color="auto"/>
                <w:left w:val="none" w:sz="0" w:space="0" w:color="auto"/>
                <w:bottom w:val="none" w:sz="0" w:space="0" w:color="auto"/>
                <w:right w:val="none" w:sz="0" w:space="0" w:color="auto"/>
              </w:divBdr>
            </w:div>
          </w:divsChild>
        </w:div>
        <w:div w:id="311569345">
          <w:marLeft w:val="0"/>
          <w:marRight w:val="0"/>
          <w:marTop w:val="0"/>
          <w:marBottom w:val="180"/>
          <w:divBdr>
            <w:top w:val="none" w:sz="0" w:space="0" w:color="auto"/>
            <w:left w:val="none" w:sz="0" w:space="0" w:color="auto"/>
            <w:bottom w:val="none" w:sz="0" w:space="0" w:color="auto"/>
            <w:right w:val="none" w:sz="0" w:space="0" w:color="auto"/>
          </w:divBdr>
          <w:divsChild>
            <w:div w:id="143279947">
              <w:marLeft w:val="0"/>
              <w:marRight w:val="0"/>
              <w:marTop w:val="0"/>
              <w:marBottom w:val="0"/>
              <w:divBdr>
                <w:top w:val="none" w:sz="0" w:space="0" w:color="auto"/>
                <w:left w:val="none" w:sz="0" w:space="0" w:color="auto"/>
                <w:bottom w:val="none" w:sz="0" w:space="0" w:color="auto"/>
                <w:right w:val="none" w:sz="0" w:space="0" w:color="auto"/>
              </w:divBdr>
            </w:div>
          </w:divsChild>
        </w:div>
        <w:div w:id="593057632">
          <w:marLeft w:val="0"/>
          <w:marRight w:val="0"/>
          <w:marTop w:val="0"/>
          <w:marBottom w:val="180"/>
          <w:divBdr>
            <w:top w:val="none" w:sz="0" w:space="0" w:color="auto"/>
            <w:left w:val="none" w:sz="0" w:space="0" w:color="auto"/>
            <w:bottom w:val="none" w:sz="0" w:space="0" w:color="auto"/>
            <w:right w:val="none" w:sz="0" w:space="0" w:color="auto"/>
          </w:divBdr>
          <w:divsChild>
            <w:div w:id="643629410">
              <w:marLeft w:val="0"/>
              <w:marRight w:val="0"/>
              <w:marTop w:val="0"/>
              <w:marBottom w:val="0"/>
              <w:divBdr>
                <w:top w:val="none" w:sz="0" w:space="0" w:color="auto"/>
                <w:left w:val="none" w:sz="0" w:space="0" w:color="auto"/>
                <w:bottom w:val="none" w:sz="0" w:space="0" w:color="auto"/>
                <w:right w:val="none" w:sz="0" w:space="0" w:color="auto"/>
              </w:divBdr>
            </w:div>
          </w:divsChild>
        </w:div>
        <w:div w:id="1169711628">
          <w:marLeft w:val="0"/>
          <w:marRight w:val="0"/>
          <w:marTop w:val="0"/>
          <w:marBottom w:val="180"/>
          <w:divBdr>
            <w:top w:val="none" w:sz="0" w:space="0" w:color="auto"/>
            <w:left w:val="none" w:sz="0" w:space="0" w:color="auto"/>
            <w:bottom w:val="none" w:sz="0" w:space="0" w:color="auto"/>
            <w:right w:val="none" w:sz="0" w:space="0" w:color="auto"/>
          </w:divBdr>
          <w:divsChild>
            <w:div w:id="688726307">
              <w:marLeft w:val="0"/>
              <w:marRight w:val="0"/>
              <w:marTop w:val="0"/>
              <w:marBottom w:val="0"/>
              <w:divBdr>
                <w:top w:val="none" w:sz="0" w:space="0" w:color="auto"/>
                <w:left w:val="none" w:sz="0" w:space="0" w:color="auto"/>
                <w:bottom w:val="none" w:sz="0" w:space="0" w:color="auto"/>
                <w:right w:val="none" w:sz="0" w:space="0" w:color="auto"/>
              </w:divBdr>
            </w:div>
          </w:divsChild>
        </w:div>
        <w:div w:id="1212502867">
          <w:marLeft w:val="0"/>
          <w:marRight w:val="0"/>
          <w:marTop w:val="0"/>
          <w:marBottom w:val="180"/>
          <w:divBdr>
            <w:top w:val="none" w:sz="0" w:space="0" w:color="auto"/>
            <w:left w:val="none" w:sz="0" w:space="0" w:color="auto"/>
            <w:bottom w:val="none" w:sz="0" w:space="0" w:color="auto"/>
            <w:right w:val="none" w:sz="0" w:space="0" w:color="auto"/>
          </w:divBdr>
          <w:divsChild>
            <w:div w:id="202617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02349">
      <w:bodyDiv w:val="1"/>
      <w:marLeft w:val="0"/>
      <w:marRight w:val="0"/>
      <w:marTop w:val="0"/>
      <w:marBottom w:val="0"/>
      <w:divBdr>
        <w:top w:val="none" w:sz="0" w:space="0" w:color="auto"/>
        <w:left w:val="none" w:sz="0" w:space="0" w:color="auto"/>
        <w:bottom w:val="none" w:sz="0" w:space="0" w:color="auto"/>
        <w:right w:val="none" w:sz="0" w:space="0" w:color="auto"/>
      </w:divBdr>
    </w:div>
    <w:div w:id="1575818937">
      <w:bodyDiv w:val="1"/>
      <w:marLeft w:val="0"/>
      <w:marRight w:val="0"/>
      <w:marTop w:val="0"/>
      <w:marBottom w:val="0"/>
      <w:divBdr>
        <w:top w:val="none" w:sz="0" w:space="0" w:color="auto"/>
        <w:left w:val="none" w:sz="0" w:space="0" w:color="auto"/>
        <w:bottom w:val="none" w:sz="0" w:space="0" w:color="auto"/>
        <w:right w:val="none" w:sz="0" w:space="0" w:color="auto"/>
      </w:divBdr>
    </w:div>
    <w:div w:id="1739941593">
      <w:bodyDiv w:val="1"/>
      <w:marLeft w:val="0"/>
      <w:marRight w:val="0"/>
      <w:marTop w:val="0"/>
      <w:marBottom w:val="0"/>
      <w:divBdr>
        <w:top w:val="none" w:sz="0" w:space="0" w:color="auto"/>
        <w:left w:val="none" w:sz="0" w:space="0" w:color="auto"/>
        <w:bottom w:val="none" w:sz="0" w:space="0" w:color="auto"/>
        <w:right w:val="none" w:sz="0" w:space="0" w:color="auto"/>
      </w:divBdr>
      <w:divsChild>
        <w:div w:id="968821729">
          <w:marLeft w:val="0"/>
          <w:marRight w:val="0"/>
          <w:marTop w:val="0"/>
          <w:marBottom w:val="0"/>
          <w:divBdr>
            <w:top w:val="none" w:sz="0" w:space="0" w:color="auto"/>
            <w:left w:val="none" w:sz="0" w:space="0" w:color="auto"/>
            <w:bottom w:val="none" w:sz="0" w:space="0" w:color="auto"/>
            <w:right w:val="none" w:sz="0" w:space="0" w:color="auto"/>
          </w:divBdr>
          <w:divsChild>
            <w:div w:id="375930168">
              <w:marLeft w:val="0"/>
              <w:marRight w:val="0"/>
              <w:marTop w:val="0"/>
              <w:marBottom w:val="0"/>
              <w:divBdr>
                <w:top w:val="none" w:sz="0" w:space="0" w:color="auto"/>
                <w:left w:val="none" w:sz="0" w:space="0" w:color="auto"/>
                <w:bottom w:val="none" w:sz="0" w:space="0" w:color="auto"/>
                <w:right w:val="none" w:sz="0" w:space="0" w:color="auto"/>
              </w:divBdr>
              <w:divsChild>
                <w:div w:id="1463233519">
                  <w:marLeft w:val="0"/>
                  <w:marRight w:val="0"/>
                  <w:marTop w:val="0"/>
                  <w:marBottom w:val="0"/>
                  <w:divBdr>
                    <w:top w:val="none" w:sz="0" w:space="0" w:color="auto"/>
                    <w:left w:val="none" w:sz="0" w:space="0" w:color="auto"/>
                    <w:bottom w:val="none" w:sz="0" w:space="0" w:color="auto"/>
                    <w:right w:val="none" w:sz="0" w:space="0" w:color="auto"/>
                  </w:divBdr>
                  <w:divsChild>
                    <w:div w:id="1928921937">
                      <w:marLeft w:val="0"/>
                      <w:marRight w:val="0"/>
                      <w:marTop w:val="0"/>
                      <w:marBottom w:val="280"/>
                      <w:divBdr>
                        <w:top w:val="none" w:sz="0" w:space="0" w:color="auto"/>
                        <w:left w:val="none" w:sz="0" w:space="0" w:color="auto"/>
                        <w:bottom w:val="none" w:sz="0" w:space="0" w:color="auto"/>
                        <w:right w:val="none" w:sz="0" w:space="0" w:color="auto"/>
                      </w:divBdr>
                      <w:divsChild>
                        <w:div w:id="431052662">
                          <w:marLeft w:val="0"/>
                          <w:marRight w:val="0"/>
                          <w:marTop w:val="0"/>
                          <w:marBottom w:val="0"/>
                          <w:divBdr>
                            <w:top w:val="none" w:sz="0" w:space="0" w:color="auto"/>
                            <w:left w:val="none" w:sz="0" w:space="0" w:color="auto"/>
                            <w:bottom w:val="none" w:sz="0" w:space="0" w:color="auto"/>
                            <w:right w:val="none" w:sz="0" w:space="0" w:color="auto"/>
                          </w:divBdr>
                        </w:div>
                      </w:divsChild>
                    </w:div>
                    <w:div w:id="1701933884">
                      <w:marLeft w:val="0"/>
                      <w:marRight w:val="0"/>
                      <w:marTop w:val="0"/>
                      <w:marBottom w:val="180"/>
                      <w:divBdr>
                        <w:top w:val="none" w:sz="0" w:space="0" w:color="auto"/>
                        <w:left w:val="none" w:sz="0" w:space="0" w:color="auto"/>
                        <w:bottom w:val="none" w:sz="0" w:space="0" w:color="auto"/>
                        <w:right w:val="none" w:sz="0" w:space="0" w:color="auto"/>
                      </w:divBdr>
                      <w:divsChild>
                        <w:div w:id="1302610738">
                          <w:marLeft w:val="0"/>
                          <w:marRight w:val="0"/>
                          <w:marTop w:val="0"/>
                          <w:marBottom w:val="0"/>
                          <w:divBdr>
                            <w:top w:val="none" w:sz="0" w:space="0" w:color="auto"/>
                            <w:left w:val="none" w:sz="0" w:space="0" w:color="auto"/>
                            <w:bottom w:val="none" w:sz="0" w:space="0" w:color="auto"/>
                            <w:right w:val="none" w:sz="0" w:space="0" w:color="auto"/>
                          </w:divBdr>
                        </w:div>
                      </w:divsChild>
                    </w:div>
                    <w:div w:id="1156141621">
                      <w:marLeft w:val="0"/>
                      <w:marRight w:val="0"/>
                      <w:marTop w:val="0"/>
                      <w:marBottom w:val="180"/>
                      <w:divBdr>
                        <w:top w:val="none" w:sz="0" w:space="0" w:color="auto"/>
                        <w:left w:val="none" w:sz="0" w:space="0" w:color="auto"/>
                        <w:bottom w:val="none" w:sz="0" w:space="0" w:color="auto"/>
                        <w:right w:val="none" w:sz="0" w:space="0" w:color="auto"/>
                      </w:divBdr>
                      <w:divsChild>
                        <w:div w:id="2095468204">
                          <w:marLeft w:val="0"/>
                          <w:marRight w:val="0"/>
                          <w:marTop w:val="0"/>
                          <w:marBottom w:val="0"/>
                          <w:divBdr>
                            <w:top w:val="none" w:sz="0" w:space="0" w:color="auto"/>
                            <w:left w:val="none" w:sz="0" w:space="0" w:color="auto"/>
                            <w:bottom w:val="none" w:sz="0" w:space="0" w:color="auto"/>
                            <w:right w:val="none" w:sz="0" w:space="0" w:color="auto"/>
                          </w:divBdr>
                        </w:div>
                      </w:divsChild>
                    </w:div>
                    <w:div w:id="162009539">
                      <w:marLeft w:val="0"/>
                      <w:marRight w:val="0"/>
                      <w:marTop w:val="0"/>
                      <w:marBottom w:val="180"/>
                      <w:divBdr>
                        <w:top w:val="none" w:sz="0" w:space="0" w:color="auto"/>
                        <w:left w:val="none" w:sz="0" w:space="0" w:color="auto"/>
                        <w:bottom w:val="none" w:sz="0" w:space="0" w:color="auto"/>
                        <w:right w:val="none" w:sz="0" w:space="0" w:color="auto"/>
                      </w:divBdr>
                      <w:divsChild>
                        <w:div w:id="1578006430">
                          <w:marLeft w:val="0"/>
                          <w:marRight w:val="0"/>
                          <w:marTop w:val="0"/>
                          <w:marBottom w:val="0"/>
                          <w:divBdr>
                            <w:top w:val="none" w:sz="0" w:space="0" w:color="auto"/>
                            <w:left w:val="none" w:sz="0" w:space="0" w:color="auto"/>
                            <w:bottom w:val="none" w:sz="0" w:space="0" w:color="auto"/>
                            <w:right w:val="none" w:sz="0" w:space="0" w:color="auto"/>
                          </w:divBdr>
                        </w:div>
                      </w:divsChild>
                    </w:div>
                    <w:div w:id="646664514">
                      <w:marLeft w:val="0"/>
                      <w:marRight w:val="0"/>
                      <w:marTop w:val="0"/>
                      <w:marBottom w:val="180"/>
                      <w:divBdr>
                        <w:top w:val="none" w:sz="0" w:space="0" w:color="auto"/>
                        <w:left w:val="none" w:sz="0" w:space="0" w:color="auto"/>
                        <w:bottom w:val="none" w:sz="0" w:space="0" w:color="auto"/>
                        <w:right w:val="none" w:sz="0" w:space="0" w:color="auto"/>
                      </w:divBdr>
                      <w:divsChild>
                        <w:div w:id="2031106033">
                          <w:marLeft w:val="0"/>
                          <w:marRight w:val="0"/>
                          <w:marTop w:val="0"/>
                          <w:marBottom w:val="0"/>
                          <w:divBdr>
                            <w:top w:val="none" w:sz="0" w:space="0" w:color="auto"/>
                            <w:left w:val="none" w:sz="0" w:space="0" w:color="auto"/>
                            <w:bottom w:val="none" w:sz="0" w:space="0" w:color="auto"/>
                            <w:right w:val="none" w:sz="0" w:space="0" w:color="auto"/>
                          </w:divBdr>
                        </w:div>
                      </w:divsChild>
                    </w:div>
                    <w:div w:id="48194190">
                      <w:marLeft w:val="0"/>
                      <w:marRight w:val="0"/>
                      <w:marTop w:val="0"/>
                      <w:marBottom w:val="180"/>
                      <w:divBdr>
                        <w:top w:val="none" w:sz="0" w:space="0" w:color="auto"/>
                        <w:left w:val="none" w:sz="0" w:space="0" w:color="auto"/>
                        <w:bottom w:val="none" w:sz="0" w:space="0" w:color="auto"/>
                        <w:right w:val="none" w:sz="0" w:space="0" w:color="auto"/>
                      </w:divBdr>
                      <w:divsChild>
                        <w:div w:id="2120180282">
                          <w:marLeft w:val="0"/>
                          <w:marRight w:val="0"/>
                          <w:marTop w:val="0"/>
                          <w:marBottom w:val="0"/>
                          <w:divBdr>
                            <w:top w:val="none" w:sz="0" w:space="0" w:color="auto"/>
                            <w:left w:val="none" w:sz="0" w:space="0" w:color="auto"/>
                            <w:bottom w:val="none" w:sz="0" w:space="0" w:color="auto"/>
                            <w:right w:val="none" w:sz="0" w:space="0" w:color="auto"/>
                          </w:divBdr>
                        </w:div>
                      </w:divsChild>
                    </w:div>
                    <w:div w:id="1541554341">
                      <w:marLeft w:val="0"/>
                      <w:marRight w:val="0"/>
                      <w:marTop w:val="0"/>
                      <w:marBottom w:val="180"/>
                      <w:divBdr>
                        <w:top w:val="none" w:sz="0" w:space="0" w:color="auto"/>
                        <w:left w:val="none" w:sz="0" w:space="0" w:color="auto"/>
                        <w:bottom w:val="none" w:sz="0" w:space="0" w:color="auto"/>
                        <w:right w:val="none" w:sz="0" w:space="0" w:color="auto"/>
                      </w:divBdr>
                      <w:divsChild>
                        <w:div w:id="416901216">
                          <w:marLeft w:val="0"/>
                          <w:marRight w:val="0"/>
                          <w:marTop w:val="0"/>
                          <w:marBottom w:val="0"/>
                          <w:divBdr>
                            <w:top w:val="none" w:sz="0" w:space="0" w:color="auto"/>
                            <w:left w:val="none" w:sz="0" w:space="0" w:color="auto"/>
                            <w:bottom w:val="none" w:sz="0" w:space="0" w:color="auto"/>
                            <w:right w:val="none" w:sz="0" w:space="0" w:color="auto"/>
                          </w:divBdr>
                        </w:div>
                      </w:divsChild>
                    </w:div>
                    <w:div w:id="866724118">
                      <w:marLeft w:val="0"/>
                      <w:marRight w:val="0"/>
                      <w:marTop w:val="0"/>
                      <w:marBottom w:val="180"/>
                      <w:divBdr>
                        <w:top w:val="none" w:sz="0" w:space="0" w:color="auto"/>
                        <w:left w:val="none" w:sz="0" w:space="0" w:color="auto"/>
                        <w:bottom w:val="none" w:sz="0" w:space="0" w:color="auto"/>
                        <w:right w:val="none" w:sz="0" w:space="0" w:color="auto"/>
                      </w:divBdr>
                      <w:divsChild>
                        <w:div w:id="272783337">
                          <w:marLeft w:val="0"/>
                          <w:marRight w:val="0"/>
                          <w:marTop w:val="0"/>
                          <w:marBottom w:val="0"/>
                          <w:divBdr>
                            <w:top w:val="none" w:sz="0" w:space="0" w:color="auto"/>
                            <w:left w:val="none" w:sz="0" w:space="0" w:color="auto"/>
                            <w:bottom w:val="none" w:sz="0" w:space="0" w:color="auto"/>
                            <w:right w:val="none" w:sz="0" w:space="0" w:color="auto"/>
                          </w:divBdr>
                        </w:div>
                      </w:divsChild>
                    </w:div>
                    <w:div w:id="805706726">
                      <w:marLeft w:val="0"/>
                      <w:marRight w:val="0"/>
                      <w:marTop w:val="0"/>
                      <w:marBottom w:val="180"/>
                      <w:divBdr>
                        <w:top w:val="none" w:sz="0" w:space="0" w:color="auto"/>
                        <w:left w:val="none" w:sz="0" w:space="0" w:color="auto"/>
                        <w:bottom w:val="none" w:sz="0" w:space="0" w:color="auto"/>
                        <w:right w:val="none" w:sz="0" w:space="0" w:color="auto"/>
                      </w:divBdr>
                      <w:divsChild>
                        <w:div w:id="1087381978">
                          <w:marLeft w:val="0"/>
                          <w:marRight w:val="0"/>
                          <w:marTop w:val="0"/>
                          <w:marBottom w:val="0"/>
                          <w:divBdr>
                            <w:top w:val="none" w:sz="0" w:space="0" w:color="auto"/>
                            <w:left w:val="none" w:sz="0" w:space="0" w:color="auto"/>
                            <w:bottom w:val="none" w:sz="0" w:space="0" w:color="auto"/>
                            <w:right w:val="none" w:sz="0" w:space="0" w:color="auto"/>
                          </w:divBdr>
                        </w:div>
                      </w:divsChild>
                    </w:div>
                    <w:div w:id="2052529332">
                      <w:marLeft w:val="0"/>
                      <w:marRight w:val="0"/>
                      <w:marTop w:val="0"/>
                      <w:marBottom w:val="180"/>
                      <w:divBdr>
                        <w:top w:val="none" w:sz="0" w:space="0" w:color="auto"/>
                        <w:left w:val="none" w:sz="0" w:space="0" w:color="auto"/>
                        <w:bottom w:val="none" w:sz="0" w:space="0" w:color="auto"/>
                        <w:right w:val="none" w:sz="0" w:space="0" w:color="auto"/>
                      </w:divBdr>
                      <w:divsChild>
                        <w:div w:id="1599603815">
                          <w:marLeft w:val="0"/>
                          <w:marRight w:val="0"/>
                          <w:marTop w:val="0"/>
                          <w:marBottom w:val="0"/>
                          <w:divBdr>
                            <w:top w:val="none" w:sz="0" w:space="0" w:color="auto"/>
                            <w:left w:val="none" w:sz="0" w:space="0" w:color="auto"/>
                            <w:bottom w:val="none" w:sz="0" w:space="0" w:color="auto"/>
                            <w:right w:val="none" w:sz="0" w:space="0" w:color="auto"/>
                          </w:divBdr>
                        </w:div>
                      </w:divsChild>
                    </w:div>
                    <w:div w:id="818616033">
                      <w:marLeft w:val="0"/>
                      <w:marRight w:val="0"/>
                      <w:marTop w:val="0"/>
                      <w:marBottom w:val="180"/>
                      <w:divBdr>
                        <w:top w:val="none" w:sz="0" w:space="0" w:color="auto"/>
                        <w:left w:val="none" w:sz="0" w:space="0" w:color="auto"/>
                        <w:bottom w:val="none" w:sz="0" w:space="0" w:color="auto"/>
                        <w:right w:val="none" w:sz="0" w:space="0" w:color="auto"/>
                      </w:divBdr>
                      <w:divsChild>
                        <w:div w:id="697046456">
                          <w:marLeft w:val="0"/>
                          <w:marRight w:val="0"/>
                          <w:marTop w:val="0"/>
                          <w:marBottom w:val="0"/>
                          <w:divBdr>
                            <w:top w:val="none" w:sz="0" w:space="0" w:color="auto"/>
                            <w:left w:val="none" w:sz="0" w:space="0" w:color="auto"/>
                            <w:bottom w:val="none" w:sz="0" w:space="0" w:color="auto"/>
                            <w:right w:val="none" w:sz="0" w:space="0" w:color="auto"/>
                          </w:divBdr>
                        </w:div>
                      </w:divsChild>
                    </w:div>
                    <w:div w:id="1791242556">
                      <w:marLeft w:val="0"/>
                      <w:marRight w:val="0"/>
                      <w:marTop w:val="0"/>
                      <w:marBottom w:val="180"/>
                      <w:divBdr>
                        <w:top w:val="none" w:sz="0" w:space="0" w:color="auto"/>
                        <w:left w:val="none" w:sz="0" w:space="0" w:color="auto"/>
                        <w:bottom w:val="none" w:sz="0" w:space="0" w:color="auto"/>
                        <w:right w:val="none" w:sz="0" w:space="0" w:color="auto"/>
                      </w:divBdr>
                      <w:divsChild>
                        <w:div w:id="833759571">
                          <w:marLeft w:val="0"/>
                          <w:marRight w:val="0"/>
                          <w:marTop w:val="0"/>
                          <w:marBottom w:val="0"/>
                          <w:divBdr>
                            <w:top w:val="none" w:sz="0" w:space="0" w:color="auto"/>
                            <w:left w:val="none" w:sz="0" w:space="0" w:color="auto"/>
                            <w:bottom w:val="none" w:sz="0" w:space="0" w:color="auto"/>
                            <w:right w:val="none" w:sz="0" w:space="0" w:color="auto"/>
                          </w:divBdr>
                        </w:div>
                      </w:divsChild>
                    </w:div>
                    <w:div w:id="1597398011">
                      <w:marLeft w:val="0"/>
                      <w:marRight w:val="0"/>
                      <w:marTop w:val="0"/>
                      <w:marBottom w:val="180"/>
                      <w:divBdr>
                        <w:top w:val="none" w:sz="0" w:space="0" w:color="auto"/>
                        <w:left w:val="none" w:sz="0" w:space="0" w:color="auto"/>
                        <w:bottom w:val="none" w:sz="0" w:space="0" w:color="auto"/>
                        <w:right w:val="none" w:sz="0" w:space="0" w:color="auto"/>
                      </w:divBdr>
                      <w:divsChild>
                        <w:div w:id="1589458333">
                          <w:marLeft w:val="0"/>
                          <w:marRight w:val="0"/>
                          <w:marTop w:val="0"/>
                          <w:marBottom w:val="0"/>
                          <w:divBdr>
                            <w:top w:val="none" w:sz="0" w:space="0" w:color="auto"/>
                            <w:left w:val="none" w:sz="0" w:space="0" w:color="auto"/>
                            <w:bottom w:val="none" w:sz="0" w:space="0" w:color="auto"/>
                            <w:right w:val="none" w:sz="0" w:space="0" w:color="auto"/>
                          </w:divBdr>
                        </w:div>
                      </w:divsChild>
                    </w:div>
                    <w:div w:id="466045635">
                      <w:marLeft w:val="0"/>
                      <w:marRight w:val="0"/>
                      <w:marTop w:val="0"/>
                      <w:marBottom w:val="180"/>
                      <w:divBdr>
                        <w:top w:val="none" w:sz="0" w:space="0" w:color="auto"/>
                        <w:left w:val="none" w:sz="0" w:space="0" w:color="auto"/>
                        <w:bottom w:val="none" w:sz="0" w:space="0" w:color="auto"/>
                        <w:right w:val="none" w:sz="0" w:space="0" w:color="auto"/>
                      </w:divBdr>
                      <w:divsChild>
                        <w:div w:id="1405182573">
                          <w:marLeft w:val="0"/>
                          <w:marRight w:val="0"/>
                          <w:marTop w:val="0"/>
                          <w:marBottom w:val="0"/>
                          <w:divBdr>
                            <w:top w:val="none" w:sz="0" w:space="0" w:color="auto"/>
                            <w:left w:val="none" w:sz="0" w:space="0" w:color="auto"/>
                            <w:bottom w:val="none" w:sz="0" w:space="0" w:color="auto"/>
                            <w:right w:val="none" w:sz="0" w:space="0" w:color="auto"/>
                          </w:divBdr>
                        </w:div>
                      </w:divsChild>
                    </w:div>
                    <w:div w:id="68969336">
                      <w:marLeft w:val="0"/>
                      <w:marRight w:val="0"/>
                      <w:marTop w:val="0"/>
                      <w:marBottom w:val="180"/>
                      <w:divBdr>
                        <w:top w:val="none" w:sz="0" w:space="0" w:color="auto"/>
                        <w:left w:val="none" w:sz="0" w:space="0" w:color="auto"/>
                        <w:bottom w:val="none" w:sz="0" w:space="0" w:color="auto"/>
                        <w:right w:val="none" w:sz="0" w:space="0" w:color="auto"/>
                      </w:divBdr>
                      <w:divsChild>
                        <w:div w:id="1048723654">
                          <w:marLeft w:val="0"/>
                          <w:marRight w:val="0"/>
                          <w:marTop w:val="0"/>
                          <w:marBottom w:val="0"/>
                          <w:divBdr>
                            <w:top w:val="none" w:sz="0" w:space="0" w:color="auto"/>
                            <w:left w:val="none" w:sz="0" w:space="0" w:color="auto"/>
                            <w:bottom w:val="none" w:sz="0" w:space="0" w:color="auto"/>
                            <w:right w:val="none" w:sz="0" w:space="0" w:color="auto"/>
                          </w:divBdr>
                        </w:div>
                      </w:divsChild>
                    </w:div>
                    <w:div w:id="1444610052">
                      <w:marLeft w:val="0"/>
                      <w:marRight w:val="0"/>
                      <w:marTop w:val="0"/>
                      <w:marBottom w:val="180"/>
                      <w:divBdr>
                        <w:top w:val="none" w:sz="0" w:space="0" w:color="auto"/>
                        <w:left w:val="none" w:sz="0" w:space="0" w:color="auto"/>
                        <w:bottom w:val="none" w:sz="0" w:space="0" w:color="auto"/>
                        <w:right w:val="none" w:sz="0" w:space="0" w:color="auto"/>
                      </w:divBdr>
                      <w:divsChild>
                        <w:div w:id="182984808">
                          <w:marLeft w:val="0"/>
                          <w:marRight w:val="0"/>
                          <w:marTop w:val="0"/>
                          <w:marBottom w:val="0"/>
                          <w:divBdr>
                            <w:top w:val="none" w:sz="0" w:space="0" w:color="auto"/>
                            <w:left w:val="none" w:sz="0" w:space="0" w:color="auto"/>
                            <w:bottom w:val="none" w:sz="0" w:space="0" w:color="auto"/>
                            <w:right w:val="none" w:sz="0" w:space="0" w:color="auto"/>
                          </w:divBdr>
                        </w:div>
                      </w:divsChild>
                    </w:div>
                    <w:div w:id="899559214">
                      <w:marLeft w:val="0"/>
                      <w:marRight w:val="0"/>
                      <w:marTop w:val="0"/>
                      <w:marBottom w:val="180"/>
                      <w:divBdr>
                        <w:top w:val="none" w:sz="0" w:space="0" w:color="auto"/>
                        <w:left w:val="none" w:sz="0" w:space="0" w:color="auto"/>
                        <w:bottom w:val="none" w:sz="0" w:space="0" w:color="auto"/>
                        <w:right w:val="none" w:sz="0" w:space="0" w:color="auto"/>
                      </w:divBdr>
                      <w:divsChild>
                        <w:div w:id="267855215">
                          <w:marLeft w:val="0"/>
                          <w:marRight w:val="0"/>
                          <w:marTop w:val="0"/>
                          <w:marBottom w:val="0"/>
                          <w:divBdr>
                            <w:top w:val="none" w:sz="0" w:space="0" w:color="auto"/>
                            <w:left w:val="none" w:sz="0" w:space="0" w:color="auto"/>
                            <w:bottom w:val="none" w:sz="0" w:space="0" w:color="auto"/>
                            <w:right w:val="none" w:sz="0" w:space="0" w:color="auto"/>
                          </w:divBdr>
                        </w:div>
                      </w:divsChild>
                    </w:div>
                    <w:div w:id="1392314044">
                      <w:marLeft w:val="0"/>
                      <w:marRight w:val="0"/>
                      <w:marTop w:val="0"/>
                      <w:marBottom w:val="180"/>
                      <w:divBdr>
                        <w:top w:val="none" w:sz="0" w:space="0" w:color="auto"/>
                        <w:left w:val="none" w:sz="0" w:space="0" w:color="auto"/>
                        <w:bottom w:val="none" w:sz="0" w:space="0" w:color="auto"/>
                        <w:right w:val="none" w:sz="0" w:space="0" w:color="auto"/>
                      </w:divBdr>
                      <w:divsChild>
                        <w:div w:id="6221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907668">
          <w:marLeft w:val="0"/>
          <w:marRight w:val="0"/>
          <w:marTop w:val="0"/>
          <w:marBottom w:val="0"/>
          <w:divBdr>
            <w:top w:val="none" w:sz="0" w:space="0" w:color="auto"/>
            <w:left w:val="none" w:sz="0" w:space="0" w:color="auto"/>
            <w:bottom w:val="none" w:sz="0" w:space="0" w:color="auto"/>
            <w:right w:val="none" w:sz="0" w:space="0" w:color="auto"/>
          </w:divBdr>
          <w:divsChild>
            <w:div w:id="149492558">
              <w:marLeft w:val="0"/>
              <w:marRight w:val="0"/>
              <w:marTop w:val="0"/>
              <w:marBottom w:val="0"/>
              <w:divBdr>
                <w:top w:val="none" w:sz="0" w:space="0" w:color="auto"/>
                <w:left w:val="none" w:sz="0" w:space="0" w:color="auto"/>
                <w:bottom w:val="none" w:sz="0" w:space="0" w:color="auto"/>
                <w:right w:val="none" w:sz="0" w:space="0" w:color="auto"/>
              </w:divBdr>
              <w:divsChild>
                <w:div w:id="715082904">
                  <w:marLeft w:val="0"/>
                  <w:marRight w:val="0"/>
                  <w:marTop w:val="0"/>
                  <w:marBottom w:val="0"/>
                  <w:divBdr>
                    <w:top w:val="none" w:sz="0" w:space="0" w:color="auto"/>
                    <w:left w:val="none" w:sz="0" w:space="0" w:color="auto"/>
                    <w:bottom w:val="none" w:sz="0" w:space="0" w:color="auto"/>
                    <w:right w:val="none" w:sz="0" w:space="0" w:color="auto"/>
                  </w:divBdr>
                  <w:divsChild>
                    <w:div w:id="1291984165">
                      <w:marLeft w:val="0"/>
                      <w:marRight w:val="0"/>
                      <w:marTop w:val="0"/>
                      <w:marBottom w:val="280"/>
                      <w:divBdr>
                        <w:top w:val="none" w:sz="0" w:space="0" w:color="auto"/>
                        <w:left w:val="none" w:sz="0" w:space="0" w:color="auto"/>
                        <w:bottom w:val="none" w:sz="0" w:space="0" w:color="auto"/>
                        <w:right w:val="none" w:sz="0" w:space="0" w:color="auto"/>
                      </w:divBdr>
                      <w:divsChild>
                        <w:div w:id="1267275873">
                          <w:marLeft w:val="0"/>
                          <w:marRight w:val="0"/>
                          <w:marTop w:val="0"/>
                          <w:marBottom w:val="0"/>
                          <w:divBdr>
                            <w:top w:val="none" w:sz="0" w:space="0" w:color="auto"/>
                            <w:left w:val="none" w:sz="0" w:space="0" w:color="auto"/>
                            <w:bottom w:val="none" w:sz="0" w:space="0" w:color="auto"/>
                            <w:right w:val="none" w:sz="0" w:space="0" w:color="auto"/>
                          </w:divBdr>
                        </w:div>
                      </w:divsChild>
                    </w:div>
                    <w:div w:id="237860450">
                      <w:marLeft w:val="0"/>
                      <w:marRight w:val="0"/>
                      <w:marTop w:val="0"/>
                      <w:marBottom w:val="180"/>
                      <w:divBdr>
                        <w:top w:val="none" w:sz="0" w:space="0" w:color="auto"/>
                        <w:left w:val="none" w:sz="0" w:space="0" w:color="auto"/>
                        <w:bottom w:val="none" w:sz="0" w:space="0" w:color="auto"/>
                        <w:right w:val="none" w:sz="0" w:space="0" w:color="auto"/>
                      </w:divBdr>
                      <w:divsChild>
                        <w:div w:id="710233167">
                          <w:marLeft w:val="0"/>
                          <w:marRight w:val="0"/>
                          <w:marTop w:val="0"/>
                          <w:marBottom w:val="0"/>
                          <w:divBdr>
                            <w:top w:val="none" w:sz="0" w:space="0" w:color="auto"/>
                            <w:left w:val="none" w:sz="0" w:space="0" w:color="auto"/>
                            <w:bottom w:val="none" w:sz="0" w:space="0" w:color="auto"/>
                            <w:right w:val="none" w:sz="0" w:space="0" w:color="auto"/>
                          </w:divBdr>
                        </w:div>
                      </w:divsChild>
                    </w:div>
                    <w:div w:id="2041398713">
                      <w:marLeft w:val="0"/>
                      <w:marRight w:val="0"/>
                      <w:marTop w:val="0"/>
                      <w:marBottom w:val="180"/>
                      <w:divBdr>
                        <w:top w:val="none" w:sz="0" w:space="0" w:color="auto"/>
                        <w:left w:val="none" w:sz="0" w:space="0" w:color="auto"/>
                        <w:bottom w:val="none" w:sz="0" w:space="0" w:color="auto"/>
                        <w:right w:val="none" w:sz="0" w:space="0" w:color="auto"/>
                      </w:divBdr>
                      <w:divsChild>
                        <w:div w:id="1029571697">
                          <w:marLeft w:val="0"/>
                          <w:marRight w:val="0"/>
                          <w:marTop w:val="0"/>
                          <w:marBottom w:val="0"/>
                          <w:divBdr>
                            <w:top w:val="none" w:sz="0" w:space="0" w:color="auto"/>
                            <w:left w:val="none" w:sz="0" w:space="0" w:color="auto"/>
                            <w:bottom w:val="none" w:sz="0" w:space="0" w:color="auto"/>
                            <w:right w:val="none" w:sz="0" w:space="0" w:color="auto"/>
                          </w:divBdr>
                        </w:div>
                      </w:divsChild>
                    </w:div>
                    <w:div w:id="778649908">
                      <w:marLeft w:val="0"/>
                      <w:marRight w:val="0"/>
                      <w:marTop w:val="0"/>
                      <w:marBottom w:val="180"/>
                      <w:divBdr>
                        <w:top w:val="none" w:sz="0" w:space="0" w:color="auto"/>
                        <w:left w:val="none" w:sz="0" w:space="0" w:color="auto"/>
                        <w:bottom w:val="none" w:sz="0" w:space="0" w:color="auto"/>
                        <w:right w:val="none" w:sz="0" w:space="0" w:color="auto"/>
                      </w:divBdr>
                      <w:divsChild>
                        <w:div w:id="2029602422">
                          <w:marLeft w:val="0"/>
                          <w:marRight w:val="0"/>
                          <w:marTop w:val="0"/>
                          <w:marBottom w:val="0"/>
                          <w:divBdr>
                            <w:top w:val="none" w:sz="0" w:space="0" w:color="auto"/>
                            <w:left w:val="none" w:sz="0" w:space="0" w:color="auto"/>
                            <w:bottom w:val="none" w:sz="0" w:space="0" w:color="auto"/>
                            <w:right w:val="none" w:sz="0" w:space="0" w:color="auto"/>
                          </w:divBdr>
                        </w:div>
                      </w:divsChild>
                    </w:div>
                    <w:div w:id="1364597852">
                      <w:marLeft w:val="0"/>
                      <w:marRight w:val="0"/>
                      <w:marTop w:val="0"/>
                      <w:marBottom w:val="180"/>
                      <w:divBdr>
                        <w:top w:val="none" w:sz="0" w:space="0" w:color="auto"/>
                        <w:left w:val="none" w:sz="0" w:space="0" w:color="auto"/>
                        <w:bottom w:val="none" w:sz="0" w:space="0" w:color="auto"/>
                        <w:right w:val="none" w:sz="0" w:space="0" w:color="auto"/>
                      </w:divBdr>
                      <w:divsChild>
                        <w:div w:id="271713689">
                          <w:marLeft w:val="0"/>
                          <w:marRight w:val="0"/>
                          <w:marTop w:val="0"/>
                          <w:marBottom w:val="0"/>
                          <w:divBdr>
                            <w:top w:val="none" w:sz="0" w:space="0" w:color="auto"/>
                            <w:left w:val="none" w:sz="0" w:space="0" w:color="auto"/>
                            <w:bottom w:val="none" w:sz="0" w:space="0" w:color="auto"/>
                            <w:right w:val="none" w:sz="0" w:space="0" w:color="auto"/>
                          </w:divBdr>
                        </w:div>
                      </w:divsChild>
                    </w:div>
                    <w:div w:id="1392843494">
                      <w:marLeft w:val="0"/>
                      <w:marRight w:val="0"/>
                      <w:marTop w:val="0"/>
                      <w:marBottom w:val="180"/>
                      <w:divBdr>
                        <w:top w:val="none" w:sz="0" w:space="0" w:color="auto"/>
                        <w:left w:val="none" w:sz="0" w:space="0" w:color="auto"/>
                        <w:bottom w:val="none" w:sz="0" w:space="0" w:color="auto"/>
                        <w:right w:val="none" w:sz="0" w:space="0" w:color="auto"/>
                      </w:divBdr>
                      <w:divsChild>
                        <w:div w:id="224491063">
                          <w:marLeft w:val="0"/>
                          <w:marRight w:val="0"/>
                          <w:marTop w:val="0"/>
                          <w:marBottom w:val="0"/>
                          <w:divBdr>
                            <w:top w:val="none" w:sz="0" w:space="0" w:color="auto"/>
                            <w:left w:val="none" w:sz="0" w:space="0" w:color="auto"/>
                            <w:bottom w:val="none" w:sz="0" w:space="0" w:color="auto"/>
                            <w:right w:val="none" w:sz="0" w:space="0" w:color="auto"/>
                          </w:divBdr>
                        </w:div>
                      </w:divsChild>
                    </w:div>
                    <w:div w:id="1270965717">
                      <w:marLeft w:val="0"/>
                      <w:marRight w:val="0"/>
                      <w:marTop w:val="0"/>
                      <w:marBottom w:val="180"/>
                      <w:divBdr>
                        <w:top w:val="none" w:sz="0" w:space="0" w:color="auto"/>
                        <w:left w:val="none" w:sz="0" w:space="0" w:color="auto"/>
                        <w:bottom w:val="none" w:sz="0" w:space="0" w:color="auto"/>
                        <w:right w:val="none" w:sz="0" w:space="0" w:color="auto"/>
                      </w:divBdr>
                      <w:divsChild>
                        <w:div w:id="2051298165">
                          <w:marLeft w:val="0"/>
                          <w:marRight w:val="0"/>
                          <w:marTop w:val="0"/>
                          <w:marBottom w:val="0"/>
                          <w:divBdr>
                            <w:top w:val="none" w:sz="0" w:space="0" w:color="auto"/>
                            <w:left w:val="none" w:sz="0" w:space="0" w:color="auto"/>
                            <w:bottom w:val="none" w:sz="0" w:space="0" w:color="auto"/>
                            <w:right w:val="none" w:sz="0" w:space="0" w:color="auto"/>
                          </w:divBdr>
                        </w:div>
                      </w:divsChild>
                    </w:div>
                    <w:div w:id="1447962193">
                      <w:marLeft w:val="0"/>
                      <w:marRight w:val="0"/>
                      <w:marTop w:val="0"/>
                      <w:marBottom w:val="180"/>
                      <w:divBdr>
                        <w:top w:val="none" w:sz="0" w:space="0" w:color="auto"/>
                        <w:left w:val="none" w:sz="0" w:space="0" w:color="auto"/>
                        <w:bottom w:val="none" w:sz="0" w:space="0" w:color="auto"/>
                        <w:right w:val="none" w:sz="0" w:space="0" w:color="auto"/>
                      </w:divBdr>
                      <w:divsChild>
                        <w:div w:id="966936229">
                          <w:marLeft w:val="0"/>
                          <w:marRight w:val="0"/>
                          <w:marTop w:val="0"/>
                          <w:marBottom w:val="0"/>
                          <w:divBdr>
                            <w:top w:val="none" w:sz="0" w:space="0" w:color="auto"/>
                            <w:left w:val="none" w:sz="0" w:space="0" w:color="auto"/>
                            <w:bottom w:val="none" w:sz="0" w:space="0" w:color="auto"/>
                            <w:right w:val="none" w:sz="0" w:space="0" w:color="auto"/>
                          </w:divBdr>
                        </w:div>
                      </w:divsChild>
                    </w:div>
                    <w:div w:id="2132047531">
                      <w:marLeft w:val="0"/>
                      <w:marRight w:val="0"/>
                      <w:marTop w:val="0"/>
                      <w:marBottom w:val="180"/>
                      <w:divBdr>
                        <w:top w:val="none" w:sz="0" w:space="0" w:color="auto"/>
                        <w:left w:val="none" w:sz="0" w:space="0" w:color="auto"/>
                        <w:bottom w:val="none" w:sz="0" w:space="0" w:color="auto"/>
                        <w:right w:val="none" w:sz="0" w:space="0" w:color="auto"/>
                      </w:divBdr>
                      <w:divsChild>
                        <w:div w:id="364059793">
                          <w:marLeft w:val="0"/>
                          <w:marRight w:val="0"/>
                          <w:marTop w:val="0"/>
                          <w:marBottom w:val="0"/>
                          <w:divBdr>
                            <w:top w:val="none" w:sz="0" w:space="0" w:color="auto"/>
                            <w:left w:val="none" w:sz="0" w:space="0" w:color="auto"/>
                            <w:bottom w:val="none" w:sz="0" w:space="0" w:color="auto"/>
                            <w:right w:val="none" w:sz="0" w:space="0" w:color="auto"/>
                          </w:divBdr>
                        </w:div>
                      </w:divsChild>
                    </w:div>
                    <w:div w:id="2118913056">
                      <w:marLeft w:val="0"/>
                      <w:marRight w:val="0"/>
                      <w:marTop w:val="0"/>
                      <w:marBottom w:val="180"/>
                      <w:divBdr>
                        <w:top w:val="none" w:sz="0" w:space="0" w:color="auto"/>
                        <w:left w:val="none" w:sz="0" w:space="0" w:color="auto"/>
                        <w:bottom w:val="none" w:sz="0" w:space="0" w:color="auto"/>
                        <w:right w:val="none" w:sz="0" w:space="0" w:color="auto"/>
                      </w:divBdr>
                      <w:divsChild>
                        <w:div w:id="427046188">
                          <w:marLeft w:val="0"/>
                          <w:marRight w:val="0"/>
                          <w:marTop w:val="0"/>
                          <w:marBottom w:val="0"/>
                          <w:divBdr>
                            <w:top w:val="none" w:sz="0" w:space="0" w:color="auto"/>
                            <w:left w:val="none" w:sz="0" w:space="0" w:color="auto"/>
                            <w:bottom w:val="none" w:sz="0" w:space="0" w:color="auto"/>
                            <w:right w:val="none" w:sz="0" w:space="0" w:color="auto"/>
                          </w:divBdr>
                        </w:div>
                      </w:divsChild>
                    </w:div>
                    <w:div w:id="519003253">
                      <w:marLeft w:val="0"/>
                      <w:marRight w:val="0"/>
                      <w:marTop w:val="0"/>
                      <w:marBottom w:val="180"/>
                      <w:divBdr>
                        <w:top w:val="none" w:sz="0" w:space="0" w:color="auto"/>
                        <w:left w:val="none" w:sz="0" w:space="0" w:color="auto"/>
                        <w:bottom w:val="none" w:sz="0" w:space="0" w:color="auto"/>
                        <w:right w:val="none" w:sz="0" w:space="0" w:color="auto"/>
                      </w:divBdr>
                      <w:divsChild>
                        <w:div w:id="1011101059">
                          <w:marLeft w:val="0"/>
                          <w:marRight w:val="0"/>
                          <w:marTop w:val="0"/>
                          <w:marBottom w:val="0"/>
                          <w:divBdr>
                            <w:top w:val="none" w:sz="0" w:space="0" w:color="auto"/>
                            <w:left w:val="none" w:sz="0" w:space="0" w:color="auto"/>
                            <w:bottom w:val="none" w:sz="0" w:space="0" w:color="auto"/>
                            <w:right w:val="none" w:sz="0" w:space="0" w:color="auto"/>
                          </w:divBdr>
                        </w:div>
                      </w:divsChild>
                    </w:div>
                    <w:div w:id="385832931">
                      <w:marLeft w:val="0"/>
                      <w:marRight w:val="0"/>
                      <w:marTop w:val="0"/>
                      <w:marBottom w:val="180"/>
                      <w:divBdr>
                        <w:top w:val="none" w:sz="0" w:space="0" w:color="auto"/>
                        <w:left w:val="none" w:sz="0" w:space="0" w:color="auto"/>
                        <w:bottom w:val="none" w:sz="0" w:space="0" w:color="auto"/>
                        <w:right w:val="none" w:sz="0" w:space="0" w:color="auto"/>
                      </w:divBdr>
                      <w:divsChild>
                        <w:div w:id="257059855">
                          <w:marLeft w:val="0"/>
                          <w:marRight w:val="0"/>
                          <w:marTop w:val="0"/>
                          <w:marBottom w:val="0"/>
                          <w:divBdr>
                            <w:top w:val="none" w:sz="0" w:space="0" w:color="auto"/>
                            <w:left w:val="none" w:sz="0" w:space="0" w:color="auto"/>
                            <w:bottom w:val="none" w:sz="0" w:space="0" w:color="auto"/>
                            <w:right w:val="none" w:sz="0" w:space="0" w:color="auto"/>
                          </w:divBdr>
                        </w:div>
                      </w:divsChild>
                    </w:div>
                    <w:div w:id="2122916605">
                      <w:marLeft w:val="0"/>
                      <w:marRight w:val="0"/>
                      <w:marTop w:val="0"/>
                      <w:marBottom w:val="180"/>
                      <w:divBdr>
                        <w:top w:val="none" w:sz="0" w:space="0" w:color="auto"/>
                        <w:left w:val="none" w:sz="0" w:space="0" w:color="auto"/>
                        <w:bottom w:val="none" w:sz="0" w:space="0" w:color="auto"/>
                        <w:right w:val="none" w:sz="0" w:space="0" w:color="auto"/>
                      </w:divBdr>
                      <w:divsChild>
                        <w:div w:id="1331056752">
                          <w:marLeft w:val="0"/>
                          <w:marRight w:val="0"/>
                          <w:marTop w:val="0"/>
                          <w:marBottom w:val="0"/>
                          <w:divBdr>
                            <w:top w:val="none" w:sz="0" w:space="0" w:color="auto"/>
                            <w:left w:val="none" w:sz="0" w:space="0" w:color="auto"/>
                            <w:bottom w:val="none" w:sz="0" w:space="0" w:color="auto"/>
                            <w:right w:val="none" w:sz="0" w:space="0" w:color="auto"/>
                          </w:divBdr>
                        </w:div>
                      </w:divsChild>
                    </w:div>
                    <w:div w:id="1702239549">
                      <w:marLeft w:val="0"/>
                      <w:marRight w:val="0"/>
                      <w:marTop w:val="0"/>
                      <w:marBottom w:val="180"/>
                      <w:divBdr>
                        <w:top w:val="none" w:sz="0" w:space="0" w:color="auto"/>
                        <w:left w:val="none" w:sz="0" w:space="0" w:color="auto"/>
                        <w:bottom w:val="none" w:sz="0" w:space="0" w:color="auto"/>
                        <w:right w:val="none" w:sz="0" w:space="0" w:color="auto"/>
                      </w:divBdr>
                      <w:divsChild>
                        <w:div w:id="141284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2</Pages>
  <Words>2536</Words>
  <Characters>1445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SAMPLE ORDINANCE NO</vt:lpstr>
    </vt:vector>
  </TitlesOfParts>
  <Company>Minnesota Planning</Company>
  <LinksUpToDate>false</LinksUpToDate>
  <CharactersWithSpaces>16960</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ORDINANCE NO</dc:title>
  <dc:subject/>
  <dc:creator>Staffer</dc:creator>
  <cp:keywords/>
  <dc:description/>
  <cp:lastModifiedBy>Laura Qualey</cp:lastModifiedBy>
  <cp:revision>2</cp:revision>
  <cp:lastPrinted>2011-06-22T16:00:00Z</cp:lastPrinted>
  <dcterms:created xsi:type="dcterms:W3CDTF">2023-01-18T18:09:00Z</dcterms:created>
  <dcterms:modified xsi:type="dcterms:W3CDTF">2023-01-18T18:09:00Z</dcterms:modified>
</cp:coreProperties>
</file>